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49AA869" w14:textId="77777777" w:rsidR="00227D78" w:rsidRPr="00623981" w:rsidRDefault="00227D78" w:rsidP="00227D78">
      <w:pPr>
        <w:pStyle w:val="Heading1"/>
        <w:rPr>
          <w:rFonts w:ascii="Times New Roman" w:hAnsi="Times New Roman"/>
          <w:sz w:val="48"/>
          <w:szCs w:val="48"/>
        </w:rPr>
      </w:pPr>
    </w:p>
    <w:p w14:paraId="5C3B8508" w14:textId="77777777" w:rsidR="00227D78" w:rsidRPr="00623981" w:rsidRDefault="00227D78" w:rsidP="00227D78">
      <w:pPr>
        <w:pStyle w:val="Heading1"/>
        <w:ind w:left="-360" w:right="4590"/>
        <w:jc w:val="center"/>
        <w:rPr>
          <w:rFonts w:ascii="Times New Roman" w:hAnsi="Times New Roman"/>
          <w:color w:val="FFC000"/>
        </w:rPr>
      </w:pPr>
      <w:r w:rsidRPr="00623981">
        <w:rPr>
          <w:rFonts w:ascii="Times New Roman" w:hAnsi="Times New Roman"/>
          <w:color w:val="FFC000"/>
        </w:rPr>
        <w:t>MONTHLY</w:t>
      </w:r>
    </w:p>
    <w:p w14:paraId="726B6948" w14:textId="77777777" w:rsidR="00227D78" w:rsidRPr="00623981" w:rsidRDefault="00227D78" w:rsidP="00227D78">
      <w:pPr>
        <w:pStyle w:val="Heading1"/>
        <w:ind w:left="-450" w:right="4590"/>
        <w:jc w:val="center"/>
        <w:rPr>
          <w:rFonts w:ascii="Times New Roman" w:hAnsi="Times New Roman"/>
        </w:rPr>
      </w:pPr>
      <w:r w:rsidRPr="00623981">
        <w:rPr>
          <w:rFonts w:ascii="Times New Roman" w:hAnsi="Times New Roman"/>
          <w:color w:val="FFC000"/>
        </w:rPr>
        <w:t>TRADE REPORT</w:t>
      </w:r>
    </w:p>
    <w:p w14:paraId="1DB2E625" w14:textId="466E53B4" w:rsidR="00227D78" w:rsidRPr="00623981" w:rsidRDefault="00000E81" w:rsidP="00227D78">
      <w:pPr>
        <w:pStyle w:val="Heading2"/>
        <w:ind w:left="-360" w:right="4680"/>
        <w:jc w:val="center"/>
        <w:rPr>
          <w:rFonts w:ascii="Times New Roman" w:hAnsi="Times New Roman" w:cs="Times New Roman"/>
          <w:i w:val="0"/>
          <w:iCs w:val="0"/>
        </w:rPr>
      </w:pPr>
      <w:r>
        <w:rPr>
          <w:rFonts w:ascii="Times New Roman" w:hAnsi="Times New Roman" w:cs="Times New Roman"/>
          <w:i w:val="0"/>
          <w:iCs w:val="0"/>
          <w:color w:val="FFFFFF" w:themeColor="background1"/>
        </w:rPr>
        <w:t>February</w:t>
      </w:r>
      <w:r w:rsidR="00A92203">
        <w:rPr>
          <w:rFonts w:ascii="Times New Roman" w:hAnsi="Times New Roman" w:cs="Times New Roman"/>
          <w:i w:val="0"/>
          <w:iCs w:val="0"/>
          <w:color w:val="FFFFFF" w:themeColor="background1"/>
        </w:rPr>
        <w:t xml:space="preserve"> </w:t>
      </w:r>
      <w:r w:rsidR="00227D78" w:rsidRPr="00623981">
        <w:rPr>
          <w:rFonts w:ascii="Times New Roman" w:hAnsi="Times New Roman" w:cs="Times New Roman"/>
          <w:i w:val="0"/>
          <w:iCs w:val="0"/>
          <w:color w:val="FFFFFF" w:themeColor="background1"/>
        </w:rPr>
        <w:t>202</w:t>
      </w:r>
      <w:r w:rsidR="00A92203">
        <w:rPr>
          <w:rFonts w:ascii="Times New Roman" w:hAnsi="Times New Roman" w:cs="Times New Roman"/>
          <w:i w:val="0"/>
          <w:iCs w:val="0"/>
          <w:color w:val="FFFFFF" w:themeColor="background1"/>
        </w:rPr>
        <w:t>3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232" w:type="dxa"/>
          <w:left w:w="115" w:type="dxa"/>
          <w:right w:w="115" w:type="dxa"/>
        </w:tblCellMar>
        <w:tblLook w:val="06A0" w:firstRow="1" w:lastRow="0" w:firstColumn="1" w:lastColumn="0" w:noHBand="1" w:noVBand="1"/>
        <w:tblDescription w:val="Layout table"/>
      </w:tblPr>
      <w:tblGrid>
        <w:gridCol w:w="5926"/>
        <w:gridCol w:w="4541"/>
      </w:tblGrid>
      <w:tr w:rsidR="00227D78" w:rsidRPr="00623981" w14:paraId="4CAF09F7" w14:textId="77777777" w:rsidTr="00E83925">
        <w:trPr>
          <w:trHeight w:val="4437"/>
        </w:trPr>
        <w:tc>
          <w:tcPr>
            <w:tcW w:w="6146" w:type="dxa"/>
          </w:tcPr>
          <w:p w14:paraId="7333DDFF" w14:textId="77777777" w:rsidR="00227D78" w:rsidRPr="00623981" w:rsidRDefault="00227D78" w:rsidP="00E83925">
            <w:pPr>
              <w:pStyle w:val="ContactInfo"/>
              <w:rPr>
                <w:rStyle w:val="Emphasis"/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4654" w:type="dxa"/>
          </w:tcPr>
          <w:p w14:paraId="27D8878F" w14:textId="77777777" w:rsidR="00227D78" w:rsidRPr="00623981" w:rsidRDefault="00227D78" w:rsidP="00E83925">
            <w:pPr>
              <w:pStyle w:val="Heading5"/>
              <w:outlineLvl w:val="4"/>
              <w:rPr>
                <w:rFonts w:ascii="Times New Roman" w:hAnsi="Times New Roman" w:cs="Times New Roman"/>
              </w:rPr>
            </w:pPr>
          </w:p>
          <w:p w14:paraId="38D53F9B" w14:textId="77777777" w:rsidR="00227D78" w:rsidRPr="00623981" w:rsidRDefault="00227D78" w:rsidP="00E83925">
            <w:pPr>
              <w:pStyle w:val="Heading5"/>
              <w:outlineLvl w:val="4"/>
              <w:rPr>
                <w:rFonts w:ascii="Times New Roman" w:hAnsi="Times New Roman" w:cs="Times New Roman"/>
              </w:rPr>
            </w:pPr>
            <w:r w:rsidRPr="00623981">
              <w:rPr>
                <w:rFonts w:ascii="Times New Roman" w:hAnsi="Times New Roman" w:cs="Times New Roman"/>
              </w:rPr>
              <w:t>• IMPORTS EXPORTS SUMMARY</w:t>
            </w:r>
          </w:p>
          <w:p w14:paraId="67F60229" w14:textId="77777777" w:rsidR="00227D78" w:rsidRPr="00623981" w:rsidRDefault="00227D78" w:rsidP="00E83925">
            <w:pPr>
              <w:pStyle w:val="Heading5"/>
              <w:outlineLvl w:val="4"/>
              <w:rPr>
                <w:rFonts w:ascii="Times New Roman" w:hAnsi="Times New Roman" w:cs="Times New Roman"/>
              </w:rPr>
            </w:pPr>
            <w:r w:rsidRPr="00623981">
              <w:rPr>
                <w:rFonts w:ascii="Times New Roman" w:hAnsi="Times New Roman" w:cs="Times New Roman"/>
              </w:rPr>
              <w:t xml:space="preserve">• EXPORT PROFILE </w:t>
            </w:r>
          </w:p>
          <w:p w14:paraId="63BDCB77" w14:textId="77777777" w:rsidR="00227D78" w:rsidRPr="00623981" w:rsidRDefault="00227D78" w:rsidP="00E83925">
            <w:pPr>
              <w:pStyle w:val="Heading5"/>
              <w:outlineLvl w:val="4"/>
              <w:rPr>
                <w:rFonts w:ascii="Times New Roman" w:hAnsi="Times New Roman" w:cs="Times New Roman"/>
              </w:rPr>
            </w:pPr>
            <w:r w:rsidRPr="00623981">
              <w:rPr>
                <w:rFonts w:ascii="Times New Roman" w:hAnsi="Times New Roman" w:cs="Times New Roman"/>
              </w:rPr>
              <w:t>• IMPORT PROFILE</w:t>
            </w:r>
          </w:p>
          <w:p w14:paraId="033375A4" w14:textId="77777777" w:rsidR="00227D78" w:rsidRPr="00623981" w:rsidRDefault="00227D78" w:rsidP="00E83925">
            <w:pPr>
              <w:pStyle w:val="Heading5"/>
              <w:outlineLvl w:val="4"/>
              <w:rPr>
                <w:rFonts w:ascii="Times New Roman" w:hAnsi="Times New Roman" w:cs="Times New Roman"/>
              </w:rPr>
            </w:pPr>
            <w:r w:rsidRPr="00623981">
              <w:rPr>
                <w:rFonts w:ascii="Times New Roman" w:hAnsi="Times New Roman" w:cs="Times New Roman"/>
              </w:rPr>
              <w:t>• SUMMARY OF SERVICES SECTORS</w:t>
            </w:r>
          </w:p>
          <w:p w14:paraId="6834CD26" w14:textId="77777777" w:rsidR="00227D78" w:rsidRPr="00623981" w:rsidRDefault="00227D78" w:rsidP="00E83925">
            <w:pPr>
              <w:pStyle w:val="Heading5"/>
              <w:outlineLvl w:val="4"/>
              <w:rPr>
                <w:rFonts w:ascii="Times New Roman" w:hAnsi="Times New Roman" w:cs="Times New Roman"/>
              </w:rPr>
            </w:pPr>
          </w:p>
        </w:tc>
      </w:tr>
    </w:tbl>
    <w:p w14:paraId="721E2D6E" w14:textId="77777777" w:rsidR="00227D78" w:rsidRPr="00623981" w:rsidRDefault="00227D78" w:rsidP="00227D78">
      <w:pPr>
        <w:pStyle w:val="Heading4"/>
        <w:jc w:val="left"/>
        <w:rPr>
          <w:rFonts w:ascii="Times New Roman" w:hAnsi="Times New Roman" w:cs="Times New Roman"/>
        </w:rPr>
      </w:pPr>
    </w:p>
    <w:tbl>
      <w:tblPr>
        <w:tblStyle w:val="TableGrid"/>
        <w:tblW w:w="5000" w:type="pct"/>
        <w:tblBorders>
          <w:top w:val="dashed" w:sz="4" w:space="0" w:color="auto"/>
          <w:left w:val="none" w:sz="0" w:space="0" w:color="auto"/>
          <w:bottom w:val="none" w:sz="0" w:space="0" w:color="auto"/>
          <w:right w:val="none" w:sz="0" w:space="0" w:color="auto"/>
          <w:insideH w:val="dashed" w:sz="4" w:space="0" w:color="auto"/>
          <w:insideV w:val="dashed" w:sz="4" w:space="0" w:color="auto"/>
        </w:tblBorders>
        <w:tblLayout w:type="fixed"/>
        <w:tblCellMar>
          <w:top w:w="115" w:type="dxa"/>
          <w:left w:w="144" w:type="dxa"/>
          <w:bottom w:w="115" w:type="dxa"/>
          <w:right w:w="144" w:type="dxa"/>
        </w:tblCellMar>
        <w:tblLook w:val="0620" w:firstRow="1" w:lastRow="0" w:firstColumn="0" w:lastColumn="0" w:noHBand="1" w:noVBand="1"/>
        <w:tblDescription w:val="Layout table for tabs"/>
      </w:tblPr>
      <w:tblGrid>
        <w:gridCol w:w="10467"/>
      </w:tblGrid>
      <w:tr w:rsidR="00227D78" w:rsidRPr="00623981" w14:paraId="3B1963CE" w14:textId="77777777" w:rsidTr="00E83925">
        <w:trPr>
          <w:cantSplit/>
          <w:trHeight w:val="1843"/>
        </w:trPr>
        <w:tc>
          <w:tcPr>
            <w:tcW w:w="10800" w:type="dxa"/>
            <w:tcBorders>
              <w:top w:val="nil"/>
              <w:bottom w:val="nil"/>
            </w:tcBorders>
            <w:vAlign w:val="center"/>
          </w:tcPr>
          <w:p w14:paraId="0AC1D9F6" w14:textId="77777777" w:rsidR="00227D78" w:rsidRPr="00623981" w:rsidRDefault="00227D78" w:rsidP="00E83925">
            <w:pPr>
              <w:jc w:val="center"/>
              <w:outlineLvl w:val="0"/>
              <w:rPr>
                <w:rFonts w:ascii="Times New Roman" w:eastAsia="Calibri" w:hAnsi="Times New Roman"/>
                <w:b/>
                <w:bCs/>
                <w:color w:val="006600"/>
                <w:sz w:val="36"/>
                <w:szCs w:val="36"/>
                <w14:shadow w14:blurRad="38100" w14:dist="1905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23981">
              <w:rPr>
                <w:rFonts w:ascii="Times New Roman" w:hAnsi="Times New Roman"/>
                <w:noProof/>
                <w:sz w:val="20"/>
                <w:szCs w:val="14"/>
                <w:lang w:eastAsia="en-US"/>
              </w:rPr>
              <w:drawing>
                <wp:anchor distT="0" distB="0" distL="114300" distR="114300" simplePos="0" relativeHeight="251653120" behindDoc="0" locked="0" layoutInCell="1" allowOverlap="1" wp14:anchorId="10771E0A" wp14:editId="44C82BD7">
                  <wp:simplePos x="0" y="0"/>
                  <wp:positionH relativeFrom="column">
                    <wp:posOffset>5779135</wp:posOffset>
                  </wp:positionH>
                  <wp:positionV relativeFrom="paragraph">
                    <wp:posOffset>153670</wp:posOffset>
                  </wp:positionV>
                  <wp:extent cx="1255395" cy="1255395"/>
                  <wp:effectExtent l="0" t="0" r="1905" b="1905"/>
                  <wp:wrapNone/>
                  <wp:docPr id="1" name="Picture 1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Logo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5395" cy="1255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623981">
              <w:rPr>
                <w:rFonts w:ascii="Times New Roman" w:hAnsi="Times New Roman"/>
                <w:noProof/>
                <w:sz w:val="20"/>
                <w:szCs w:val="14"/>
                <w:lang w:eastAsia="en-US"/>
              </w:rPr>
              <w:drawing>
                <wp:anchor distT="0" distB="0" distL="114300" distR="114300" simplePos="0" relativeHeight="251649024" behindDoc="0" locked="0" layoutInCell="1" allowOverlap="1" wp14:anchorId="4E46B883" wp14:editId="0A215887">
                  <wp:simplePos x="0" y="0"/>
                  <wp:positionH relativeFrom="column">
                    <wp:posOffset>-197485</wp:posOffset>
                  </wp:positionH>
                  <wp:positionV relativeFrom="paragraph">
                    <wp:posOffset>166370</wp:posOffset>
                  </wp:positionV>
                  <wp:extent cx="1099820" cy="1262380"/>
                  <wp:effectExtent l="0" t="0" r="5080" b="0"/>
                  <wp:wrapNone/>
                  <wp:docPr id="15368" name="Picture 15368" descr="Background patter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68" name="Picture 15368" descr="Background patter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9820" cy="1262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9D375BA" w14:textId="77777777" w:rsidR="00227D78" w:rsidRPr="00623981" w:rsidRDefault="00227D78" w:rsidP="00E83925">
            <w:pPr>
              <w:jc w:val="center"/>
              <w:outlineLvl w:val="0"/>
              <w:rPr>
                <w:rFonts w:ascii="Times New Roman" w:eastAsia="Calibri" w:hAnsi="Times New Roman"/>
                <w:b/>
                <w:bCs/>
                <w:color w:val="006600"/>
                <w:sz w:val="36"/>
                <w:szCs w:val="36"/>
                <w14:shadow w14:blurRad="38100" w14:dist="1905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505845B9" w14:textId="77777777" w:rsidR="00227D78" w:rsidRPr="00E71E89" w:rsidRDefault="00227D78" w:rsidP="00E83925">
            <w:pPr>
              <w:jc w:val="center"/>
              <w:outlineLvl w:val="0"/>
              <w:rPr>
                <w:rFonts w:ascii="Times New Roman" w:eastAsia="Calibri" w:hAnsi="Times New Roman"/>
                <w:b/>
                <w:bCs/>
                <w:color w:val="006600"/>
                <w:sz w:val="28"/>
                <w:szCs w:val="28"/>
                <w14:shadow w14:blurRad="38100" w14:dist="1905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E71E89">
              <w:rPr>
                <w:rFonts w:ascii="Times New Roman" w:eastAsia="Calibri" w:hAnsi="Times New Roman"/>
                <w:b/>
                <w:bCs/>
                <w:color w:val="006600"/>
                <w:sz w:val="28"/>
                <w:szCs w:val="28"/>
                <w14:shadow w14:blurRad="38100" w14:dist="1905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RADE DEVELOPMENT AUTHORITY OF PAKISTAN</w:t>
            </w:r>
          </w:p>
          <w:p w14:paraId="6577AC49" w14:textId="77777777" w:rsidR="00227D78" w:rsidRPr="00623981" w:rsidRDefault="00227D78" w:rsidP="00E83925">
            <w:pPr>
              <w:spacing w:line="240" w:lineRule="exact"/>
              <w:jc w:val="center"/>
              <w:rPr>
                <w:rFonts w:ascii="Times New Roman" w:hAnsi="Times New Roman"/>
                <w:b/>
                <w:bCs/>
              </w:rPr>
            </w:pPr>
            <w:r w:rsidRPr="00623981">
              <w:rPr>
                <w:rFonts w:ascii="Times New Roman" w:eastAsia="Calibri" w:hAnsi="Times New Roman"/>
                <w:b/>
                <w:bCs/>
                <w:color w:val="432144"/>
                <w:sz w:val="28"/>
                <w:szCs w:val="28"/>
                <w14:shadow w14:blurRad="38100" w14:dist="1905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INISTRY OF COMMERCE</w:t>
            </w:r>
          </w:p>
        </w:tc>
      </w:tr>
    </w:tbl>
    <w:p w14:paraId="5816B644" w14:textId="77777777" w:rsidR="00227D78" w:rsidRPr="00623981" w:rsidRDefault="00227D78" w:rsidP="00227D78">
      <w:pPr>
        <w:rPr>
          <w:rFonts w:ascii="Times New Roman" w:hAnsi="Times New Roman" w:cs="Times New Roman"/>
        </w:rPr>
      </w:pPr>
    </w:p>
    <w:p w14:paraId="7A5B4623" w14:textId="77777777" w:rsidR="00227D78" w:rsidRPr="00623981" w:rsidRDefault="00227D78" w:rsidP="00227D78">
      <w:pPr>
        <w:rPr>
          <w:rFonts w:ascii="Times New Roman" w:hAnsi="Times New Roman" w:cs="Times New Roman"/>
        </w:rPr>
        <w:sectPr w:rsidR="00227D78" w:rsidRPr="00623981" w:rsidSect="00E555CC">
          <w:footerReference w:type="default" r:id="rId8"/>
          <w:headerReference w:type="first" r:id="rId9"/>
          <w:pgSz w:w="11907" w:h="16839" w:code="9"/>
          <w:pgMar w:top="1872" w:right="720" w:bottom="230" w:left="720" w:header="0" w:footer="0" w:gutter="0"/>
          <w:cols w:space="720"/>
          <w:titlePg/>
          <w:docGrid w:linePitch="360"/>
        </w:sectPr>
      </w:pPr>
    </w:p>
    <w:p w14:paraId="51B063E6" w14:textId="77777777" w:rsidR="00227D78" w:rsidRPr="00623981" w:rsidRDefault="00227D78" w:rsidP="00E71E89">
      <w:pPr>
        <w:rPr>
          <w:rFonts w:ascii="Times New Roman" w:eastAsia="Calibri" w:hAnsi="Times New Roman" w:cs="Times New Roman"/>
          <w:b/>
          <w:bCs/>
          <w:color w:val="44546A" w:themeColor="text2"/>
          <w:sz w:val="32"/>
          <w:szCs w:val="32"/>
          <w:lang w:eastAsia="en-US"/>
        </w:rPr>
      </w:pPr>
    </w:p>
    <w:p w14:paraId="76F53E46" w14:textId="77777777" w:rsidR="00227D78" w:rsidRPr="00623981" w:rsidRDefault="00227D78" w:rsidP="00227D78">
      <w:pPr>
        <w:jc w:val="center"/>
        <w:rPr>
          <w:rFonts w:ascii="Times New Roman" w:eastAsia="Calibri" w:hAnsi="Times New Roman" w:cs="Times New Roman"/>
          <w:b/>
          <w:bCs/>
          <w:color w:val="44546A" w:themeColor="text2"/>
          <w:sz w:val="32"/>
          <w:szCs w:val="32"/>
          <w:lang w:eastAsia="en-US"/>
        </w:rPr>
      </w:pPr>
    </w:p>
    <w:p w14:paraId="39630DD3" w14:textId="77777777" w:rsidR="00227D78" w:rsidRPr="00623981" w:rsidRDefault="00227D78" w:rsidP="00227D78">
      <w:pPr>
        <w:jc w:val="center"/>
        <w:rPr>
          <w:rFonts w:ascii="Times New Roman" w:eastAsia="Calibri" w:hAnsi="Times New Roman" w:cs="Times New Roman"/>
          <w:b/>
          <w:bCs/>
          <w:color w:val="44546A" w:themeColor="text2"/>
          <w:sz w:val="32"/>
          <w:szCs w:val="32"/>
          <w:lang w:eastAsia="en-US"/>
        </w:rPr>
      </w:pPr>
      <w:r w:rsidRPr="00623981">
        <w:rPr>
          <w:rFonts w:ascii="Times New Roman" w:eastAsia="Calibri" w:hAnsi="Times New Roman" w:cs="Times New Roman"/>
          <w:b/>
          <w:bCs/>
          <w:color w:val="44546A" w:themeColor="text2"/>
          <w:sz w:val="32"/>
          <w:szCs w:val="32"/>
          <w:lang w:eastAsia="en-US"/>
        </w:rPr>
        <w:t>DISCLAIMER</w:t>
      </w:r>
    </w:p>
    <w:p w14:paraId="28161E03" w14:textId="77777777" w:rsidR="00227D78" w:rsidRPr="00623981" w:rsidRDefault="00227D78" w:rsidP="00227D78">
      <w:pPr>
        <w:jc w:val="center"/>
        <w:rPr>
          <w:rFonts w:ascii="Times New Roman" w:eastAsia="Calibri" w:hAnsi="Times New Roman" w:cs="Times New Roman"/>
          <w:color w:val="44546A" w:themeColor="text2"/>
          <w:sz w:val="32"/>
          <w:szCs w:val="32"/>
          <w:lang w:eastAsia="en-US"/>
        </w:rPr>
      </w:pPr>
    </w:p>
    <w:p w14:paraId="34D960CD" w14:textId="5F11C191" w:rsidR="00227D78" w:rsidRPr="00623981" w:rsidRDefault="00227D78" w:rsidP="00227D78">
      <w:pPr>
        <w:spacing w:line="360" w:lineRule="auto"/>
        <w:ind w:left="270" w:right="443"/>
        <w:jc w:val="both"/>
        <w:rPr>
          <w:rFonts w:ascii="Times New Roman" w:hAnsi="Times New Roman" w:cs="Times New Roman"/>
          <w:color w:val="432144"/>
          <w:sz w:val="20"/>
          <w:szCs w:val="20"/>
        </w:rPr>
      </w:pPr>
      <w:r w:rsidRPr="00623981">
        <w:rPr>
          <w:rFonts w:ascii="Times New Roman" w:eastAsia="Calibri" w:hAnsi="Times New Roman" w:cs="Times New Roman"/>
          <w:color w:val="44546A" w:themeColor="text2"/>
          <w:sz w:val="20"/>
          <w:szCs w:val="20"/>
          <w:lang w:eastAsia="en-US"/>
        </w:rPr>
        <w:cr/>
        <w:t xml:space="preserve">The provisional data from </w:t>
      </w:r>
      <w:proofErr w:type="spellStart"/>
      <w:r w:rsidRPr="00623981">
        <w:rPr>
          <w:rFonts w:ascii="Times New Roman" w:eastAsia="Calibri" w:hAnsi="Times New Roman" w:cs="Times New Roman"/>
          <w:color w:val="44546A" w:themeColor="text2"/>
          <w:sz w:val="20"/>
          <w:szCs w:val="20"/>
          <w:lang w:eastAsia="en-US"/>
        </w:rPr>
        <w:t>Weboc</w:t>
      </w:r>
      <w:proofErr w:type="spellEnd"/>
      <w:r w:rsidRPr="00623981">
        <w:rPr>
          <w:rFonts w:ascii="Times New Roman" w:eastAsia="Calibri" w:hAnsi="Times New Roman" w:cs="Times New Roman"/>
          <w:color w:val="44546A" w:themeColor="text2"/>
          <w:sz w:val="20"/>
          <w:szCs w:val="20"/>
          <w:lang w:eastAsia="en-US"/>
        </w:rPr>
        <w:t>, PBS and PRAL have been reported for information purposes only. Every effort has been made to cross-check and verify the authenticity of the data. Trade Development Authority of Pakistan, or the author(s), do not guarantee the data included in this work. All data and sta</w:t>
      </w:r>
      <w:r w:rsidR="00DB0481" w:rsidRPr="00623981">
        <w:rPr>
          <w:rFonts w:ascii="Times New Roman" w:eastAsia="Calibri" w:hAnsi="Times New Roman" w:cs="Times New Roman"/>
          <w:color w:val="44546A" w:themeColor="text2"/>
          <w:sz w:val="20"/>
          <w:szCs w:val="20"/>
          <w:lang w:eastAsia="en-US"/>
        </w:rPr>
        <w:t xml:space="preserve">tistics used are correct as of </w:t>
      </w:r>
      <w:proofErr w:type="gramStart"/>
      <w:r w:rsidR="00572DCE">
        <w:rPr>
          <w:rFonts w:ascii="Times New Roman" w:eastAsia="Calibri" w:hAnsi="Times New Roman" w:cs="Times New Roman"/>
          <w:color w:val="44546A" w:themeColor="text2"/>
          <w:sz w:val="20"/>
          <w:szCs w:val="20"/>
          <w:lang w:eastAsia="en-US"/>
        </w:rPr>
        <w:t>6</w:t>
      </w:r>
      <w:r w:rsidR="00757BF3" w:rsidRPr="00757BF3">
        <w:rPr>
          <w:rFonts w:ascii="Times New Roman" w:eastAsia="Calibri" w:hAnsi="Times New Roman" w:cs="Times New Roman"/>
          <w:color w:val="44546A" w:themeColor="text2"/>
          <w:sz w:val="20"/>
          <w:szCs w:val="20"/>
          <w:vertAlign w:val="superscript"/>
          <w:lang w:eastAsia="en-US"/>
        </w:rPr>
        <w:t>th</w:t>
      </w:r>
      <w:r w:rsidR="00757BF3">
        <w:rPr>
          <w:rFonts w:ascii="Times New Roman" w:eastAsia="Calibri" w:hAnsi="Times New Roman" w:cs="Times New Roman"/>
          <w:color w:val="44546A" w:themeColor="text2"/>
          <w:sz w:val="20"/>
          <w:szCs w:val="20"/>
          <w:lang w:eastAsia="en-US"/>
        </w:rPr>
        <w:t xml:space="preserve"> </w:t>
      </w:r>
      <w:r w:rsidR="00E71E89">
        <w:rPr>
          <w:rFonts w:ascii="Times New Roman" w:eastAsia="Calibri" w:hAnsi="Times New Roman" w:cs="Times New Roman"/>
          <w:color w:val="44546A" w:themeColor="text2"/>
          <w:sz w:val="20"/>
          <w:szCs w:val="20"/>
          <w:vertAlign w:val="superscript"/>
          <w:lang w:eastAsia="en-US"/>
        </w:rPr>
        <w:t xml:space="preserve"> </w:t>
      </w:r>
      <w:r w:rsidR="007D0A87">
        <w:rPr>
          <w:rFonts w:ascii="Times New Roman" w:eastAsia="Calibri" w:hAnsi="Times New Roman" w:cs="Times New Roman"/>
          <w:color w:val="44546A" w:themeColor="text2"/>
          <w:sz w:val="20"/>
          <w:szCs w:val="20"/>
          <w:lang w:eastAsia="en-US"/>
        </w:rPr>
        <w:t>March</w:t>
      </w:r>
      <w:bookmarkStart w:id="0" w:name="_GoBack"/>
      <w:bookmarkEnd w:id="0"/>
      <w:proofErr w:type="gramEnd"/>
      <w:r w:rsidR="00E71E89">
        <w:rPr>
          <w:rFonts w:ascii="Times New Roman" w:eastAsia="Calibri" w:hAnsi="Times New Roman" w:cs="Times New Roman"/>
          <w:color w:val="44546A" w:themeColor="text2"/>
          <w:sz w:val="20"/>
          <w:szCs w:val="20"/>
          <w:lang w:eastAsia="en-US"/>
        </w:rPr>
        <w:t xml:space="preserve"> </w:t>
      </w:r>
      <w:r w:rsidR="00A71DD4">
        <w:rPr>
          <w:rFonts w:ascii="Times New Roman" w:eastAsia="Calibri" w:hAnsi="Times New Roman" w:cs="Times New Roman"/>
          <w:color w:val="44546A" w:themeColor="text2"/>
          <w:sz w:val="20"/>
          <w:szCs w:val="20"/>
          <w:lang w:eastAsia="en-US"/>
        </w:rPr>
        <w:t>, 2023</w:t>
      </w:r>
      <w:r w:rsidRPr="00623981">
        <w:rPr>
          <w:rFonts w:ascii="Times New Roman" w:eastAsia="Calibri" w:hAnsi="Times New Roman" w:cs="Times New Roman"/>
          <w:color w:val="44546A" w:themeColor="text2"/>
          <w:sz w:val="20"/>
          <w:szCs w:val="20"/>
          <w:lang w:eastAsia="en-US"/>
        </w:rPr>
        <w:t xml:space="preserve"> and may be subject to change.</w:t>
      </w:r>
      <w:r w:rsidRPr="00623981">
        <w:rPr>
          <w:rFonts w:ascii="Times New Roman" w:eastAsia="Calibri" w:hAnsi="Times New Roman" w:cs="Times New Roman"/>
          <w:color w:val="44546A" w:themeColor="text2"/>
          <w:sz w:val="20"/>
          <w:szCs w:val="20"/>
          <w:lang w:eastAsia="en-US"/>
        </w:rPr>
        <w:cr/>
      </w:r>
      <w:r w:rsidRPr="00623981">
        <w:rPr>
          <w:rFonts w:ascii="Times New Roman" w:eastAsia="Calibri" w:hAnsi="Times New Roman" w:cs="Times New Roman"/>
          <w:color w:val="44546A" w:themeColor="text2"/>
          <w:sz w:val="20"/>
          <w:szCs w:val="20"/>
          <w:lang w:eastAsia="en-US"/>
        </w:rPr>
        <w:cr/>
      </w:r>
      <w:r w:rsidRPr="00623981">
        <w:rPr>
          <w:rFonts w:ascii="Times New Roman" w:hAnsi="Times New Roman" w:cs="Times New Roman"/>
          <w:color w:val="432144"/>
          <w:sz w:val="20"/>
          <w:szCs w:val="20"/>
        </w:rPr>
        <w:t xml:space="preserve">For any queries or feedback regarding this publication, please contact at: </w:t>
      </w:r>
      <w:r w:rsidRPr="00623981">
        <w:rPr>
          <w:rFonts w:ascii="Times New Roman" w:hAnsi="Times New Roman" w:cs="Times New Roman"/>
          <w:color w:val="432144"/>
          <w:sz w:val="20"/>
          <w:szCs w:val="20"/>
        </w:rPr>
        <w:cr/>
      </w:r>
    </w:p>
    <w:p w14:paraId="12636F05" w14:textId="77777777" w:rsidR="00227D78" w:rsidRPr="00623981" w:rsidRDefault="00227D78" w:rsidP="00227D78">
      <w:pPr>
        <w:ind w:right="443"/>
        <w:jc w:val="both"/>
        <w:rPr>
          <w:rFonts w:ascii="Times New Roman" w:hAnsi="Times New Roman" w:cs="Times New Roman"/>
          <w:b/>
          <w:bCs/>
          <w:color w:val="7030A0"/>
        </w:rPr>
      </w:pPr>
      <w:r w:rsidRPr="00623981">
        <w:rPr>
          <w:rFonts w:ascii="Times New Roman" w:hAnsi="Times New Roman" w:cs="Times New Roman"/>
          <w:b/>
          <w:bCs/>
          <w:color w:val="7030A0"/>
        </w:rPr>
        <w:t>TEAM LEADER</w:t>
      </w:r>
    </w:p>
    <w:p w14:paraId="0BA6BE6E" w14:textId="77777777" w:rsidR="00227D78" w:rsidRPr="00623981" w:rsidRDefault="00227D78" w:rsidP="00227D78">
      <w:pPr>
        <w:ind w:left="270" w:right="443"/>
        <w:jc w:val="both"/>
        <w:rPr>
          <w:rFonts w:ascii="Times New Roman" w:hAnsi="Times New Roman" w:cs="Times New Roman"/>
          <w:b/>
          <w:bCs/>
          <w:color w:val="432144"/>
        </w:rPr>
      </w:pPr>
    </w:p>
    <w:p w14:paraId="16E42A80" w14:textId="77777777" w:rsidR="00227D78" w:rsidRPr="00623981" w:rsidRDefault="00227D78" w:rsidP="00227D78">
      <w:pPr>
        <w:ind w:left="270" w:right="443"/>
        <w:jc w:val="both"/>
        <w:rPr>
          <w:rFonts w:ascii="Times New Roman" w:hAnsi="Times New Roman" w:cs="Times New Roman"/>
          <w:b/>
          <w:bCs/>
          <w:color w:val="432144"/>
        </w:rPr>
      </w:pPr>
    </w:p>
    <w:p w14:paraId="4A3F2E3E" w14:textId="77777777" w:rsidR="00227D78" w:rsidRPr="00623981" w:rsidRDefault="00227D78" w:rsidP="00227D78">
      <w:pPr>
        <w:ind w:right="443"/>
        <w:jc w:val="both"/>
        <w:rPr>
          <w:rFonts w:ascii="Times New Roman" w:hAnsi="Times New Roman" w:cs="Times New Roman"/>
          <w:b/>
          <w:bCs/>
          <w:color w:val="7030A0"/>
          <w:sz w:val="20"/>
          <w:szCs w:val="20"/>
        </w:rPr>
      </w:pPr>
      <w:proofErr w:type="spellStart"/>
      <w:r w:rsidRPr="00623981">
        <w:rPr>
          <w:rFonts w:ascii="Times New Roman" w:hAnsi="Times New Roman" w:cs="Times New Roman"/>
          <w:b/>
          <w:bCs/>
          <w:color w:val="7030A0"/>
          <w:sz w:val="20"/>
          <w:szCs w:val="20"/>
        </w:rPr>
        <w:t>Afshan</w:t>
      </w:r>
      <w:proofErr w:type="spellEnd"/>
      <w:r w:rsidRPr="00623981">
        <w:rPr>
          <w:rFonts w:ascii="Times New Roman" w:hAnsi="Times New Roman" w:cs="Times New Roman"/>
          <w:b/>
          <w:bCs/>
          <w:color w:val="7030A0"/>
          <w:sz w:val="20"/>
          <w:szCs w:val="20"/>
        </w:rPr>
        <w:t xml:space="preserve"> </w:t>
      </w:r>
      <w:proofErr w:type="spellStart"/>
      <w:r w:rsidRPr="00623981">
        <w:rPr>
          <w:rFonts w:ascii="Times New Roman" w:hAnsi="Times New Roman" w:cs="Times New Roman"/>
          <w:b/>
          <w:bCs/>
          <w:color w:val="7030A0"/>
          <w:sz w:val="20"/>
          <w:szCs w:val="20"/>
        </w:rPr>
        <w:t>Uroos</w:t>
      </w:r>
      <w:proofErr w:type="spellEnd"/>
    </w:p>
    <w:p w14:paraId="74DDCDC6" w14:textId="29098CF0" w:rsidR="00227D78" w:rsidRPr="00623981" w:rsidRDefault="00B6718A" w:rsidP="00227D78">
      <w:pPr>
        <w:ind w:right="443"/>
        <w:jc w:val="both"/>
        <w:rPr>
          <w:rFonts w:ascii="Times New Roman" w:hAnsi="Times New Roman" w:cs="Times New Roman"/>
          <w:color w:val="7030A0"/>
          <w:sz w:val="20"/>
          <w:szCs w:val="20"/>
        </w:rPr>
      </w:pPr>
      <w:r>
        <w:rPr>
          <w:rFonts w:ascii="Times New Roman" w:hAnsi="Times New Roman" w:cs="Times New Roman"/>
          <w:color w:val="7030A0"/>
          <w:sz w:val="20"/>
          <w:szCs w:val="20"/>
        </w:rPr>
        <w:t>Deputy</w:t>
      </w:r>
      <w:r w:rsidR="00227D78" w:rsidRPr="00623981">
        <w:rPr>
          <w:rFonts w:ascii="Times New Roman" w:hAnsi="Times New Roman" w:cs="Times New Roman"/>
          <w:color w:val="7030A0"/>
          <w:sz w:val="20"/>
          <w:szCs w:val="20"/>
        </w:rPr>
        <w:t xml:space="preserve"> Manager</w:t>
      </w:r>
    </w:p>
    <w:p w14:paraId="5642A951" w14:textId="2FE8E6FB" w:rsidR="00E71E89" w:rsidRDefault="009348E5" w:rsidP="00E71E89">
      <w:pPr>
        <w:ind w:right="443"/>
        <w:jc w:val="both"/>
        <w:rPr>
          <w:rFonts w:ascii="Times New Roman" w:hAnsi="Times New Roman" w:cs="Times New Roman"/>
          <w:color w:val="7030A0"/>
          <w:sz w:val="20"/>
          <w:szCs w:val="20"/>
        </w:rPr>
      </w:pPr>
      <w:hyperlink r:id="rId10" w:history="1">
        <w:r w:rsidR="00E71E89" w:rsidRPr="00214C65">
          <w:rPr>
            <w:rStyle w:val="Hyperlink"/>
            <w:rFonts w:ascii="Times New Roman" w:hAnsi="Times New Roman" w:cs="Times New Roman"/>
            <w:sz w:val="20"/>
            <w:szCs w:val="20"/>
          </w:rPr>
          <w:t>afshan.uroos@tdap.gov.pk</w:t>
        </w:r>
      </w:hyperlink>
    </w:p>
    <w:p w14:paraId="2B67CC9E" w14:textId="77777777" w:rsidR="00E71E89" w:rsidRPr="00E71E89" w:rsidRDefault="00E71E89" w:rsidP="00E71E89">
      <w:pPr>
        <w:ind w:right="443"/>
        <w:jc w:val="both"/>
        <w:rPr>
          <w:rFonts w:ascii="Times New Roman" w:hAnsi="Times New Roman" w:cs="Times New Roman"/>
          <w:color w:val="7030A0"/>
          <w:sz w:val="20"/>
          <w:szCs w:val="20"/>
        </w:rPr>
      </w:pPr>
    </w:p>
    <w:p w14:paraId="1DB3452C" w14:textId="77777777" w:rsidR="00227D78" w:rsidRPr="00623981" w:rsidRDefault="00227D78" w:rsidP="00227D78">
      <w:pPr>
        <w:rPr>
          <w:rFonts w:ascii="Times New Roman" w:hAnsi="Times New Roman" w:cs="Times New Roman"/>
          <w:b/>
          <w:color w:val="7030A0"/>
        </w:rPr>
      </w:pPr>
      <w:r w:rsidRPr="00623981">
        <w:rPr>
          <w:rFonts w:ascii="Times New Roman" w:hAnsi="Times New Roman" w:cs="Times New Roman"/>
          <w:b/>
          <w:color w:val="7030A0"/>
        </w:rPr>
        <w:t>LEAD RESEARCHERS</w:t>
      </w:r>
    </w:p>
    <w:p w14:paraId="01715D4A" w14:textId="77777777" w:rsidR="00227D78" w:rsidRPr="00623981" w:rsidRDefault="00227D78" w:rsidP="00227D78">
      <w:pPr>
        <w:rPr>
          <w:rFonts w:ascii="Times New Roman" w:hAnsi="Times New Roman" w:cs="Times New Roman"/>
          <w:b/>
          <w:color w:val="7030A0"/>
        </w:rPr>
      </w:pPr>
    </w:p>
    <w:p w14:paraId="64E63470" w14:textId="77777777" w:rsidR="002B3F0E" w:rsidRPr="00623981" w:rsidRDefault="002B3F0E" w:rsidP="002B3F0E">
      <w:pPr>
        <w:rPr>
          <w:rFonts w:ascii="Times New Roman" w:hAnsi="Times New Roman" w:cs="Times New Roman"/>
          <w:color w:val="7030A0"/>
          <w:sz w:val="20"/>
          <w:szCs w:val="20"/>
        </w:rPr>
      </w:pPr>
      <w:r w:rsidRPr="00623981">
        <w:rPr>
          <w:rFonts w:ascii="Times New Roman" w:hAnsi="Times New Roman" w:cs="Times New Roman"/>
          <w:color w:val="7030A0"/>
          <w:sz w:val="20"/>
          <w:szCs w:val="20"/>
        </w:rPr>
        <w:t xml:space="preserve">MS. </w:t>
      </w:r>
      <w:proofErr w:type="spellStart"/>
      <w:r w:rsidRPr="00623981">
        <w:rPr>
          <w:rFonts w:ascii="Times New Roman" w:hAnsi="Times New Roman" w:cs="Times New Roman"/>
          <w:color w:val="7030A0"/>
          <w:sz w:val="20"/>
          <w:szCs w:val="20"/>
        </w:rPr>
        <w:t>Asima</w:t>
      </w:r>
      <w:proofErr w:type="spellEnd"/>
      <w:r w:rsidRPr="00623981">
        <w:rPr>
          <w:rFonts w:ascii="Times New Roman" w:hAnsi="Times New Roman" w:cs="Times New Roman"/>
          <w:color w:val="7030A0"/>
          <w:sz w:val="20"/>
          <w:szCs w:val="20"/>
        </w:rPr>
        <w:t xml:space="preserve"> Siddique</w:t>
      </w:r>
    </w:p>
    <w:p w14:paraId="6E76888C" w14:textId="77777777" w:rsidR="002B3F0E" w:rsidRPr="00623981" w:rsidRDefault="002B3F0E" w:rsidP="002B3F0E">
      <w:pPr>
        <w:rPr>
          <w:rFonts w:ascii="Times New Roman" w:hAnsi="Times New Roman" w:cs="Times New Roman"/>
          <w:color w:val="7030A0"/>
          <w:sz w:val="20"/>
          <w:szCs w:val="20"/>
        </w:rPr>
      </w:pPr>
      <w:r w:rsidRPr="00623981">
        <w:rPr>
          <w:rFonts w:ascii="Times New Roman" w:hAnsi="Times New Roman" w:cs="Times New Roman"/>
          <w:color w:val="7030A0"/>
          <w:sz w:val="20"/>
          <w:szCs w:val="20"/>
        </w:rPr>
        <w:t>Assistant Manager</w:t>
      </w:r>
    </w:p>
    <w:p w14:paraId="54615739" w14:textId="5A95BADA" w:rsidR="002B3F0E" w:rsidRDefault="009348E5" w:rsidP="002B3F0E">
      <w:pPr>
        <w:rPr>
          <w:rFonts w:ascii="Times New Roman" w:hAnsi="Times New Roman" w:cs="Times New Roman"/>
          <w:color w:val="7030A0"/>
          <w:sz w:val="20"/>
          <w:szCs w:val="20"/>
        </w:rPr>
      </w:pPr>
      <w:hyperlink r:id="rId11" w:history="1">
        <w:r w:rsidR="00E71E89" w:rsidRPr="00214C65">
          <w:rPr>
            <w:rStyle w:val="Hyperlink"/>
            <w:rFonts w:ascii="Times New Roman" w:hAnsi="Times New Roman" w:cs="Times New Roman"/>
            <w:sz w:val="20"/>
            <w:szCs w:val="20"/>
          </w:rPr>
          <w:t>Asima.siddique@tdap.gov.pk</w:t>
        </w:r>
      </w:hyperlink>
    </w:p>
    <w:p w14:paraId="6AE3A340" w14:textId="77777777" w:rsidR="002B3F0E" w:rsidRPr="00623981" w:rsidRDefault="002B3F0E" w:rsidP="00227D78">
      <w:pPr>
        <w:rPr>
          <w:rFonts w:ascii="Times New Roman" w:hAnsi="Times New Roman" w:cs="Times New Roman"/>
          <w:b/>
          <w:color w:val="7030A0"/>
        </w:rPr>
      </w:pPr>
    </w:p>
    <w:p w14:paraId="75148B1D" w14:textId="6E1DE152" w:rsidR="00227D78" w:rsidRPr="00623981" w:rsidRDefault="00227D78" w:rsidP="00227D78">
      <w:pPr>
        <w:rPr>
          <w:rFonts w:ascii="Times New Roman" w:hAnsi="Times New Roman" w:cs="Times New Roman"/>
          <w:color w:val="7030A0"/>
          <w:sz w:val="20"/>
          <w:szCs w:val="20"/>
        </w:rPr>
      </w:pPr>
      <w:r w:rsidRPr="00623981">
        <w:rPr>
          <w:rFonts w:ascii="Times New Roman" w:hAnsi="Times New Roman" w:cs="Times New Roman"/>
          <w:color w:val="7030A0"/>
          <w:sz w:val="20"/>
          <w:szCs w:val="20"/>
        </w:rPr>
        <w:t>M</w:t>
      </w:r>
      <w:r w:rsidR="00EF58FA">
        <w:rPr>
          <w:rFonts w:ascii="Times New Roman" w:hAnsi="Times New Roman" w:cs="Times New Roman"/>
          <w:color w:val="7030A0"/>
          <w:sz w:val="20"/>
          <w:szCs w:val="20"/>
        </w:rPr>
        <w:t xml:space="preserve">S. Maryam </w:t>
      </w:r>
      <w:proofErr w:type="spellStart"/>
      <w:r w:rsidR="00EF58FA">
        <w:rPr>
          <w:rFonts w:ascii="Times New Roman" w:hAnsi="Times New Roman" w:cs="Times New Roman"/>
          <w:color w:val="7030A0"/>
          <w:sz w:val="20"/>
          <w:szCs w:val="20"/>
        </w:rPr>
        <w:t>Younus</w:t>
      </w:r>
      <w:proofErr w:type="spellEnd"/>
    </w:p>
    <w:p w14:paraId="3029D052" w14:textId="77777777" w:rsidR="00227D78" w:rsidRPr="00623981" w:rsidRDefault="00227D78" w:rsidP="00227D78">
      <w:pPr>
        <w:rPr>
          <w:rFonts w:ascii="Times New Roman" w:hAnsi="Times New Roman" w:cs="Times New Roman"/>
          <w:color w:val="7030A0"/>
          <w:sz w:val="20"/>
          <w:szCs w:val="20"/>
        </w:rPr>
      </w:pPr>
      <w:r w:rsidRPr="00623981">
        <w:rPr>
          <w:rFonts w:ascii="Times New Roman" w:hAnsi="Times New Roman" w:cs="Times New Roman"/>
          <w:color w:val="7030A0"/>
          <w:sz w:val="20"/>
          <w:szCs w:val="20"/>
        </w:rPr>
        <w:t>Research Associate</w:t>
      </w:r>
    </w:p>
    <w:p w14:paraId="4F29B7AC" w14:textId="4367EA17" w:rsidR="00227D78" w:rsidRDefault="009348E5" w:rsidP="00227D78">
      <w:pPr>
        <w:rPr>
          <w:rFonts w:ascii="Times New Roman" w:hAnsi="Times New Roman" w:cs="Times New Roman"/>
          <w:color w:val="7030A0"/>
          <w:sz w:val="20"/>
          <w:szCs w:val="20"/>
        </w:rPr>
      </w:pPr>
      <w:hyperlink r:id="rId12" w:history="1">
        <w:r w:rsidR="00E71E89" w:rsidRPr="00214C65">
          <w:rPr>
            <w:rStyle w:val="Hyperlink"/>
            <w:rFonts w:ascii="Times New Roman" w:hAnsi="Times New Roman" w:cs="Times New Roman"/>
            <w:sz w:val="20"/>
            <w:szCs w:val="20"/>
          </w:rPr>
          <w:t>Maryam.younus@tdap.gov.pk</w:t>
        </w:r>
      </w:hyperlink>
    </w:p>
    <w:p w14:paraId="3D2E35AE" w14:textId="77777777" w:rsidR="00E71E89" w:rsidRPr="00623981" w:rsidRDefault="00E71E89" w:rsidP="00227D78">
      <w:pPr>
        <w:rPr>
          <w:rFonts w:ascii="Times New Roman" w:hAnsi="Times New Roman" w:cs="Times New Roman"/>
          <w:color w:val="7030A0"/>
          <w:sz w:val="20"/>
          <w:szCs w:val="20"/>
        </w:rPr>
      </w:pPr>
    </w:p>
    <w:p w14:paraId="0E78322E" w14:textId="77777777" w:rsidR="00227D78" w:rsidRPr="00623981" w:rsidRDefault="00227D78" w:rsidP="00227D78">
      <w:pPr>
        <w:rPr>
          <w:rFonts w:ascii="Times New Roman" w:hAnsi="Times New Roman" w:cs="Times New Roman"/>
          <w:sz w:val="20"/>
          <w:szCs w:val="20"/>
        </w:rPr>
      </w:pPr>
    </w:p>
    <w:p w14:paraId="3429C961" w14:textId="77777777" w:rsidR="00227D78" w:rsidRPr="00623981" w:rsidRDefault="00227D78" w:rsidP="00227D78">
      <w:pPr>
        <w:rPr>
          <w:rFonts w:ascii="Times New Roman" w:hAnsi="Times New Roman" w:cs="Times New Roman"/>
          <w:sz w:val="20"/>
          <w:szCs w:val="20"/>
        </w:rPr>
      </w:pPr>
    </w:p>
    <w:p w14:paraId="4BC48C7F" w14:textId="5DDDEB4F" w:rsidR="00227D78" w:rsidRPr="00623981" w:rsidRDefault="00227D78" w:rsidP="00227D78">
      <w:pPr>
        <w:spacing w:line="360" w:lineRule="auto"/>
        <w:jc w:val="both"/>
        <w:rPr>
          <w:rFonts w:ascii="Times New Roman" w:eastAsia="Calibri" w:hAnsi="Times New Roman" w:cs="Times New Roman"/>
          <w:color w:val="44546A" w:themeColor="text2"/>
          <w:sz w:val="20"/>
          <w:szCs w:val="20"/>
          <w:lang w:eastAsia="en-US"/>
        </w:rPr>
      </w:pPr>
    </w:p>
    <w:p w14:paraId="4E4EC4DE" w14:textId="77777777" w:rsidR="00227D78" w:rsidRPr="00623981" w:rsidRDefault="00227D78" w:rsidP="00227D78">
      <w:pPr>
        <w:rPr>
          <w:rFonts w:ascii="Times New Roman" w:eastAsia="Calibri" w:hAnsi="Times New Roman" w:cs="Times New Roman"/>
          <w:color w:val="44546A" w:themeColor="text2"/>
          <w:szCs w:val="24"/>
          <w:lang w:eastAsia="en-US"/>
        </w:rPr>
      </w:pPr>
    </w:p>
    <w:p w14:paraId="3EE36598" w14:textId="77777777" w:rsidR="00227D78" w:rsidRPr="00623981" w:rsidRDefault="00227D78" w:rsidP="00227D78">
      <w:pPr>
        <w:rPr>
          <w:rFonts w:ascii="Times New Roman" w:eastAsia="Calibri" w:hAnsi="Times New Roman" w:cs="Times New Roman"/>
          <w:color w:val="44546A" w:themeColor="text2"/>
          <w:szCs w:val="24"/>
          <w:lang w:eastAsia="en-US"/>
        </w:rPr>
      </w:pPr>
    </w:p>
    <w:p w14:paraId="34BD561B" w14:textId="77777777" w:rsidR="00227D78" w:rsidRPr="00623981" w:rsidRDefault="00227D78" w:rsidP="00227D78">
      <w:pPr>
        <w:rPr>
          <w:rFonts w:ascii="Times New Roman" w:hAnsi="Times New Roman" w:cs="Times New Roman"/>
        </w:rPr>
      </w:pPr>
    </w:p>
    <w:p w14:paraId="5E9D1423" w14:textId="77777777" w:rsidR="00227D78" w:rsidRPr="00623981" w:rsidRDefault="00227D78" w:rsidP="00227D78">
      <w:pPr>
        <w:rPr>
          <w:rFonts w:ascii="Times New Roman" w:hAnsi="Times New Roman" w:cs="Times New Roman"/>
        </w:rPr>
      </w:pPr>
    </w:p>
    <w:p w14:paraId="4B1A63BF" w14:textId="77777777" w:rsidR="00227D78" w:rsidRPr="00623981" w:rsidRDefault="00227D78" w:rsidP="00227D78">
      <w:pPr>
        <w:rPr>
          <w:rFonts w:ascii="Times New Roman" w:hAnsi="Times New Roman" w:cs="Times New Roman"/>
        </w:rPr>
      </w:pPr>
    </w:p>
    <w:p w14:paraId="4E7178D8" w14:textId="77777777" w:rsidR="00227D78" w:rsidRPr="00623981" w:rsidRDefault="00227D78" w:rsidP="00227D78">
      <w:pPr>
        <w:rPr>
          <w:rFonts w:ascii="Times New Roman" w:hAnsi="Times New Roman" w:cs="Times New Roman"/>
        </w:rPr>
      </w:pPr>
    </w:p>
    <w:p w14:paraId="7235C3DE" w14:textId="77777777" w:rsidR="00227D78" w:rsidRPr="00623981" w:rsidRDefault="00227D78" w:rsidP="00227D78">
      <w:pPr>
        <w:rPr>
          <w:rFonts w:ascii="Times New Roman" w:hAnsi="Times New Roman" w:cs="Times New Roman"/>
        </w:rPr>
      </w:pPr>
    </w:p>
    <w:p w14:paraId="13A80DD8" w14:textId="77777777" w:rsidR="00227D78" w:rsidRPr="00623981" w:rsidRDefault="00227D78" w:rsidP="00227D78">
      <w:pPr>
        <w:rPr>
          <w:rFonts w:ascii="Times New Roman" w:hAnsi="Times New Roman" w:cs="Times New Roman"/>
        </w:rPr>
      </w:pPr>
    </w:p>
    <w:p w14:paraId="3127C40D" w14:textId="77777777" w:rsidR="00227D78" w:rsidRPr="00623981" w:rsidRDefault="00227D78" w:rsidP="00227D78">
      <w:pPr>
        <w:rPr>
          <w:rFonts w:ascii="Times New Roman" w:hAnsi="Times New Roman" w:cs="Times New Roman"/>
        </w:rPr>
      </w:pPr>
    </w:p>
    <w:p w14:paraId="5D99037B" w14:textId="77777777" w:rsidR="00227D78" w:rsidRPr="00623981" w:rsidRDefault="00227D78" w:rsidP="00227D78">
      <w:pPr>
        <w:rPr>
          <w:rFonts w:ascii="Times New Roman" w:hAnsi="Times New Roman" w:cs="Times New Roman"/>
        </w:rPr>
      </w:pPr>
    </w:p>
    <w:p w14:paraId="0C56760D" w14:textId="6DA04C7A" w:rsidR="00227D78" w:rsidRPr="00623981" w:rsidRDefault="00227D78" w:rsidP="00227D78">
      <w:pPr>
        <w:rPr>
          <w:rFonts w:ascii="Times New Roman" w:hAnsi="Times New Roman" w:cs="Times New Roman"/>
        </w:rPr>
      </w:pPr>
    </w:p>
    <w:tbl>
      <w:tblPr>
        <w:tblStyle w:val="TableGrid"/>
        <w:tblW w:w="10366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20" w:firstRow="1" w:lastRow="0" w:firstColumn="0" w:lastColumn="0" w:noHBand="1" w:noVBand="1"/>
      </w:tblPr>
      <w:tblGrid>
        <w:gridCol w:w="222"/>
        <w:gridCol w:w="9719"/>
        <w:gridCol w:w="618"/>
        <w:gridCol w:w="222"/>
      </w:tblGrid>
      <w:tr w:rsidR="00227D78" w:rsidRPr="00623981" w14:paraId="4DC62D64" w14:textId="77777777" w:rsidTr="0036443B">
        <w:trPr>
          <w:cantSplit/>
          <w:trHeight w:val="8953"/>
          <w:jc w:val="center"/>
        </w:trPr>
        <w:tc>
          <w:tcPr>
            <w:tcW w:w="222" w:type="dxa"/>
          </w:tcPr>
          <w:p w14:paraId="36401BCB" w14:textId="77777777" w:rsidR="00227D78" w:rsidRPr="00623981" w:rsidRDefault="00227D78" w:rsidP="00E83925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9922" w:type="dxa"/>
            <w:gridSpan w:val="2"/>
            <w:tcBorders>
              <w:top w:val="single" w:sz="48" w:space="0" w:color="FFC715"/>
            </w:tcBorders>
            <w:shd w:val="clear" w:color="auto" w:fill="FFFFFF" w:themeFill="background1"/>
          </w:tcPr>
          <w:p w14:paraId="5477102A" w14:textId="77777777" w:rsidR="00227D78" w:rsidRPr="00623981" w:rsidRDefault="00227D78" w:rsidP="00227D78">
            <w:pPr>
              <w:pStyle w:val="Heading3"/>
              <w:spacing w:before="240"/>
              <w:jc w:val="center"/>
              <w:outlineLvl w:val="2"/>
              <w:rPr>
                <w:rFonts w:ascii="Times New Roman" w:hAnsi="Times New Roman" w:cs="Times New Roman"/>
                <w:b/>
                <w:bCs/>
                <w:color w:val="172D3D"/>
                <w:sz w:val="72"/>
                <w:szCs w:val="72"/>
              </w:rPr>
            </w:pPr>
            <w:r w:rsidRPr="00623981">
              <w:rPr>
                <w:rFonts w:ascii="Times New Roman" w:hAnsi="Times New Roman" w:cs="Times New Roman"/>
                <w:b/>
                <w:bCs/>
                <w:color w:val="172D3D"/>
                <w:sz w:val="72"/>
                <w:szCs w:val="72"/>
              </w:rPr>
              <w:t>SUMMARY</w:t>
            </w:r>
          </w:p>
          <w:p w14:paraId="76B3F7CB" w14:textId="77777777" w:rsidR="00227D78" w:rsidRPr="00623981" w:rsidRDefault="00227D78" w:rsidP="00E83925">
            <w:pPr>
              <w:pStyle w:val="Text"/>
              <w:jc w:val="center"/>
              <w:rPr>
                <w:rFonts w:ascii="Times New Roman" w:hAnsi="Times New Roman"/>
              </w:rPr>
            </w:pPr>
            <w:r w:rsidRPr="00623981">
              <w:rPr>
                <w:rFonts w:ascii="Times New Roman" w:hAnsi="Times New Roman"/>
                <w:noProof/>
              </w:rPr>
              <mc:AlternateContent>
                <mc:Choice Requires="wps">
                  <w:drawing>
                    <wp:inline distT="0" distB="0" distL="0" distR="0" wp14:anchorId="4848A94B" wp14:editId="26938335">
                      <wp:extent cx="1558343" cy="45719"/>
                      <wp:effectExtent l="0" t="0" r="3810" b="0"/>
                      <wp:docPr id="4" name="Rectangle 4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58343" cy="45719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C715"/>
                              </a:solidFill>
                              <a:ln w="25400" cap="flat">
                                <a:noFill/>
                                <a:prstDash val="solid"/>
                                <a:miter lim="400000"/>
                              </a:ln>
                              <a:effectLst/>
                              <a:sp3d/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none"/>
                            </wps:style>
                            <wps:bodyPr rot="0" spcFirstLastPara="1" vertOverflow="overflow" horzOverflow="overflow" vert="horz" wrap="square" lIns="38100" tIns="38100" rIns="38100" bIns="38100" numCol="1" spcCol="38100" rtlCol="0" fromWordArt="0" anchor="ctr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6B548A86" id="Rectangle 4" o:spid="_x0000_s1026" alt="&quot;&quot;" style="width:122.7pt;height:3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" fillcolor="#ffc715" stroked="f" strokeweight="2pt">
                      <v:stroke miterlimit="4"/>
                      <v:textbox style="mso-fit-shape-to-text:t" inset="3pt,3pt,3pt,3pt"/>
                      <w10:anchorlock/>
                    </v:rect>
                  </w:pict>
                </mc:Fallback>
              </mc:AlternateContent>
            </w:r>
          </w:p>
          <w:p w14:paraId="71360D18" w14:textId="77777777" w:rsidR="00227D78" w:rsidRPr="00623981" w:rsidRDefault="00227D78" w:rsidP="00E83925">
            <w:pPr>
              <w:pStyle w:val="Text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14:paraId="5E9747BD" w14:textId="30C69667" w:rsidR="00227D78" w:rsidRDefault="00227D78" w:rsidP="00400001">
            <w:pPr>
              <w:jc w:val="center"/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623981"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</w:rPr>
              <w:t xml:space="preserve">                                                                                         </w:t>
            </w:r>
            <w:r w:rsidR="00400001"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</w:rPr>
              <w:t xml:space="preserve">   *Trade values in US$ million</w:t>
            </w:r>
          </w:p>
          <w:p w14:paraId="692E7F1B" w14:textId="77777777" w:rsidR="004D3F53" w:rsidRDefault="004D3F53" w:rsidP="00400001">
            <w:pPr>
              <w:jc w:val="center"/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</w:rPr>
            </w:pPr>
          </w:p>
          <w:tbl>
            <w:tblPr>
              <w:tblStyle w:val="GridTable5Dark-Accent2"/>
              <w:tblW w:w="5000" w:type="pct"/>
              <w:jc w:val="center"/>
              <w:tblLook w:val="0420" w:firstRow="1" w:lastRow="0" w:firstColumn="0" w:lastColumn="0" w:noHBand="0" w:noVBand="1"/>
            </w:tblPr>
            <w:tblGrid>
              <w:gridCol w:w="4349"/>
              <w:gridCol w:w="1802"/>
              <w:gridCol w:w="1899"/>
              <w:gridCol w:w="2061"/>
            </w:tblGrid>
            <w:tr w:rsidR="004D3F53" w:rsidRPr="002F6FF4" w14:paraId="71CCE8F1" w14:textId="77777777" w:rsidTr="00E72A28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584"/>
                <w:jc w:val="center"/>
              </w:trPr>
              <w:tc>
                <w:tcPr>
                  <w:tcW w:w="2151" w:type="pct"/>
                  <w:tcBorders>
                    <w:top w:val="none" w:sz="0" w:space="0" w:color="auto"/>
                    <w:left w:val="none" w:sz="0" w:space="0" w:color="auto"/>
                    <w:right w:val="none" w:sz="0" w:space="0" w:color="auto"/>
                  </w:tcBorders>
                  <w:shd w:val="clear" w:color="auto" w:fill="002060"/>
                  <w:noWrap/>
                  <w:vAlign w:val="center"/>
                  <w:hideMark/>
                </w:tcPr>
                <w:p w14:paraId="2148A367" w14:textId="77777777" w:rsidR="004D3F53" w:rsidRPr="002F6FF4" w:rsidRDefault="004D3F53" w:rsidP="004D3F53">
                  <w:pPr>
                    <w:jc w:val="center"/>
                    <w:rPr>
                      <w:rFonts w:ascii="Times New Roman" w:eastAsia="Times New Roman" w:hAnsi="Times New Roman" w:cs="Times New Roman"/>
                      <w:color w:val="FFFFFF" w:themeColor="background1"/>
                      <w:szCs w:val="24"/>
                    </w:rPr>
                  </w:pPr>
                  <w:r w:rsidRPr="002F6FF4">
                    <w:rPr>
                      <w:rFonts w:ascii="Times New Roman" w:eastAsia="Times New Roman" w:hAnsi="Times New Roman" w:cs="Times New Roman"/>
                      <w:color w:val="FFFFFF" w:themeColor="background1"/>
                      <w:szCs w:val="24"/>
                    </w:rPr>
                    <w:t>EXPORTS SUMMARY</w:t>
                  </w:r>
                </w:p>
              </w:tc>
              <w:tc>
                <w:tcPr>
                  <w:tcW w:w="891" w:type="pct"/>
                  <w:tcBorders>
                    <w:top w:val="none" w:sz="0" w:space="0" w:color="auto"/>
                    <w:left w:val="none" w:sz="0" w:space="0" w:color="auto"/>
                    <w:right w:val="none" w:sz="0" w:space="0" w:color="auto"/>
                  </w:tcBorders>
                  <w:shd w:val="clear" w:color="auto" w:fill="002060"/>
                  <w:noWrap/>
                  <w:vAlign w:val="center"/>
                  <w:hideMark/>
                </w:tcPr>
                <w:p w14:paraId="7AB17311" w14:textId="77777777" w:rsidR="004D3F53" w:rsidRPr="002F6FF4" w:rsidRDefault="004D3F53" w:rsidP="004D3F53">
                  <w:pPr>
                    <w:jc w:val="center"/>
                    <w:rPr>
                      <w:rFonts w:ascii="Times New Roman" w:eastAsia="Times New Roman" w:hAnsi="Times New Roman" w:cs="Times New Roman"/>
                      <w:color w:val="FFFFFF" w:themeColor="background1"/>
                      <w:szCs w:val="24"/>
                    </w:rPr>
                  </w:pPr>
                  <w:r w:rsidRPr="002F6FF4">
                    <w:rPr>
                      <w:rFonts w:ascii="Times New Roman" w:eastAsia="Times New Roman" w:hAnsi="Times New Roman" w:cs="Times New Roman"/>
                      <w:color w:val="FFFFFF" w:themeColor="background1"/>
                      <w:szCs w:val="24"/>
                    </w:rPr>
                    <w:t>FY 2022-23</w:t>
                  </w:r>
                </w:p>
              </w:tc>
              <w:tc>
                <w:tcPr>
                  <w:tcW w:w="939" w:type="pct"/>
                  <w:tcBorders>
                    <w:top w:val="none" w:sz="0" w:space="0" w:color="auto"/>
                    <w:left w:val="none" w:sz="0" w:space="0" w:color="auto"/>
                    <w:right w:val="none" w:sz="0" w:space="0" w:color="auto"/>
                  </w:tcBorders>
                  <w:shd w:val="clear" w:color="auto" w:fill="002060"/>
                  <w:noWrap/>
                  <w:vAlign w:val="center"/>
                  <w:hideMark/>
                </w:tcPr>
                <w:p w14:paraId="04984C6A" w14:textId="77777777" w:rsidR="004D3F53" w:rsidRPr="002F6FF4" w:rsidRDefault="004D3F53" w:rsidP="004D3F53">
                  <w:pPr>
                    <w:jc w:val="center"/>
                    <w:rPr>
                      <w:rFonts w:ascii="Times New Roman" w:eastAsia="Times New Roman" w:hAnsi="Times New Roman" w:cs="Times New Roman"/>
                      <w:color w:val="FFFFFF" w:themeColor="background1"/>
                      <w:szCs w:val="24"/>
                    </w:rPr>
                  </w:pPr>
                  <w:r w:rsidRPr="002F6FF4">
                    <w:rPr>
                      <w:rFonts w:ascii="Times New Roman" w:eastAsia="Times New Roman" w:hAnsi="Times New Roman" w:cs="Times New Roman"/>
                      <w:color w:val="FFFFFF" w:themeColor="background1"/>
                      <w:szCs w:val="24"/>
                    </w:rPr>
                    <w:t>FY 2021-22</w:t>
                  </w:r>
                </w:p>
              </w:tc>
              <w:tc>
                <w:tcPr>
                  <w:tcW w:w="1019" w:type="pct"/>
                  <w:tcBorders>
                    <w:top w:val="none" w:sz="0" w:space="0" w:color="auto"/>
                    <w:left w:val="none" w:sz="0" w:space="0" w:color="auto"/>
                    <w:right w:val="none" w:sz="0" w:space="0" w:color="auto"/>
                  </w:tcBorders>
                  <w:shd w:val="clear" w:color="auto" w:fill="002060"/>
                  <w:noWrap/>
                  <w:vAlign w:val="center"/>
                  <w:hideMark/>
                </w:tcPr>
                <w:p w14:paraId="61B82E16" w14:textId="77777777" w:rsidR="004D3F53" w:rsidRPr="002F6FF4" w:rsidRDefault="004D3F53" w:rsidP="004D3F53">
                  <w:pPr>
                    <w:jc w:val="center"/>
                    <w:rPr>
                      <w:rFonts w:ascii="Times New Roman" w:eastAsia="Times New Roman" w:hAnsi="Times New Roman" w:cs="Times New Roman"/>
                      <w:color w:val="FFFFFF" w:themeColor="background1"/>
                      <w:szCs w:val="24"/>
                    </w:rPr>
                  </w:pPr>
                  <w:r w:rsidRPr="002F6FF4">
                    <w:rPr>
                      <w:rFonts w:ascii="Times New Roman" w:eastAsia="Times New Roman" w:hAnsi="Times New Roman" w:cs="Times New Roman"/>
                      <w:color w:val="FFFFFF" w:themeColor="background1"/>
                      <w:szCs w:val="24"/>
                    </w:rPr>
                    <w:t>% CHANGE</w:t>
                  </w:r>
                </w:p>
              </w:tc>
            </w:tr>
            <w:tr w:rsidR="004D3F53" w:rsidRPr="002F6FF4" w14:paraId="2A6DF207" w14:textId="77777777" w:rsidTr="00E72A28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584"/>
                <w:jc w:val="center"/>
              </w:trPr>
              <w:tc>
                <w:tcPr>
                  <w:tcW w:w="2151" w:type="pct"/>
                  <w:shd w:val="clear" w:color="auto" w:fill="D9E2F3" w:themeFill="accent1" w:themeFillTint="33"/>
                  <w:noWrap/>
                  <w:vAlign w:val="center"/>
                  <w:hideMark/>
                </w:tcPr>
                <w:p w14:paraId="5D11556B" w14:textId="3C1308AF" w:rsidR="004D3F53" w:rsidRPr="002F6FF4" w:rsidRDefault="00E41980" w:rsidP="004D3F53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Cs w:val="24"/>
                    </w:rPr>
                    <w:t>February</w:t>
                  </w:r>
                </w:p>
              </w:tc>
              <w:tc>
                <w:tcPr>
                  <w:tcW w:w="891" w:type="pct"/>
                  <w:shd w:val="clear" w:color="auto" w:fill="D9E2F3" w:themeFill="accent1" w:themeFillTint="33"/>
                  <w:noWrap/>
                  <w:vAlign w:val="center"/>
                </w:tcPr>
                <w:p w14:paraId="7D06CB0D" w14:textId="5EDED31E" w:rsidR="004D3F53" w:rsidRPr="002F6FF4" w:rsidRDefault="003808D5" w:rsidP="004D3F53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eastAsia="en-US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Cs w:val="24"/>
                    </w:rPr>
                    <w:t>2,305</w:t>
                  </w:r>
                </w:p>
              </w:tc>
              <w:tc>
                <w:tcPr>
                  <w:tcW w:w="939" w:type="pct"/>
                  <w:shd w:val="clear" w:color="auto" w:fill="D9E2F3" w:themeFill="accent1" w:themeFillTint="33"/>
                  <w:noWrap/>
                  <w:vAlign w:val="center"/>
                </w:tcPr>
                <w:p w14:paraId="08A8A21E" w14:textId="6BDA00A9" w:rsidR="004D3F53" w:rsidRPr="002F6FF4" w:rsidRDefault="00755C79" w:rsidP="003808D5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</w:rPr>
                  </w:pPr>
                  <w:r>
                    <w:t>2,</w:t>
                  </w:r>
                  <w:r w:rsidR="003808D5">
                    <w:t>834</w:t>
                  </w:r>
                </w:p>
              </w:tc>
              <w:tc>
                <w:tcPr>
                  <w:tcW w:w="1019" w:type="pct"/>
                  <w:shd w:val="clear" w:color="auto" w:fill="D9E2F3" w:themeFill="accent1" w:themeFillTint="33"/>
                  <w:noWrap/>
                  <w:vAlign w:val="center"/>
                  <w:hideMark/>
                </w:tcPr>
                <w:p w14:paraId="48601E0F" w14:textId="18E7FF65" w:rsidR="004D3F53" w:rsidRPr="002F6FF4" w:rsidRDefault="00755C79" w:rsidP="004D3F53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Cs w:val="24"/>
                    </w:rPr>
                    <w:t>-</w:t>
                  </w:r>
                  <w:r w:rsidR="003808D5">
                    <w:rPr>
                      <w:rFonts w:ascii="Times New Roman" w:hAnsi="Times New Roman" w:cs="Times New Roman"/>
                      <w:szCs w:val="24"/>
                    </w:rPr>
                    <w:t>18</w:t>
                  </w:r>
                  <w:r w:rsidR="004D3F53" w:rsidRPr="002F6FF4">
                    <w:rPr>
                      <w:rFonts w:ascii="Times New Roman" w:hAnsi="Times New Roman" w:cs="Times New Roman"/>
                      <w:szCs w:val="24"/>
                    </w:rPr>
                    <w:t>.</w:t>
                  </w:r>
                  <w:r w:rsidR="003808D5">
                    <w:rPr>
                      <w:rFonts w:ascii="Times New Roman" w:hAnsi="Times New Roman" w:cs="Times New Roman"/>
                      <w:szCs w:val="24"/>
                    </w:rPr>
                    <w:t>67</w:t>
                  </w:r>
                  <w:r w:rsidR="004D3F53" w:rsidRPr="002F6FF4">
                    <w:rPr>
                      <w:rFonts w:ascii="Times New Roman" w:hAnsi="Times New Roman" w:cs="Times New Roman"/>
                      <w:szCs w:val="24"/>
                    </w:rPr>
                    <w:t>%</w:t>
                  </w:r>
                </w:p>
              </w:tc>
            </w:tr>
            <w:tr w:rsidR="004D3F53" w:rsidRPr="002F6FF4" w14:paraId="2C436213" w14:textId="77777777" w:rsidTr="00E72A28">
              <w:trPr>
                <w:trHeight w:val="584"/>
                <w:jc w:val="center"/>
              </w:trPr>
              <w:tc>
                <w:tcPr>
                  <w:tcW w:w="2151" w:type="pct"/>
                  <w:shd w:val="clear" w:color="auto" w:fill="D9E2F3" w:themeFill="accent1" w:themeFillTint="33"/>
                  <w:noWrap/>
                  <w:vAlign w:val="center"/>
                  <w:hideMark/>
                </w:tcPr>
                <w:p w14:paraId="56EAC272" w14:textId="66824020" w:rsidR="004D3F53" w:rsidRPr="002F6FF4" w:rsidRDefault="004D3F53" w:rsidP="004D3F53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</w:rPr>
                  </w:pPr>
                  <w:r w:rsidRPr="002F6FF4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</w:rPr>
                    <w:t>July-</w:t>
                  </w:r>
                  <w:r w:rsidR="00E41980" w:rsidRPr="00E41980">
                    <w:t xml:space="preserve"> </w:t>
                  </w:r>
                  <w:r w:rsidR="00E41980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</w:rPr>
                    <w:t>February</w:t>
                  </w:r>
                </w:p>
              </w:tc>
              <w:tc>
                <w:tcPr>
                  <w:tcW w:w="891" w:type="pct"/>
                  <w:shd w:val="clear" w:color="auto" w:fill="D9E2F3" w:themeFill="accent1" w:themeFillTint="33"/>
                  <w:noWrap/>
                  <w:vAlign w:val="center"/>
                </w:tcPr>
                <w:p w14:paraId="07326955" w14:textId="2F782E23" w:rsidR="004D3F53" w:rsidRPr="002F6FF4" w:rsidRDefault="00294CEB" w:rsidP="00294CEB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Cs/>
                      <w:color w:val="000000"/>
                      <w:szCs w:val="24"/>
                    </w:rPr>
                    <w:t>18</w:t>
                  </w:r>
                  <w:r w:rsidR="000A2027" w:rsidRPr="000A2027">
                    <w:rPr>
                      <w:rFonts w:ascii="Times New Roman" w:hAnsi="Times New Roman" w:cs="Times New Roman"/>
                      <w:bCs/>
                      <w:color w:val="000000"/>
                      <w:szCs w:val="24"/>
                    </w:rPr>
                    <w:t>,</w:t>
                  </w:r>
                  <w:r>
                    <w:rPr>
                      <w:rFonts w:ascii="Times New Roman" w:hAnsi="Times New Roman" w:cs="Times New Roman"/>
                      <w:bCs/>
                      <w:color w:val="000000"/>
                      <w:szCs w:val="24"/>
                    </w:rPr>
                    <w:t>793</w:t>
                  </w:r>
                </w:p>
              </w:tc>
              <w:tc>
                <w:tcPr>
                  <w:tcW w:w="939" w:type="pct"/>
                  <w:shd w:val="clear" w:color="auto" w:fill="D9E2F3" w:themeFill="accent1" w:themeFillTint="33"/>
                  <w:noWrap/>
                  <w:vAlign w:val="center"/>
                </w:tcPr>
                <w:p w14:paraId="33FF9428" w14:textId="307539FF" w:rsidR="004D3F53" w:rsidRPr="002F6FF4" w:rsidRDefault="00294CEB" w:rsidP="00294CEB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Cs/>
                      <w:color w:val="000000"/>
                      <w:szCs w:val="24"/>
                    </w:rPr>
                    <w:t>20,573</w:t>
                  </w:r>
                </w:p>
              </w:tc>
              <w:tc>
                <w:tcPr>
                  <w:tcW w:w="1019" w:type="pct"/>
                  <w:shd w:val="clear" w:color="auto" w:fill="D9E2F3" w:themeFill="accent1" w:themeFillTint="33"/>
                  <w:noWrap/>
                  <w:vAlign w:val="center"/>
                  <w:hideMark/>
                </w:tcPr>
                <w:p w14:paraId="6EE397CC" w14:textId="24B9BB23" w:rsidR="004D3F53" w:rsidRPr="002F6FF4" w:rsidRDefault="000A2027" w:rsidP="004D3F53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Cs w:val="24"/>
                    </w:rPr>
                    <w:t>-</w:t>
                  </w:r>
                  <w:r w:rsidR="002A345D">
                    <w:rPr>
                      <w:rFonts w:ascii="Times New Roman" w:hAnsi="Times New Roman" w:cs="Times New Roman"/>
                      <w:color w:val="000000"/>
                      <w:szCs w:val="24"/>
                    </w:rPr>
                    <w:t>8.</w:t>
                  </w:r>
                  <w:r>
                    <w:rPr>
                      <w:rFonts w:ascii="Times New Roman" w:hAnsi="Times New Roman" w:cs="Times New Roman"/>
                      <w:color w:val="000000"/>
                      <w:szCs w:val="24"/>
                    </w:rPr>
                    <w:t>6</w:t>
                  </w:r>
                  <w:r w:rsidR="002A345D">
                    <w:rPr>
                      <w:rFonts w:ascii="Times New Roman" w:hAnsi="Times New Roman" w:cs="Times New Roman"/>
                      <w:color w:val="000000"/>
                      <w:szCs w:val="24"/>
                    </w:rPr>
                    <w:t>5</w:t>
                  </w:r>
                  <w:r w:rsidR="004D3F53" w:rsidRPr="002F6FF4">
                    <w:rPr>
                      <w:rFonts w:ascii="Times New Roman" w:hAnsi="Times New Roman" w:cs="Times New Roman"/>
                      <w:color w:val="000000"/>
                      <w:szCs w:val="24"/>
                    </w:rPr>
                    <w:t>%</w:t>
                  </w:r>
                </w:p>
              </w:tc>
            </w:tr>
          </w:tbl>
          <w:p w14:paraId="37CF2845" w14:textId="77777777" w:rsidR="004D3F53" w:rsidRPr="00400001" w:rsidRDefault="004D3F53" w:rsidP="004D3F53">
            <w:pPr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</w:rPr>
            </w:pPr>
          </w:p>
          <w:p w14:paraId="6CA7F5A0" w14:textId="77777777" w:rsidR="00227D78" w:rsidRPr="00623981" w:rsidRDefault="00227D78" w:rsidP="00E83925">
            <w:pPr>
              <w:pStyle w:val="Text"/>
              <w:spacing w:before="240" w:line="360" w:lineRule="auto"/>
              <w:rPr>
                <w:rFonts w:ascii="Times New Roman" w:hAnsi="Times New Roman"/>
                <w:color w:val="002060"/>
                <w:spacing w:val="20"/>
                <w:sz w:val="22"/>
                <w:szCs w:val="22"/>
              </w:rPr>
            </w:pPr>
          </w:p>
          <w:tbl>
            <w:tblPr>
              <w:tblStyle w:val="GridTable5Dark-Accent6"/>
              <w:tblW w:w="5000" w:type="pct"/>
              <w:jc w:val="center"/>
              <w:tblLook w:val="0420" w:firstRow="1" w:lastRow="0" w:firstColumn="0" w:lastColumn="0" w:noHBand="0" w:noVBand="1"/>
            </w:tblPr>
            <w:tblGrid>
              <w:gridCol w:w="4119"/>
              <w:gridCol w:w="1897"/>
              <w:gridCol w:w="1978"/>
              <w:gridCol w:w="2117"/>
            </w:tblGrid>
            <w:tr w:rsidR="00227D78" w:rsidRPr="00623981" w14:paraId="7C5FFA54" w14:textId="77777777" w:rsidTr="00107602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652"/>
                <w:jc w:val="center"/>
              </w:trPr>
              <w:tc>
                <w:tcPr>
                  <w:tcW w:w="2037" w:type="pct"/>
                  <w:noWrap/>
                  <w:vAlign w:val="center"/>
                  <w:hideMark/>
                </w:tcPr>
                <w:p w14:paraId="0286DE69" w14:textId="77777777" w:rsidR="00227D78" w:rsidRPr="00623981" w:rsidRDefault="00227D78" w:rsidP="00E83925">
                  <w:pPr>
                    <w:rPr>
                      <w:rFonts w:ascii="Times New Roman" w:eastAsia="Times New Roman" w:hAnsi="Times New Roman" w:cs="Times New Roman"/>
                    </w:rPr>
                  </w:pPr>
                  <w:r w:rsidRPr="00623981">
                    <w:rPr>
                      <w:rFonts w:ascii="Times New Roman" w:eastAsia="Times New Roman" w:hAnsi="Times New Roman" w:cs="Times New Roman"/>
                    </w:rPr>
                    <w:t>IMPORTS SUMMARY</w:t>
                  </w:r>
                </w:p>
              </w:tc>
              <w:tc>
                <w:tcPr>
                  <w:tcW w:w="938" w:type="pct"/>
                  <w:noWrap/>
                  <w:vAlign w:val="center"/>
                  <w:hideMark/>
                </w:tcPr>
                <w:p w14:paraId="0B0F0930" w14:textId="1D7EB5BC" w:rsidR="00227D78" w:rsidRPr="00623981" w:rsidRDefault="001B424A" w:rsidP="001B424A">
                  <w:pPr>
                    <w:jc w:val="center"/>
                    <w:rPr>
                      <w:rFonts w:ascii="Times New Roman" w:eastAsia="Times New Roman" w:hAnsi="Times New Roman" w:cs="Times New Roman"/>
                    </w:rPr>
                  </w:pPr>
                  <w:r w:rsidRPr="00623981">
                    <w:rPr>
                      <w:rFonts w:ascii="Times New Roman" w:eastAsia="Times New Roman" w:hAnsi="Times New Roman" w:cs="Times New Roman"/>
                    </w:rPr>
                    <w:t>FY 2022</w:t>
                  </w:r>
                  <w:r w:rsidR="00227D78" w:rsidRPr="00623981">
                    <w:rPr>
                      <w:rFonts w:ascii="Times New Roman" w:eastAsia="Times New Roman" w:hAnsi="Times New Roman" w:cs="Times New Roman"/>
                    </w:rPr>
                    <w:t>-2</w:t>
                  </w:r>
                  <w:r w:rsidRPr="00623981">
                    <w:rPr>
                      <w:rFonts w:ascii="Times New Roman" w:eastAsia="Times New Roman" w:hAnsi="Times New Roman" w:cs="Times New Roman"/>
                    </w:rPr>
                    <w:t>3</w:t>
                  </w:r>
                </w:p>
              </w:tc>
              <w:tc>
                <w:tcPr>
                  <w:tcW w:w="978" w:type="pct"/>
                  <w:noWrap/>
                  <w:vAlign w:val="center"/>
                  <w:hideMark/>
                </w:tcPr>
                <w:p w14:paraId="5AE01BE7" w14:textId="26B61139" w:rsidR="00227D78" w:rsidRPr="00623981" w:rsidRDefault="001B424A" w:rsidP="001B424A">
                  <w:pPr>
                    <w:jc w:val="center"/>
                    <w:rPr>
                      <w:rFonts w:ascii="Times New Roman" w:eastAsia="Times New Roman" w:hAnsi="Times New Roman" w:cs="Times New Roman"/>
                    </w:rPr>
                  </w:pPr>
                  <w:r w:rsidRPr="00623981">
                    <w:rPr>
                      <w:rFonts w:ascii="Times New Roman" w:eastAsia="Times New Roman" w:hAnsi="Times New Roman" w:cs="Times New Roman"/>
                    </w:rPr>
                    <w:t>FY 2021-22</w:t>
                  </w:r>
                </w:p>
              </w:tc>
              <w:tc>
                <w:tcPr>
                  <w:tcW w:w="1047" w:type="pct"/>
                  <w:noWrap/>
                  <w:vAlign w:val="center"/>
                  <w:hideMark/>
                </w:tcPr>
                <w:p w14:paraId="629B56DB" w14:textId="77777777" w:rsidR="00227D78" w:rsidRPr="00623981" w:rsidRDefault="00227D78" w:rsidP="00E83925">
                  <w:pPr>
                    <w:jc w:val="center"/>
                    <w:rPr>
                      <w:rFonts w:ascii="Times New Roman" w:eastAsia="Times New Roman" w:hAnsi="Times New Roman" w:cs="Times New Roman"/>
                    </w:rPr>
                  </w:pPr>
                  <w:r w:rsidRPr="00623981">
                    <w:rPr>
                      <w:rFonts w:ascii="Times New Roman" w:eastAsia="Times New Roman" w:hAnsi="Times New Roman" w:cs="Times New Roman"/>
                    </w:rPr>
                    <w:t>% CHANGE</w:t>
                  </w:r>
                </w:p>
              </w:tc>
            </w:tr>
            <w:tr w:rsidR="00FC760A" w:rsidRPr="00623981" w14:paraId="6529014A" w14:textId="77777777" w:rsidTr="0010760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652"/>
                <w:jc w:val="center"/>
              </w:trPr>
              <w:tc>
                <w:tcPr>
                  <w:tcW w:w="2037" w:type="pct"/>
                  <w:noWrap/>
                  <w:vAlign w:val="center"/>
                  <w:hideMark/>
                </w:tcPr>
                <w:p w14:paraId="09136281" w14:textId="6BDBC9B5" w:rsidR="00FC760A" w:rsidRPr="00623981" w:rsidRDefault="00E41980" w:rsidP="00FC760A">
                  <w:pPr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Cs w:val="24"/>
                    </w:rPr>
                    <w:t>February</w:t>
                  </w:r>
                </w:p>
              </w:tc>
              <w:tc>
                <w:tcPr>
                  <w:tcW w:w="938" w:type="pct"/>
                  <w:noWrap/>
                  <w:vAlign w:val="center"/>
                </w:tcPr>
                <w:p w14:paraId="47B69740" w14:textId="2DABA94B" w:rsidR="00FC760A" w:rsidRPr="00623981" w:rsidRDefault="00E72A28" w:rsidP="003808D5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E72A28">
                    <w:rPr>
                      <w:rFonts w:ascii="Times New Roman" w:eastAsia="Times New Roman" w:hAnsi="Times New Roman" w:cs="Times New Roman"/>
                      <w:color w:val="000000"/>
                    </w:rPr>
                    <w:t>4,</w:t>
                  </w:r>
                  <w:r w:rsidR="003808D5">
                    <w:rPr>
                      <w:rFonts w:ascii="Times New Roman" w:eastAsia="Times New Roman" w:hAnsi="Times New Roman" w:cs="Times New Roman"/>
                      <w:color w:val="000000"/>
                    </w:rPr>
                    <w:t>009</w:t>
                  </w:r>
                </w:p>
              </w:tc>
              <w:tc>
                <w:tcPr>
                  <w:tcW w:w="978" w:type="pct"/>
                  <w:noWrap/>
                  <w:vAlign w:val="center"/>
                </w:tcPr>
                <w:p w14:paraId="42D5486B" w14:textId="6004DF5C" w:rsidR="00FC760A" w:rsidRPr="00623981" w:rsidRDefault="003808D5" w:rsidP="009A38FC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t>5,853</w:t>
                  </w:r>
                </w:p>
              </w:tc>
              <w:tc>
                <w:tcPr>
                  <w:tcW w:w="1047" w:type="pct"/>
                  <w:noWrap/>
                  <w:vAlign w:val="center"/>
                </w:tcPr>
                <w:p w14:paraId="0B48065E" w14:textId="0A14B072" w:rsidR="00FC760A" w:rsidRPr="00623981" w:rsidRDefault="00FC760A" w:rsidP="00FC760A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623981">
                    <w:rPr>
                      <w:rFonts w:ascii="Times New Roman" w:eastAsia="Times New Roman" w:hAnsi="Times New Roman" w:cs="Times New Roman"/>
                      <w:color w:val="000000"/>
                    </w:rPr>
                    <w:t>-</w:t>
                  </w:r>
                  <w:r w:rsidR="003808D5">
                    <w:rPr>
                      <w:rFonts w:ascii="Times New Roman" w:eastAsia="Times New Roman" w:hAnsi="Times New Roman" w:cs="Times New Roman"/>
                      <w:color w:val="000000"/>
                    </w:rPr>
                    <w:t>31.51</w:t>
                  </w:r>
                  <w:r w:rsidRPr="00623981">
                    <w:rPr>
                      <w:rFonts w:ascii="Times New Roman" w:eastAsia="Times New Roman" w:hAnsi="Times New Roman" w:cs="Times New Roman"/>
                      <w:color w:val="000000"/>
                    </w:rPr>
                    <w:t>%</w:t>
                  </w:r>
                </w:p>
              </w:tc>
            </w:tr>
            <w:tr w:rsidR="00FC760A" w:rsidRPr="00623981" w14:paraId="7097CD2E" w14:textId="77777777" w:rsidTr="00C725E6">
              <w:trPr>
                <w:trHeight w:val="652"/>
                <w:jc w:val="center"/>
              </w:trPr>
              <w:tc>
                <w:tcPr>
                  <w:tcW w:w="2037" w:type="pct"/>
                  <w:noWrap/>
                  <w:vAlign w:val="center"/>
                  <w:hideMark/>
                </w:tcPr>
                <w:p w14:paraId="32549B01" w14:textId="5318ED95" w:rsidR="00FC760A" w:rsidRPr="00623981" w:rsidRDefault="00FC760A" w:rsidP="00FC760A">
                  <w:pPr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July-</w:t>
                  </w:r>
                  <w:r w:rsidR="006B0353"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 </w:t>
                  </w:r>
                  <w:r w:rsidR="00E41980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</w:rPr>
                    <w:t>February</w:t>
                  </w:r>
                </w:p>
              </w:tc>
              <w:tc>
                <w:tcPr>
                  <w:tcW w:w="938" w:type="pct"/>
                  <w:noWrap/>
                  <w:vAlign w:val="center"/>
                </w:tcPr>
                <w:p w14:paraId="72CB3F8A" w14:textId="693EEA8D" w:rsidR="00FC760A" w:rsidRPr="00623981" w:rsidRDefault="002A345D" w:rsidP="00D24E8D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40,093</w:t>
                  </w:r>
                </w:p>
              </w:tc>
              <w:tc>
                <w:tcPr>
                  <w:tcW w:w="978" w:type="pct"/>
                  <w:noWrap/>
                  <w:vAlign w:val="center"/>
                </w:tcPr>
                <w:p w14:paraId="7A518A97" w14:textId="0CAA6408" w:rsidR="00FC760A" w:rsidRPr="00623981" w:rsidRDefault="002A345D" w:rsidP="002A345D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52</w:t>
                  </w:r>
                  <w:r w:rsidR="000A2027" w:rsidRPr="000A2027">
                    <w:rPr>
                      <w:rFonts w:ascii="Times New Roman" w:eastAsia="Times New Roman" w:hAnsi="Times New Roman" w:cs="Times New Roman"/>
                      <w:color w:val="000000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452</w:t>
                  </w:r>
                </w:p>
              </w:tc>
              <w:tc>
                <w:tcPr>
                  <w:tcW w:w="1047" w:type="pct"/>
                  <w:noWrap/>
                  <w:vAlign w:val="center"/>
                </w:tcPr>
                <w:p w14:paraId="253EADA1" w14:textId="352FE0F4" w:rsidR="00FC760A" w:rsidRPr="00623981" w:rsidRDefault="009A38FC" w:rsidP="009A38FC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-</w:t>
                  </w:r>
                  <w:r w:rsidR="002A345D">
                    <w:rPr>
                      <w:rFonts w:ascii="Times New Roman" w:eastAsia="Times New Roman" w:hAnsi="Times New Roman" w:cs="Times New Roman"/>
                      <w:color w:val="000000"/>
                    </w:rPr>
                    <w:t>23.56</w:t>
                  </w:r>
                  <w:r w:rsidR="00FC760A" w:rsidRPr="00623981"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 %</w:t>
                  </w:r>
                </w:p>
              </w:tc>
            </w:tr>
          </w:tbl>
          <w:p w14:paraId="76791517" w14:textId="77777777" w:rsidR="00227D78" w:rsidRPr="00623981" w:rsidRDefault="00227D78" w:rsidP="00E83925">
            <w:pPr>
              <w:rPr>
                <w:rFonts w:ascii="Times New Roman" w:hAnsi="Times New Roman"/>
              </w:rPr>
            </w:pPr>
          </w:p>
          <w:p w14:paraId="3EE9AAE5" w14:textId="77777777" w:rsidR="00227D78" w:rsidRDefault="00227D78" w:rsidP="00E83925">
            <w:pPr>
              <w:rPr>
                <w:rFonts w:ascii="Times New Roman" w:hAnsi="Times New Roman"/>
              </w:rPr>
            </w:pPr>
          </w:p>
          <w:p w14:paraId="254DE624" w14:textId="77777777" w:rsidR="000F7277" w:rsidRDefault="000F7277" w:rsidP="00E83925">
            <w:pPr>
              <w:rPr>
                <w:rFonts w:ascii="Times New Roman" w:hAnsi="Times New Roman"/>
              </w:rPr>
            </w:pPr>
          </w:p>
          <w:p w14:paraId="3882A97A" w14:textId="77777777" w:rsidR="000F7277" w:rsidRDefault="000F7277" w:rsidP="00E83925">
            <w:pPr>
              <w:rPr>
                <w:rFonts w:ascii="Times New Roman" w:hAnsi="Times New Roman"/>
              </w:rPr>
            </w:pPr>
          </w:p>
          <w:p w14:paraId="07AC8238" w14:textId="77777777" w:rsidR="000F7277" w:rsidRDefault="000F7277" w:rsidP="00E83925">
            <w:pPr>
              <w:rPr>
                <w:rFonts w:ascii="Times New Roman" w:hAnsi="Times New Roman"/>
              </w:rPr>
            </w:pPr>
          </w:p>
          <w:p w14:paraId="000C4A1B" w14:textId="77777777" w:rsidR="000F7277" w:rsidRDefault="000F7277" w:rsidP="00E83925">
            <w:pPr>
              <w:rPr>
                <w:rFonts w:ascii="Times New Roman" w:hAnsi="Times New Roman"/>
              </w:rPr>
            </w:pPr>
          </w:p>
          <w:p w14:paraId="4819195F" w14:textId="77777777" w:rsidR="000F7277" w:rsidRDefault="000F7277" w:rsidP="00E83925">
            <w:pPr>
              <w:rPr>
                <w:rFonts w:ascii="Times New Roman" w:hAnsi="Times New Roman"/>
              </w:rPr>
            </w:pPr>
          </w:p>
          <w:p w14:paraId="05EF3E3D" w14:textId="77777777" w:rsidR="000F7277" w:rsidRDefault="000F7277" w:rsidP="00E83925">
            <w:pPr>
              <w:rPr>
                <w:rFonts w:ascii="Times New Roman" w:hAnsi="Times New Roman"/>
              </w:rPr>
            </w:pPr>
          </w:p>
          <w:p w14:paraId="46334CC7" w14:textId="77777777" w:rsidR="000F7277" w:rsidRDefault="000F7277" w:rsidP="00E83925">
            <w:pPr>
              <w:rPr>
                <w:rFonts w:ascii="Times New Roman" w:hAnsi="Times New Roman"/>
              </w:rPr>
            </w:pPr>
          </w:p>
          <w:p w14:paraId="391544FC" w14:textId="77777777" w:rsidR="000F7277" w:rsidRDefault="000F7277" w:rsidP="00E83925">
            <w:pPr>
              <w:rPr>
                <w:rFonts w:ascii="Times New Roman" w:hAnsi="Times New Roman"/>
              </w:rPr>
            </w:pPr>
          </w:p>
          <w:p w14:paraId="00045776" w14:textId="77777777" w:rsidR="000F7277" w:rsidRDefault="000F7277" w:rsidP="00E83925">
            <w:pPr>
              <w:rPr>
                <w:rFonts w:ascii="Times New Roman" w:hAnsi="Times New Roman"/>
              </w:rPr>
            </w:pPr>
          </w:p>
          <w:p w14:paraId="419BEA29" w14:textId="77777777" w:rsidR="000F7277" w:rsidRDefault="000F7277" w:rsidP="00E83925">
            <w:pPr>
              <w:rPr>
                <w:rFonts w:ascii="Times New Roman" w:hAnsi="Times New Roman"/>
              </w:rPr>
            </w:pPr>
          </w:p>
          <w:p w14:paraId="15730BC1" w14:textId="77777777" w:rsidR="000F7277" w:rsidRDefault="000F7277" w:rsidP="00E83925">
            <w:pPr>
              <w:rPr>
                <w:rFonts w:ascii="Times New Roman" w:hAnsi="Times New Roman"/>
              </w:rPr>
            </w:pPr>
          </w:p>
          <w:p w14:paraId="799698D1" w14:textId="77777777" w:rsidR="000F7277" w:rsidRDefault="000F7277" w:rsidP="00E83925">
            <w:pPr>
              <w:rPr>
                <w:rFonts w:ascii="Times New Roman" w:hAnsi="Times New Roman"/>
              </w:rPr>
            </w:pPr>
          </w:p>
          <w:p w14:paraId="2171827D" w14:textId="77777777" w:rsidR="000F7277" w:rsidRDefault="000F7277" w:rsidP="00E83925">
            <w:pPr>
              <w:rPr>
                <w:rFonts w:ascii="Times New Roman" w:hAnsi="Times New Roman"/>
              </w:rPr>
            </w:pPr>
          </w:p>
          <w:p w14:paraId="1AA7B2EE" w14:textId="77777777" w:rsidR="000F7277" w:rsidRDefault="000F7277" w:rsidP="00E83925">
            <w:pPr>
              <w:rPr>
                <w:rFonts w:ascii="Times New Roman" w:hAnsi="Times New Roman"/>
              </w:rPr>
            </w:pPr>
          </w:p>
          <w:p w14:paraId="2E880CCF" w14:textId="77777777" w:rsidR="000F7277" w:rsidRDefault="000F7277" w:rsidP="00E83925">
            <w:pPr>
              <w:rPr>
                <w:rFonts w:ascii="Times New Roman" w:hAnsi="Times New Roman"/>
              </w:rPr>
            </w:pPr>
          </w:p>
          <w:p w14:paraId="34602B74" w14:textId="77777777" w:rsidR="000F7277" w:rsidRDefault="000F7277" w:rsidP="00E83925">
            <w:pPr>
              <w:rPr>
                <w:rFonts w:ascii="Times New Roman" w:hAnsi="Times New Roman"/>
              </w:rPr>
            </w:pPr>
          </w:p>
          <w:p w14:paraId="312130A3" w14:textId="7A7DF967" w:rsidR="000F7277" w:rsidRPr="00E83E66" w:rsidRDefault="000F7277" w:rsidP="000F7277">
            <w:pPr>
              <w:pStyle w:val="Text"/>
              <w:rPr>
                <w:rFonts w:ascii="Times New Roman" w:hAnsi="Times New Roman"/>
                <w:b/>
                <w:color w:val="FF4105"/>
                <w:spacing w:val="20"/>
                <w:sz w:val="24"/>
                <w:szCs w:val="24"/>
              </w:rPr>
            </w:pPr>
          </w:p>
          <w:p w14:paraId="6153AC6A" w14:textId="77777777" w:rsidR="000F7277" w:rsidRPr="00623981" w:rsidRDefault="000F7277" w:rsidP="000F7277">
            <w:pPr>
              <w:pStyle w:val="Text"/>
              <w:rPr>
                <w:rFonts w:ascii="Times New Roman" w:hAnsi="Times New Roman"/>
                <w:color w:val="FF4105"/>
                <w:spacing w:val="20"/>
                <w:sz w:val="24"/>
                <w:szCs w:val="24"/>
              </w:rPr>
            </w:pPr>
          </w:p>
          <w:p w14:paraId="620A381F" w14:textId="77777777" w:rsidR="000F7277" w:rsidRPr="00623981" w:rsidRDefault="000F7277" w:rsidP="000F7277">
            <w:pPr>
              <w:pStyle w:val="Text"/>
              <w:rPr>
                <w:rFonts w:ascii="Times New Roman" w:hAnsi="Times New Roman"/>
                <w:color w:val="FF4105"/>
                <w:sz w:val="18"/>
                <w:szCs w:val="18"/>
              </w:rPr>
            </w:pPr>
          </w:p>
          <w:p w14:paraId="3D17E064" w14:textId="77777777" w:rsidR="000F7277" w:rsidRPr="00623981" w:rsidRDefault="000F7277" w:rsidP="000F7277">
            <w:pPr>
              <w:pStyle w:val="Text"/>
              <w:rPr>
                <w:rFonts w:ascii="Times New Roman" w:hAnsi="Times New Roman"/>
                <w:color w:val="FF4105"/>
                <w:spacing w:val="20"/>
                <w:sz w:val="16"/>
                <w:szCs w:val="16"/>
              </w:rPr>
            </w:pPr>
          </w:p>
          <w:p w14:paraId="00C9E683" w14:textId="77777777" w:rsidR="004D3F53" w:rsidRDefault="004D3F53" w:rsidP="00400001">
            <w:pPr>
              <w:rPr>
                <w:rFonts w:ascii="Times New Roman" w:hAnsi="Times New Roman"/>
              </w:rPr>
            </w:pPr>
          </w:p>
          <w:p w14:paraId="5C9CED67" w14:textId="77777777" w:rsidR="004D3F53" w:rsidRDefault="004D3F53" w:rsidP="00400001">
            <w:pPr>
              <w:rPr>
                <w:rFonts w:ascii="Times New Roman" w:hAnsi="Times New Roman"/>
              </w:rPr>
            </w:pPr>
          </w:p>
          <w:p w14:paraId="0B4C8301" w14:textId="77777777" w:rsidR="004D3F53" w:rsidRDefault="004D3F53" w:rsidP="00400001">
            <w:pPr>
              <w:rPr>
                <w:rFonts w:ascii="Times New Roman" w:hAnsi="Times New Roman"/>
              </w:rPr>
            </w:pPr>
          </w:p>
          <w:p w14:paraId="114A829A" w14:textId="77777777" w:rsidR="004D3F53" w:rsidRDefault="004D3F53" w:rsidP="00400001">
            <w:pPr>
              <w:rPr>
                <w:rFonts w:ascii="Times New Roman" w:hAnsi="Times New Roman"/>
              </w:rPr>
            </w:pPr>
          </w:p>
          <w:p w14:paraId="7280FB20" w14:textId="77777777" w:rsidR="004D3F53" w:rsidRDefault="004D3F53" w:rsidP="00400001">
            <w:pPr>
              <w:rPr>
                <w:rFonts w:ascii="Times New Roman" w:hAnsi="Times New Roman"/>
              </w:rPr>
            </w:pPr>
          </w:p>
          <w:p w14:paraId="592EE8C5" w14:textId="77777777" w:rsidR="004D3F53" w:rsidRPr="00623981" w:rsidRDefault="004D3F53" w:rsidP="004D3F53">
            <w:pPr>
              <w:pStyle w:val="Heading3"/>
              <w:jc w:val="center"/>
              <w:outlineLvl w:val="2"/>
              <w:rPr>
                <w:rFonts w:ascii="Times New Roman" w:hAnsi="Times New Roman" w:cs="Times New Roman"/>
                <w:b/>
                <w:bCs/>
                <w:color w:val="172D3D"/>
                <w:sz w:val="36"/>
                <w:szCs w:val="36"/>
              </w:rPr>
            </w:pPr>
            <w:r w:rsidRPr="00623981">
              <w:rPr>
                <w:rFonts w:ascii="Times New Roman" w:hAnsi="Times New Roman" w:cs="Times New Roman"/>
                <w:b/>
                <w:bCs/>
                <w:color w:val="172D3D"/>
                <w:sz w:val="36"/>
                <w:szCs w:val="36"/>
              </w:rPr>
              <w:t>EXPORT PROFILE</w:t>
            </w:r>
          </w:p>
          <w:p w14:paraId="77A4A800" w14:textId="77777777" w:rsidR="004D3F53" w:rsidRPr="00623981" w:rsidRDefault="004D3F53" w:rsidP="004D3F53">
            <w:pPr>
              <w:pStyle w:val="Text"/>
              <w:jc w:val="center"/>
              <w:rPr>
                <w:rFonts w:ascii="Times New Roman" w:hAnsi="Times New Roman"/>
              </w:rPr>
            </w:pPr>
            <w:r w:rsidRPr="00623981">
              <w:rPr>
                <w:rFonts w:ascii="Times New Roman" w:hAnsi="Times New Roman"/>
                <w:noProof/>
              </w:rPr>
              <mc:AlternateContent>
                <mc:Choice Requires="wps">
                  <w:drawing>
                    <wp:inline distT="0" distB="0" distL="0" distR="0" wp14:anchorId="7540A26F" wp14:editId="4BA48571">
                      <wp:extent cx="6063615" cy="95250"/>
                      <wp:effectExtent l="0" t="0" r="0" b="0"/>
                      <wp:docPr id="5" name="Rectangle 5">
                        <a:extLst xmlns:a="http://schemas.openxmlformats.org/drawingml/2006/main">
                          <a:ext uri="{C183D7F6-B498-43B3-948B-1728B52AA6E4}">
  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63615" cy="952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C715"/>
                              </a:solidFill>
                              <a:ln w="25400" cap="flat">
                                <a:noFill/>
                                <a:prstDash val="solid"/>
                                <a:miter lim="400000"/>
                              </a:ln>
                              <a:effectLst/>
                              <a:sp3d/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none"/>
                            </wps:style>
                            <wps:bodyPr rot="0" spcFirstLastPara="1" vertOverflow="overflow" horzOverflow="overflow" vert="horz" wrap="square" lIns="38100" tIns="38100" rIns="38100" bIns="38100" numCol="1" spcCol="3810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4FBDDB2" id="Rectangle 5" o:spid="_x0000_s1026" style="width:477.45pt;height:7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" fillcolor="#ffc715" stroked="f" strokeweight="2pt">
                      <v:stroke miterlimit="4"/>
                      <v:textbox inset="3pt,3pt,3pt,3pt"/>
                      <w10:anchorlock/>
                    </v:rect>
                  </w:pict>
                </mc:Fallback>
              </mc:AlternateContent>
            </w:r>
          </w:p>
          <w:p w14:paraId="02CE116C" w14:textId="77777777" w:rsidR="004D3F53" w:rsidRPr="00623981" w:rsidRDefault="004D3F53" w:rsidP="004D3F53">
            <w:pPr>
              <w:pStyle w:val="Text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  <w:p w14:paraId="367F14CE" w14:textId="77777777" w:rsidR="004D3F53" w:rsidRPr="00623981" w:rsidRDefault="004D3F53" w:rsidP="004D3F53">
            <w:pPr>
              <w:pStyle w:val="Text"/>
              <w:ind w:left="198"/>
              <w:jc w:val="right"/>
              <w:rPr>
                <w:rFonts w:ascii="Times New Roman" w:hAnsi="Times New Roman"/>
                <w:b/>
                <w:i/>
                <w:iCs/>
                <w:color w:val="000000"/>
                <w:sz w:val="20"/>
                <w:szCs w:val="20"/>
              </w:rPr>
            </w:pPr>
            <w:r w:rsidRPr="00623981">
              <w:rPr>
                <w:rFonts w:ascii="Times New Roman" w:hAnsi="Times New Roman"/>
                <w:b/>
                <w:i/>
                <w:iCs/>
                <w:color w:val="000000"/>
                <w:sz w:val="20"/>
                <w:szCs w:val="20"/>
              </w:rPr>
              <w:t>*Trade values in US$ million</w:t>
            </w:r>
          </w:p>
          <w:p w14:paraId="444E01FF" w14:textId="77777777" w:rsidR="004D3F53" w:rsidRDefault="004D3F53" w:rsidP="004D3F53">
            <w:pPr>
              <w:pStyle w:val="Text"/>
              <w:ind w:left="198"/>
              <w:rPr>
                <w:rFonts w:ascii="Times New Roman" w:hAnsi="Times New Roman"/>
                <w:b/>
                <w:color w:val="002060"/>
                <w:spacing w:val="20"/>
                <w:sz w:val="24"/>
                <w:szCs w:val="24"/>
              </w:rPr>
            </w:pPr>
            <w:r w:rsidRPr="00623981">
              <w:rPr>
                <w:rFonts w:ascii="Times New Roman" w:hAnsi="Times New Roman"/>
                <w:b/>
                <w:color w:val="002060"/>
                <w:spacing w:val="20"/>
                <w:sz w:val="24"/>
                <w:szCs w:val="24"/>
              </w:rPr>
              <w:t>TOP PARTNER COUNTRIES SHOWING INCREASE</w:t>
            </w:r>
          </w:p>
          <w:p w14:paraId="7FAF7856" w14:textId="77777777" w:rsidR="004D3F53" w:rsidRPr="00623981" w:rsidRDefault="004D3F53" w:rsidP="004D3F53">
            <w:pPr>
              <w:pStyle w:val="Text"/>
              <w:ind w:left="198"/>
              <w:rPr>
                <w:rFonts w:ascii="Times New Roman" w:hAnsi="Times New Roman"/>
                <w:b/>
                <w:color w:val="002060"/>
                <w:spacing w:val="20"/>
                <w:sz w:val="24"/>
                <w:szCs w:val="24"/>
              </w:rPr>
            </w:pPr>
          </w:p>
          <w:p w14:paraId="09A8803E" w14:textId="77777777" w:rsidR="004D3F53" w:rsidRPr="00875CED" w:rsidRDefault="004D3F53" w:rsidP="004D3F53">
            <w:pPr>
              <w:pStyle w:val="Text"/>
              <w:ind w:left="198"/>
              <w:rPr>
                <w:rFonts w:ascii="Times New Roman" w:hAnsi="Times New Roman"/>
                <w:color w:val="002060"/>
                <w:spacing w:val="20"/>
                <w:sz w:val="24"/>
                <w:szCs w:val="24"/>
              </w:rPr>
            </w:pPr>
          </w:p>
          <w:tbl>
            <w:tblPr>
              <w:tblpPr w:leftFromText="180" w:rightFromText="180" w:vertAnchor="text" w:horzAnchor="margin" w:tblpXSpec="center" w:tblpY="-280"/>
              <w:tblOverlap w:val="never"/>
              <w:tblW w:w="7886" w:type="dxa"/>
              <w:tblLook w:val="04A0" w:firstRow="1" w:lastRow="0" w:firstColumn="1" w:lastColumn="0" w:noHBand="0" w:noVBand="1"/>
            </w:tblPr>
            <w:tblGrid>
              <w:gridCol w:w="3068"/>
              <w:gridCol w:w="1190"/>
              <w:gridCol w:w="82"/>
              <w:gridCol w:w="1990"/>
              <w:gridCol w:w="1573"/>
            </w:tblGrid>
            <w:tr w:rsidR="009348E5" w:rsidRPr="00633F5F" w14:paraId="4267F87F" w14:textId="77777777" w:rsidTr="00E57793">
              <w:trPr>
                <w:trHeight w:val="667"/>
              </w:trPr>
              <w:tc>
                <w:tcPr>
                  <w:tcW w:w="3068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000000" w:fill="B6D8A0"/>
                  <w:noWrap/>
                  <w:vAlign w:val="center"/>
                  <w:hideMark/>
                </w:tcPr>
                <w:p w14:paraId="618CD3F6" w14:textId="77777777" w:rsidR="009348E5" w:rsidRPr="008A7052" w:rsidRDefault="009348E5" w:rsidP="009348E5">
                  <w:pPr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Cs w:val="24"/>
                    </w:rPr>
                  </w:pPr>
                  <w:r w:rsidRPr="008A7052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Cs w:val="24"/>
                    </w:rPr>
                    <w:t>Country</w:t>
                  </w:r>
                </w:p>
              </w:tc>
              <w:tc>
                <w:tcPr>
                  <w:tcW w:w="1173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000000" w:fill="B6D8A0"/>
                  <w:noWrap/>
                  <w:hideMark/>
                </w:tcPr>
                <w:p w14:paraId="72AC6360" w14:textId="77777777" w:rsidR="009348E5" w:rsidRPr="008A7052" w:rsidRDefault="009348E5" w:rsidP="009348E5">
                  <w:pPr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color w:val="000000"/>
                      <w:szCs w:val="24"/>
                    </w:rPr>
                    <w:t xml:space="preserve">February </w:t>
                  </w:r>
                  <w:r w:rsidRPr="008A7052">
                    <w:rPr>
                      <w:rFonts w:ascii="Times New Roman" w:hAnsi="Times New Roman" w:cs="Times New Roman"/>
                      <w:b/>
                      <w:color w:val="000000"/>
                      <w:szCs w:val="24"/>
                    </w:rPr>
                    <w:t>2023</w:t>
                  </w:r>
                </w:p>
              </w:tc>
              <w:tc>
                <w:tcPr>
                  <w:tcW w:w="2072" w:type="dxa"/>
                  <w:gridSpan w:val="2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000000" w:fill="B6D8A0"/>
                  <w:noWrap/>
                  <w:hideMark/>
                </w:tcPr>
                <w:p w14:paraId="5A6D4000" w14:textId="77777777" w:rsidR="009348E5" w:rsidRPr="008A7052" w:rsidRDefault="009348E5" w:rsidP="009348E5">
                  <w:pPr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color w:val="000000"/>
                      <w:szCs w:val="24"/>
                    </w:rPr>
                    <w:t>February</w:t>
                  </w:r>
                  <w:r w:rsidRPr="008A7052">
                    <w:rPr>
                      <w:rFonts w:ascii="Times New Roman" w:hAnsi="Times New Roman" w:cs="Times New Roman"/>
                      <w:b/>
                      <w:color w:val="000000"/>
                      <w:szCs w:val="24"/>
                    </w:rPr>
                    <w:t xml:space="preserve"> </w:t>
                  </w:r>
                  <w:r w:rsidRPr="008A7052">
                    <w:rPr>
                      <w:rFonts w:ascii="Times New Roman" w:hAnsi="Times New Roman" w:cs="Times New Roman"/>
                      <w:b/>
                      <w:szCs w:val="24"/>
                    </w:rPr>
                    <w:t>2022</w:t>
                  </w:r>
                </w:p>
              </w:tc>
              <w:tc>
                <w:tcPr>
                  <w:tcW w:w="1573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000000" w:fill="B6D8A0"/>
                  <w:noWrap/>
                  <w:vAlign w:val="center"/>
                  <w:hideMark/>
                </w:tcPr>
                <w:p w14:paraId="2C3D3005" w14:textId="77777777" w:rsidR="009348E5" w:rsidRPr="00623981" w:rsidRDefault="009348E5" w:rsidP="009348E5">
                  <w:pPr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</w:rPr>
                  </w:pPr>
                  <w:r w:rsidRPr="00623981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</w:rPr>
                    <w:t>% CHANGE</w:t>
                  </w:r>
                </w:p>
              </w:tc>
            </w:tr>
            <w:tr w:rsidR="009348E5" w:rsidRPr="00633F5F" w14:paraId="337A6BF6" w14:textId="77777777" w:rsidTr="00E57793">
              <w:trPr>
                <w:trHeight w:val="342"/>
              </w:trPr>
              <w:tc>
                <w:tcPr>
                  <w:tcW w:w="30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29B50152" w14:textId="77777777" w:rsidR="009348E5" w:rsidRPr="00504998" w:rsidRDefault="009348E5" w:rsidP="009348E5">
                  <w:r w:rsidRPr="00504998">
                    <w:t>China</w:t>
                  </w:r>
                </w:p>
              </w:tc>
              <w:tc>
                <w:tcPr>
                  <w:tcW w:w="125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200070D2" w14:textId="77777777" w:rsidR="009348E5" w:rsidRPr="00504998" w:rsidRDefault="009348E5" w:rsidP="009348E5">
                  <w:r w:rsidRPr="00504998">
                    <w:t>365.5</w:t>
                  </w:r>
                </w:p>
              </w:tc>
              <w:tc>
                <w:tcPr>
                  <w:tcW w:w="19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4BF4ED73" w14:textId="77777777" w:rsidR="009348E5" w:rsidRPr="00504998" w:rsidRDefault="009348E5" w:rsidP="009348E5">
                  <w:r w:rsidRPr="00504998">
                    <w:t>284.8</w:t>
                  </w:r>
                </w:p>
              </w:tc>
              <w:tc>
                <w:tcPr>
                  <w:tcW w:w="157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0E46215B" w14:textId="77777777" w:rsidR="009348E5" w:rsidRPr="00504998" w:rsidRDefault="009348E5" w:rsidP="009348E5">
                  <w:r w:rsidRPr="00504998">
                    <w:t>28%</w:t>
                  </w:r>
                </w:p>
              </w:tc>
            </w:tr>
            <w:tr w:rsidR="009348E5" w:rsidRPr="00633F5F" w14:paraId="0B94641A" w14:textId="77777777" w:rsidTr="00E57793">
              <w:trPr>
                <w:trHeight w:val="342"/>
              </w:trPr>
              <w:tc>
                <w:tcPr>
                  <w:tcW w:w="30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hideMark/>
                </w:tcPr>
                <w:p w14:paraId="7A8C9647" w14:textId="77777777" w:rsidR="009348E5" w:rsidRPr="00504998" w:rsidRDefault="009348E5" w:rsidP="009348E5">
                  <w:r w:rsidRPr="00504998">
                    <w:t>Saudi Arabia</w:t>
                  </w:r>
                </w:p>
              </w:tc>
              <w:tc>
                <w:tcPr>
                  <w:tcW w:w="125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hideMark/>
                </w:tcPr>
                <w:p w14:paraId="7E6E20CB" w14:textId="77777777" w:rsidR="009348E5" w:rsidRPr="00504998" w:rsidRDefault="009348E5" w:rsidP="009348E5">
                  <w:r w:rsidRPr="00504998">
                    <w:t>51.8</w:t>
                  </w:r>
                </w:p>
              </w:tc>
              <w:tc>
                <w:tcPr>
                  <w:tcW w:w="19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hideMark/>
                </w:tcPr>
                <w:p w14:paraId="61ED0773" w14:textId="77777777" w:rsidR="009348E5" w:rsidRPr="00504998" w:rsidRDefault="009348E5" w:rsidP="009348E5">
                  <w:r w:rsidRPr="00504998">
                    <w:t>37.6</w:t>
                  </w:r>
                </w:p>
              </w:tc>
              <w:tc>
                <w:tcPr>
                  <w:tcW w:w="157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hideMark/>
                </w:tcPr>
                <w:p w14:paraId="5D43C2C8" w14:textId="77777777" w:rsidR="009348E5" w:rsidRPr="00504998" w:rsidRDefault="009348E5" w:rsidP="009348E5">
                  <w:r w:rsidRPr="00504998">
                    <w:t>38%</w:t>
                  </w:r>
                </w:p>
              </w:tc>
            </w:tr>
            <w:tr w:rsidR="009348E5" w:rsidRPr="00633F5F" w14:paraId="50FA5E42" w14:textId="77777777" w:rsidTr="00E57793">
              <w:trPr>
                <w:trHeight w:val="342"/>
              </w:trPr>
              <w:tc>
                <w:tcPr>
                  <w:tcW w:w="30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56D0ED12" w14:textId="77777777" w:rsidR="009348E5" w:rsidRPr="00504998" w:rsidRDefault="009348E5" w:rsidP="009348E5">
                  <w:r w:rsidRPr="00504998">
                    <w:t>Tanzania, United Republic of</w:t>
                  </w:r>
                </w:p>
              </w:tc>
              <w:tc>
                <w:tcPr>
                  <w:tcW w:w="125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2823AB26" w14:textId="77777777" w:rsidR="009348E5" w:rsidRPr="00504998" w:rsidRDefault="009348E5" w:rsidP="009348E5">
                  <w:r w:rsidRPr="00504998">
                    <w:t>31.4</w:t>
                  </w:r>
                </w:p>
              </w:tc>
              <w:tc>
                <w:tcPr>
                  <w:tcW w:w="19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7B69A1F3" w14:textId="77777777" w:rsidR="009348E5" w:rsidRPr="00504998" w:rsidRDefault="009348E5" w:rsidP="009348E5">
                  <w:r w:rsidRPr="00504998">
                    <w:t>11.6</w:t>
                  </w:r>
                </w:p>
              </w:tc>
              <w:tc>
                <w:tcPr>
                  <w:tcW w:w="157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1E76DC9E" w14:textId="77777777" w:rsidR="009348E5" w:rsidRPr="00504998" w:rsidRDefault="009348E5" w:rsidP="009348E5">
                  <w:r w:rsidRPr="00504998">
                    <w:t>170%</w:t>
                  </w:r>
                </w:p>
              </w:tc>
            </w:tr>
            <w:tr w:rsidR="009348E5" w:rsidRPr="00633F5F" w14:paraId="627642AC" w14:textId="77777777" w:rsidTr="00E57793">
              <w:trPr>
                <w:trHeight w:val="342"/>
              </w:trPr>
              <w:tc>
                <w:tcPr>
                  <w:tcW w:w="30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hideMark/>
                </w:tcPr>
                <w:p w14:paraId="2FFEE10B" w14:textId="77777777" w:rsidR="009348E5" w:rsidRPr="00504998" w:rsidRDefault="009348E5" w:rsidP="009348E5">
                  <w:r w:rsidRPr="00504998">
                    <w:t>Senegal</w:t>
                  </w:r>
                </w:p>
              </w:tc>
              <w:tc>
                <w:tcPr>
                  <w:tcW w:w="125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hideMark/>
                </w:tcPr>
                <w:p w14:paraId="600C3F62" w14:textId="77777777" w:rsidR="009348E5" w:rsidRPr="00504998" w:rsidRDefault="009348E5" w:rsidP="009348E5">
                  <w:r w:rsidRPr="00504998">
                    <w:t>28.4</w:t>
                  </w:r>
                </w:p>
              </w:tc>
              <w:tc>
                <w:tcPr>
                  <w:tcW w:w="19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hideMark/>
                </w:tcPr>
                <w:p w14:paraId="50E86B04" w14:textId="77777777" w:rsidR="009348E5" w:rsidRPr="00504998" w:rsidRDefault="009348E5" w:rsidP="009348E5">
                  <w:r w:rsidRPr="00504998">
                    <w:t>2.9</w:t>
                  </w:r>
                </w:p>
              </w:tc>
              <w:tc>
                <w:tcPr>
                  <w:tcW w:w="157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hideMark/>
                </w:tcPr>
                <w:p w14:paraId="7F5E5F2D" w14:textId="77777777" w:rsidR="009348E5" w:rsidRPr="00504998" w:rsidRDefault="009348E5" w:rsidP="009348E5">
                  <w:r w:rsidRPr="00504998">
                    <w:t>866%</w:t>
                  </w:r>
                </w:p>
              </w:tc>
            </w:tr>
            <w:tr w:rsidR="009348E5" w:rsidRPr="00633F5F" w14:paraId="5F9C9EA7" w14:textId="77777777" w:rsidTr="00E57793">
              <w:trPr>
                <w:trHeight w:val="342"/>
              </w:trPr>
              <w:tc>
                <w:tcPr>
                  <w:tcW w:w="30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6DE8AE1A" w14:textId="77777777" w:rsidR="009348E5" w:rsidRPr="00504998" w:rsidRDefault="009348E5" w:rsidP="009348E5">
                  <w:r w:rsidRPr="00504998">
                    <w:t>Kenya</w:t>
                  </w:r>
                </w:p>
              </w:tc>
              <w:tc>
                <w:tcPr>
                  <w:tcW w:w="125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126C11AF" w14:textId="77777777" w:rsidR="009348E5" w:rsidRPr="00504998" w:rsidRDefault="009348E5" w:rsidP="009348E5">
                  <w:r w:rsidRPr="00504998">
                    <w:t>27.0</w:t>
                  </w:r>
                </w:p>
              </w:tc>
              <w:tc>
                <w:tcPr>
                  <w:tcW w:w="19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56EF3253" w14:textId="77777777" w:rsidR="009348E5" w:rsidRPr="00504998" w:rsidRDefault="009348E5" w:rsidP="009348E5">
                  <w:r w:rsidRPr="00504998">
                    <w:t>23.7</w:t>
                  </w:r>
                </w:p>
              </w:tc>
              <w:tc>
                <w:tcPr>
                  <w:tcW w:w="157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316A8C7E" w14:textId="77777777" w:rsidR="009348E5" w:rsidRPr="00504998" w:rsidRDefault="009348E5" w:rsidP="009348E5">
                  <w:r w:rsidRPr="00504998">
                    <w:t>14%</w:t>
                  </w:r>
                </w:p>
              </w:tc>
            </w:tr>
            <w:tr w:rsidR="009348E5" w:rsidRPr="00633F5F" w14:paraId="5FEE2E8E" w14:textId="77777777" w:rsidTr="00E57793">
              <w:trPr>
                <w:trHeight w:val="342"/>
              </w:trPr>
              <w:tc>
                <w:tcPr>
                  <w:tcW w:w="30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hideMark/>
                </w:tcPr>
                <w:p w14:paraId="167F678E" w14:textId="77777777" w:rsidR="009348E5" w:rsidRPr="00504998" w:rsidRDefault="009348E5" w:rsidP="009348E5">
                  <w:r w:rsidRPr="00504998">
                    <w:t>Viet Nam</w:t>
                  </w:r>
                </w:p>
              </w:tc>
              <w:tc>
                <w:tcPr>
                  <w:tcW w:w="125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hideMark/>
                </w:tcPr>
                <w:p w14:paraId="30B461DE" w14:textId="77777777" w:rsidR="009348E5" w:rsidRPr="00504998" w:rsidRDefault="009348E5" w:rsidP="009348E5">
                  <w:r w:rsidRPr="00504998">
                    <w:t>25.5</w:t>
                  </w:r>
                </w:p>
              </w:tc>
              <w:tc>
                <w:tcPr>
                  <w:tcW w:w="19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hideMark/>
                </w:tcPr>
                <w:p w14:paraId="131B4CBB" w14:textId="77777777" w:rsidR="009348E5" w:rsidRPr="00504998" w:rsidRDefault="009348E5" w:rsidP="009348E5">
                  <w:r w:rsidRPr="00504998">
                    <w:t>19.7</w:t>
                  </w:r>
                </w:p>
              </w:tc>
              <w:tc>
                <w:tcPr>
                  <w:tcW w:w="157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hideMark/>
                </w:tcPr>
                <w:p w14:paraId="195B5590" w14:textId="77777777" w:rsidR="009348E5" w:rsidRPr="00504998" w:rsidRDefault="009348E5" w:rsidP="009348E5">
                  <w:r w:rsidRPr="00504998">
                    <w:t>29%</w:t>
                  </w:r>
                </w:p>
              </w:tc>
            </w:tr>
            <w:tr w:rsidR="009348E5" w:rsidRPr="00633F5F" w14:paraId="5CDA2FCF" w14:textId="77777777" w:rsidTr="00E57793">
              <w:trPr>
                <w:trHeight w:val="342"/>
              </w:trPr>
              <w:tc>
                <w:tcPr>
                  <w:tcW w:w="30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4F7CF519" w14:textId="77777777" w:rsidR="009348E5" w:rsidRPr="00504998" w:rsidRDefault="009348E5" w:rsidP="009348E5">
                  <w:r w:rsidRPr="00504998">
                    <w:t>Haiti</w:t>
                  </w:r>
                </w:p>
              </w:tc>
              <w:tc>
                <w:tcPr>
                  <w:tcW w:w="125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07D38F0F" w14:textId="77777777" w:rsidR="009348E5" w:rsidRPr="00504998" w:rsidRDefault="009348E5" w:rsidP="009348E5">
                  <w:r w:rsidRPr="00504998">
                    <w:t>23.1</w:t>
                  </w:r>
                </w:p>
              </w:tc>
              <w:tc>
                <w:tcPr>
                  <w:tcW w:w="19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5A23F728" w14:textId="77777777" w:rsidR="009348E5" w:rsidRPr="00504998" w:rsidRDefault="009348E5" w:rsidP="009348E5">
                  <w:r w:rsidRPr="00504998">
                    <w:t>0.2</w:t>
                  </w:r>
                </w:p>
              </w:tc>
              <w:tc>
                <w:tcPr>
                  <w:tcW w:w="157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30CDA907" w14:textId="77777777" w:rsidR="009348E5" w:rsidRPr="00504998" w:rsidRDefault="009348E5" w:rsidP="009348E5">
                  <w:r w:rsidRPr="00504998">
                    <w:t>14,602%</w:t>
                  </w:r>
                </w:p>
              </w:tc>
            </w:tr>
            <w:tr w:rsidR="009348E5" w:rsidRPr="00633F5F" w14:paraId="2E6B892A" w14:textId="77777777" w:rsidTr="00E57793">
              <w:trPr>
                <w:trHeight w:val="342"/>
              </w:trPr>
              <w:tc>
                <w:tcPr>
                  <w:tcW w:w="30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hideMark/>
                </w:tcPr>
                <w:p w14:paraId="3968EFDE" w14:textId="77777777" w:rsidR="009348E5" w:rsidRPr="00504998" w:rsidRDefault="009348E5" w:rsidP="009348E5">
                  <w:r w:rsidRPr="00504998">
                    <w:t>Ivory Coast / Cote D'Ivoire</w:t>
                  </w:r>
                </w:p>
              </w:tc>
              <w:tc>
                <w:tcPr>
                  <w:tcW w:w="125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hideMark/>
                </w:tcPr>
                <w:p w14:paraId="09C6DF0F" w14:textId="77777777" w:rsidR="009348E5" w:rsidRPr="00504998" w:rsidRDefault="009348E5" w:rsidP="009348E5">
                  <w:r w:rsidRPr="00504998">
                    <w:t>21.8</w:t>
                  </w:r>
                </w:p>
              </w:tc>
              <w:tc>
                <w:tcPr>
                  <w:tcW w:w="19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hideMark/>
                </w:tcPr>
                <w:p w14:paraId="2D67F9E6" w14:textId="77777777" w:rsidR="009348E5" w:rsidRPr="00504998" w:rsidRDefault="009348E5" w:rsidP="009348E5">
                  <w:r w:rsidRPr="00504998">
                    <w:t>1.6</w:t>
                  </w:r>
                </w:p>
              </w:tc>
              <w:tc>
                <w:tcPr>
                  <w:tcW w:w="157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hideMark/>
                </w:tcPr>
                <w:p w14:paraId="08EAAFEB" w14:textId="77777777" w:rsidR="009348E5" w:rsidRPr="00504998" w:rsidRDefault="009348E5" w:rsidP="009348E5">
                  <w:r w:rsidRPr="00504998">
                    <w:t>1,299%</w:t>
                  </w:r>
                </w:p>
              </w:tc>
            </w:tr>
            <w:tr w:rsidR="009348E5" w:rsidRPr="00633F5F" w14:paraId="1E1A49C6" w14:textId="77777777" w:rsidTr="00E57793">
              <w:trPr>
                <w:trHeight w:val="342"/>
              </w:trPr>
              <w:tc>
                <w:tcPr>
                  <w:tcW w:w="30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6E79CBF9" w14:textId="77777777" w:rsidR="009348E5" w:rsidRPr="00504998" w:rsidRDefault="009348E5" w:rsidP="009348E5">
                  <w:r w:rsidRPr="00504998">
                    <w:t>Thailand</w:t>
                  </w:r>
                </w:p>
              </w:tc>
              <w:tc>
                <w:tcPr>
                  <w:tcW w:w="125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519306BE" w14:textId="77777777" w:rsidR="009348E5" w:rsidRPr="00504998" w:rsidRDefault="009348E5" w:rsidP="009348E5">
                  <w:r w:rsidRPr="00504998">
                    <w:t>19.4</w:t>
                  </w:r>
                </w:p>
              </w:tc>
              <w:tc>
                <w:tcPr>
                  <w:tcW w:w="19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10768776" w14:textId="77777777" w:rsidR="009348E5" w:rsidRPr="00504998" w:rsidRDefault="009348E5" w:rsidP="009348E5">
                  <w:r w:rsidRPr="00504998">
                    <w:t>14.5</w:t>
                  </w:r>
                </w:p>
              </w:tc>
              <w:tc>
                <w:tcPr>
                  <w:tcW w:w="157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2E376494" w14:textId="77777777" w:rsidR="009348E5" w:rsidRPr="00504998" w:rsidRDefault="009348E5" w:rsidP="009348E5">
                  <w:r w:rsidRPr="00504998">
                    <w:t>34%</w:t>
                  </w:r>
                </w:p>
              </w:tc>
            </w:tr>
            <w:tr w:rsidR="009348E5" w:rsidRPr="00633F5F" w14:paraId="5496CDA8" w14:textId="77777777" w:rsidTr="00E57793">
              <w:trPr>
                <w:trHeight w:val="342"/>
              </w:trPr>
              <w:tc>
                <w:tcPr>
                  <w:tcW w:w="30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hideMark/>
                </w:tcPr>
                <w:p w14:paraId="718CF9C2" w14:textId="77777777" w:rsidR="009348E5" w:rsidRPr="00504998" w:rsidRDefault="009348E5" w:rsidP="009348E5">
                  <w:r w:rsidRPr="00504998">
                    <w:t>Guinea Bissau</w:t>
                  </w:r>
                </w:p>
              </w:tc>
              <w:tc>
                <w:tcPr>
                  <w:tcW w:w="125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hideMark/>
                </w:tcPr>
                <w:p w14:paraId="48567698" w14:textId="77777777" w:rsidR="009348E5" w:rsidRPr="00504998" w:rsidRDefault="009348E5" w:rsidP="009348E5">
                  <w:r w:rsidRPr="00504998">
                    <w:t>14.1</w:t>
                  </w:r>
                </w:p>
              </w:tc>
              <w:tc>
                <w:tcPr>
                  <w:tcW w:w="19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hideMark/>
                </w:tcPr>
                <w:p w14:paraId="38108D72" w14:textId="77777777" w:rsidR="009348E5" w:rsidRPr="00504998" w:rsidRDefault="009348E5" w:rsidP="009348E5">
                  <w:r w:rsidRPr="00504998">
                    <w:t>0.5</w:t>
                  </w:r>
                </w:p>
              </w:tc>
              <w:tc>
                <w:tcPr>
                  <w:tcW w:w="157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hideMark/>
                </w:tcPr>
                <w:p w14:paraId="6E0F1B4A" w14:textId="77777777" w:rsidR="009348E5" w:rsidRDefault="009348E5" w:rsidP="009348E5">
                  <w:r w:rsidRPr="00504998">
                    <w:t>2,846%</w:t>
                  </w:r>
                </w:p>
              </w:tc>
            </w:tr>
          </w:tbl>
          <w:p w14:paraId="28670DE9" w14:textId="77777777" w:rsidR="004D3F53" w:rsidRDefault="004D3F53" w:rsidP="004D3F53">
            <w:pPr>
              <w:pStyle w:val="Text"/>
              <w:rPr>
                <w:rFonts w:ascii="Times New Roman" w:hAnsi="Times New Roman"/>
                <w:color w:val="FF4105"/>
                <w:spacing w:val="20"/>
                <w:sz w:val="16"/>
                <w:szCs w:val="16"/>
              </w:rPr>
            </w:pPr>
          </w:p>
          <w:p w14:paraId="6E215803" w14:textId="77777777" w:rsidR="003B7B1A" w:rsidRDefault="003B7B1A" w:rsidP="004D3F53">
            <w:pPr>
              <w:pStyle w:val="Text"/>
              <w:rPr>
                <w:rFonts w:ascii="Times New Roman" w:hAnsi="Times New Roman"/>
                <w:color w:val="FF4105"/>
                <w:spacing w:val="20"/>
                <w:sz w:val="16"/>
                <w:szCs w:val="16"/>
              </w:rPr>
            </w:pPr>
          </w:p>
          <w:p w14:paraId="103A702A" w14:textId="77777777" w:rsidR="003B7B1A" w:rsidRPr="00623981" w:rsidRDefault="003B7B1A" w:rsidP="004D3F53">
            <w:pPr>
              <w:pStyle w:val="Text"/>
              <w:rPr>
                <w:rFonts w:ascii="Times New Roman" w:hAnsi="Times New Roman"/>
                <w:color w:val="FF4105"/>
                <w:spacing w:val="20"/>
                <w:sz w:val="16"/>
                <w:szCs w:val="16"/>
              </w:rPr>
            </w:pPr>
          </w:p>
          <w:p w14:paraId="148D7E89" w14:textId="77777777" w:rsidR="004D3F53" w:rsidRPr="00623981" w:rsidRDefault="004D3F53" w:rsidP="004D3F53">
            <w:pPr>
              <w:pStyle w:val="Text"/>
              <w:rPr>
                <w:rFonts w:ascii="Times New Roman" w:hAnsi="Times New Roman"/>
                <w:color w:val="FF4105"/>
                <w:spacing w:val="20"/>
                <w:sz w:val="24"/>
                <w:szCs w:val="24"/>
              </w:rPr>
            </w:pPr>
          </w:p>
          <w:p w14:paraId="15FE6088" w14:textId="77777777" w:rsidR="00E57793" w:rsidRDefault="00E57793" w:rsidP="004D3F53">
            <w:pPr>
              <w:pStyle w:val="Text"/>
              <w:rPr>
                <w:rFonts w:ascii="Times New Roman" w:hAnsi="Times New Roman"/>
                <w:b/>
                <w:color w:val="FF4105"/>
                <w:spacing w:val="20"/>
                <w:sz w:val="24"/>
                <w:szCs w:val="24"/>
              </w:rPr>
            </w:pPr>
          </w:p>
          <w:p w14:paraId="51BFEE55" w14:textId="77777777" w:rsidR="00E57793" w:rsidRDefault="00E57793" w:rsidP="004D3F53">
            <w:pPr>
              <w:pStyle w:val="Text"/>
              <w:rPr>
                <w:rFonts w:ascii="Times New Roman" w:hAnsi="Times New Roman"/>
                <w:b/>
                <w:color w:val="FF4105"/>
                <w:spacing w:val="2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FF4105"/>
                <w:spacing w:val="20"/>
                <w:sz w:val="24"/>
                <w:szCs w:val="24"/>
              </w:rPr>
              <w:t xml:space="preserve">   </w:t>
            </w:r>
          </w:p>
          <w:p w14:paraId="170468F2" w14:textId="77777777" w:rsidR="00E57793" w:rsidRDefault="00E57793" w:rsidP="004D3F53">
            <w:pPr>
              <w:pStyle w:val="Text"/>
              <w:rPr>
                <w:rFonts w:ascii="Times New Roman" w:hAnsi="Times New Roman"/>
                <w:b/>
                <w:color w:val="FF4105"/>
                <w:spacing w:val="20"/>
                <w:sz w:val="24"/>
                <w:szCs w:val="24"/>
              </w:rPr>
            </w:pPr>
          </w:p>
          <w:p w14:paraId="1F3AD233" w14:textId="77777777" w:rsidR="00E57793" w:rsidRDefault="00E57793" w:rsidP="004D3F53">
            <w:pPr>
              <w:pStyle w:val="Text"/>
              <w:rPr>
                <w:rFonts w:ascii="Times New Roman" w:hAnsi="Times New Roman"/>
                <w:b/>
                <w:color w:val="FF4105"/>
                <w:spacing w:val="20"/>
                <w:sz w:val="24"/>
                <w:szCs w:val="24"/>
              </w:rPr>
            </w:pPr>
          </w:p>
          <w:p w14:paraId="2E9EBC0B" w14:textId="77777777" w:rsidR="00E57793" w:rsidRDefault="00E57793" w:rsidP="004D3F53">
            <w:pPr>
              <w:pStyle w:val="Text"/>
              <w:rPr>
                <w:rFonts w:ascii="Times New Roman" w:hAnsi="Times New Roman"/>
                <w:b/>
                <w:color w:val="FF4105"/>
                <w:spacing w:val="20"/>
                <w:sz w:val="24"/>
                <w:szCs w:val="24"/>
              </w:rPr>
            </w:pPr>
          </w:p>
          <w:p w14:paraId="1AA0B519" w14:textId="77777777" w:rsidR="00E57793" w:rsidRDefault="00E57793" w:rsidP="004D3F53">
            <w:pPr>
              <w:pStyle w:val="Text"/>
              <w:rPr>
                <w:rFonts w:ascii="Times New Roman" w:hAnsi="Times New Roman"/>
                <w:b/>
                <w:color w:val="FF4105"/>
                <w:spacing w:val="20"/>
                <w:sz w:val="24"/>
                <w:szCs w:val="24"/>
              </w:rPr>
            </w:pPr>
          </w:p>
          <w:p w14:paraId="225039AB" w14:textId="77777777" w:rsidR="00E57793" w:rsidRDefault="00E57793" w:rsidP="004D3F53">
            <w:pPr>
              <w:pStyle w:val="Text"/>
              <w:rPr>
                <w:rFonts w:ascii="Times New Roman" w:hAnsi="Times New Roman"/>
                <w:b/>
                <w:color w:val="FF4105"/>
                <w:spacing w:val="20"/>
                <w:sz w:val="24"/>
                <w:szCs w:val="24"/>
              </w:rPr>
            </w:pPr>
          </w:p>
          <w:p w14:paraId="7AC10C14" w14:textId="77777777" w:rsidR="00E57793" w:rsidRDefault="00E57793" w:rsidP="004D3F53">
            <w:pPr>
              <w:pStyle w:val="Text"/>
              <w:rPr>
                <w:rFonts w:ascii="Times New Roman" w:hAnsi="Times New Roman"/>
                <w:b/>
                <w:color w:val="FF4105"/>
                <w:spacing w:val="20"/>
                <w:sz w:val="24"/>
                <w:szCs w:val="24"/>
              </w:rPr>
            </w:pPr>
          </w:p>
          <w:p w14:paraId="5AF9513D" w14:textId="77777777" w:rsidR="00E57793" w:rsidRDefault="00E57793" w:rsidP="004D3F53">
            <w:pPr>
              <w:pStyle w:val="Text"/>
              <w:rPr>
                <w:rFonts w:ascii="Times New Roman" w:hAnsi="Times New Roman"/>
                <w:b/>
                <w:color w:val="FF4105"/>
                <w:spacing w:val="20"/>
                <w:sz w:val="24"/>
                <w:szCs w:val="24"/>
              </w:rPr>
            </w:pPr>
          </w:p>
          <w:p w14:paraId="29AE7E08" w14:textId="77777777" w:rsidR="00E57793" w:rsidRDefault="00E57793" w:rsidP="004D3F53">
            <w:pPr>
              <w:pStyle w:val="Text"/>
              <w:rPr>
                <w:rFonts w:ascii="Times New Roman" w:hAnsi="Times New Roman"/>
                <w:b/>
                <w:color w:val="FF4105"/>
                <w:spacing w:val="20"/>
                <w:sz w:val="24"/>
                <w:szCs w:val="24"/>
              </w:rPr>
            </w:pPr>
          </w:p>
          <w:p w14:paraId="2625CFD3" w14:textId="77777777" w:rsidR="00E57793" w:rsidRDefault="00E57793" w:rsidP="004D3F53">
            <w:pPr>
              <w:pStyle w:val="Text"/>
              <w:rPr>
                <w:rFonts w:ascii="Times New Roman" w:hAnsi="Times New Roman"/>
                <w:b/>
                <w:color w:val="FF4105"/>
                <w:spacing w:val="20"/>
                <w:sz w:val="24"/>
                <w:szCs w:val="24"/>
              </w:rPr>
            </w:pPr>
          </w:p>
          <w:p w14:paraId="133C0DE9" w14:textId="4B2722AC" w:rsidR="004D3F53" w:rsidRPr="00E83E66" w:rsidRDefault="00E57793" w:rsidP="004D3F53">
            <w:pPr>
              <w:pStyle w:val="Text"/>
              <w:rPr>
                <w:rFonts w:ascii="Times New Roman" w:hAnsi="Times New Roman"/>
                <w:b/>
                <w:color w:val="FF4105"/>
                <w:spacing w:val="2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FF4105"/>
                <w:spacing w:val="20"/>
                <w:sz w:val="24"/>
                <w:szCs w:val="24"/>
              </w:rPr>
              <w:t xml:space="preserve">TOP </w:t>
            </w:r>
            <w:r w:rsidR="004D3F53" w:rsidRPr="00E83E66">
              <w:rPr>
                <w:rFonts w:ascii="Times New Roman" w:hAnsi="Times New Roman"/>
                <w:b/>
                <w:color w:val="FF4105"/>
                <w:spacing w:val="20"/>
                <w:sz w:val="24"/>
                <w:szCs w:val="24"/>
              </w:rPr>
              <w:t>PARTNER COUNTRIES SHOWING DECREASE</w:t>
            </w:r>
          </w:p>
          <w:p w14:paraId="01EE69B5" w14:textId="77777777" w:rsidR="004D3F53" w:rsidRPr="00623981" w:rsidRDefault="004D3F53" w:rsidP="004D3F53">
            <w:pPr>
              <w:pStyle w:val="Text"/>
              <w:rPr>
                <w:rFonts w:ascii="Times New Roman" w:hAnsi="Times New Roman"/>
                <w:color w:val="FF4105"/>
                <w:spacing w:val="20"/>
                <w:sz w:val="24"/>
                <w:szCs w:val="24"/>
              </w:rPr>
            </w:pPr>
          </w:p>
          <w:p w14:paraId="3259F1DD" w14:textId="77777777" w:rsidR="004D3F53" w:rsidRPr="00623981" w:rsidRDefault="004D3F53" w:rsidP="004D3F53">
            <w:pPr>
              <w:pStyle w:val="Text"/>
              <w:rPr>
                <w:rFonts w:ascii="Times New Roman" w:hAnsi="Times New Roman"/>
                <w:color w:val="FF4105"/>
                <w:sz w:val="18"/>
                <w:szCs w:val="18"/>
              </w:rPr>
            </w:pPr>
          </w:p>
          <w:p w14:paraId="3FA06C1A" w14:textId="77777777" w:rsidR="004D3F53" w:rsidRPr="00623981" w:rsidRDefault="004D3F53" w:rsidP="004D3F53">
            <w:pPr>
              <w:pStyle w:val="Text"/>
              <w:rPr>
                <w:rFonts w:ascii="Times New Roman" w:hAnsi="Times New Roman"/>
                <w:color w:val="FF4105"/>
                <w:spacing w:val="20"/>
                <w:sz w:val="16"/>
                <w:szCs w:val="16"/>
              </w:rPr>
            </w:pPr>
          </w:p>
          <w:p w14:paraId="085FF080" w14:textId="77777777" w:rsidR="004D3F53" w:rsidRPr="00623981" w:rsidRDefault="004D3F53" w:rsidP="004D3F53">
            <w:pPr>
              <w:pStyle w:val="Text"/>
              <w:rPr>
                <w:rFonts w:ascii="Times New Roman" w:hAnsi="Times New Roman"/>
                <w:color w:val="002060"/>
                <w:spacing w:val="20"/>
                <w:sz w:val="24"/>
                <w:szCs w:val="24"/>
              </w:rPr>
            </w:pPr>
          </w:p>
          <w:tbl>
            <w:tblPr>
              <w:tblpPr w:leftFromText="180" w:rightFromText="180" w:vertAnchor="text" w:horzAnchor="margin" w:tblpXSpec="center" w:tblpY="-232"/>
              <w:tblOverlap w:val="never"/>
              <w:tblW w:w="8745" w:type="dxa"/>
              <w:tblLook w:val="04A0" w:firstRow="1" w:lastRow="0" w:firstColumn="1" w:lastColumn="0" w:noHBand="0" w:noVBand="1"/>
            </w:tblPr>
            <w:tblGrid>
              <w:gridCol w:w="3320"/>
              <w:gridCol w:w="1269"/>
              <w:gridCol w:w="2454"/>
              <w:gridCol w:w="1702"/>
            </w:tblGrid>
            <w:tr w:rsidR="009348E5" w:rsidRPr="009639CD" w14:paraId="3DA78567" w14:textId="77777777" w:rsidTr="003B7B1A">
              <w:trPr>
                <w:trHeight w:val="704"/>
              </w:trPr>
              <w:tc>
                <w:tcPr>
                  <w:tcW w:w="3320" w:type="dxa"/>
                  <w:tcBorders>
                    <w:top w:val="nil"/>
                    <w:left w:val="nil"/>
                    <w:bottom w:val="single" w:sz="8" w:space="0" w:color="F4B083"/>
                    <w:right w:val="nil"/>
                  </w:tcBorders>
                  <w:shd w:val="clear" w:color="000000" w:fill="FBE4D5"/>
                  <w:noWrap/>
                  <w:vAlign w:val="center"/>
                  <w:hideMark/>
                </w:tcPr>
                <w:p w14:paraId="10F97BE2" w14:textId="77777777" w:rsidR="009348E5" w:rsidRPr="009639CD" w:rsidRDefault="009348E5" w:rsidP="009348E5">
                  <w:pPr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Cs w:val="24"/>
                      <w:lang w:eastAsia="en-US"/>
                    </w:rPr>
                  </w:pPr>
                  <w:r w:rsidRPr="009639CD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Cs w:val="24"/>
                      <w:lang w:eastAsia="en-US"/>
                    </w:rPr>
                    <w:t>Country</w:t>
                  </w:r>
                </w:p>
              </w:tc>
              <w:tc>
                <w:tcPr>
                  <w:tcW w:w="1269" w:type="dxa"/>
                  <w:tcBorders>
                    <w:top w:val="nil"/>
                    <w:left w:val="nil"/>
                    <w:bottom w:val="single" w:sz="8" w:space="0" w:color="F4B083"/>
                    <w:right w:val="nil"/>
                  </w:tcBorders>
                  <w:shd w:val="clear" w:color="000000" w:fill="FBE4D5"/>
                  <w:noWrap/>
                  <w:hideMark/>
                </w:tcPr>
                <w:p w14:paraId="4E12490B" w14:textId="77777777" w:rsidR="009348E5" w:rsidRPr="008A7052" w:rsidRDefault="009348E5" w:rsidP="009348E5">
                  <w:pPr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color w:val="000000"/>
                      <w:szCs w:val="24"/>
                    </w:rPr>
                    <w:t xml:space="preserve">February </w:t>
                  </w:r>
                  <w:r w:rsidRPr="008A7052">
                    <w:rPr>
                      <w:rFonts w:ascii="Times New Roman" w:hAnsi="Times New Roman" w:cs="Times New Roman"/>
                      <w:b/>
                      <w:color w:val="000000"/>
                      <w:szCs w:val="24"/>
                    </w:rPr>
                    <w:t>2023</w:t>
                  </w:r>
                </w:p>
              </w:tc>
              <w:tc>
                <w:tcPr>
                  <w:tcW w:w="2454" w:type="dxa"/>
                  <w:tcBorders>
                    <w:top w:val="nil"/>
                    <w:left w:val="nil"/>
                    <w:bottom w:val="single" w:sz="8" w:space="0" w:color="F4B083"/>
                    <w:right w:val="nil"/>
                  </w:tcBorders>
                  <w:shd w:val="clear" w:color="000000" w:fill="FBE4D5"/>
                  <w:noWrap/>
                  <w:hideMark/>
                </w:tcPr>
                <w:p w14:paraId="2E8910D3" w14:textId="77777777" w:rsidR="009348E5" w:rsidRPr="008A7052" w:rsidRDefault="009348E5" w:rsidP="009348E5">
                  <w:pPr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color w:val="000000"/>
                      <w:szCs w:val="24"/>
                    </w:rPr>
                    <w:t>February</w:t>
                  </w:r>
                  <w:r w:rsidRPr="008A7052">
                    <w:rPr>
                      <w:rFonts w:ascii="Times New Roman" w:hAnsi="Times New Roman" w:cs="Times New Roman"/>
                      <w:b/>
                      <w:color w:val="000000"/>
                      <w:szCs w:val="24"/>
                    </w:rPr>
                    <w:t xml:space="preserve"> </w:t>
                  </w:r>
                  <w:r w:rsidRPr="008A7052">
                    <w:rPr>
                      <w:rFonts w:ascii="Times New Roman" w:hAnsi="Times New Roman" w:cs="Times New Roman"/>
                      <w:b/>
                      <w:szCs w:val="24"/>
                    </w:rPr>
                    <w:t>2022</w:t>
                  </w:r>
                </w:p>
              </w:tc>
              <w:tc>
                <w:tcPr>
                  <w:tcW w:w="1702" w:type="dxa"/>
                  <w:tcBorders>
                    <w:top w:val="nil"/>
                    <w:left w:val="nil"/>
                    <w:bottom w:val="single" w:sz="8" w:space="0" w:color="F4B083"/>
                    <w:right w:val="nil"/>
                  </w:tcBorders>
                  <w:shd w:val="clear" w:color="000000" w:fill="FBE4D5"/>
                  <w:noWrap/>
                  <w:vAlign w:val="center"/>
                  <w:hideMark/>
                </w:tcPr>
                <w:p w14:paraId="5B5742B8" w14:textId="77777777" w:rsidR="009348E5" w:rsidRPr="009639CD" w:rsidRDefault="009348E5" w:rsidP="009348E5">
                  <w:pPr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Cs w:val="24"/>
                      <w:lang w:eastAsia="en-US"/>
                    </w:rPr>
                  </w:pPr>
                  <w:r w:rsidRPr="009639CD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Cs w:val="24"/>
                      <w:lang w:eastAsia="en-US"/>
                    </w:rPr>
                    <w:t>% Change</w:t>
                  </w:r>
                </w:p>
              </w:tc>
            </w:tr>
            <w:tr w:rsidR="009348E5" w:rsidRPr="009639CD" w14:paraId="0E7D707A" w14:textId="77777777" w:rsidTr="003B7B1A">
              <w:trPr>
                <w:trHeight w:val="352"/>
              </w:trPr>
              <w:tc>
                <w:tcPr>
                  <w:tcW w:w="3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5EB5A439" w14:textId="77777777" w:rsidR="009348E5" w:rsidRPr="00A4193B" w:rsidRDefault="009348E5" w:rsidP="009348E5">
                  <w:r w:rsidRPr="00A4193B">
                    <w:t>United States</w:t>
                  </w:r>
                </w:p>
              </w:tc>
              <w:tc>
                <w:tcPr>
                  <w:tcW w:w="126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7969F672" w14:textId="77777777" w:rsidR="009348E5" w:rsidRPr="00A4193B" w:rsidRDefault="009348E5" w:rsidP="009348E5">
                  <w:r w:rsidRPr="00A4193B">
                    <w:t>345.9</w:t>
                  </w:r>
                </w:p>
              </w:tc>
              <w:tc>
                <w:tcPr>
                  <w:tcW w:w="24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71206826" w14:textId="77777777" w:rsidR="009348E5" w:rsidRPr="00A4193B" w:rsidRDefault="009348E5" w:rsidP="009348E5">
                  <w:r w:rsidRPr="00A4193B">
                    <w:t>473.9</w:t>
                  </w:r>
                </w:p>
              </w:tc>
              <w:tc>
                <w:tcPr>
                  <w:tcW w:w="17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03487A03" w14:textId="77777777" w:rsidR="009348E5" w:rsidRPr="00A4193B" w:rsidRDefault="009348E5" w:rsidP="009348E5">
                  <w:r w:rsidRPr="00A4193B">
                    <w:t>-27%</w:t>
                  </w:r>
                </w:p>
              </w:tc>
            </w:tr>
            <w:tr w:rsidR="009348E5" w:rsidRPr="009639CD" w14:paraId="18FD03C0" w14:textId="77777777" w:rsidTr="003B7B1A">
              <w:trPr>
                <w:trHeight w:val="352"/>
              </w:trPr>
              <w:tc>
                <w:tcPr>
                  <w:tcW w:w="3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hideMark/>
                </w:tcPr>
                <w:p w14:paraId="7D50B250" w14:textId="77777777" w:rsidR="009348E5" w:rsidRPr="00A4193B" w:rsidRDefault="009348E5" w:rsidP="009348E5">
                  <w:r w:rsidRPr="00A4193B">
                    <w:t>United Kingdom</w:t>
                  </w:r>
                </w:p>
              </w:tc>
              <w:tc>
                <w:tcPr>
                  <w:tcW w:w="126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hideMark/>
                </w:tcPr>
                <w:p w14:paraId="1BD5AE89" w14:textId="77777777" w:rsidR="009348E5" w:rsidRPr="00A4193B" w:rsidRDefault="009348E5" w:rsidP="009348E5">
                  <w:r w:rsidRPr="00A4193B">
                    <w:t>152.1</w:t>
                  </w:r>
                </w:p>
              </w:tc>
              <w:tc>
                <w:tcPr>
                  <w:tcW w:w="24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hideMark/>
                </w:tcPr>
                <w:p w14:paraId="6F9580D4" w14:textId="77777777" w:rsidR="009348E5" w:rsidRPr="00A4193B" w:rsidRDefault="009348E5" w:rsidP="009348E5">
                  <w:r w:rsidRPr="00A4193B">
                    <w:t>198.9</w:t>
                  </w:r>
                </w:p>
              </w:tc>
              <w:tc>
                <w:tcPr>
                  <w:tcW w:w="17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hideMark/>
                </w:tcPr>
                <w:p w14:paraId="557C34A8" w14:textId="77777777" w:rsidR="009348E5" w:rsidRPr="00A4193B" w:rsidRDefault="009348E5" w:rsidP="009348E5">
                  <w:r w:rsidRPr="00A4193B">
                    <w:t>-24%</w:t>
                  </w:r>
                </w:p>
              </w:tc>
            </w:tr>
            <w:tr w:rsidR="009348E5" w:rsidRPr="009639CD" w14:paraId="632DEE64" w14:textId="77777777" w:rsidTr="003B7B1A">
              <w:trPr>
                <w:trHeight w:val="352"/>
              </w:trPr>
              <w:tc>
                <w:tcPr>
                  <w:tcW w:w="3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3D8593BF" w14:textId="77777777" w:rsidR="009348E5" w:rsidRPr="00A4193B" w:rsidRDefault="009348E5" w:rsidP="009348E5">
                  <w:r w:rsidRPr="00A4193B">
                    <w:t>United Arab Emirates</w:t>
                  </w:r>
                </w:p>
              </w:tc>
              <w:tc>
                <w:tcPr>
                  <w:tcW w:w="126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4881ECAA" w14:textId="77777777" w:rsidR="009348E5" w:rsidRPr="00A4193B" w:rsidRDefault="009348E5" w:rsidP="009348E5">
                  <w:r w:rsidRPr="00A4193B">
                    <w:t>127.5</w:t>
                  </w:r>
                </w:p>
              </w:tc>
              <w:tc>
                <w:tcPr>
                  <w:tcW w:w="24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3B610D46" w14:textId="77777777" w:rsidR="009348E5" w:rsidRPr="00A4193B" w:rsidRDefault="009348E5" w:rsidP="009348E5">
                  <w:r w:rsidRPr="00A4193B">
                    <w:t>164.1</w:t>
                  </w:r>
                </w:p>
              </w:tc>
              <w:tc>
                <w:tcPr>
                  <w:tcW w:w="17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15471644" w14:textId="77777777" w:rsidR="009348E5" w:rsidRPr="00A4193B" w:rsidRDefault="009348E5" w:rsidP="009348E5">
                  <w:r w:rsidRPr="00A4193B">
                    <w:t>-22%</w:t>
                  </w:r>
                </w:p>
              </w:tc>
            </w:tr>
            <w:tr w:rsidR="009348E5" w:rsidRPr="009639CD" w14:paraId="63539B36" w14:textId="77777777" w:rsidTr="003B7B1A">
              <w:trPr>
                <w:trHeight w:val="352"/>
              </w:trPr>
              <w:tc>
                <w:tcPr>
                  <w:tcW w:w="3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hideMark/>
                </w:tcPr>
                <w:p w14:paraId="741F5B4D" w14:textId="77777777" w:rsidR="009348E5" w:rsidRPr="00A4193B" w:rsidRDefault="009348E5" w:rsidP="009348E5">
                  <w:r w:rsidRPr="00A4193B">
                    <w:t>Germany</w:t>
                  </w:r>
                </w:p>
              </w:tc>
              <w:tc>
                <w:tcPr>
                  <w:tcW w:w="126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hideMark/>
                </w:tcPr>
                <w:p w14:paraId="71FE852B" w14:textId="77777777" w:rsidR="009348E5" w:rsidRPr="00A4193B" w:rsidRDefault="009348E5" w:rsidP="009348E5">
                  <w:r w:rsidRPr="00A4193B">
                    <w:t>117.0</w:t>
                  </w:r>
                </w:p>
              </w:tc>
              <w:tc>
                <w:tcPr>
                  <w:tcW w:w="24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hideMark/>
                </w:tcPr>
                <w:p w14:paraId="4C47A78D" w14:textId="77777777" w:rsidR="009348E5" w:rsidRPr="00A4193B" w:rsidRDefault="009348E5" w:rsidP="009348E5">
                  <w:r w:rsidRPr="00A4193B">
                    <w:t>179.2</w:t>
                  </w:r>
                </w:p>
              </w:tc>
              <w:tc>
                <w:tcPr>
                  <w:tcW w:w="17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hideMark/>
                </w:tcPr>
                <w:p w14:paraId="73F39979" w14:textId="77777777" w:rsidR="009348E5" w:rsidRPr="00A4193B" w:rsidRDefault="009348E5" w:rsidP="009348E5">
                  <w:r w:rsidRPr="00A4193B">
                    <w:t>-35%</w:t>
                  </w:r>
                </w:p>
              </w:tc>
            </w:tr>
            <w:tr w:rsidR="009348E5" w:rsidRPr="009639CD" w14:paraId="437ED499" w14:textId="77777777" w:rsidTr="003B7B1A">
              <w:trPr>
                <w:trHeight w:val="352"/>
              </w:trPr>
              <w:tc>
                <w:tcPr>
                  <w:tcW w:w="3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197641F5" w14:textId="77777777" w:rsidR="009348E5" w:rsidRPr="00A4193B" w:rsidRDefault="009348E5" w:rsidP="009348E5">
                  <w:r w:rsidRPr="00A4193B">
                    <w:t>Spain</w:t>
                  </w:r>
                </w:p>
              </w:tc>
              <w:tc>
                <w:tcPr>
                  <w:tcW w:w="126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68CD1796" w14:textId="77777777" w:rsidR="009348E5" w:rsidRPr="00A4193B" w:rsidRDefault="009348E5" w:rsidP="009348E5">
                  <w:r w:rsidRPr="00A4193B">
                    <w:t>115.9</w:t>
                  </w:r>
                </w:p>
              </w:tc>
              <w:tc>
                <w:tcPr>
                  <w:tcW w:w="24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1F0ECF8D" w14:textId="77777777" w:rsidR="009348E5" w:rsidRPr="00A4193B" w:rsidRDefault="009348E5" w:rsidP="009348E5">
                  <w:r w:rsidRPr="00A4193B">
                    <w:t>121.3</w:t>
                  </w:r>
                </w:p>
              </w:tc>
              <w:tc>
                <w:tcPr>
                  <w:tcW w:w="17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163D29F2" w14:textId="77777777" w:rsidR="009348E5" w:rsidRPr="00A4193B" w:rsidRDefault="009348E5" w:rsidP="009348E5">
                  <w:r w:rsidRPr="00A4193B">
                    <w:t>-4%</w:t>
                  </w:r>
                </w:p>
              </w:tc>
            </w:tr>
            <w:tr w:rsidR="009348E5" w:rsidRPr="009639CD" w14:paraId="385AA934" w14:textId="77777777" w:rsidTr="003B7B1A">
              <w:trPr>
                <w:trHeight w:val="352"/>
              </w:trPr>
              <w:tc>
                <w:tcPr>
                  <w:tcW w:w="3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hideMark/>
                </w:tcPr>
                <w:p w14:paraId="73AEC772" w14:textId="77777777" w:rsidR="009348E5" w:rsidRPr="00A4193B" w:rsidRDefault="009348E5" w:rsidP="009348E5">
                  <w:r w:rsidRPr="00A4193B">
                    <w:t>Netherlands</w:t>
                  </w:r>
                </w:p>
              </w:tc>
              <w:tc>
                <w:tcPr>
                  <w:tcW w:w="126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hideMark/>
                </w:tcPr>
                <w:p w14:paraId="132666C3" w14:textId="77777777" w:rsidR="009348E5" w:rsidRPr="00A4193B" w:rsidRDefault="009348E5" w:rsidP="009348E5">
                  <w:r w:rsidRPr="00A4193B">
                    <w:t>113.1</w:t>
                  </w:r>
                </w:p>
              </w:tc>
              <w:tc>
                <w:tcPr>
                  <w:tcW w:w="24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hideMark/>
                </w:tcPr>
                <w:p w14:paraId="4341148A" w14:textId="77777777" w:rsidR="009348E5" w:rsidRPr="00A4193B" w:rsidRDefault="009348E5" w:rsidP="009348E5">
                  <w:r w:rsidRPr="00A4193B">
                    <w:t>182.3</w:t>
                  </w:r>
                </w:p>
              </w:tc>
              <w:tc>
                <w:tcPr>
                  <w:tcW w:w="17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hideMark/>
                </w:tcPr>
                <w:p w14:paraId="32BDD9D6" w14:textId="77777777" w:rsidR="009348E5" w:rsidRPr="00A4193B" w:rsidRDefault="009348E5" w:rsidP="009348E5">
                  <w:r w:rsidRPr="00A4193B">
                    <w:t>-38%</w:t>
                  </w:r>
                </w:p>
              </w:tc>
            </w:tr>
            <w:tr w:rsidR="009348E5" w:rsidRPr="009639CD" w14:paraId="2C722023" w14:textId="77777777" w:rsidTr="003B7B1A">
              <w:trPr>
                <w:trHeight w:val="352"/>
              </w:trPr>
              <w:tc>
                <w:tcPr>
                  <w:tcW w:w="3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091A0E27" w14:textId="77777777" w:rsidR="009348E5" w:rsidRPr="00A4193B" w:rsidRDefault="009348E5" w:rsidP="009348E5">
                  <w:r w:rsidRPr="00A4193B">
                    <w:t>Italy</w:t>
                  </w:r>
                </w:p>
              </w:tc>
              <w:tc>
                <w:tcPr>
                  <w:tcW w:w="126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479DB4FA" w14:textId="77777777" w:rsidR="009348E5" w:rsidRPr="00A4193B" w:rsidRDefault="009348E5" w:rsidP="009348E5">
                  <w:r w:rsidRPr="00A4193B">
                    <w:t>98.7</w:t>
                  </w:r>
                </w:p>
              </w:tc>
              <w:tc>
                <w:tcPr>
                  <w:tcW w:w="24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0834A740" w14:textId="77777777" w:rsidR="009348E5" w:rsidRPr="00A4193B" w:rsidRDefault="009348E5" w:rsidP="009348E5">
                  <w:r w:rsidRPr="00A4193B">
                    <w:t>123.6</w:t>
                  </w:r>
                </w:p>
              </w:tc>
              <w:tc>
                <w:tcPr>
                  <w:tcW w:w="17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67010037" w14:textId="77777777" w:rsidR="009348E5" w:rsidRPr="00A4193B" w:rsidRDefault="009348E5" w:rsidP="009348E5">
                  <w:r w:rsidRPr="00A4193B">
                    <w:t>-20%</w:t>
                  </w:r>
                </w:p>
              </w:tc>
            </w:tr>
            <w:tr w:rsidR="009348E5" w:rsidRPr="009639CD" w14:paraId="338D3D09" w14:textId="77777777" w:rsidTr="003B7B1A">
              <w:trPr>
                <w:trHeight w:val="352"/>
              </w:trPr>
              <w:tc>
                <w:tcPr>
                  <w:tcW w:w="3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hideMark/>
                </w:tcPr>
                <w:p w14:paraId="3147B69B" w14:textId="77777777" w:rsidR="009348E5" w:rsidRPr="00A4193B" w:rsidRDefault="009348E5" w:rsidP="009348E5">
                  <w:r w:rsidRPr="00A4193B">
                    <w:t>Afghanistan</w:t>
                  </w:r>
                </w:p>
              </w:tc>
              <w:tc>
                <w:tcPr>
                  <w:tcW w:w="126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hideMark/>
                </w:tcPr>
                <w:p w14:paraId="2735349F" w14:textId="77777777" w:rsidR="009348E5" w:rsidRPr="00A4193B" w:rsidRDefault="009348E5" w:rsidP="009348E5">
                  <w:r w:rsidRPr="00A4193B">
                    <w:t>70.9</w:t>
                  </w:r>
                </w:p>
              </w:tc>
              <w:tc>
                <w:tcPr>
                  <w:tcW w:w="24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hideMark/>
                </w:tcPr>
                <w:p w14:paraId="3F308936" w14:textId="77777777" w:rsidR="009348E5" w:rsidRPr="00A4193B" w:rsidRDefault="009348E5" w:rsidP="009348E5">
                  <w:r w:rsidRPr="00A4193B">
                    <w:t>83.0</w:t>
                  </w:r>
                </w:p>
              </w:tc>
              <w:tc>
                <w:tcPr>
                  <w:tcW w:w="17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hideMark/>
                </w:tcPr>
                <w:p w14:paraId="440CA11A" w14:textId="77777777" w:rsidR="009348E5" w:rsidRPr="00A4193B" w:rsidRDefault="009348E5" w:rsidP="009348E5">
                  <w:r w:rsidRPr="00A4193B">
                    <w:t>-15%</w:t>
                  </w:r>
                </w:p>
              </w:tc>
            </w:tr>
            <w:tr w:rsidR="009348E5" w:rsidRPr="009639CD" w14:paraId="25FEFDBA" w14:textId="77777777" w:rsidTr="003B7B1A">
              <w:trPr>
                <w:trHeight w:val="352"/>
              </w:trPr>
              <w:tc>
                <w:tcPr>
                  <w:tcW w:w="3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4C6B4CE6" w14:textId="77777777" w:rsidR="009348E5" w:rsidRPr="00A4193B" w:rsidRDefault="009348E5" w:rsidP="009348E5">
                  <w:r w:rsidRPr="00A4193B">
                    <w:t>Belgium</w:t>
                  </w:r>
                </w:p>
              </w:tc>
              <w:tc>
                <w:tcPr>
                  <w:tcW w:w="126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4B71EA19" w14:textId="77777777" w:rsidR="009348E5" w:rsidRPr="00A4193B" w:rsidRDefault="009348E5" w:rsidP="009348E5">
                  <w:r w:rsidRPr="00A4193B">
                    <w:t>55.1</w:t>
                  </w:r>
                </w:p>
              </w:tc>
              <w:tc>
                <w:tcPr>
                  <w:tcW w:w="24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6C2E930D" w14:textId="77777777" w:rsidR="009348E5" w:rsidRPr="00A4193B" w:rsidRDefault="009348E5" w:rsidP="009348E5">
                  <w:r w:rsidRPr="00A4193B">
                    <w:t>67.4</w:t>
                  </w:r>
                </w:p>
              </w:tc>
              <w:tc>
                <w:tcPr>
                  <w:tcW w:w="17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51CC4EFC" w14:textId="77777777" w:rsidR="009348E5" w:rsidRPr="00A4193B" w:rsidRDefault="009348E5" w:rsidP="009348E5">
                  <w:r w:rsidRPr="00A4193B">
                    <w:t>-18%</w:t>
                  </w:r>
                </w:p>
              </w:tc>
            </w:tr>
            <w:tr w:rsidR="009348E5" w:rsidRPr="009639CD" w14:paraId="5C8A0CBF" w14:textId="77777777" w:rsidTr="003B7B1A">
              <w:trPr>
                <w:trHeight w:val="352"/>
              </w:trPr>
              <w:tc>
                <w:tcPr>
                  <w:tcW w:w="3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hideMark/>
                </w:tcPr>
                <w:p w14:paraId="42589CCA" w14:textId="77777777" w:rsidR="009348E5" w:rsidRPr="00A4193B" w:rsidRDefault="009348E5" w:rsidP="009348E5">
                  <w:r w:rsidRPr="00A4193B">
                    <w:t>Bangladesh</w:t>
                  </w:r>
                </w:p>
              </w:tc>
              <w:tc>
                <w:tcPr>
                  <w:tcW w:w="126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hideMark/>
                </w:tcPr>
                <w:p w14:paraId="5C83D184" w14:textId="77777777" w:rsidR="009348E5" w:rsidRPr="00A4193B" w:rsidRDefault="009348E5" w:rsidP="009348E5">
                  <w:r w:rsidRPr="00A4193B">
                    <w:t>53.3</w:t>
                  </w:r>
                </w:p>
              </w:tc>
              <w:tc>
                <w:tcPr>
                  <w:tcW w:w="24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hideMark/>
                </w:tcPr>
                <w:p w14:paraId="48099084" w14:textId="77777777" w:rsidR="009348E5" w:rsidRPr="00A4193B" w:rsidRDefault="009348E5" w:rsidP="009348E5">
                  <w:r w:rsidRPr="00A4193B">
                    <w:t>80.8</w:t>
                  </w:r>
                </w:p>
              </w:tc>
              <w:tc>
                <w:tcPr>
                  <w:tcW w:w="170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hideMark/>
                </w:tcPr>
                <w:p w14:paraId="31F9F072" w14:textId="77777777" w:rsidR="009348E5" w:rsidRDefault="009348E5" w:rsidP="009348E5">
                  <w:r w:rsidRPr="00A4193B">
                    <w:t>-34%</w:t>
                  </w:r>
                </w:p>
              </w:tc>
            </w:tr>
          </w:tbl>
          <w:p w14:paraId="34CB7A0A" w14:textId="77777777" w:rsidR="004D3F53" w:rsidRDefault="004D3F53" w:rsidP="004D3F53">
            <w:pPr>
              <w:pStyle w:val="Text"/>
              <w:rPr>
                <w:rFonts w:ascii="Times New Roman" w:hAnsi="Times New Roman"/>
                <w:color w:val="002060"/>
                <w:spacing w:val="20"/>
                <w:sz w:val="24"/>
                <w:szCs w:val="24"/>
              </w:rPr>
            </w:pPr>
          </w:p>
          <w:p w14:paraId="7D15A540" w14:textId="77777777" w:rsidR="004D3F53" w:rsidRDefault="004D3F53" w:rsidP="004D3F53">
            <w:pPr>
              <w:pStyle w:val="Text"/>
              <w:rPr>
                <w:rFonts w:ascii="Times New Roman" w:hAnsi="Times New Roman"/>
                <w:color w:val="002060"/>
                <w:spacing w:val="20"/>
                <w:sz w:val="24"/>
                <w:szCs w:val="24"/>
              </w:rPr>
            </w:pPr>
          </w:p>
          <w:p w14:paraId="63BB2EFE" w14:textId="77777777" w:rsidR="004D3F53" w:rsidRDefault="004D3F53" w:rsidP="004D3F53">
            <w:pPr>
              <w:pStyle w:val="Text"/>
              <w:rPr>
                <w:rFonts w:ascii="Times New Roman" w:hAnsi="Times New Roman"/>
                <w:color w:val="002060"/>
                <w:spacing w:val="20"/>
                <w:sz w:val="24"/>
                <w:szCs w:val="24"/>
              </w:rPr>
            </w:pPr>
          </w:p>
          <w:p w14:paraId="01A0297B" w14:textId="77777777" w:rsidR="004D3F53" w:rsidRDefault="004D3F53" w:rsidP="004D3F53">
            <w:pPr>
              <w:pStyle w:val="Text"/>
              <w:rPr>
                <w:rFonts w:ascii="Times New Roman" w:hAnsi="Times New Roman"/>
                <w:color w:val="002060"/>
                <w:spacing w:val="20"/>
                <w:sz w:val="24"/>
                <w:szCs w:val="24"/>
              </w:rPr>
            </w:pPr>
          </w:p>
          <w:p w14:paraId="7863F699" w14:textId="77777777" w:rsidR="004D3F53" w:rsidRDefault="004D3F53" w:rsidP="004D3F53">
            <w:pPr>
              <w:pStyle w:val="Text"/>
              <w:rPr>
                <w:rFonts w:ascii="Times New Roman" w:hAnsi="Times New Roman"/>
                <w:color w:val="002060"/>
                <w:spacing w:val="20"/>
                <w:sz w:val="24"/>
                <w:szCs w:val="24"/>
              </w:rPr>
            </w:pPr>
          </w:p>
          <w:p w14:paraId="2DF83E26" w14:textId="77777777" w:rsidR="004D3F53" w:rsidRDefault="004D3F53" w:rsidP="004D3F53">
            <w:pPr>
              <w:pStyle w:val="Text"/>
              <w:rPr>
                <w:rFonts w:ascii="Times New Roman" w:hAnsi="Times New Roman"/>
                <w:color w:val="002060"/>
                <w:spacing w:val="20"/>
                <w:sz w:val="24"/>
                <w:szCs w:val="24"/>
              </w:rPr>
            </w:pPr>
          </w:p>
          <w:p w14:paraId="277512D8" w14:textId="77777777" w:rsidR="004D3F53" w:rsidRDefault="004D3F53" w:rsidP="004D3F53">
            <w:pPr>
              <w:pStyle w:val="Text"/>
              <w:rPr>
                <w:rFonts w:ascii="Times New Roman" w:hAnsi="Times New Roman"/>
                <w:color w:val="002060"/>
                <w:spacing w:val="20"/>
                <w:sz w:val="24"/>
                <w:szCs w:val="24"/>
              </w:rPr>
            </w:pPr>
          </w:p>
          <w:p w14:paraId="7C9CD3D4" w14:textId="77777777" w:rsidR="004D3F53" w:rsidRDefault="004D3F53" w:rsidP="004D3F53">
            <w:pPr>
              <w:pStyle w:val="Text"/>
              <w:rPr>
                <w:rFonts w:ascii="Times New Roman" w:hAnsi="Times New Roman"/>
                <w:color w:val="002060"/>
                <w:spacing w:val="20"/>
                <w:sz w:val="24"/>
                <w:szCs w:val="24"/>
              </w:rPr>
            </w:pPr>
          </w:p>
          <w:p w14:paraId="1F06A19D" w14:textId="77777777" w:rsidR="004D3F53" w:rsidRDefault="004D3F53" w:rsidP="004D3F53">
            <w:pPr>
              <w:pStyle w:val="Text"/>
              <w:rPr>
                <w:rFonts w:ascii="Times New Roman" w:hAnsi="Times New Roman"/>
                <w:color w:val="002060"/>
                <w:spacing w:val="20"/>
                <w:sz w:val="24"/>
                <w:szCs w:val="24"/>
              </w:rPr>
            </w:pPr>
          </w:p>
          <w:p w14:paraId="5C72C79E" w14:textId="77777777" w:rsidR="004D3F53" w:rsidRPr="00623981" w:rsidRDefault="004D3F53" w:rsidP="004D3F53">
            <w:pPr>
              <w:pStyle w:val="Text"/>
              <w:ind w:left="198"/>
              <w:jc w:val="right"/>
              <w:rPr>
                <w:rFonts w:ascii="Times New Roman" w:hAnsi="Times New Roman"/>
                <w:b/>
                <w:i/>
                <w:iCs/>
                <w:color w:val="000000"/>
                <w:sz w:val="20"/>
                <w:szCs w:val="20"/>
              </w:rPr>
            </w:pPr>
          </w:p>
          <w:p w14:paraId="68B000FF" w14:textId="77777777" w:rsidR="00F95B0C" w:rsidRDefault="00F95B0C" w:rsidP="004D3F53">
            <w:pPr>
              <w:pStyle w:val="Text"/>
              <w:tabs>
                <w:tab w:val="left" w:pos="5970"/>
              </w:tabs>
              <w:rPr>
                <w:rFonts w:ascii="Times New Roman" w:hAnsi="Times New Roman"/>
                <w:b/>
                <w:bCs/>
                <w:color w:val="002060"/>
                <w:spacing w:val="20"/>
                <w:sz w:val="24"/>
                <w:szCs w:val="24"/>
              </w:rPr>
            </w:pPr>
          </w:p>
          <w:p w14:paraId="432330B2" w14:textId="77777777" w:rsidR="00F95B0C" w:rsidRDefault="00F95B0C" w:rsidP="004D3F53">
            <w:pPr>
              <w:pStyle w:val="Text"/>
              <w:tabs>
                <w:tab w:val="left" w:pos="5970"/>
              </w:tabs>
              <w:rPr>
                <w:rFonts w:ascii="Times New Roman" w:hAnsi="Times New Roman"/>
                <w:b/>
                <w:bCs/>
                <w:color w:val="002060"/>
                <w:spacing w:val="20"/>
                <w:sz w:val="24"/>
                <w:szCs w:val="24"/>
              </w:rPr>
            </w:pPr>
          </w:p>
          <w:p w14:paraId="380FF262" w14:textId="77777777" w:rsidR="00F95B0C" w:rsidRDefault="00F95B0C" w:rsidP="004D3F53">
            <w:pPr>
              <w:pStyle w:val="Text"/>
              <w:tabs>
                <w:tab w:val="left" w:pos="5970"/>
              </w:tabs>
              <w:rPr>
                <w:rFonts w:ascii="Times New Roman" w:hAnsi="Times New Roman"/>
                <w:b/>
                <w:bCs/>
                <w:color w:val="002060"/>
                <w:spacing w:val="20"/>
                <w:sz w:val="24"/>
                <w:szCs w:val="24"/>
              </w:rPr>
            </w:pPr>
          </w:p>
          <w:p w14:paraId="56D26BA6" w14:textId="77777777" w:rsidR="00F95B0C" w:rsidRDefault="00F95B0C" w:rsidP="004D3F53">
            <w:pPr>
              <w:pStyle w:val="Text"/>
              <w:tabs>
                <w:tab w:val="left" w:pos="5970"/>
              </w:tabs>
              <w:rPr>
                <w:rFonts w:ascii="Times New Roman" w:hAnsi="Times New Roman"/>
                <w:b/>
                <w:bCs/>
                <w:color w:val="002060"/>
                <w:spacing w:val="20"/>
                <w:sz w:val="24"/>
                <w:szCs w:val="24"/>
              </w:rPr>
            </w:pPr>
          </w:p>
          <w:p w14:paraId="6178952C" w14:textId="77777777" w:rsidR="00F95B0C" w:rsidRDefault="00F95B0C" w:rsidP="004D3F53">
            <w:pPr>
              <w:pStyle w:val="Text"/>
              <w:tabs>
                <w:tab w:val="left" w:pos="5970"/>
              </w:tabs>
              <w:rPr>
                <w:rFonts w:ascii="Times New Roman" w:hAnsi="Times New Roman"/>
                <w:b/>
                <w:bCs/>
                <w:color w:val="002060"/>
                <w:spacing w:val="20"/>
                <w:sz w:val="24"/>
                <w:szCs w:val="24"/>
              </w:rPr>
            </w:pPr>
          </w:p>
          <w:p w14:paraId="69FF98F7" w14:textId="77777777" w:rsidR="00F95B0C" w:rsidRDefault="00F95B0C" w:rsidP="004D3F53">
            <w:pPr>
              <w:pStyle w:val="Text"/>
              <w:tabs>
                <w:tab w:val="left" w:pos="5970"/>
              </w:tabs>
              <w:rPr>
                <w:rFonts w:ascii="Times New Roman" w:hAnsi="Times New Roman"/>
                <w:b/>
                <w:bCs/>
                <w:color w:val="002060"/>
                <w:spacing w:val="20"/>
                <w:sz w:val="24"/>
                <w:szCs w:val="24"/>
              </w:rPr>
            </w:pPr>
          </w:p>
          <w:p w14:paraId="0D9C2FB9" w14:textId="77777777" w:rsidR="00F95B0C" w:rsidRDefault="00F95B0C" w:rsidP="004D3F53">
            <w:pPr>
              <w:pStyle w:val="Text"/>
              <w:tabs>
                <w:tab w:val="left" w:pos="5970"/>
              </w:tabs>
              <w:rPr>
                <w:rFonts w:ascii="Times New Roman" w:hAnsi="Times New Roman"/>
                <w:b/>
                <w:bCs/>
                <w:color w:val="002060"/>
                <w:spacing w:val="20"/>
                <w:sz w:val="24"/>
                <w:szCs w:val="24"/>
              </w:rPr>
            </w:pPr>
          </w:p>
          <w:p w14:paraId="3BDF8694" w14:textId="77777777" w:rsidR="00F95B0C" w:rsidRDefault="00F95B0C" w:rsidP="004D3F53">
            <w:pPr>
              <w:pStyle w:val="Text"/>
              <w:tabs>
                <w:tab w:val="left" w:pos="5970"/>
              </w:tabs>
              <w:rPr>
                <w:rFonts w:ascii="Times New Roman" w:hAnsi="Times New Roman"/>
                <w:b/>
                <w:bCs/>
                <w:color w:val="002060"/>
                <w:spacing w:val="20"/>
                <w:sz w:val="24"/>
                <w:szCs w:val="24"/>
              </w:rPr>
            </w:pPr>
          </w:p>
          <w:p w14:paraId="093AA25A" w14:textId="77777777" w:rsidR="00F95B0C" w:rsidRDefault="00F95B0C" w:rsidP="004D3F53">
            <w:pPr>
              <w:pStyle w:val="Text"/>
              <w:tabs>
                <w:tab w:val="left" w:pos="5970"/>
              </w:tabs>
              <w:rPr>
                <w:rFonts w:ascii="Times New Roman" w:hAnsi="Times New Roman"/>
                <w:b/>
                <w:bCs/>
                <w:color w:val="002060"/>
                <w:spacing w:val="20"/>
                <w:sz w:val="24"/>
                <w:szCs w:val="24"/>
              </w:rPr>
            </w:pPr>
          </w:p>
          <w:p w14:paraId="29730E38" w14:textId="77777777" w:rsidR="00F95B0C" w:rsidRDefault="00F95B0C" w:rsidP="004D3F53">
            <w:pPr>
              <w:pStyle w:val="Text"/>
              <w:tabs>
                <w:tab w:val="left" w:pos="5970"/>
              </w:tabs>
              <w:rPr>
                <w:rFonts w:ascii="Times New Roman" w:hAnsi="Times New Roman"/>
                <w:b/>
                <w:bCs/>
                <w:color w:val="002060"/>
                <w:spacing w:val="20"/>
                <w:sz w:val="24"/>
                <w:szCs w:val="24"/>
              </w:rPr>
            </w:pPr>
          </w:p>
          <w:p w14:paraId="3DF544AC" w14:textId="77777777" w:rsidR="00F95B0C" w:rsidRDefault="00F95B0C" w:rsidP="004D3F53">
            <w:pPr>
              <w:pStyle w:val="Text"/>
              <w:tabs>
                <w:tab w:val="left" w:pos="5970"/>
              </w:tabs>
              <w:rPr>
                <w:rFonts w:ascii="Times New Roman" w:hAnsi="Times New Roman"/>
                <w:b/>
                <w:bCs/>
                <w:color w:val="002060"/>
                <w:spacing w:val="20"/>
                <w:sz w:val="24"/>
                <w:szCs w:val="24"/>
              </w:rPr>
            </w:pPr>
          </w:p>
          <w:p w14:paraId="05585B85" w14:textId="77777777" w:rsidR="00F95B0C" w:rsidRDefault="00F95B0C" w:rsidP="004D3F53">
            <w:pPr>
              <w:pStyle w:val="Text"/>
              <w:tabs>
                <w:tab w:val="left" w:pos="5970"/>
              </w:tabs>
              <w:rPr>
                <w:rFonts w:ascii="Times New Roman" w:hAnsi="Times New Roman"/>
                <w:b/>
                <w:bCs/>
                <w:color w:val="002060"/>
                <w:spacing w:val="20"/>
                <w:sz w:val="24"/>
                <w:szCs w:val="24"/>
              </w:rPr>
            </w:pPr>
          </w:p>
          <w:p w14:paraId="29BBB969" w14:textId="77777777" w:rsidR="00F95B0C" w:rsidRDefault="00F95B0C" w:rsidP="004D3F53">
            <w:pPr>
              <w:pStyle w:val="Text"/>
              <w:tabs>
                <w:tab w:val="left" w:pos="5970"/>
              </w:tabs>
              <w:rPr>
                <w:rFonts w:ascii="Times New Roman" w:hAnsi="Times New Roman"/>
                <w:b/>
                <w:bCs/>
                <w:color w:val="002060"/>
                <w:spacing w:val="20"/>
                <w:sz w:val="24"/>
                <w:szCs w:val="24"/>
              </w:rPr>
            </w:pPr>
          </w:p>
          <w:p w14:paraId="21C4BE8C" w14:textId="77777777" w:rsidR="00F95B0C" w:rsidRDefault="00F95B0C" w:rsidP="004D3F53">
            <w:pPr>
              <w:pStyle w:val="Text"/>
              <w:tabs>
                <w:tab w:val="left" w:pos="5970"/>
              </w:tabs>
              <w:rPr>
                <w:rFonts w:ascii="Times New Roman" w:hAnsi="Times New Roman"/>
                <w:b/>
                <w:bCs/>
                <w:color w:val="002060"/>
                <w:spacing w:val="20"/>
                <w:sz w:val="24"/>
                <w:szCs w:val="24"/>
              </w:rPr>
            </w:pPr>
          </w:p>
          <w:p w14:paraId="3A60F275" w14:textId="77777777" w:rsidR="004D3F53" w:rsidRDefault="004D3F53" w:rsidP="004D3F53">
            <w:pPr>
              <w:pStyle w:val="Text"/>
              <w:tabs>
                <w:tab w:val="left" w:pos="5970"/>
              </w:tabs>
              <w:rPr>
                <w:rFonts w:ascii="Times New Roman" w:hAnsi="Times New Roman"/>
                <w:b/>
                <w:bCs/>
                <w:color w:val="002060"/>
                <w:spacing w:val="20"/>
                <w:sz w:val="24"/>
                <w:szCs w:val="24"/>
              </w:rPr>
            </w:pPr>
            <w:r w:rsidRPr="00853AC1">
              <w:rPr>
                <w:rFonts w:ascii="Times New Roman" w:hAnsi="Times New Roman"/>
                <w:b/>
                <w:bCs/>
                <w:color w:val="002060"/>
                <w:spacing w:val="20"/>
                <w:sz w:val="24"/>
                <w:szCs w:val="24"/>
              </w:rPr>
              <w:t>TOP GROWING COMMODITIES</w:t>
            </w:r>
          </w:p>
          <w:p w14:paraId="34424839" w14:textId="77777777" w:rsidR="004D3F53" w:rsidRPr="00853AC1" w:rsidRDefault="004D3F53" w:rsidP="004D3F53">
            <w:pPr>
              <w:pStyle w:val="Text"/>
              <w:tabs>
                <w:tab w:val="left" w:pos="5970"/>
              </w:tabs>
              <w:rPr>
                <w:rFonts w:ascii="Times New Roman" w:hAnsi="Times New Roman"/>
                <w:b/>
                <w:bCs/>
                <w:color w:val="002060"/>
                <w:spacing w:val="20"/>
                <w:sz w:val="24"/>
                <w:szCs w:val="24"/>
              </w:rPr>
            </w:pPr>
          </w:p>
          <w:tbl>
            <w:tblPr>
              <w:tblpPr w:leftFromText="180" w:rightFromText="180" w:vertAnchor="text" w:horzAnchor="page" w:tblpX="1376" w:tblpY="-108"/>
              <w:tblOverlap w:val="never"/>
              <w:tblW w:w="9478" w:type="dxa"/>
              <w:tblLook w:val="04A0" w:firstRow="1" w:lastRow="0" w:firstColumn="1" w:lastColumn="0" w:noHBand="0" w:noVBand="1"/>
            </w:tblPr>
            <w:tblGrid>
              <w:gridCol w:w="979"/>
              <w:gridCol w:w="4715"/>
              <w:gridCol w:w="1108"/>
              <w:gridCol w:w="1403"/>
              <w:gridCol w:w="1273"/>
            </w:tblGrid>
            <w:tr w:rsidR="00531A5D" w:rsidRPr="00A56E0A" w14:paraId="6EB9741B" w14:textId="77777777" w:rsidTr="00F95B0C">
              <w:trPr>
                <w:trHeight w:val="436"/>
              </w:trPr>
              <w:tc>
                <w:tcPr>
                  <w:tcW w:w="9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hideMark/>
                </w:tcPr>
                <w:p w14:paraId="22269C51" w14:textId="77777777" w:rsidR="00531A5D" w:rsidRPr="006949D2" w:rsidRDefault="00531A5D" w:rsidP="00531A5D">
                  <w:pPr>
                    <w:rPr>
                      <w:b/>
                    </w:rPr>
                  </w:pPr>
                  <w:r w:rsidRPr="006949D2">
                    <w:rPr>
                      <w:b/>
                    </w:rPr>
                    <w:t>HS Code</w:t>
                  </w:r>
                </w:p>
              </w:tc>
              <w:tc>
                <w:tcPr>
                  <w:tcW w:w="473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hideMark/>
                </w:tcPr>
                <w:p w14:paraId="3E478AC5" w14:textId="77777777" w:rsidR="00531A5D" w:rsidRPr="006949D2" w:rsidRDefault="00531A5D" w:rsidP="00531A5D">
                  <w:pPr>
                    <w:rPr>
                      <w:b/>
                    </w:rPr>
                  </w:pPr>
                  <w:r w:rsidRPr="006949D2">
                    <w:rPr>
                      <w:b/>
                    </w:rPr>
                    <w:t>Products</w:t>
                  </w:r>
                </w:p>
              </w:tc>
              <w:tc>
                <w:tcPr>
                  <w:tcW w:w="108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hideMark/>
                </w:tcPr>
                <w:p w14:paraId="59A37C02" w14:textId="77777777" w:rsidR="00531A5D" w:rsidRPr="006949D2" w:rsidRDefault="00531A5D" w:rsidP="00531A5D">
                  <w:pPr>
                    <w:rPr>
                      <w:b/>
                    </w:rPr>
                  </w:pPr>
                  <w:r w:rsidRPr="006949D2">
                    <w:rPr>
                      <w:b/>
                    </w:rPr>
                    <w:t>February 2023</w:t>
                  </w:r>
                </w:p>
              </w:tc>
              <w:tc>
                <w:tcPr>
                  <w:tcW w:w="140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hideMark/>
                </w:tcPr>
                <w:p w14:paraId="6FD94DC3" w14:textId="77777777" w:rsidR="00531A5D" w:rsidRPr="006949D2" w:rsidRDefault="00531A5D" w:rsidP="00531A5D">
                  <w:pPr>
                    <w:rPr>
                      <w:b/>
                    </w:rPr>
                  </w:pPr>
                  <w:r w:rsidRPr="006949D2">
                    <w:rPr>
                      <w:b/>
                    </w:rPr>
                    <w:t>February 2022</w:t>
                  </w:r>
                </w:p>
              </w:tc>
              <w:tc>
                <w:tcPr>
                  <w:tcW w:w="127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hideMark/>
                </w:tcPr>
                <w:p w14:paraId="7E892766" w14:textId="77777777" w:rsidR="00531A5D" w:rsidRPr="006949D2" w:rsidRDefault="00531A5D" w:rsidP="00531A5D">
                  <w:pPr>
                    <w:rPr>
                      <w:b/>
                    </w:rPr>
                  </w:pPr>
                  <w:r w:rsidRPr="006949D2">
                    <w:rPr>
                      <w:b/>
                    </w:rPr>
                    <w:t>%Change</w:t>
                  </w:r>
                </w:p>
              </w:tc>
            </w:tr>
            <w:tr w:rsidR="00531A5D" w:rsidRPr="00A56E0A" w14:paraId="018C9CA9" w14:textId="77777777" w:rsidTr="00F95B0C">
              <w:trPr>
                <w:trHeight w:val="436"/>
              </w:trPr>
              <w:tc>
                <w:tcPr>
                  <w:tcW w:w="9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5BA819FB" w14:textId="77777777" w:rsidR="00531A5D" w:rsidRPr="00E57793" w:rsidRDefault="00531A5D" w:rsidP="00531A5D">
                  <w:pPr>
                    <w:rPr>
                      <w:b/>
                    </w:rPr>
                  </w:pPr>
                  <w:r w:rsidRPr="00E57793">
                    <w:rPr>
                      <w:b/>
                    </w:rPr>
                    <w:t>1006</w:t>
                  </w:r>
                </w:p>
              </w:tc>
              <w:tc>
                <w:tcPr>
                  <w:tcW w:w="473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5AF99ADB" w14:textId="77777777" w:rsidR="00531A5D" w:rsidRPr="00652BA9" w:rsidRDefault="00531A5D" w:rsidP="00531A5D">
                  <w:r w:rsidRPr="00652BA9">
                    <w:t>Rice</w:t>
                  </w:r>
                </w:p>
              </w:tc>
              <w:tc>
                <w:tcPr>
                  <w:tcW w:w="108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34B6BA3F" w14:textId="77777777" w:rsidR="00531A5D" w:rsidRPr="00652BA9" w:rsidRDefault="00531A5D" w:rsidP="00531A5D">
                  <w:r w:rsidRPr="00652BA9">
                    <w:t>291.6</w:t>
                  </w:r>
                </w:p>
              </w:tc>
              <w:tc>
                <w:tcPr>
                  <w:tcW w:w="140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6113D1EF" w14:textId="77777777" w:rsidR="00531A5D" w:rsidRPr="00652BA9" w:rsidRDefault="00531A5D" w:rsidP="00531A5D">
                  <w:r w:rsidRPr="00652BA9">
                    <w:t>256</w:t>
                  </w:r>
                </w:p>
              </w:tc>
              <w:tc>
                <w:tcPr>
                  <w:tcW w:w="127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5069AFDD" w14:textId="77777777" w:rsidR="00531A5D" w:rsidRPr="00652BA9" w:rsidRDefault="00531A5D" w:rsidP="00531A5D">
                  <w:r w:rsidRPr="00652BA9">
                    <w:t>14%</w:t>
                  </w:r>
                </w:p>
              </w:tc>
            </w:tr>
            <w:tr w:rsidR="00531A5D" w:rsidRPr="00A56E0A" w14:paraId="0671C9BA" w14:textId="77777777" w:rsidTr="00F95B0C">
              <w:trPr>
                <w:trHeight w:val="436"/>
              </w:trPr>
              <w:tc>
                <w:tcPr>
                  <w:tcW w:w="9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hideMark/>
                </w:tcPr>
                <w:p w14:paraId="0A62BE0A" w14:textId="77777777" w:rsidR="00531A5D" w:rsidRPr="00E57793" w:rsidRDefault="00531A5D" w:rsidP="00531A5D">
                  <w:pPr>
                    <w:rPr>
                      <w:b/>
                    </w:rPr>
                  </w:pPr>
                  <w:r w:rsidRPr="00E57793">
                    <w:rPr>
                      <w:b/>
                    </w:rPr>
                    <w:t>7402</w:t>
                  </w:r>
                </w:p>
              </w:tc>
              <w:tc>
                <w:tcPr>
                  <w:tcW w:w="473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hideMark/>
                </w:tcPr>
                <w:p w14:paraId="0921336B" w14:textId="77777777" w:rsidR="00531A5D" w:rsidRPr="00652BA9" w:rsidRDefault="00531A5D" w:rsidP="00531A5D">
                  <w:r w:rsidRPr="00652BA9">
                    <w:t>Copper, unrefined; copper anodes for electrolytic refining</w:t>
                  </w:r>
                </w:p>
              </w:tc>
              <w:tc>
                <w:tcPr>
                  <w:tcW w:w="108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hideMark/>
                </w:tcPr>
                <w:p w14:paraId="59BE4E2C" w14:textId="77777777" w:rsidR="00531A5D" w:rsidRPr="00652BA9" w:rsidRDefault="00531A5D" w:rsidP="00531A5D">
                  <w:r w:rsidRPr="00652BA9">
                    <w:t>210.3</w:t>
                  </w:r>
                </w:p>
              </w:tc>
              <w:tc>
                <w:tcPr>
                  <w:tcW w:w="140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hideMark/>
                </w:tcPr>
                <w:p w14:paraId="74C9DC50" w14:textId="77777777" w:rsidR="00531A5D" w:rsidRPr="00652BA9" w:rsidRDefault="00531A5D" w:rsidP="00531A5D">
                  <w:r w:rsidRPr="00652BA9">
                    <w:t>3.6</w:t>
                  </w:r>
                </w:p>
              </w:tc>
              <w:tc>
                <w:tcPr>
                  <w:tcW w:w="127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hideMark/>
                </w:tcPr>
                <w:p w14:paraId="7F15E7FD" w14:textId="77777777" w:rsidR="00531A5D" w:rsidRPr="00652BA9" w:rsidRDefault="00531A5D" w:rsidP="00531A5D">
                  <w:r w:rsidRPr="00652BA9">
                    <w:t>5720%</w:t>
                  </w:r>
                </w:p>
              </w:tc>
            </w:tr>
            <w:tr w:rsidR="00531A5D" w:rsidRPr="00A56E0A" w14:paraId="523D9381" w14:textId="77777777" w:rsidTr="00F95B0C">
              <w:trPr>
                <w:trHeight w:val="436"/>
              </w:trPr>
              <w:tc>
                <w:tcPr>
                  <w:tcW w:w="9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56549EF0" w14:textId="77777777" w:rsidR="00531A5D" w:rsidRPr="00E57793" w:rsidRDefault="00531A5D" w:rsidP="00531A5D">
                  <w:pPr>
                    <w:rPr>
                      <w:b/>
                    </w:rPr>
                  </w:pPr>
                  <w:r w:rsidRPr="00E57793">
                    <w:rPr>
                      <w:b/>
                    </w:rPr>
                    <w:t>9018</w:t>
                  </w:r>
                </w:p>
              </w:tc>
              <w:tc>
                <w:tcPr>
                  <w:tcW w:w="473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07624A23" w14:textId="77777777" w:rsidR="00531A5D" w:rsidRPr="00652BA9" w:rsidRDefault="00531A5D" w:rsidP="00531A5D">
                  <w:r w:rsidRPr="00652BA9">
                    <w:t>Instruments and appliances used in medical, surgical, dental or veterinary sciences</w:t>
                  </w:r>
                </w:p>
              </w:tc>
              <w:tc>
                <w:tcPr>
                  <w:tcW w:w="108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60C2D83C" w14:textId="77777777" w:rsidR="00531A5D" w:rsidRPr="00652BA9" w:rsidRDefault="00531A5D" w:rsidP="00531A5D">
                  <w:r w:rsidRPr="00652BA9">
                    <w:t>35.5</w:t>
                  </w:r>
                </w:p>
              </w:tc>
              <w:tc>
                <w:tcPr>
                  <w:tcW w:w="140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2DEE667E" w14:textId="77777777" w:rsidR="00531A5D" w:rsidRPr="00652BA9" w:rsidRDefault="00531A5D" w:rsidP="00531A5D">
                  <w:r w:rsidRPr="00652BA9">
                    <w:t>34.1</w:t>
                  </w:r>
                </w:p>
              </w:tc>
              <w:tc>
                <w:tcPr>
                  <w:tcW w:w="127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2DDEAA72" w14:textId="77777777" w:rsidR="00531A5D" w:rsidRPr="00652BA9" w:rsidRDefault="00531A5D" w:rsidP="00531A5D">
                  <w:r w:rsidRPr="00652BA9">
                    <w:t>4%</w:t>
                  </w:r>
                </w:p>
              </w:tc>
            </w:tr>
            <w:tr w:rsidR="00531A5D" w:rsidRPr="00A56E0A" w14:paraId="45BB942A" w14:textId="77777777" w:rsidTr="00F95B0C">
              <w:trPr>
                <w:trHeight w:val="436"/>
              </w:trPr>
              <w:tc>
                <w:tcPr>
                  <w:tcW w:w="9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hideMark/>
                </w:tcPr>
                <w:p w14:paraId="1F50AFA1" w14:textId="77777777" w:rsidR="00531A5D" w:rsidRPr="00E57793" w:rsidRDefault="00531A5D" w:rsidP="00531A5D">
                  <w:pPr>
                    <w:rPr>
                      <w:b/>
                    </w:rPr>
                  </w:pPr>
                  <w:r w:rsidRPr="00E57793">
                    <w:rPr>
                      <w:b/>
                    </w:rPr>
                    <w:t>2709</w:t>
                  </w:r>
                </w:p>
              </w:tc>
              <w:tc>
                <w:tcPr>
                  <w:tcW w:w="473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hideMark/>
                </w:tcPr>
                <w:p w14:paraId="756E7F50" w14:textId="77777777" w:rsidR="00531A5D" w:rsidRPr="00652BA9" w:rsidRDefault="00531A5D" w:rsidP="00531A5D">
                  <w:r w:rsidRPr="00652BA9">
                    <w:t>Petroleum oils and oils obtained from bituminous minerals, crude</w:t>
                  </w:r>
                </w:p>
              </w:tc>
              <w:tc>
                <w:tcPr>
                  <w:tcW w:w="108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hideMark/>
                </w:tcPr>
                <w:p w14:paraId="2B17195F" w14:textId="77777777" w:rsidR="00531A5D" w:rsidRPr="00652BA9" w:rsidRDefault="00531A5D" w:rsidP="00531A5D">
                  <w:r w:rsidRPr="00652BA9">
                    <w:t>27.5</w:t>
                  </w:r>
                </w:p>
              </w:tc>
              <w:tc>
                <w:tcPr>
                  <w:tcW w:w="140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hideMark/>
                </w:tcPr>
                <w:p w14:paraId="30352E59" w14:textId="77777777" w:rsidR="00531A5D" w:rsidRPr="00652BA9" w:rsidRDefault="00531A5D" w:rsidP="00531A5D">
                  <w:r w:rsidRPr="00652BA9">
                    <w:t>0</w:t>
                  </w:r>
                </w:p>
              </w:tc>
              <w:tc>
                <w:tcPr>
                  <w:tcW w:w="127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hideMark/>
                </w:tcPr>
                <w:p w14:paraId="033FE833" w14:textId="77777777" w:rsidR="00531A5D" w:rsidRPr="00652BA9" w:rsidRDefault="00531A5D" w:rsidP="00531A5D">
                  <w:r w:rsidRPr="00652BA9">
                    <w:t>---</w:t>
                  </w:r>
                </w:p>
              </w:tc>
            </w:tr>
            <w:tr w:rsidR="00531A5D" w:rsidRPr="00A56E0A" w14:paraId="4405901D" w14:textId="77777777" w:rsidTr="00F95B0C">
              <w:trPr>
                <w:trHeight w:val="436"/>
              </w:trPr>
              <w:tc>
                <w:tcPr>
                  <w:tcW w:w="9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482FEC79" w14:textId="77777777" w:rsidR="00531A5D" w:rsidRPr="00E57793" w:rsidRDefault="00531A5D" w:rsidP="00531A5D">
                  <w:pPr>
                    <w:rPr>
                      <w:b/>
                    </w:rPr>
                  </w:pPr>
                  <w:r w:rsidRPr="00E57793">
                    <w:rPr>
                      <w:b/>
                    </w:rPr>
                    <w:t>3004</w:t>
                  </w:r>
                </w:p>
              </w:tc>
              <w:tc>
                <w:tcPr>
                  <w:tcW w:w="473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718FA6EF" w14:textId="77777777" w:rsidR="00531A5D" w:rsidRPr="00652BA9" w:rsidRDefault="00531A5D" w:rsidP="00531A5D">
                  <w:r w:rsidRPr="00652BA9">
                    <w:t>"Medicaments consisting of mixed or unmixed products for therapeutic or prophylactic uses</w:t>
                  </w:r>
                </w:p>
              </w:tc>
              <w:tc>
                <w:tcPr>
                  <w:tcW w:w="108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2F041BE2" w14:textId="77777777" w:rsidR="00531A5D" w:rsidRPr="00652BA9" w:rsidRDefault="00531A5D" w:rsidP="00531A5D">
                  <w:r w:rsidRPr="00652BA9">
                    <w:t>25</w:t>
                  </w:r>
                </w:p>
              </w:tc>
              <w:tc>
                <w:tcPr>
                  <w:tcW w:w="140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4BAE66B9" w14:textId="77777777" w:rsidR="00531A5D" w:rsidRPr="00652BA9" w:rsidRDefault="00531A5D" w:rsidP="00531A5D">
                  <w:r w:rsidRPr="00652BA9">
                    <w:t>21.8</w:t>
                  </w:r>
                </w:p>
              </w:tc>
              <w:tc>
                <w:tcPr>
                  <w:tcW w:w="127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7CA794D4" w14:textId="77777777" w:rsidR="00531A5D" w:rsidRPr="00652BA9" w:rsidRDefault="00531A5D" w:rsidP="00531A5D">
                  <w:r w:rsidRPr="00652BA9">
                    <w:t>14%</w:t>
                  </w:r>
                </w:p>
              </w:tc>
            </w:tr>
            <w:tr w:rsidR="00531A5D" w:rsidRPr="00A56E0A" w14:paraId="2C14A9B9" w14:textId="77777777" w:rsidTr="00F95B0C">
              <w:trPr>
                <w:trHeight w:val="436"/>
              </w:trPr>
              <w:tc>
                <w:tcPr>
                  <w:tcW w:w="9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hideMark/>
                </w:tcPr>
                <w:p w14:paraId="24766F32" w14:textId="77777777" w:rsidR="00531A5D" w:rsidRPr="00E57793" w:rsidRDefault="00531A5D" w:rsidP="00531A5D">
                  <w:pPr>
                    <w:rPr>
                      <w:b/>
                    </w:rPr>
                  </w:pPr>
                  <w:r w:rsidRPr="00E57793">
                    <w:rPr>
                      <w:b/>
                    </w:rPr>
                    <w:t>0201</w:t>
                  </w:r>
                </w:p>
              </w:tc>
              <w:tc>
                <w:tcPr>
                  <w:tcW w:w="473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hideMark/>
                </w:tcPr>
                <w:p w14:paraId="6E948FA7" w14:textId="77777777" w:rsidR="00531A5D" w:rsidRPr="00652BA9" w:rsidRDefault="00531A5D" w:rsidP="00531A5D">
                  <w:r w:rsidRPr="00652BA9">
                    <w:t>Meat of bovine animals, fresh or chilled</w:t>
                  </w:r>
                </w:p>
              </w:tc>
              <w:tc>
                <w:tcPr>
                  <w:tcW w:w="108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hideMark/>
                </w:tcPr>
                <w:p w14:paraId="5457E63D" w14:textId="77777777" w:rsidR="00531A5D" w:rsidRPr="00652BA9" w:rsidRDefault="00531A5D" w:rsidP="00531A5D">
                  <w:r w:rsidRPr="00652BA9">
                    <w:t>24.8</w:t>
                  </w:r>
                </w:p>
              </w:tc>
              <w:tc>
                <w:tcPr>
                  <w:tcW w:w="140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hideMark/>
                </w:tcPr>
                <w:p w14:paraId="4B2893A4" w14:textId="77777777" w:rsidR="00531A5D" w:rsidRPr="00652BA9" w:rsidRDefault="00531A5D" w:rsidP="00531A5D">
                  <w:r w:rsidRPr="00652BA9">
                    <w:t>24.3</w:t>
                  </w:r>
                </w:p>
              </w:tc>
              <w:tc>
                <w:tcPr>
                  <w:tcW w:w="127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hideMark/>
                </w:tcPr>
                <w:p w14:paraId="6EB4E07A" w14:textId="77777777" w:rsidR="00531A5D" w:rsidRPr="00652BA9" w:rsidRDefault="00531A5D" w:rsidP="00531A5D">
                  <w:r w:rsidRPr="00652BA9">
                    <w:t>2%</w:t>
                  </w:r>
                </w:p>
              </w:tc>
            </w:tr>
            <w:tr w:rsidR="00531A5D" w:rsidRPr="00A56E0A" w14:paraId="005B0C9B" w14:textId="77777777" w:rsidTr="00F95B0C">
              <w:trPr>
                <w:trHeight w:val="436"/>
              </w:trPr>
              <w:tc>
                <w:tcPr>
                  <w:tcW w:w="9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2FBFEC5C" w14:textId="77777777" w:rsidR="00531A5D" w:rsidRPr="00E57793" w:rsidRDefault="00531A5D" w:rsidP="00531A5D">
                  <w:pPr>
                    <w:rPr>
                      <w:b/>
                    </w:rPr>
                  </w:pPr>
                  <w:r w:rsidRPr="00E57793">
                    <w:rPr>
                      <w:b/>
                    </w:rPr>
                    <w:t>1701</w:t>
                  </w:r>
                </w:p>
              </w:tc>
              <w:tc>
                <w:tcPr>
                  <w:tcW w:w="473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70DB4A34" w14:textId="77777777" w:rsidR="00531A5D" w:rsidRPr="00652BA9" w:rsidRDefault="00531A5D" w:rsidP="00531A5D">
                  <w:r w:rsidRPr="00652BA9">
                    <w:t>Cane or beet sugar and chemically pure sucrose, in solid form</w:t>
                  </w:r>
                </w:p>
              </w:tc>
              <w:tc>
                <w:tcPr>
                  <w:tcW w:w="108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27BAA35B" w14:textId="77777777" w:rsidR="00531A5D" w:rsidRPr="00652BA9" w:rsidRDefault="00531A5D" w:rsidP="00531A5D">
                  <w:r w:rsidRPr="00652BA9">
                    <w:t>21</w:t>
                  </w:r>
                </w:p>
              </w:tc>
              <w:tc>
                <w:tcPr>
                  <w:tcW w:w="140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3E199447" w14:textId="77777777" w:rsidR="00531A5D" w:rsidRPr="00652BA9" w:rsidRDefault="00531A5D" w:rsidP="00531A5D">
                  <w:r w:rsidRPr="00652BA9">
                    <w:t>0</w:t>
                  </w:r>
                </w:p>
              </w:tc>
              <w:tc>
                <w:tcPr>
                  <w:tcW w:w="127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765A46CD" w14:textId="77777777" w:rsidR="00531A5D" w:rsidRPr="00652BA9" w:rsidRDefault="00531A5D" w:rsidP="00531A5D">
                  <w:r w:rsidRPr="00652BA9">
                    <w:t>---</w:t>
                  </w:r>
                </w:p>
              </w:tc>
            </w:tr>
            <w:tr w:rsidR="00531A5D" w:rsidRPr="00A56E0A" w14:paraId="2974934E" w14:textId="77777777" w:rsidTr="00F95B0C">
              <w:trPr>
                <w:trHeight w:val="436"/>
              </w:trPr>
              <w:tc>
                <w:tcPr>
                  <w:tcW w:w="9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hideMark/>
                </w:tcPr>
                <w:p w14:paraId="3FFF399A" w14:textId="77777777" w:rsidR="00531A5D" w:rsidRPr="00E57793" w:rsidRDefault="00531A5D" w:rsidP="00531A5D">
                  <w:pPr>
                    <w:rPr>
                      <w:b/>
                    </w:rPr>
                  </w:pPr>
                  <w:r w:rsidRPr="00E57793">
                    <w:rPr>
                      <w:b/>
                    </w:rPr>
                    <w:t>1005</w:t>
                  </w:r>
                </w:p>
              </w:tc>
              <w:tc>
                <w:tcPr>
                  <w:tcW w:w="473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hideMark/>
                </w:tcPr>
                <w:p w14:paraId="3D5191A1" w14:textId="77777777" w:rsidR="00531A5D" w:rsidRPr="00652BA9" w:rsidRDefault="00531A5D" w:rsidP="00531A5D">
                  <w:r w:rsidRPr="00652BA9">
                    <w:t>Maize or corn</w:t>
                  </w:r>
                </w:p>
              </w:tc>
              <w:tc>
                <w:tcPr>
                  <w:tcW w:w="108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hideMark/>
                </w:tcPr>
                <w:p w14:paraId="7D4C96B1" w14:textId="77777777" w:rsidR="00531A5D" w:rsidRPr="00652BA9" w:rsidRDefault="00531A5D" w:rsidP="00531A5D">
                  <w:r w:rsidRPr="00652BA9">
                    <w:t>20.2</w:t>
                  </w:r>
                </w:p>
              </w:tc>
              <w:tc>
                <w:tcPr>
                  <w:tcW w:w="140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hideMark/>
                </w:tcPr>
                <w:p w14:paraId="7E3DEFE5" w14:textId="77777777" w:rsidR="00531A5D" w:rsidRPr="00652BA9" w:rsidRDefault="00531A5D" w:rsidP="00531A5D">
                  <w:r w:rsidRPr="00652BA9">
                    <w:t>4.9</w:t>
                  </w:r>
                </w:p>
              </w:tc>
              <w:tc>
                <w:tcPr>
                  <w:tcW w:w="127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hideMark/>
                </w:tcPr>
                <w:p w14:paraId="29291E1A" w14:textId="77777777" w:rsidR="00531A5D" w:rsidRPr="00652BA9" w:rsidRDefault="00531A5D" w:rsidP="00531A5D">
                  <w:r w:rsidRPr="00652BA9">
                    <w:t>316%</w:t>
                  </w:r>
                </w:p>
              </w:tc>
            </w:tr>
            <w:tr w:rsidR="00531A5D" w:rsidRPr="00A56E0A" w14:paraId="2947A782" w14:textId="77777777" w:rsidTr="00F95B0C">
              <w:trPr>
                <w:trHeight w:val="436"/>
              </w:trPr>
              <w:tc>
                <w:tcPr>
                  <w:tcW w:w="9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7843D23A" w14:textId="77777777" w:rsidR="00531A5D" w:rsidRPr="00E57793" w:rsidRDefault="00531A5D" w:rsidP="00531A5D">
                  <w:pPr>
                    <w:rPr>
                      <w:b/>
                    </w:rPr>
                  </w:pPr>
                  <w:r w:rsidRPr="00E57793">
                    <w:rPr>
                      <w:b/>
                    </w:rPr>
                    <w:t>2713</w:t>
                  </w:r>
                </w:p>
              </w:tc>
              <w:tc>
                <w:tcPr>
                  <w:tcW w:w="473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5CE4F26E" w14:textId="5C9CAD63" w:rsidR="00531A5D" w:rsidRPr="00652BA9" w:rsidRDefault="00531A5D" w:rsidP="00F95B0C">
                  <w:r w:rsidRPr="00652BA9">
                    <w:t xml:space="preserve">Petroleum coke, petroleum bitumen and other residues of petroleum oil </w:t>
                  </w:r>
                </w:p>
              </w:tc>
              <w:tc>
                <w:tcPr>
                  <w:tcW w:w="108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56354D70" w14:textId="77777777" w:rsidR="00531A5D" w:rsidRPr="00652BA9" w:rsidRDefault="00531A5D" w:rsidP="00531A5D">
                  <w:r w:rsidRPr="00652BA9">
                    <w:t>15</w:t>
                  </w:r>
                </w:p>
              </w:tc>
              <w:tc>
                <w:tcPr>
                  <w:tcW w:w="140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55E8959B" w14:textId="77777777" w:rsidR="00531A5D" w:rsidRPr="00652BA9" w:rsidRDefault="00531A5D" w:rsidP="00531A5D">
                  <w:r w:rsidRPr="00652BA9">
                    <w:t>0</w:t>
                  </w:r>
                </w:p>
              </w:tc>
              <w:tc>
                <w:tcPr>
                  <w:tcW w:w="127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56C045EE" w14:textId="77777777" w:rsidR="00531A5D" w:rsidRPr="00652BA9" w:rsidRDefault="00531A5D" w:rsidP="00531A5D">
                  <w:r w:rsidRPr="00652BA9">
                    <w:t>---</w:t>
                  </w:r>
                </w:p>
              </w:tc>
            </w:tr>
            <w:tr w:rsidR="00531A5D" w:rsidRPr="00A56E0A" w14:paraId="1ED29260" w14:textId="77777777" w:rsidTr="00F95B0C">
              <w:trPr>
                <w:trHeight w:val="436"/>
              </w:trPr>
              <w:tc>
                <w:tcPr>
                  <w:tcW w:w="9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hideMark/>
                </w:tcPr>
                <w:p w14:paraId="3CF1FD38" w14:textId="77777777" w:rsidR="00531A5D" w:rsidRPr="00E57793" w:rsidRDefault="00531A5D" w:rsidP="00531A5D">
                  <w:pPr>
                    <w:rPr>
                      <w:b/>
                    </w:rPr>
                  </w:pPr>
                  <w:r w:rsidRPr="00E57793">
                    <w:rPr>
                      <w:b/>
                    </w:rPr>
                    <w:t>0303</w:t>
                  </w:r>
                </w:p>
              </w:tc>
              <w:tc>
                <w:tcPr>
                  <w:tcW w:w="473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hideMark/>
                </w:tcPr>
                <w:p w14:paraId="2A8C22C3" w14:textId="01B48D61" w:rsidR="00531A5D" w:rsidRPr="00652BA9" w:rsidRDefault="00531A5D" w:rsidP="00F95B0C">
                  <w:r w:rsidRPr="00652BA9">
                    <w:t xml:space="preserve">Frozen fish </w:t>
                  </w:r>
                </w:p>
              </w:tc>
              <w:tc>
                <w:tcPr>
                  <w:tcW w:w="108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hideMark/>
                </w:tcPr>
                <w:p w14:paraId="5D1E6F60" w14:textId="77777777" w:rsidR="00531A5D" w:rsidRPr="00652BA9" w:rsidRDefault="00531A5D" w:rsidP="00531A5D">
                  <w:r w:rsidRPr="00652BA9">
                    <w:t>14.6</w:t>
                  </w:r>
                </w:p>
              </w:tc>
              <w:tc>
                <w:tcPr>
                  <w:tcW w:w="140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hideMark/>
                </w:tcPr>
                <w:p w14:paraId="73A39C39" w14:textId="77777777" w:rsidR="00531A5D" w:rsidRPr="00652BA9" w:rsidRDefault="00531A5D" w:rsidP="00531A5D">
                  <w:r w:rsidRPr="00652BA9">
                    <w:t>13</w:t>
                  </w:r>
                </w:p>
              </w:tc>
              <w:tc>
                <w:tcPr>
                  <w:tcW w:w="127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BE4D5"/>
                  <w:noWrap/>
                  <w:hideMark/>
                </w:tcPr>
                <w:p w14:paraId="66AD3B8E" w14:textId="77777777" w:rsidR="00531A5D" w:rsidRDefault="00531A5D" w:rsidP="00531A5D">
                  <w:r w:rsidRPr="00652BA9">
                    <w:t>12%</w:t>
                  </w:r>
                </w:p>
              </w:tc>
            </w:tr>
          </w:tbl>
          <w:p w14:paraId="66CBBA53" w14:textId="77777777" w:rsidR="00531A5D" w:rsidRDefault="00531A5D" w:rsidP="004D3F53">
            <w:pPr>
              <w:pStyle w:val="Text"/>
              <w:tabs>
                <w:tab w:val="left" w:pos="5970"/>
              </w:tabs>
              <w:rPr>
                <w:rFonts w:ascii="Times New Roman" w:hAnsi="Times New Roman"/>
                <w:b/>
                <w:color w:val="FF4105"/>
                <w:spacing w:val="20"/>
              </w:rPr>
            </w:pPr>
          </w:p>
          <w:p w14:paraId="30B801E8" w14:textId="77777777" w:rsidR="00531A5D" w:rsidRDefault="00531A5D" w:rsidP="004D3F53">
            <w:pPr>
              <w:pStyle w:val="Text"/>
              <w:tabs>
                <w:tab w:val="left" w:pos="5970"/>
              </w:tabs>
              <w:rPr>
                <w:rFonts w:ascii="Times New Roman" w:hAnsi="Times New Roman"/>
                <w:b/>
                <w:color w:val="FF4105"/>
                <w:spacing w:val="20"/>
              </w:rPr>
            </w:pPr>
          </w:p>
          <w:p w14:paraId="1E2DEF82" w14:textId="77777777" w:rsidR="00531A5D" w:rsidRDefault="00531A5D" w:rsidP="004D3F53">
            <w:pPr>
              <w:pStyle w:val="Text"/>
              <w:tabs>
                <w:tab w:val="left" w:pos="5970"/>
              </w:tabs>
              <w:rPr>
                <w:rFonts w:ascii="Times New Roman" w:hAnsi="Times New Roman"/>
                <w:b/>
                <w:color w:val="FF4105"/>
                <w:spacing w:val="20"/>
              </w:rPr>
            </w:pPr>
          </w:p>
          <w:p w14:paraId="634A19FA" w14:textId="77777777" w:rsidR="00531A5D" w:rsidRDefault="00531A5D" w:rsidP="004D3F53">
            <w:pPr>
              <w:pStyle w:val="Text"/>
              <w:tabs>
                <w:tab w:val="left" w:pos="5970"/>
              </w:tabs>
              <w:rPr>
                <w:rFonts w:ascii="Times New Roman" w:hAnsi="Times New Roman"/>
                <w:b/>
                <w:color w:val="FF4105"/>
                <w:spacing w:val="20"/>
              </w:rPr>
            </w:pPr>
          </w:p>
          <w:p w14:paraId="2CD37E2A" w14:textId="77777777" w:rsidR="00531A5D" w:rsidRDefault="00531A5D" w:rsidP="004D3F53">
            <w:pPr>
              <w:pStyle w:val="Text"/>
              <w:tabs>
                <w:tab w:val="left" w:pos="5970"/>
              </w:tabs>
              <w:rPr>
                <w:rFonts w:ascii="Times New Roman" w:hAnsi="Times New Roman"/>
                <w:b/>
                <w:color w:val="FF4105"/>
                <w:spacing w:val="20"/>
              </w:rPr>
            </w:pPr>
          </w:p>
          <w:p w14:paraId="489BCBC7" w14:textId="77777777" w:rsidR="00531A5D" w:rsidRDefault="00531A5D" w:rsidP="004D3F53">
            <w:pPr>
              <w:pStyle w:val="Text"/>
              <w:tabs>
                <w:tab w:val="left" w:pos="5970"/>
              </w:tabs>
              <w:rPr>
                <w:rFonts w:ascii="Times New Roman" w:hAnsi="Times New Roman"/>
                <w:b/>
                <w:color w:val="FF4105"/>
                <w:spacing w:val="20"/>
              </w:rPr>
            </w:pPr>
          </w:p>
          <w:p w14:paraId="1BE565D1" w14:textId="77777777" w:rsidR="00531A5D" w:rsidRDefault="00531A5D" w:rsidP="004D3F53">
            <w:pPr>
              <w:pStyle w:val="Text"/>
              <w:tabs>
                <w:tab w:val="left" w:pos="5970"/>
              </w:tabs>
              <w:rPr>
                <w:rFonts w:ascii="Times New Roman" w:hAnsi="Times New Roman"/>
                <w:b/>
                <w:color w:val="FF4105"/>
                <w:spacing w:val="20"/>
              </w:rPr>
            </w:pPr>
          </w:p>
          <w:p w14:paraId="4A7FB235" w14:textId="77777777" w:rsidR="00531A5D" w:rsidRDefault="00531A5D" w:rsidP="004D3F53">
            <w:pPr>
              <w:pStyle w:val="Text"/>
              <w:tabs>
                <w:tab w:val="left" w:pos="5970"/>
              </w:tabs>
              <w:rPr>
                <w:rFonts w:ascii="Times New Roman" w:hAnsi="Times New Roman"/>
                <w:b/>
                <w:color w:val="FF4105"/>
                <w:spacing w:val="20"/>
              </w:rPr>
            </w:pPr>
          </w:p>
          <w:p w14:paraId="1FE46656" w14:textId="77777777" w:rsidR="00531A5D" w:rsidRDefault="00531A5D" w:rsidP="004D3F53">
            <w:pPr>
              <w:pStyle w:val="Text"/>
              <w:tabs>
                <w:tab w:val="left" w:pos="5970"/>
              </w:tabs>
              <w:rPr>
                <w:rFonts w:ascii="Times New Roman" w:hAnsi="Times New Roman"/>
                <w:b/>
                <w:color w:val="FF4105"/>
                <w:spacing w:val="20"/>
              </w:rPr>
            </w:pPr>
          </w:p>
          <w:p w14:paraId="1836A4DF" w14:textId="77777777" w:rsidR="00531A5D" w:rsidRDefault="00531A5D" w:rsidP="004D3F53">
            <w:pPr>
              <w:pStyle w:val="Text"/>
              <w:tabs>
                <w:tab w:val="left" w:pos="5970"/>
              </w:tabs>
              <w:rPr>
                <w:rFonts w:ascii="Times New Roman" w:hAnsi="Times New Roman"/>
                <w:b/>
                <w:color w:val="FF4105"/>
                <w:spacing w:val="20"/>
              </w:rPr>
            </w:pPr>
          </w:p>
          <w:p w14:paraId="000CBB7C" w14:textId="77777777" w:rsidR="004D3F53" w:rsidRPr="00E71E89" w:rsidRDefault="004D3F53" w:rsidP="004D3F53">
            <w:pPr>
              <w:pStyle w:val="Text"/>
              <w:tabs>
                <w:tab w:val="left" w:pos="5970"/>
              </w:tabs>
              <w:rPr>
                <w:rFonts w:ascii="Times New Roman" w:hAnsi="Times New Roman"/>
                <w:b/>
                <w:bCs/>
                <w:color w:val="0070C0"/>
                <w:sz w:val="36"/>
                <w:szCs w:val="36"/>
              </w:rPr>
            </w:pPr>
            <w:r w:rsidRPr="00853AC1">
              <w:rPr>
                <w:rFonts w:ascii="Times New Roman" w:hAnsi="Times New Roman"/>
                <w:b/>
                <w:color w:val="FF4105"/>
                <w:spacing w:val="20"/>
              </w:rPr>
              <w:t>TOP DECREASING COMMODITIES</w:t>
            </w:r>
          </w:p>
          <w:p w14:paraId="0381217F" w14:textId="77777777" w:rsidR="004D3F53" w:rsidRPr="00853AC1" w:rsidRDefault="004D3F53" w:rsidP="004D3F53">
            <w:pPr>
              <w:rPr>
                <w:rFonts w:ascii="Times New Roman" w:hAnsi="Times New Roman"/>
              </w:rPr>
            </w:pPr>
          </w:p>
          <w:tbl>
            <w:tblPr>
              <w:tblpPr w:leftFromText="180" w:rightFromText="180" w:vertAnchor="text" w:horzAnchor="margin" w:tblpY="-58"/>
              <w:tblOverlap w:val="never"/>
              <w:tblW w:w="10121" w:type="dxa"/>
              <w:tblLook w:val="04A0" w:firstRow="1" w:lastRow="0" w:firstColumn="1" w:lastColumn="0" w:noHBand="0" w:noVBand="1"/>
            </w:tblPr>
            <w:tblGrid>
              <w:gridCol w:w="1052"/>
              <w:gridCol w:w="4832"/>
              <w:gridCol w:w="1506"/>
              <w:gridCol w:w="1506"/>
              <w:gridCol w:w="1225"/>
            </w:tblGrid>
            <w:tr w:rsidR="00F95B0C" w:rsidRPr="00A56E0A" w14:paraId="7553FD6F" w14:textId="77777777" w:rsidTr="00B56DEE">
              <w:trPr>
                <w:trHeight w:val="282"/>
              </w:trPr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hideMark/>
                </w:tcPr>
                <w:p w14:paraId="22574B4C" w14:textId="77777777" w:rsidR="00F95B0C" w:rsidRPr="006949D2" w:rsidRDefault="00F95B0C" w:rsidP="00F95B0C">
                  <w:pPr>
                    <w:rPr>
                      <w:b/>
                    </w:rPr>
                  </w:pPr>
                  <w:r w:rsidRPr="006949D2">
                    <w:rPr>
                      <w:b/>
                    </w:rPr>
                    <w:t>HS Code</w:t>
                  </w:r>
                </w:p>
              </w:tc>
              <w:tc>
                <w:tcPr>
                  <w:tcW w:w="483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hideMark/>
                </w:tcPr>
                <w:p w14:paraId="09F075B6" w14:textId="77777777" w:rsidR="00F95B0C" w:rsidRPr="006949D2" w:rsidRDefault="00F95B0C" w:rsidP="00F95B0C">
                  <w:pPr>
                    <w:rPr>
                      <w:b/>
                    </w:rPr>
                  </w:pPr>
                  <w:r w:rsidRPr="006949D2">
                    <w:rPr>
                      <w:b/>
                    </w:rPr>
                    <w:t>Products</w:t>
                  </w:r>
                </w:p>
              </w:tc>
              <w:tc>
                <w:tcPr>
                  <w:tcW w:w="150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hideMark/>
                </w:tcPr>
                <w:p w14:paraId="68E07096" w14:textId="77777777" w:rsidR="00F95B0C" w:rsidRPr="006949D2" w:rsidRDefault="00F95B0C" w:rsidP="00F95B0C">
                  <w:pPr>
                    <w:rPr>
                      <w:b/>
                    </w:rPr>
                  </w:pPr>
                  <w:r w:rsidRPr="006949D2">
                    <w:rPr>
                      <w:b/>
                    </w:rPr>
                    <w:t>February 2023</w:t>
                  </w:r>
                </w:p>
              </w:tc>
              <w:tc>
                <w:tcPr>
                  <w:tcW w:w="150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hideMark/>
                </w:tcPr>
                <w:p w14:paraId="054C2C29" w14:textId="77777777" w:rsidR="00F95B0C" w:rsidRPr="006949D2" w:rsidRDefault="00F95B0C" w:rsidP="00F95B0C">
                  <w:pPr>
                    <w:rPr>
                      <w:b/>
                    </w:rPr>
                  </w:pPr>
                  <w:r w:rsidRPr="006949D2">
                    <w:rPr>
                      <w:b/>
                    </w:rPr>
                    <w:t>February 2022</w:t>
                  </w:r>
                </w:p>
              </w:tc>
              <w:tc>
                <w:tcPr>
                  <w:tcW w:w="12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hideMark/>
                </w:tcPr>
                <w:p w14:paraId="5646CDDA" w14:textId="77777777" w:rsidR="00F95B0C" w:rsidRPr="006949D2" w:rsidRDefault="00F95B0C" w:rsidP="00F95B0C">
                  <w:pPr>
                    <w:rPr>
                      <w:b/>
                    </w:rPr>
                  </w:pPr>
                  <w:r w:rsidRPr="006949D2">
                    <w:rPr>
                      <w:b/>
                    </w:rPr>
                    <w:t>%Change</w:t>
                  </w:r>
                </w:p>
              </w:tc>
            </w:tr>
            <w:tr w:rsidR="00F95B0C" w:rsidRPr="00A56E0A" w14:paraId="3AB9B493" w14:textId="77777777" w:rsidTr="00B56DEE">
              <w:trPr>
                <w:trHeight w:val="282"/>
              </w:trPr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322E71FA" w14:textId="77777777" w:rsidR="00F95B0C" w:rsidRPr="00E57793" w:rsidRDefault="00F95B0C" w:rsidP="00F95B0C">
                  <w:pPr>
                    <w:rPr>
                      <w:b/>
                    </w:rPr>
                  </w:pPr>
                  <w:r w:rsidRPr="00E57793">
                    <w:rPr>
                      <w:b/>
                    </w:rPr>
                    <w:t>6302</w:t>
                  </w:r>
                </w:p>
              </w:tc>
              <w:tc>
                <w:tcPr>
                  <w:tcW w:w="483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3AD757F7" w14:textId="77777777" w:rsidR="00F95B0C" w:rsidRPr="001F1271" w:rsidRDefault="00F95B0C" w:rsidP="00F95B0C">
                  <w:proofErr w:type="spellStart"/>
                  <w:r w:rsidRPr="001F1271">
                    <w:t>Bedlinen</w:t>
                  </w:r>
                  <w:proofErr w:type="spellEnd"/>
                  <w:r w:rsidRPr="001F1271">
                    <w:t xml:space="preserve">, table linen, toilet linen and kitchen linen of all types of textile materials </w:t>
                  </w:r>
                </w:p>
              </w:tc>
              <w:tc>
                <w:tcPr>
                  <w:tcW w:w="150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725677E4" w14:textId="77777777" w:rsidR="00F95B0C" w:rsidRPr="001F1271" w:rsidRDefault="00F95B0C" w:rsidP="00F95B0C">
                  <w:r w:rsidRPr="001F1271">
                    <w:t>303.9</w:t>
                  </w:r>
                </w:p>
              </w:tc>
              <w:tc>
                <w:tcPr>
                  <w:tcW w:w="150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7A426BDF" w14:textId="77777777" w:rsidR="00F95B0C" w:rsidRPr="001F1271" w:rsidRDefault="00F95B0C" w:rsidP="00F95B0C">
                  <w:r w:rsidRPr="001F1271">
                    <w:t>379.8</w:t>
                  </w:r>
                </w:p>
              </w:tc>
              <w:tc>
                <w:tcPr>
                  <w:tcW w:w="12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61314890" w14:textId="77777777" w:rsidR="00F95B0C" w:rsidRPr="001F1271" w:rsidRDefault="00F95B0C" w:rsidP="00F95B0C">
                  <w:r w:rsidRPr="001F1271">
                    <w:t>-20%</w:t>
                  </w:r>
                </w:p>
              </w:tc>
            </w:tr>
            <w:tr w:rsidR="00F95B0C" w:rsidRPr="00A56E0A" w14:paraId="1A580EEB" w14:textId="77777777" w:rsidTr="00B56DEE">
              <w:trPr>
                <w:trHeight w:val="282"/>
              </w:trPr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hideMark/>
                </w:tcPr>
                <w:p w14:paraId="01513356" w14:textId="77777777" w:rsidR="00F95B0C" w:rsidRPr="00E57793" w:rsidRDefault="00F95B0C" w:rsidP="00F95B0C">
                  <w:pPr>
                    <w:rPr>
                      <w:b/>
                    </w:rPr>
                  </w:pPr>
                  <w:r w:rsidRPr="00E57793">
                    <w:rPr>
                      <w:b/>
                    </w:rPr>
                    <w:t>6203</w:t>
                  </w:r>
                </w:p>
              </w:tc>
              <w:tc>
                <w:tcPr>
                  <w:tcW w:w="483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hideMark/>
                </w:tcPr>
                <w:p w14:paraId="232B2C1B" w14:textId="77777777" w:rsidR="00F95B0C" w:rsidRPr="001F1271" w:rsidRDefault="00F95B0C" w:rsidP="00F95B0C">
                  <w:r w:rsidRPr="001F1271">
                    <w:t xml:space="preserve">Curtains, incl. drapes, and interior blinds; curtain or bed valances of all types of textile materials </w:t>
                  </w:r>
                </w:p>
              </w:tc>
              <w:tc>
                <w:tcPr>
                  <w:tcW w:w="150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hideMark/>
                </w:tcPr>
                <w:p w14:paraId="4A47D4B0" w14:textId="77777777" w:rsidR="00F95B0C" w:rsidRPr="001F1271" w:rsidRDefault="00F95B0C" w:rsidP="00F95B0C">
                  <w:r w:rsidRPr="001F1271">
                    <w:t>205.7</w:t>
                  </w:r>
                </w:p>
              </w:tc>
              <w:tc>
                <w:tcPr>
                  <w:tcW w:w="150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hideMark/>
                </w:tcPr>
                <w:p w14:paraId="40B730DA" w14:textId="77777777" w:rsidR="00F95B0C" w:rsidRPr="001F1271" w:rsidRDefault="00F95B0C" w:rsidP="00F95B0C">
                  <w:r w:rsidRPr="001F1271">
                    <w:t>285.8</w:t>
                  </w:r>
                </w:p>
              </w:tc>
              <w:tc>
                <w:tcPr>
                  <w:tcW w:w="12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hideMark/>
                </w:tcPr>
                <w:p w14:paraId="4ED9F34F" w14:textId="77777777" w:rsidR="00F95B0C" w:rsidRPr="001F1271" w:rsidRDefault="00F95B0C" w:rsidP="00F95B0C">
                  <w:r w:rsidRPr="001F1271">
                    <w:t>-28%</w:t>
                  </w:r>
                </w:p>
              </w:tc>
            </w:tr>
            <w:tr w:rsidR="00F95B0C" w:rsidRPr="00A56E0A" w14:paraId="4B8684EA" w14:textId="77777777" w:rsidTr="00B56DEE">
              <w:trPr>
                <w:trHeight w:val="282"/>
              </w:trPr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3F411275" w14:textId="77777777" w:rsidR="00F95B0C" w:rsidRPr="00E57793" w:rsidRDefault="00F95B0C" w:rsidP="00F95B0C">
                  <w:pPr>
                    <w:rPr>
                      <w:b/>
                    </w:rPr>
                  </w:pPr>
                  <w:r w:rsidRPr="00E57793">
                    <w:rPr>
                      <w:b/>
                    </w:rPr>
                    <w:t>5209</w:t>
                  </w:r>
                </w:p>
              </w:tc>
              <w:tc>
                <w:tcPr>
                  <w:tcW w:w="483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3E6DD81D" w14:textId="10DDC355" w:rsidR="00F95B0C" w:rsidRPr="001F1271" w:rsidRDefault="00F95B0C" w:rsidP="00F95B0C">
                  <w:r w:rsidRPr="001F1271">
                    <w:t>Woven fabrics of cotton</w:t>
                  </w:r>
                </w:p>
              </w:tc>
              <w:tc>
                <w:tcPr>
                  <w:tcW w:w="150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1708A090" w14:textId="77777777" w:rsidR="00F95B0C" w:rsidRPr="001F1271" w:rsidRDefault="00F95B0C" w:rsidP="00F95B0C">
                  <w:r w:rsidRPr="001F1271">
                    <w:t>66.5</w:t>
                  </w:r>
                </w:p>
              </w:tc>
              <w:tc>
                <w:tcPr>
                  <w:tcW w:w="150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4104677D" w14:textId="77777777" w:rsidR="00F95B0C" w:rsidRPr="001F1271" w:rsidRDefault="00F95B0C" w:rsidP="00F95B0C">
                  <w:r w:rsidRPr="001F1271">
                    <w:t>90</w:t>
                  </w:r>
                </w:p>
              </w:tc>
              <w:tc>
                <w:tcPr>
                  <w:tcW w:w="12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61030292" w14:textId="77777777" w:rsidR="00F95B0C" w:rsidRPr="001F1271" w:rsidRDefault="00F95B0C" w:rsidP="00F95B0C">
                  <w:r w:rsidRPr="001F1271">
                    <w:t>-26%</w:t>
                  </w:r>
                </w:p>
              </w:tc>
            </w:tr>
            <w:tr w:rsidR="00F95B0C" w:rsidRPr="00A56E0A" w14:paraId="7199DFB4" w14:textId="77777777" w:rsidTr="00B56DEE">
              <w:trPr>
                <w:trHeight w:val="282"/>
              </w:trPr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hideMark/>
                </w:tcPr>
                <w:p w14:paraId="02A5D1BD" w14:textId="77777777" w:rsidR="00F95B0C" w:rsidRPr="00E57793" w:rsidRDefault="00F95B0C" w:rsidP="00F95B0C">
                  <w:pPr>
                    <w:rPr>
                      <w:b/>
                    </w:rPr>
                  </w:pPr>
                  <w:r w:rsidRPr="00E57793">
                    <w:rPr>
                      <w:b/>
                    </w:rPr>
                    <w:t>6103</w:t>
                  </w:r>
                </w:p>
              </w:tc>
              <w:tc>
                <w:tcPr>
                  <w:tcW w:w="483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hideMark/>
                </w:tcPr>
                <w:p w14:paraId="2E6BF323" w14:textId="77777777" w:rsidR="00F95B0C" w:rsidRPr="001F1271" w:rsidRDefault="00F95B0C" w:rsidP="00F95B0C">
                  <w:r w:rsidRPr="001F1271">
                    <w:t xml:space="preserve">Men's or boys' suits, ensembles, jackets, blazers, trousers, bib and brace overalls, breeches and shorts </w:t>
                  </w:r>
                </w:p>
              </w:tc>
              <w:tc>
                <w:tcPr>
                  <w:tcW w:w="150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hideMark/>
                </w:tcPr>
                <w:p w14:paraId="7E5B5763" w14:textId="77777777" w:rsidR="00F95B0C" w:rsidRPr="001F1271" w:rsidRDefault="00F95B0C" w:rsidP="00F95B0C">
                  <w:r w:rsidRPr="001F1271">
                    <w:t>55.1</w:t>
                  </w:r>
                </w:p>
              </w:tc>
              <w:tc>
                <w:tcPr>
                  <w:tcW w:w="150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hideMark/>
                </w:tcPr>
                <w:p w14:paraId="1134615C" w14:textId="77777777" w:rsidR="00F95B0C" w:rsidRPr="001F1271" w:rsidRDefault="00F95B0C" w:rsidP="00F95B0C">
                  <w:r w:rsidRPr="001F1271">
                    <w:t>81</w:t>
                  </w:r>
                </w:p>
              </w:tc>
              <w:tc>
                <w:tcPr>
                  <w:tcW w:w="12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hideMark/>
                </w:tcPr>
                <w:p w14:paraId="2187CB95" w14:textId="77777777" w:rsidR="00F95B0C" w:rsidRPr="001F1271" w:rsidRDefault="00F95B0C" w:rsidP="00F95B0C">
                  <w:r w:rsidRPr="001F1271">
                    <w:t>-32%</w:t>
                  </w:r>
                </w:p>
              </w:tc>
            </w:tr>
            <w:tr w:rsidR="00F95B0C" w:rsidRPr="00A56E0A" w14:paraId="7E87885D" w14:textId="77777777" w:rsidTr="00B56DEE">
              <w:trPr>
                <w:trHeight w:val="282"/>
              </w:trPr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3727EEA8" w14:textId="77777777" w:rsidR="00F95B0C" w:rsidRPr="00E57793" w:rsidRDefault="00F95B0C" w:rsidP="00F95B0C">
                  <w:pPr>
                    <w:rPr>
                      <w:b/>
                    </w:rPr>
                  </w:pPr>
                  <w:r w:rsidRPr="00E57793">
                    <w:rPr>
                      <w:b/>
                    </w:rPr>
                    <w:t>5205</w:t>
                  </w:r>
                </w:p>
              </w:tc>
              <w:tc>
                <w:tcPr>
                  <w:tcW w:w="483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11FB7D06" w14:textId="77777777" w:rsidR="00F95B0C" w:rsidRPr="001F1271" w:rsidRDefault="00F95B0C" w:rsidP="00F95B0C">
                  <w:r w:rsidRPr="001F1271">
                    <w:t xml:space="preserve">Cotton yarn other than sewing thread, containing &gt;= 85% cotton by weight </w:t>
                  </w:r>
                </w:p>
              </w:tc>
              <w:tc>
                <w:tcPr>
                  <w:tcW w:w="150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77F8086C" w14:textId="77777777" w:rsidR="00F95B0C" w:rsidRPr="001F1271" w:rsidRDefault="00F95B0C" w:rsidP="00F95B0C">
                  <w:r w:rsidRPr="001F1271">
                    <w:t>54</w:t>
                  </w:r>
                </w:p>
              </w:tc>
              <w:tc>
                <w:tcPr>
                  <w:tcW w:w="150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01680EC0" w14:textId="77777777" w:rsidR="00F95B0C" w:rsidRPr="001F1271" w:rsidRDefault="00F95B0C" w:rsidP="00F95B0C">
                  <w:r w:rsidRPr="001F1271">
                    <w:t>121.2</w:t>
                  </w:r>
                </w:p>
              </w:tc>
              <w:tc>
                <w:tcPr>
                  <w:tcW w:w="12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100A8470" w14:textId="77777777" w:rsidR="00F95B0C" w:rsidRPr="001F1271" w:rsidRDefault="00F95B0C" w:rsidP="00F95B0C">
                  <w:r w:rsidRPr="001F1271">
                    <w:t>-55%</w:t>
                  </w:r>
                </w:p>
              </w:tc>
            </w:tr>
            <w:tr w:rsidR="00F95B0C" w:rsidRPr="00A56E0A" w14:paraId="0E71EF6F" w14:textId="77777777" w:rsidTr="00B56DEE">
              <w:trPr>
                <w:trHeight w:val="282"/>
              </w:trPr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hideMark/>
                </w:tcPr>
                <w:p w14:paraId="30874EA9" w14:textId="77777777" w:rsidR="00F95B0C" w:rsidRPr="00E57793" w:rsidRDefault="00F95B0C" w:rsidP="00F95B0C">
                  <w:pPr>
                    <w:rPr>
                      <w:b/>
                    </w:rPr>
                  </w:pPr>
                  <w:r w:rsidRPr="00E57793">
                    <w:rPr>
                      <w:b/>
                    </w:rPr>
                    <w:t>6105</w:t>
                  </w:r>
                </w:p>
              </w:tc>
              <w:tc>
                <w:tcPr>
                  <w:tcW w:w="483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hideMark/>
                </w:tcPr>
                <w:p w14:paraId="51E176CB" w14:textId="77777777" w:rsidR="00F95B0C" w:rsidRPr="001F1271" w:rsidRDefault="00F95B0C" w:rsidP="00F95B0C">
                  <w:r w:rsidRPr="001F1271">
                    <w:t xml:space="preserve">Men's or boys' shirts, knitted or crocheted </w:t>
                  </w:r>
                </w:p>
              </w:tc>
              <w:tc>
                <w:tcPr>
                  <w:tcW w:w="150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hideMark/>
                </w:tcPr>
                <w:p w14:paraId="51973BF0" w14:textId="77777777" w:rsidR="00F95B0C" w:rsidRPr="001F1271" w:rsidRDefault="00F95B0C" w:rsidP="00F95B0C">
                  <w:r w:rsidRPr="001F1271">
                    <w:t>48.3</w:t>
                  </w:r>
                </w:p>
              </w:tc>
              <w:tc>
                <w:tcPr>
                  <w:tcW w:w="150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hideMark/>
                </w:tcPr>
                <w:p w14:paraId="31E33922" w14:textId="77777777" w:rsidR="00F95B0C" w:rsidRPr="001F1271" w:rsidRDefault="00F95B0C" w:rsidP="00F95B0C">
                  <w:r w:rsidRPr="001F1271">
                    <w:t>59.8</w:t>
                  </w:r>
                </w:p>
              </w:tc>
              <w:tc>
                <w:tcPr>
                  <w:tcW w:w="12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hideMark/>
                </w:tcPr>
                <w:p w14:paraId="7513AA1C" w14:textId="77777777" w:rsidR="00F95B0C" w:rsidRPr="001F1271" w:rsidRDefault="00F95B0C" w:rsidP="00F95B0C">
                  <w:r w:rsidRPr="001F1271">
                    <w:t>-19%</w:t>
                  </w:r>
                </w:p>
              </w:tc>
            </w:tr>
            <w:tr w:rsidR="00F95B0C" w:rsidRPr="00A56E0A" w14:paraId="2E6E9E56" w14:textId="77777777" w:rsidTr="00B56DEE">
              <w:trPr>
                <w:trHeight w:val="282"/>
              </w:trPr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43FB2128" w14:textId="77777777" w:rsidR="00F95B0C" w:rsidRPr="00E57793" w:rsidRDefault="00F95B0C" w:rsidP="00F95B0C">
                  <w:pPr>
                    <w:rPr>
                      <w:b/>
                    </w:rPr>
                  </w:pPr>
                  <w:r w:rsidRPr="00E57793">
                    <w:rPr>
                      <w:b/>
                    </w:rPr>
                    <w:t>6109</w:t>
                  </w:r>
                </w:p>
              </w:tc>
              <w:tc>
                <w:tcPr>
                  <w:tcW w:w="483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1433DF57" w14:textId="77777777" w:rsidR="00F95B0C" w:rsidRPr="001F1271" w:rsidRDefault="00F95B0C" w:rsidP="00F95B0C">
                  <w:r w:rsidRPr="001F1271">
                    <w:t xml:space="preserve">T-shirts, </w:t>
                  </w:r>
                  <w:proofErr w:type="spellStart"/>
                  <w:r w:rsidRPr="001F1271">
                    <w:t>singlets</w:t>
                  </w:r>
                  <w:proofErr w:type="spellEnd"/>
                  <w:r w:rsidRPr="001F1271">
                    <w:t xml:space="preserve"> and other vests, knitted or crocheted</w:t>
                  </w:r>
                </w:p>
              </w:tc>
              <w:tc>
                <w:tcPr>
                  <w:tcW w:w="150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250BBDFC" w14:textId="77777777" w:rsidR="00F95B0C" w:rsidRPr="001F1271" w:rsidRDefault="00F95B0C" w:rsidP="00F95B0C">
                  <w:r w:rsidRPr="001F1271">
                    <w:t>46.9</w:t>
                  </w:r>
                </w:p>
              </w:tc>
              <w:tc>
                <w:tcPr>
                  <w:tcW w:w="150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4E843AEC" w14:textId="77777777" w:rsidR="00F95B0C" w:rsidRPr="001F1271" w:rsidRDefault="00F95B0C" w:rsidP="00F95B0C">
                  <w:r w:rsidRPr="001F1271">
                    <w:t>66.2</w:t>
                  </w:r>
                </w:p>
              </w:tc>
              <w:tc>
                <w:tcPr>
                  <w:tcW w:w="12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41D5496C" w14:textId="77777777" w:rsidR="00F95B0C" w:rsidRPr="001F1271" w:rsidRDefault="00F95B0C" w:rsidP="00F95B0C">
                  <w:r w:rsidRPr="001F1271">
                    <w:t>-29%</w:t>
                  </w:r>
                </w:p>
              </w:tc>
            </w:tr>
            <w:tr w:rsidR="00F95B0C" w:rsidRPr="00A56E0A" w14:paraId="5084399E" w14:textId="77777777" w:rsidTr="00B56DEE">
              <w:trPr>
                <w:trHeight w:val="282"/>
              </w:trPr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hideMark/>
                </w:tcPr>
                <w:p w14:paraId="64BD0482" w14:textId="77777777" w:rsidR="00F95B0C" w:rsidRPr="00E57793" w:rsidRDefault="00F95B0C" w:rsidP="00F95B0C">
                  <w:pPr>
                    <w:rPr>
                      <w:b/>
                    </w:rPr>
                  </w:pPr>
                  <w:r w:rsidRPr="00E57793">
                    <w:rPr>
                      <w:b/>
                    </w:rPr>
                    <w:t>5208</w:t>
                  </w:r>
                </w:p>
              </w:tc>
              <w:tc>
                <w:tcPr>
                  <w:tcW w:w="483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hideMark/>
                </w:tcPr>
                <w:p w14:paraId="4262E311" w14:textId="269B4D93" w:rsidR="00F95B0C" w:rsidRPr="001F1271" w:rsidRDefault="00F95B0C" w:rsidP="00F95B0C">
                  <w:r>
                    <w:t xml:space="preserve"> Woven fabrics of cotton</w:t>
                  </w:r>
                </w:p>
              </w:tc>
              <w:tc>
                <w:tcPr>
                  <w:tcW w:w="150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hideMark/>
                </w:tcPr>
                <w:p w14:paraId="66ADD5F8" w14:textId="77777777" w:rsidR="00F95B0C" w:rsidRPr="001F1271" w:rsidRDefault="00F95B0C" w:rsidP="00F95B0C">
                  <w:r w:rsidRPr="001F1271">
                    <w:t>46.1</w:t>
                  </w:r>
                </w:p>
              </w:tc>
              <w:tc>
                <w:tcPr>
                  <w:tcW w:w="150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hideMark/>
                </w:tcPr>
                <w:p w14:paraId="35F68048" w14:textId="77777777" w:rsidR="00F95B0C" w:rsidRPr="001F1271" w:rsidRDefault="00F95B0C" w:rsidP="00F95B0C">
                  <w:r w:rsidRPr="001F1271">
                    <w:t>75.4</w:t>
                  </w:r>
                </w:p>
              </w:tc>
              <w:tc>
                <w:tcPr>
                  <w:tcW w:w="12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hideMark/>
                </w:tcPr>
                <w:p w14:paraId="4CA4274B" w14:textId="77777777" w:rsidR="00F95B0C" w:rsidRPr="001F1271" w:rsidRDefault="00F95B0C" w:rsidP="00F95B0C">
                  <w:r w:rsidRPr="001F1271">
                    <w:t>-39%</w:t>
                  </w:r>
                </w:p>
              </w:tc>
            </w:tr>
            <w:tr w:rsidR="00F95B0C" w:rsidRPr="00A56E0A" w14:paraId="07B48AF2" w14:textId="77777777" w:rsidTr="00B56DEE">
              <w:trPr>
                <w:trHeight w:val="282"/>
              </w:trPr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7BA34646" w14:textId="77777777" w:rsidR="00F95B0C" w:rsidRPr="00E57793" w:rsidRDefault="00F95B0C" w:rsidP="00F95B0C">
                  <w:pPr>
                    <w:rPr>
                      <w:b/>
                    </w:rPr>
                  </w:pPr>
                  <w:r w:rsidRPr="00E57793">
                    <w:rPr>
                      <w:b/>
                    </w:rPr>
                    <w:t>4203</w:t>
                  </w:r>
                </w:p>
              </w:tc>
              <w:tc>
                <w:tcPr>
                  <w:tcW w:w="483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41CBF081" w14:textId="77777777" w:rsidR="00F95B0C" w:rsidRPr="001F1271" w:rsidRDefault="00F95B0C" w:rsidP="00F95B0C">
                  <w:r w:rsidRPr="001F1271">
                    <w:t xml:space="preserve">Articles of apparel and clothing accessories, of leather or composition leather </w:t>
                  </w:r>
                </w:p>
              </w:tc>
              <w:tc>
                <w:tcPr>
                  <w:tcW w:w="150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47D64F1E" w14:textId="77777777" w:rsidR="00F95B0C" w:rsidRPr="001F1271" w:rsidRDefault="00F95B0C" w:rsidP="00F95B0C">
                  <w:r w:rsidRPr="001F1271">
                    <w:t>42.7</w:t>
                  </w:r>
                </w:p>
              </w:tc>
              <w:tc>
                <w:tcPr>
                  <w:tcW w:w="150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03A60BF7" w14:textId="77777777" w:rsidR="00F95B0C" w:rsidRPr="001F1271" w:rsidRDefault="00F95B0C" w:rsidP="00F95B0C">
                  <w:r w:rsidRPr="001F1271">
                    <w:t>55.7</w:t>
                  </w:r>
                </w:p>
              </w:tc>
              <w:tc>
                <w:tcPr>
                  <w:tcW w:w="12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1425C2F2" w14:textId="77777777" w:rsidR="00F95B0C" w:rsidRPr="001F1271" w:rsidRDefault="00F95B0C" w:rsidP="00F95B0C">
                  <w:r w:rsidRPr="001F1271">
                    <w:t>-23%</w:t>
                  </w:r>
                </w:p>
              </w:tc>
            </w:tr>
            <w:tr w:rsidR="00F95B0C" w:rsidRPr="00A56E0A" w14:paraId="142B4FAF" w14:textId="77777777" w:rsidTr="00B56DEE">
              <w:trPr>
                <w:trHeight w:val="282"/>
              </w:trPr>
              <w:tc>
                <w:tcPr>
                  <w:tcW w:w="105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hideMark/>
                </w:tcPr>
                <w:p w14:paraId="34430EE7" w14:textId="77777777" w:rsidR="00F95B0C" w:rsidRPr="00E57793" w:rsidRDefault="00F95B0C" w:rsidP="00F95B0C">
                  <w:pPr>
                    <w:rPr>
                      <w:b/>
                    </w:rPr>
                  </w:pPr>
                  <w:r w:rsidRPr="00E57793">
                    <w:rPr>
                      <w:b/>
                    </w:rPr>
                    <w:t>7403</w:t>
                  </w:r>
                </w:p>
              </w:tc>
              <w:tc>
                <w:tcPr>
                  <w:tcW w:w="483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hideMark/>
                </w:tcPr>
                <w:p w14:paraId="0B9F751C" w14:textId="77777777" w:rsidR="00F95B0C" w:rsidRPr="001F1271" w:rsidRDefault="00F95B0C" w:rsidP="00F95B0C">
                  <w:r w:rsidRPr="001F1271">
                    <w:t xml:space="preserve">Copper, refined, and copper alloys, unwrought </w:t>
                  </w:r>
                </w:p>
              </w:tc>
              <w:tc>
                <w:tcPr>
                  <w:tcW w:w="150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hideMark/>
                </w:tcPr>
                <w:p w14:paraId="7F5C67B1" w14:textId="77777777" w:rsidR="00F95B0C" w:rsidRPr="001F1271" w:rsidRDefault="00F95B0C" w:rsidP="00F95B0C">
                  <w:r w:rsidRPr="001F1271">
                    <w:t>40.7</w:t>
                  </w:r>
                </w:p>
              </w:tc>
              <w:tc>
                <w:tcPr>
                  <w:tcW w:w="150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hideMark/>
                </w:tcPr>
                <w:p w14:paraId="1702FE2B" w14:textId="77777777" w:rsidR="00F95B0C" w:rsidRPr="001F1271" w:rsidRDefault="00F95B0C" w:rsidP="00F95B0C">
                  <w:r w:rsidRPr="001F1271">
                    <w:t>94.5</w:t>
                  </w:r>
                </w:p>
              </w:tc>
              <w:tc>
                <w:tcPr>
                  <w:tcW w:w="12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B6D8A0"/>
                  <w:noWrap/>
                  <w:hideMark/>
                </w:tcPr>
                <w:p w14:paraId="68DD7DAD" w14:textId="77777777" w:rsidR="00F95B0C" w:rsidRDefault="00F95B0C" w:rsidP="00F95B0C">
                  <w:r w:rsidRPr="001F1271">
                    <w:t>-57%</w:t>
                  </w:r>
                </w:p>
              </w:tc>
            </w:tr>
          </w:tbl>
          <w:p w14:paraId="7CB1A3EB" w14:textId="77777777" w:rsidR="004D3F53" w:rsidRPr="00623981" w:rsidRDefault="004D3F53" w:rsidP="00400001">
            <w:pPr>
              <w:rPr>
                <w:rFonts w:ascii="Times New Roman" w:hAnsi="Times New Roman"/>
              </w:rPr>
            </w:pPr>
          </w:p>
        </w:tc>
        <w:tc>
          <w:tcPr>
            <w:tcW w:w="222" w:type="dxa"/>
          </w:tcPr>
          <w:p w14:paraId="45EA6F8C" w14:textId="77777777" w:rsidR="00227D78" w:rsidRPr="00623981" w:rsidRDefault="00227D78" w:rsidP="00E83925">
            <w:pPr>
              <w:rPr>
                <w:rFonts w:ascii="Times New Roman" w:hAnsi="Times New Roman"/>
              </w:rPr>
            </w:pPr>
            <w:r w:rsidRPr="00623981">
              <w:rPr>
                <w:rFonts w:ascii="Times New Roman" w:hAnsi="Times New Roman"/>
              </w:rPr>
              <w:lastRenderedPageBreak/>
              <w:t xml:space="preserve"> </w:t>
            </w:r>
          </w:p>
        </w:tc>
      </w:tr>
      <w:tr w:rsidR="00547310" w:rsidRPr="00623981" w14:paraId="43C940C7" w14:textId="77777777" w:rsidTr="0036443B">
        <w:trPr>
          <w:gridAfter w:val="2"/>
          <w:wAfter w:w="811" w:type="dxa"/>
          <w:cantSplit/>
          <w:trHeight w:val="10940"/>
          <w:jc w:val="center"/>
        </w:trPr>
        <w:tc>
          <w:tcPr>
            <w:tcW w:w="9555" w:type="dxa"/>
            <w:gridSpan w:val="2"/>
            <w:tcBorders>
              <w:top w:val="single" w:sz="48" w:space="0" w:color="FFC000"/>
            </w:tcBorders>
            <w:shd w:val="clear" w:color="auto" w:fill="FFFFFF" w:themeFill="background1"/>
            <w:vAlign w:val="center"/>
          </w:tcPr>
          <w:p w14:paraId="79A92B6A" w14:textId="77777777" w:rsidR="00C02C8D" w:rsidRPr="00623981" w:rsidRDefault="00C02C8D" w:rsidP="00400001">
            <w:pPr>
              <w:pStyle w:val="Heading3"/>
              <w:spacing w:before="240"/>
              <w:outlineLvl w:val="2"/>
              <w:rPr>
                <w:rFonts w:ascii="Times New Roman" w:hAnsi="Times New Roman" w:cs="Times New Roman"/>
                <w:b/>
                <w:bCs/>
                <w:color w:val="172D3D"/>
                <w:sz w:val="28"/>
                <w:szCs w:val="28"/>
              </w:rPr>
            </w:pPr>
          </w:p>
          <w:p w14:paraId="404B65CD" w14:textId="77777777" w:rsidR="00C1590F" w:rsidRPr="00623981" w:rsidRDefault="00C1590F" w:rsidP="00C1590F">
            <w:pPr>
              <w:pStyle w:val="Heading3"/>
              <w:spacing w:before="240"/>
              <w:jc w:val="center"/>
              <w:outlineLvl w:val="2"/>
              <w:rPr>
                <w:rFonts w:ascii="Times New Roman" w:hAnsi="Times New Roman" w:cs="Times New Roman"/>
                <w:b/>
                <w:bCs/>
                <w:color w:val="172D3D"/>
                <w:sz w:val="40"/>
                <w:szCs w:val="40"/>
              </w:rPr>
            </w:pPr>
            <w:r w:rsidRPr="00623981">
              <w:rPr>
                <w:rFonts w:ascii="Times New Roman" w:hAnsi="Times New Roman" w:cs="Times New Roman"/>
                <w:b/>
                <w:bCs/>
                <w:color w:val="172D3D"/>
                <w:sz w:val="40"/>
                <w:szCs w:val="40"/>
              </w:rPr>
              <w:t>IMPORT PROFILE</w:t>
            </w:r>
          </w:p>
          <w:p w14:paraId="278D3F58" w14:textId="77777777" w:rsidR="00C1590F" w:rsidRPr="00623981" w:rsidRDefault="00C1590F" w:rsidP="00C1590F">
            <w:pPr>
              <w:pStyle w:val="Text"/>
              <w:jc w:val="center"/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</w:pPr>
            <w:r w:rsidRPr="00623981">
              <w:rPr>
                <w:rFonts w:ascii="Times New Roman" w:hAnsi="Times New Roman"/>
                <w:noProof/>
              </w:rPr>
              <mc:AlternateContent>
                <mc:Choice Requires="wps">
                  <w:drawing>
                    <wp:inline distT="0" distB="0" distL="0" distR="0" wp14:anchorId="51AB68B5" wp14:editId="37DCB6A7">
                      <wp:extent cx="1558343" cy="45719"/>
                      <wp:effectExtent l="0" t="0" r="3810" b="0"/>
                      <wp:docPr id="15360" name="Rectangle 15360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58343" cy="45719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C715"/>
                              </a:solidFill>
                              <a:ln w="25400" cap="flat">
                                <a:noFill/>
                                <a:prstDash val="solid"/>
                                <a:miter lim="400000"/>
                              </a:ln>
                              <a:effectLst/>
                              <a:sp3d/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none"/>
                            </wps:style>
                            <wps:bodyPr rot="0" spcFirstLastPara="1" vertOverflow="overflow" horzOverflow="overflow" vert="horz" wrap="square" lIns="38100" tIns="38100" rIns="38100" bIns="38100" numCol="1" spcCol="38100" rtlCol="0" fromWordArt="0" anchor="ctr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95B79EE" id="Rectangle 15360" o:spid="_x0000_s1026" style="width:122.7pt;height:3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" fillcolor="#ffc715" stroked="f" strokeweight="2pt">
                      <v:stroke miterlimit="4"/>
                      <v:textbox style="mso-fit-shape-to-text:t" inset="3pt,3pt,3pt,3pt"/>
                      <w10:anchorlock/>
                    </v:rect>
                  </w:pict>
                </mc:Fallback>
              </mc:AlternateContent>
            </w:r>
          </w:p>
          <w:p w14:paraId="70C3CC96" w14:textId="77777777" w:rsidR="00C1590F" w:rsidRPr="00623981" w:rsidRDefault="00C1590F" w:rsidP="00C1590F">
            <w:pPr>
              <w:pStyle w:val="Text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  <w:p w14:paraId="228C8A7C" w14:textId="77777777" w:rsidR="00C1590F" w:rsidRPr="00623981" w:rsidRDefault="00C1590F" w:rsidP="00C1590F">
            <w:pPr>
              <w:pStyle w:val="Text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  <w:p w14:paraId="04A9716C" w14:textId="77777777" w:rsidR="00C1590F" w:rsidRPr="00623981" w:rsidRDefault="00C1590F" w:rsidP="00C1590F">
            <w:pPr>
              <w:pStyle w:val="Text"/>
              <w:jc w:val="right"/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</w:pPr>
            <w:r w:rsidRPr="00623981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t>*Trade values in US$ million</w:t>
            </w:r>
          </w:p>
          <w:p w14:paraId="7370DC73" w14:textId="77777777" w:rsidR="00C1590F" w:rsidRPr="00623981" w:rsidRDefault="00C1590F" w:rsidP="00C1590F">
            <w:pPr>
              <w:pStyle w:val="Text"/>
              <w:spacing w:line="360" w:lineRule="auto"/>
              <w:rPr>
                <w:rFonts w:ascii="Times New Roman" w:hAnsi="Times New Roman"/>
                <w:color w:val="002060"/>
                <w:spacing w:val="20"/>
                <w:sz w:val="24"/>
                <w:szCs w:val="24"/>
              </w:rPr>
            </w:pPr>
            <w:r w:rsidRPr="00623981">
              <w:rPr>
                <w:rFonts w:ascii="Times New Roman" w:hAnsi="Times New Roman"/>
                <w:color w:val="002060"/>
                <w:spacing w:val="20"/>
                <w:sz w:val="24"/>
                <w:szCs w:val="24"/>
              </w:rPr>
              <w:t>TOP PARTNER COUNTRIES SHOWING INCREASE</w:t>
            </w:r>
          </w:p>
          <w:tbl>
            <w:tblPr>
              <w:tblW w:w="8351" w:type="dxa"/>
              <w:jc w:val="center"/>
              <w:tblLook w:val="04A0" w:firstRow="1" w:lastRow="0" w:firstColumn="1" w:lastColumn="0" w:noHBand="0" w:noVBand="1"/>
            </w:tblPr>
            <w:tblGrid>
              <w:gridCol w:w="2310"/>
              <w:gridCol w:w="1999"/>
              <w:gridCol w:w="1999"/>
              <w:gridCol w:w="2043"/>
            </w:tblGrid>
            <w:tr w:rsidR="008A7052" w:rsidRPr="00623981" w14:paraId="254AADBF" w14:textId="77777777" w:rsidTr="00C725E6">
              <w:trPr>
                <w:trHeight w:val="408"/>
                <w:jc w:val="center"/>
              </w:trPr>
              <w:tc>
                <w:tcPr>
                  <w:tcW w:w="2310" w:type="dxa"/>
                  <w:tcBorders>
                    <w:top w:val="single" w:sz="8" w:space="0" w:color="A8D08D"/>
                    <w:left w:val="nil"/>
                    <w:bottom w:val="single" w:sz="8" w:space="0" w:color="A8D08D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BC62C06" w14:textId="322BCE01" w:rsidR="008A7052" w:rsidRPr="008A7052" w:rsidRDefault="008A7052" w:rsidP="008A7052">
                  <w:pPr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Cs w:val="24"/>
                    </w:rPr>
                  </w:pPr>
                  <w:r w:rsidRPr="008A7052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Cs w:val="24"/>
                    </w:rPr>
                    <w:t>Country</w:t>
                  </w:r>
                </w:p>
              </w:tc>
              <w:tc>
                <w:tcPr>
                  <w:tcW w:w="1999" w:type="dxa"/>
                  <w:tcBorders>
                    <w:top w:val="single" w:sz="8" w:space="0" w:color="A8D08D"/>
                    <w:left w:val="nil"/>
                    <w:bottom w:val="single" w:sz="8" w:space="0" w:color="A8D08D"/>
                    <w:right w:val="nil"/>
                  </w:tcBorders>
                  <w:shd w:val="clear" w:color="auto" w:fill="auto"/>
                  <w:noWrap/>
                  <w:hideMark/>
                </w:tcPr>
                <w:p w14:paraId="0C93D2F3" w14:textId="48E116FB" w:rsidR="008A7052" w:rsidRPr="008A7052" w:rsidRDefault="009F6729" w:rsidP="008A7052">
                  <w:pPr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color w:val="000000"/>
                      <w:szCs w:val="24"/>
                    </w:rPr>
                    <w:t xml:space="preserve">February </w:t>
                  </w:r>
                  <w:r w:rsidR="008A7052" w:rsidRPr="008A7052">
                    <w:rPr>
                      <w:rFonts w:ascii="Times New Roman" w:hAnsi="Times New Roman" w:cs="Times New Roman"/>
                      <w:b/>
                      <w:color w:val="000000"/>
                      <w:szCs w:val="24"/>
                    </w:rPr>
                    <w:t>2023</w:t>
                  </w:r>
                </w:p>
              </w:tc>
              <w:tc>
                <w:tcPr>
                  <w:tcW w:w="1999" w:type="dxa"/>
                  <w:tcBorders>
                    <w:top w:val="single" w:sz="8" w:space="0" w:color="A8D08D"/>
                    <w:left w:val="nil"/>
                    <w:bottom w:val="single" w:sz="8" w:space="0" w:color="A8D08D"/>
                    <w:right w:val="nil"/>
                  </w:tcBorders>
                  <w:shd w:val="clear" w:color="auto" w:fill="auto"/>
                  <w:noWrap/>
                  <w:hideMark/>
                </w:tcPr>
                <w:p w14:paraId="1E1075EB" w14:textId="37D465ED" w:rsidR="008A7052" w:rsidRPr="008A7052" w:rsidRDefault="009F6729" w:rsidP="008A7052">
                  <w:pPr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color w:val="000000"/>
                      <w:szCs w:val="24"/>
                    </w:rPr>
                    <w:t>February</w:t>
                  </w:r>
                  <w:r w:rsidR="008A7052" w:rsidRPr="008A7052">
                    <w:rPr>
                      <w:rFonts w:ascii="Times New Roman" w:hAnsi="Times New Roman" w:cs="Times New Roman"/>
                      <w:b/>
                      <w:color w:val="000000"/>
                      <w:szCs w:val="24"/>
                    </w:rPr>
                    <w:t xml:space="preserve"> </w:t>
                  </w:r>
                  <w:r w:rsidR="008A7052" w:rsidRPr="008A7052">
                    <w:rPr>
                      <w:rFonts w:ascii="Times New Roman" w:hAnsi="Times New Roman" w:cs="Times New Roman"/>
                      <w:b/>
                      <w:szCs w:val="24"/>
                    </w:rPr>
                    <w:t>2022</w:t>
                  </w:r>
                </w:p>
              </w:tc>
              <w:tc>
                <w:tcPr>
                  <w:tcW w:w="2043" w:type="dxa"/>
                  <w:tcBorders>
                    <w:top w:val="single" w:sz="8" w:space="0" w:color="A8D08D"/>
                    <w:left w:val="nil"/>
                    <w:bottom w:val="single" w:sz="8" w:space="0" w:color="A8D08D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8887057" w14:textId="77777777" w:rsidR="008A7052" w:rsidRPr="00623981" w:rsidRDefault="008A7052" w:rsidP="008A7052">
                  <w:pPr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</w:rPr>
                  </w:pPr>
                  <w:r w:rsidRPr="00623981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</w:rPr>
                    <w:t>% CHANGE</w:t>
                  </w:r>
                </w:p>
              </w:tc>
            </w:tr>
            <w:tr w:rsidR="009F6729" w:rsidRPr="00623981" w14:paraId="22A19872" w14:textId="77777777" w:rsidTr="001F29AC">
              <w:trPr>
                <w:trHeight w:val="408"/>
                <w:jc w:val="center"/>
              </w:trPr>
              <w:tc>
                <w:tcPr>
                  <w:tcW w:w="2310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000000" w:fill="E2EFD9"/>
                  <w:noWrap/>
                  <w:hideMark/>
                </w:tcPr>
                <w:p w14:paraId="3CF840D8" w14:textId="18AD8D49" w:rsidR="009F6729" w:rsidRPr="00623981" w:rsidRDefault="009F6729" w:rsidP="009F6729">
                  <w:pPr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A76CFA">
                    <w:t>Qatar</w:t>
                  </w:r>
                </w:p>
              </w:tc>
              <w:tc>
                <w:tcPr>
                  <w:tcW w:w="1999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000000" w:fill="E2EFD9"/>
                  <w:noWrap/>
                  <w:hideMark/>
                </w:tcPr>
                <w:p w14:paraId="1ADC6AC0" w14:textId="28DC59DF" w:rsidR="009F6729" w:rsidRPr="00623981" w:rsidRDefault="009F6729" w:rsidP="009F6729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A76CFA">
                    <w:t>306.36</w:t>
                  </w:r>
                </w:p>
              </w:tc>
              <w:tc>
                <w:tcPr>
                  <w:tcW w:w="1999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000000" w:fill="E2EFD9"/>
                  <w:noWrap/>
                  <w:hideMark/>
                </w:tcPr>
                <w:p w14:paraId="14F7F7C8" w14:textId="00894BDE" w:rsidR="009F6729" w:rsidRPr="00623981" w:rsidRDefault="009F6729" w:rsidP="009F6729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A76CFA">
                    <w:t>237.26</w:t>
                  </w:r>
                </w:p>
              </w:tc>
              <w:tc>
                <w:tcPr>
                  <w:tcW w:w="2043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000000" w:fill="E2EFD9"/>
                  <w:noWrap/>
                  <w:hideMark/>
                </w:tcPr>
                <w:p w14:paraId="07E977B2" w14:textId="0855941B" w:rsidR="009F6729" w:rsidRPr="00623981" w:rsidRDefault="009F6729" w:rsidP="009F6729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A76CFA">
                    <w:t>29%</w:t>
                  </w:r>
                </w:p>
              </w:tc>
            </w:tr>
            <w:tr w:rsidR="005D2CDE" w:rsidRPr="00623981" w14:paraId="02FD9CB4" w14:textId="77777777" w:rsidTr="001F29AC">
              <w:trPr>
                <w:trHeight w:val="408"/>
                <w:jc w:val="center"/>
              </w:trPr>
              <w:tc>
                <w:tcPr>
                  <w:tcW w:w="2310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auto" w:fill="auto"/>
                  <w:noWrap/>
                  <w:hideMark/>
                </w:tcPr>
                <w:p w14:paraId="2C620A68" w14:textId="5CDDB258" w:rsidR="005D2CDE" w:rsidRPr="005D2CDE" w:rsidRDefault="005D2CDE" w:rsidP="005D2CDE">
                  <w:pPr>
                    <w:rPr>
                      <w:rFonts w:ascii="Calibri" w:eastAsia="Times New Roman" w:hAnsi="Calibri" w:cs="Calibri"/>
                      <w:color w:val="auto"/>
                      <w:sz w:val="22"/>
                      <w:szCs w:val="22"/>
                      <w:lang w:eastAsia="en-US"/>
                    </w:rPr>
                  </w:pPr>
                  <w:r>
                    <w:rPr>
                      <w:rFonts w:ascii="Calibri" w:hAnsi="Calibri" w:cs="Calibri"/>
                      <w:sz w:val="22"/>
                      <w:szCs w:val="22"/>
                    </w:rPr>
                    <w:t>Canada</w:t>
                  </w:r>
                </w:p>
              </w:tc>
              <w:tc>
                <w:tcPr>
                  <w:tcW w:w="1999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auto" w:fill="auto"/>
                  <w:noWrap/>
                  <w:hideMark/>
                </w:tcPr>
                <w:p w14:paraId="48360C13" w14:textId="7A45B903" w:rsidR="005D2CDE" w:rsidRPr="00623981" w:rsidRDefault="005D2CDE" w:rsidP="005D2CDE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362CD9">
                    <w:t>148.65</w:t>
                  </w:r>
                </w:p>
              </w:tc>
              <w:tc>
                <w:tcPr>
                  <w:tcW w:w="1999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auto" w:fill="auto"/>
                  <w:noWrap/>
                  <w:hideMark/>
                </w:tcPr>
                <w:p w14:paraId="5C7A1C01" w14:textId="6D5AAE45" w:rsidR="005D2CDE" w:rsidRPr="00623981" w:rsidRDefault="005D2CDE" w:rsidP="005D2CDE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362CD9">
                    <w:t>27.05</w:t>
                  </w:r>
                </w:p>
              </w:tc>
              <w:tc>
                <w:tcPr>
                  <w:tcW w:w="2043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auto" w:fill="auto"/>
                  <w:noWrap/>
                  <w:hideMark/>
                </w:tcPr>
                <w:p w14:paraId="539129CE" w14:textId="074D229D" w:rsidR="005D2CDE" w:rsidRPr="00623981" w:rsidRDefault="005D2CDE" w:rsidP="005D2CDE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362CD9">
                    <w:t>449%</w:t>
                  </w:r>
                </w:p>
              </w:tc>
            </w:tr>
            <w:tr w:rsidR="005D2CDE" w:rsidRPr="00623981" w14:paraId="0BC790E5" w14:textId="77777777" w:rsidTr="001F29AC">
              <w:trPr>
                <w:trHeight w:val="408"/>
                <w:jc w:val="center"/>
              </w:trPr>
              <w:tc>
                <w:tcPr>
                  <w:tcW w:w="2310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000000" w:fill="E2EFD9"/>
                  <w:noWrap/>
                  <w:hideMark/>
                </w:tcPr>
                <w:p w14:paraId="56716933" w14:textId="21A3AD1C" w:rsidR="005D2CDE" w:rsidRPr="00623981" w:rsidRDefault="005D2CDE" w:rsidP="005D2CDE">
                  <w:pPr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A76CFA">
                    <w:t>Singapore</w:t>
                  </w:r>
                </w:p>
              </w:tc>
              <w:tc>
                <w:tcPr>
                  <w:tcW w:w="1999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000000" w:fill="E2EFD9"/>
                  <w:noWrap/>
                  <w:hideMark/>
                </w:tcPr>
                <w:p w14:paraId="57DDB221" w14:textId="46DE8854" w:rsidR="005D2CDE" w:rsidRPr="00623981" w:rsidRDefault="005D2CDE" w:rsidP="005D2CDE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A76CFA">
                    <w:t>120.15</w:t>
                  </w:r>
                </w:p>
              </w:tc>
              <w:tc>
                <w:tcPr>
                  <w:tcW w:w="1999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000000" w:fill="E2EFD9"/>
                  <w:noWrap/>
                  <w:hideMark/>
                </w:tcPr>
                <w:p w14:paraId="6F077C58" w14:textId="210A8D61" w:rsidR="005D2CDE" w:rsidRPr="00623981" w:rsidRDefault="005D2CDE" w:rsidP="005D2CDE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A76CFA">
                    <w:t>42.04</w:t>
                  </w:r>
                </w:p>
              </w:tc>
              <w:tc>
                <w:tcPr>
                  <w:tcW w:w="2043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000000" w:fill="E2EFD9"/>
                  <w:noWrap/>
                  <w:hideMark/>
                </w:tcPr>
                <w:p w14:paraId="0D3A2C71" w14:textId="705BFC5C" w:rsidR="005D2CDE" w:rsidRPr="00623981" w:rsidRDefault="005D2CDE" w:rsidP="005D2CDE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A76CFA">
                    <w:t>186%</w:t>
                  </w:r>
                </w:p>
              </w:tc>
            </w:tr>
            <w:tr w:rsidR="005D2CDE" w:rsidRPr="00623981" w14:paraId="6F18A32E" w14:textId="77777777" w:rsidTr="001F29AC">
              <w:trPr>
                <w:trHeight w:val="408"/>
                <w:jc w:val="center"/>
              </w:trPr>
              <w:tc>
                <w:tcPr>
                  <w:tcW w:w="2310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auto" w:fill="auto"/>
                  <w:noWrap/>
                  <w:hideMark/>
                </w:tcPr>
                <w:p w14:paraId="020E4A42" w14:textId="1381C6DF" w:rsidR="005D2CDE" w:rsidRPr="00623981" w:rsidRDefault="005D2CDE" w:rsidP="005D2CDE">
                  <w:pPr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A76CFA">
                    <w:t>Iran, Islamic Republic of</w:t>
                  </w:r>
                </w:p>
              </w:tc>
              <w:tc>
                <w:tcPr>
                  <w:tcW w:w="1999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auto" w:fill="auto"/>
                  <w:noWrap/>
                  <w:hideMark/>
                </w:tcPr>
                <w:p w14:paraId="794367C4" w14:textId="2F24750A" w:rsidR="005D2CDE" w:rsidRPr="00623981" w:rsidRDefault="005D2CDE" w:rsidP="005D2CDE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A76CFA">
                    <w:t>87.70</w:t>
                  </w:r>
                </w:p>
              </w:tc>
              <w:tc>
                <w:tcPr>
                  <w:tcW w:w="1999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auto" w:fill="auto"/>
                  <w:noWrap/>
                  <w:hideMark/>
                </w:tcPr>
                <w:p w14:paraId="29F0C756" w14:textId="45C09157" w:rsidR="005D2CDE" w:rsidRPr="00623981" w:rsidRDefault="005D2CDE" w:rsidP="005D2CDE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A76CFA">
                    <w:t>77.00</w:t>
                  </w:r>
                </w:p>
              </w:tc>
              <w:tc>
                <w:tcPr>
                  <w:tcW w:w="2043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auto" w:fill="auto"/>
                  <w:noWrap/>
                  <w:hideMark/>
                </w:tcPr>
                <w:p w14:paraId="151C05D6" w14:textId="6B2B236D" w:rsidR="005D2CDE" w:rsidRPr="00623981" w:rsidRDefault="005D2CDE" w:rsidP="005D2CDE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A76CFA">
                    <w:t>14%</w:t>
                  </w:r>
                </w:p>
              </w:tc>
            </w:tr>
            <w:tr w:rsidR="005D2CDE" w:rsidRPr="00623981" w14:paraId="07E7ADDF" w14:textId="77777777" w:rsidTr="001F29AC">
              <w:trPr>
                <w:trHeight w:val="408"/>
                <w:jc w:val="center"/>
              </w:trPr>
              <w:tc>
                <w:tcPr>
                  <w:tcW w:w="2310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000000" w:fill="E2EFD9"/>
                  <w:noWrap/>
                  <w:hideMark/>
                </w:tcPr>
                <w:p w14:paraId="1F38FDA5" w14:textId="6832BCB8" w:rsidR="005D2CDE" w:rsidRPr="00623981" w:rsidRDefault="005D2CDE" w:rsidP="005D2CDE">
                  <w:pPr>
                    <w:rPr>
                      <w:rFonts w:ascii="Times New Roman" w:eastAsia="Times New Roman" w:hAnsi="Times New Roman" w:cs="Times New Roman"/>
                      <w:b/>
                      <w:color w:val="auto"/>
                      <w:sz w:val="22"/>
                      <w:szCs w:val="22"/>
                      <w:lang w:eastAsia="en-US"/>
                    </w:rPr>
                  </w:pPr>
                  <w:r w:rsidRPr="00A76CFA">
                    <w:t>Russian Federation</w:t>
                  </w:r>
                </w:p>
              </w:tc>
              <w:tc>
                <w:tcPr>
                  <w:tcW w:w="1999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000000" w:fill="E2EFD9"/>
                  <w:noWrap/>
                  <w:hideMark/>
                </w:tcPr>
                <w:p w14:paraId="68676600" w14:textId="06766A16" w:rsidR="005D2CDE" w:rsidRPr="00623981" w:rsidRDefault="005D2CDE" w:rsidP="005D2CDE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A76CFA">
                    <w:t>85.97</w:t>
                  </w:r>
                </w:p>
              </w:tc>
              <w:tc>
                <w:tcPr>
                  <w:tcW w:w="1999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000000" w:fill="E2EFD9"/>
                  <w:noWrap/>
                  <w:hideMark/>
                </w:tcPr>
                <w:p w14:paraId="61C0FDA4" w14:textId="67EF08A4" w:rsidR="005D2CDE" w:rsidRPr="00623981" w:rsidRDefault="005D2CDE" w:rsidP="005D2CDE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A76CFA">
                    <w:t>75.62</w:t>
                  </w:r>
                </w:p>
              </w:tc>
              <w:tc>
                <w:tcPr>
                  <w:tcW w:w="2043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000000" w:fill="E2EFD9"/>
                  <w:noWrap/>
                  <w:hideMark/>
                </w:tcPr>
                <w:p w14:paraId="43CF6F25" w14:textId="11CEF7AB" w:rsidR="005D2CDE" w:rsidRPr="00623981" w:rsidRDefault="005D2CDE" w:rsidP="005D2CDE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A76CFA">
                    <w:t>14%</w:t>
                  </w:r>
                </w:p>
              </w:tc>
            </w:tr>
            <w:tr w:rsidR="005D2CDE" w:rsidRPr="00623981" w14:paraId="13A01BAB" w14:textId="77777777" w:rsidTr="001F29AC">
              <w:trPr>
                <w:trHeight w:val="408"/>
                <w:jc w:val="center"/>
              </w:trPr>
              <w:tc>
                <w:tcPr>
                  <w:tcW w:w="2310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auto" w:fill="auto"/>
                  <w:noWrap/>
                  <w:hideMark/>
                </w:tcPr>
                <w:p w14:paraId="5E05E5CE" w14:textId="37E3E4C6" w:rsidR="005D2CDE" w:rsidRPr="00623981" w:rsidRDefault="005D2CDE" w:rsidP="005D2CDE">
                  <w:pPr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A76CFA">
                    <w:t>Australia</w:t>
                  </w:r>
                </w:p>
              </w:tc>
              <w:tc>
                <w:tcPr>
                  <w:tcW w:w="1999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auto" w:fill="auto"/>
                  <w:noWrap/>
                  <w:hideMark/>
                </w:tcPr>
                <w:p w14:paraId="234DE69B" w14:textId="05EA7443" w:rsidR="005D2CDE" w:rsidRPr="00623981" w:rsidRDefault="005D2CDE" w:rsidP="005D2CDE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A76CFA">
                    <w:t>48.81</w:t>
                  </w:r>
                </w:p>
              </w:tc>
              <w:tc>
                <w:tcPr>
                  <w:tcW w:w="1999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auto" w:fill="auto"/>
                  <w:noWrap/>
                  <w:hideMark/>
                </w:tcPr>
                <w:p w14:paraId="7E9488D2" w14:textId="193077E1" w:rsidR="005D2CDE" w:rsidRPr="00623981" w:rsidRDefault="005D2CDE" w:rsidP="005D2CDE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A76CFA">
                    <w:t>17.28</w:t>
                  </w:r>
                </w:p>
              </w:tc>
              <w:tc>
                <w:tcPr>
                  <w:tcW w:w="2043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auto" w:fill="auto"/>
                  <w:noWrap/>
                  <w:hideMark/>
                </w:tcPr>
                <w:p w14:paraId="2351C931" w14:textId="3899882F" w:rsidR="005D2CDE" w:rsidRPr="00623981" w:rsidRDefault="005D2CDE" w:rsidP="005D2CDE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A76CFA">
                    <w:t>183%</w:t>
                  </w:r>
                </w:p>
              </w:tc>
            </w:tr>
            <w:tr w:rsidR="005D2CDE" w:rsidRPr="00623981" w14:paraId="2AA0CBC3" w14:textId="77777777" w:rsidTr="001F29AC">
              <w:trPr>
                <w:trHeight w:val="408"/>
                <w:jc w:val="center"/>
              </w:trPr>
              <w:tc>
                <w:tcPr>
                  <w:tcW w:w="2310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000000" w:fill="E2EFD9"/>
                  <w:noWrap/>
                  <w:hideMark/>
                </w:tcPr>
                <w:p w14:paraId="005231D0" w14:textId="281B7456" w:rsidR="005D2CDE" w:rsidRPr="00623981" w:rsidRDefault="005D2CDE" w:rsidP="005D2CDE">
                  <w:pPr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A76CFA">
                    <w:t>Tanzania, united Republic Of</w:t>
                  </w:r>
                </w:p>
              </w:tc>
              <w:tc>
                <w:tcPr>
                  <w:tcW w:w="1999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000000" w:fill="E2EFD9"/>
                  <w:noWrap/>
                  <w:hideMark/>
                </w:tcPr>
                <w:p w14:paraId="6C4D9F00" w14:textId="10345C23" w:rsidR="005D2CDE" w:rsidRPr="00623981" w:rsidRDefault="005D2CDE" w:rsidP="005D2CDE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A76CFA">
                    <w:t>41.72</w:t>
                  </w:r>
                </w:p>
              </w:tc>
              <w:tc>
                <w:tcPr>
                  <w:tcW w:w="1999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000000" w:fill="E2EFD9"/>
                  <w:noWrap/>
                  <w:hideMark/>
                </w:tcPr>
                <w:p w14:paraId="78D9A3CE" w14:textId="1FFA8A8F" w:rsidR="005D2CDE" w:rsidRPr="00623981" w:rsidRDefault="005D2CDE" w:rsidP="005D2CDE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A76CFA">
                    <w:t>6.45</w:t>
                  </w:r>
                </w:p>
              </w:tc>
              <w:tc>
                <w:tcPr>
                  <w:tcW w:w="2043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000000" w:fill="E2EFD9"/>
                  <w:noWrap/>
                  <w:hideMark/>
                </w:tcPr>
                <w:p w14:paraId="506E1823" w14:textId="16374244" w:rsidR="005D2CDE" w:rsidRPr="00623981" w:rsidRDefault="005D2CDE" w:rsidP="005D2CDE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A76CFA">
                    <w:t>547%</w:t>
                  </w:r>
                </w:p>
              </w:tc>
            </w:tr>
            <w:tr w:rsidR="005D2CDE" w:rsidRPr="00623981" w14:paraId="109F0059" w14:textId="77777777" w:rsidTr="001F29AC">
              <w:trPr>
                <w:trHeight w:val="408"/>
                <w:jc w:val="center"/>
              </w:trPr>
              <w:tc>
                <w:tcPr>
                  <w:tcW w:w="2310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auto" w:fill="auto"/>
                  <w:noWrap/>
                  <w:hideMark/>
                </w:tcPr>
                <w:p w14:paraId="75B5B188" w14:textId="542E12D0" w:rsidR="005D2CDE" w:rsidRPr="00623981" w:rsidRDefault="005D2CDE" w:rsidP="005D2CDE">
                  <w:pPr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A76CFA">
                    <w:t>India</w:t>
                  </w:r>
                </w:p>
              </w:tc>
              <w:tc>
                <w:tcPr>
                  <w:tcW w:w="1999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auto" w:fill="auto"/>
                  <w:noWrap/>
                  <w:hideMark/>
                </w:tcPr>
                <w:p w14:paraId="5668A95D" w14:textId="0C87B182" w:rsidR="005D2CDE" w:rsidRPr="00623981" w:rsidRDefault="005D2CDE" w:rsidP="005D2CDE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A76CFA">
                    <w:t>24.22</w:t>
                  </w:r>
                </w:p>
              </w:tc>
              <w:tc>
                <w:tcPr>
                  <w:tcW w:w="1999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auto" w:fill="auto"/>
                  <w:noWrap/>
                  <w:hideMark/>
                </w:tcPr>
                <w:p w14:paraId="0836317A" w14:textId="4EF7C4AB" w:rsidR="005D2CDE" w:rsidRPr="00623981" w:rsidRDefault="005D2CDE" w:rsidP="005D2CDE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A76CFA">
                    <w:t>21.46</w:t>
                  </w:r>
                </w:p>
              </w:tc>
              <w:tc>
                <w:tcPr>
                  <w:tcW w:w="2043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auto" w:fill="auto"/>
                  <w:noWrap/>
                  <w:hideMark/>
                </w:tcPr>
                <w:p w14:paraId="2214BCE2" w14:textId="5533957D" w:rsidR="005D2CDE" w:rsidRPr="00623981" w:rsidRDefault="005D2CDE" w:rsidP="005D2CDE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A76CFA">
                    <w:t>13%</w:t>
                  </w:r>
                </w:p>
              </w:tc>
            </w:tr>
            <w:tr w:rsidR="005D2CDE" w:rsidRPr="00623981" w14:paraId="53190B9C" w14:textId="77777777" w:rsidTr="001F29AC">
              <w:trPr>
                <w:trHeight w:val="408"/>
                <w:jc w:val="center"/>
              </w:trPr>
              <w:tc>
                <w:tcPr>
                  <w:tcW w:w="2310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000000" w:fill="E2EFD9"/>
                  <w:noWrap/>
                  <w:hideMark/>
                </w:tcPr>
                <w:p w14:paraId="3EDD0C6E" w14:textId="4C1A3C51" w:rsidR="005D2CDE" w:rsidRPr="00623981" w:rsidRDefault="005D2CDE" w:rsidP="005D2CDE">
                  <w:pPr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A76CFA">
                    <w:t>Switzerland</w:t>
                  </w:r>
                </w:p>
              </w:tc>
              <w:tc>
                <w:tcPr>
                  <w:tcW w:w="1999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000000" w:fill="E2EFD9"/>
                  <w:noWrap/>
                  <w:hideMark/>
                </w:tcPr>
                <w:p w14:paraId="4132B758" w14:textId="0CA67B7B" w:rsidR="005D2CDE" w:rsidRPr="00623981" w:rsidRDefault="005D2CDE" w:rsidP="005D2CDE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A76CFA">
                    <w:t>19.70</w:t>
                  </w:r>
                </w:p>
              </w:tc>
              <w:tc>
                <w:tcPr>
                  <w:tcW w:w="1999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000000" w:fill="E2EFD9"/>
                  <w:noWrap/>
                  <w:hideMark/>
                </w:tcPr>
                <w:p w14:paraId="51B08D93" w14:textId="318F1C95" w:rsidR="005D2CDE" w:rsidRPr="00623981" w:rsidRDefault="005D2CDE" w:rsidP="005D2CDE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A76CFA">
                    <w:t>17.98</w:t>
                  </w:r>
                </w:p>
              </w:tc>
              <w:tc>
                <w:tcPr>
                  <w:tcW w:w="2043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000000" w:fill="E2EFD9"/>
                  <w:noWrap/>
                  <w:hideMark/>
                </w:tcPr>
                <w:p w14:paraId="7D341BBD" w14:textId="25C4445A" w:rsidR="005D2CDE" w:rsidRPr="00623981" w:rsidRDefault="005D2CDE" w:rsidP="005D2CDE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A76CFA">
                    <w:t>10%</w:t>
                  </w:r>
                </w:p>
              </w:tc>
            </w:tr>
            <w:tr w:rsidR="005D2CDE" w:rsidRPr="00623981" w14:paraId="73C5226C" w14:textId="77777777" w:rsidTr="001F29AC">
              <w:trPr>
                <w:trHeight w:val="408"/>
                <w:jc w:val="center"/>
              </w:trPr>
              <w:tc>
                <w:tcPr>
                  <w:tcW w:w="2310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auto" w:fill="auto"/>
                  <w:noWrap/>
                  <w:hideMark/>
                </w:tcPr>
                <w:p w14:paraId="02DF3385" w14:textId="23E6D0E9" w:rsidR="005D2CDE" w:rsidRPr="00623981" w:rsidRDefault="005D2CDE" w:rsidP="005D2CDE">
                  <w:pPr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2"/>
                      <w:szCs w:val="22"/>
                    </w:rPr>
                  </w:pPr>
                  <w:r w:rsidRPr="00A76CFA">
                    <w:t>Egypt</w:t>
                  </w:r>
                </w:p>
              </w:tc>
              <w:tc>
                <w:tcPr>
                  <w:tcW w:w="1999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auto" w:fill="auto"/>
                  <w:noWrap/>
                  <w:hideMark/>
                </w:tcPr>
                <w:p w14:paraId="47C8329C" w14:textId="5952769E" w:rsidR="005D2CDE" w:rsidRPr="00623981" w:rsidRDefault="005D2CDE" w:rsidP="005D2CDE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A76CFA">
                    <w:t>19.68</w:t>
                  </w:r>
                </w:p>
              </w:tc>
              <w:tc>
                <w:tcPr>
                  <w:tcW w:w="1999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auto" w:fill="auto"/>
                  <w:noWrap/>
                  <w:hideMark/>
                </w:tcPr>
                <w:p w14:paraId="664A547A" w14:textId="6F83EF5D" w:rsidR="005D2CDE" w:rsidRPr="00623981" w:rsidRDefault="005D2CDE" w:rsidP="005D2CDE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A76CFA">
                    <w:t>13.08</w:t>
                  </w:r>
                </w:p>
              </w:tc>
              <w:tc>
                <w:tcPr>
                  <w:tcW w:w="2043" w:type="dxa"/>
                  <w:tcBorders>
                    <w:top w:val="nil"/>
                    <w:left w:val="nil"/>
                    <w:bottom w:val="single" w:sz="8" w:space="0" w:color="A8D08D"/>
                    <w:right w:val="nil"/>
                  </w:tcBorders>
                  <w:shd w:val="clear" w:color="auto" w:fill="auto"/>
                  <w:noWrap/>
                  <w:hideMark/>
                </w:tcPr>
                <w:p w14:paraId="4C97B9F1" w14:textId="3AF2307C" w:rsidR="005D2CDE" w:rsidRPr="00623981" w:rsidRDefault="005D2CDE" w:rsidP="005D2CDE">
                  <w:pP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A76CFA">
                    <w:t>50%</w:t>
                  </w:r>
                </w:p>
              </w:tc>
            </w:tr>
          </w:tbl>
          <w:p w14:paraId="6CC67B33" w14:textId="77777777" w:rsidR="00C1590F" w:rsidRPr="00623981" w:rsidRDefault="00C1590F" w:rsidP="00C1590F">
            <w:pPr>
              <w:pStyle w:val="Text"/>
              <w:spacing w:line="360" w:lineRule="auto"/>
              <w:rPr>
                <w:rFonts w:ascii="Times New Roman" w:hAnsi="Times New Roman"/>
              </w:rPr>
            </w:pPr>
          </w:p>
          <w:p w14:paraId="15713802" w14:textId="77777777" w:rsidR="00C1590F" w:rsidRPr="00623981" w:rsidRDefault="00C1590F" w:rsidP="00C1590F">
            <w:pPr>
              <w:pStyle w:val="Text"/>
              <w:spacing w:line="360" w:lineRule="auto"/>
              <w:rPr>
                <w:rFonts w:ascii="Times New Roman" w:hAnsi="Times New Roman"/>
                <w:color w:val="FF4105"/>
                <w:spacing w:val="20"/>
                <w:sz w:val="24"/>
                <w:szCs w:val="24"/>
              </w:rPr>
            </w:pPr>
          </w:p>
          <w:p w14:paraId="337E6E88" w14:textId="77777777" w:rsidR="00C1590F" w:rsidRPr="00623981" w:rsidRDefault="00C1590F" w:rsidP="00C1590F">
            <w:pPr>
              <w:pStyle w:val="Text"/>
              <w:spacing w:line="360" w:lineRule="auto"/>
              <w:rPr>
                <w:rFonts w:ascii="Times New Roman" w:hAnsi="Times New Roman"/>
                <w:color w:val="FF4105"/>
                <w:spacing w:val="20"/>
                <w:sz w:val="24"/>
                <w:szCs w:val="24"/>
              </w:rPr>
            </w:pPr>
            <w:r w:rsidRPr="00623981">
              <w:rPr>
                <w:rFonts w:ascii="Times New Roman" w:hAnsi="Times New Roman"/>
                <w:color w:val="FF4105"/>
                <w:spacing w:val="20"/>
                <w:sz w:val="24"/>
                <w:szCs w:val="24"/>
              </w:rPr>
              <w:t>TOP PARTNER COUNTRIES SHOWING DECREASE</w:t>
            </w:r>
          </w:p>
          <w:tbl>
            <w:tblPr>
              <w:tblStyle w:val="ListTable2-Accent2"/>
              <w:tblW w:w="8719" w:type="dxa"/>
              <w:jc w:val="center"/>
              <w:tblLook w:val="04A0" w:firstRow="1" w:lastRow="0" w:firstColumn="1" w:lastColumn="0" w:noHBand="0" w:noVBand="1"/>
            </w:tblPr>
            <w:tblGrid>
              <w:gridCol w:w="2670"/>
              <w:gridCol w:w="2029"/>
              <w:gridCol w:w="2029"/>
              <w:gridCol w:w="1991"/>
            </w:tblGrid>
            <w:tr w:rsidR="00C1590F" w:rsidRPr="00623981" w14:paraId="407BAF44" w14:textId="77777777" w:rsidTr="00C725E6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366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70" w:type="dxa"/>
                  <w:noWrap/>
                  <w:hideMark/>
                </w:tcPr>
                <w:p w14:paraId="14632E07" w14:textId="2D3F4B60" w:rsidR="00C1590F" w:rsidRPr="008A7052" w:rsidRDefault="00F22A82" w:rsidP="00C1590F">
                  <w:pPr>
                    <w:rPr>
                      <w:rFonts w:ascii="Times New Roman" w:eastAsia="Times New Roman" w:hAnsi="Times New Roman" w:cs="Times New Roman"/>
                      <w:color w:val="000000"/>
                      <w:szCs w:val="24"/>
                    </w:rPr>
                  </w:pPr>
                  <w:r w:rsidRPr="008A7052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</w:rPr>
                    <w:t>Country</w:t>
                  </w:r>
                </w:p>
              </w:tc>
              <w:tc>
                <w:tcPr>
                  <w:tcW w:w="2029" w:type="dxa"/>
                  <w:noWrap/>
                  <w:hideMark/>
                </w:tcPr>
                <w:p w14:paraId="3BE9751F" w14:textId="260D9F95" w:rsidR="00C1590F" w:rsidRPr="009F6729" w:rsidRDefault="009F6729" w:rsidP="00C1590F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</w:rPr>
                  </w:pPr>
                  <w:r w:rsidRPr="009F6729">
                    <w:rPr>
                      <w:rFonts w:ascii="Times New Roman" w:hAnsi="Times New Roman" w:cs="Times New Roman"/>
                      <w:color w:val="000000"/>
                      <w:szCs w:val="24"/>
                    </w:rPr>
                    <w:t>February</w:t>
                  </w:r>
                  <w:r w:rsidR="008A7052" w:rsidRPr="009F6729">
                    <w:rPr>
                      <w:rFonts w:ascii="Times New Roman" w:hAnsi="Times New Roman" w:cs="Times New Roman"/>
                      <w:color w:val="000000"/>
                      <w:szCs w:val="24"/>
                    </w:rPr>
                    <w:t xml:space="preserve"> 2023</w:t>
                  </w:r>
                </w:p>
              </w:tc>
              <w:tc>
                <w:tcPr>
                  <w:tcW w:w="2029" w:type="dxa"/>
                  <w:noWrap/>
                  <w:hideMark/>
                </w:tcPr>
                <w:p w14:paraId="063EF10B" w14:textId="3AF0C2FD" w:rsidR="00C1590F" w:rsidRPr="008A7052" w:rsidRDefault="009F6729" w:rsidP="00C1590F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</w:rPr>
                  </w:pPr>
                  <w:r w:rsidRPr="009F6729">
                    <w:rPr>
                      <w:rFonts w:ascii="Times New Roman" w:hAnsi="Times New Roman" w:cs="Times New Roman"/>
                      <w:color w:val="000000"/>
                      <w:szCs w:val="24"/>
                    </w:rPr>
                    <w:t>February</w:t>
                  </w:r>
                  <w:r w:rsidR="00F22A82" w:rsidRPr="008A7052">
                    <w:rPr>
                      <w:rFonts w:ascii="Times New Roman" w:hAnsi="Times New Roman" w:cs="Times New Roman"/>
                      <w:color w:val="000000"/>
                      <w:szCs w:val="24"/>
                    </w:rPr>
                    <w:t xml:space="preserve"> </w:t>
                  </w:r>
                  <w:r w:rsidR="008A7052" w:rsidRPr="008A7052">
                    <w:rPr>
                      <w:rFonts w:ascii="Times New Roman" w:hAnsi="Times New Roman" w:cs="Times New Roman"/>
                      <w:szCs w:val="24"/>
                    </w:rPr>
                    <w:t>2022</w:t>
                  </w:r>
                </w:p>
              </w:tc>
              <w:tc>
                <w:tcPr>
                  <w:tcW w:w="1991" w:type="dxa"/>
                  <w:noWrap/>
                  <w:hideMark/>
                </w:tcPr>
                <w:p w14:paraId="37B1F11D" w14:textId="77777777" w:rsidR="00C1590F" w:rsidRPr="00623981" w:rsidRDefault="00C1590F" w:rsidP="00C1590F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623981">
                    <w:rPr>
                      <w:rFonts w:ascii="Times New Roman" w:eastAsia="Times New Roman" w:hAnsi="Times New Roman" w:cs="Times New Roman"/>
                      <w:color w:val="000000"/>
                    </w:rPr>
                    <w:t>% CHANGE</w:t>
                  </w:r>
                </w:p>
              </w:tc>
            </w:tr>
            <w:tr w:rsidR="009F6729" w:rsidRPr="00623981" w14:paraId="15D46FFF" w14:textId="77777777" w:rsidTr="00A427D5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4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70" w:type="dxa"/>
                  <w:noWrap/>
                  <w:hideMark/>
                </w:tcPr>
                <w:p w14:paraId="63FF935A" w14:textId="499C1E82" w:rsidR="009F6729" w:rsidRPr="009F6729" w:rsidRDefault="009F6729" w:rsidP="009F6729">
                  <w:pPr>
                    <w:rPr>
                      <w:rFonts w:ascii="Times New Roman" w:hAnsi="Times New Roman" w:cs="Times New Roman"/>
                      <w:b w:val="0"/>
                    </w:rPr>
                  </w:pPr>
                  <w:r w:rsidRPr="009F6729">
                    <w:rPr>
                      <w:b w:val="0"/>
                    </w:rPr>
                    <w:t>China</w:t>
                  </w:r>
                </w:p>
              </w:tc>
              <w:tc>
                <w:tcPr>
                  <w:tcW w:w="2029" w:type="dxa"/>
                  <w:noWrap/>
                  <w:hideMark/>
                </w:tcPr>
                <w:p w14:paraId="5EC4C0C1" w14:textId="30CE4C44" w:rsidR="009F6729" w:rsidRPr="00400001" w:rsidRDefault="009F6729" w:rsidP="009F6729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3263A3">
                    <w:t>817.30</w:t>
                  </w:r>
                </w:p>
              </w:tc>
              <w:tc>
                <w:tcPr>
                  <w:tcW w:w="2029" w:type="dxa"/>
                  <w:noWrap/>
                  <w:hideMark/>
                </w:tcPr>
                <w:p w14:paraId="3D239CE1" w14:textId="308B05C2" w:rsidR="009F6729" w:rsidRPr="00400001" w:rsidRDefault="009F6729" w:rsidP="009F6729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3263A3">
                    <w:t>1532.40</w:t>
                  </w:r>
                </w:p>
              </w:tc>
              <w:tc>
                <w:tcPr>
                  <w:tcW w:w="1991" w:type="dxa"/>
                  <w:noWrap/>
                  <w:hideMark/>
                </w:tcPr>
                <w:p w14:paraId="1A464BBE" w14:textId="2AE9387B" w:rsidR="009F6729" w:rsidRPr="00400001" w:rsidRDefault="009F6729" w:rsidP="009F6729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sz w:val="22"/>
                      <w:szCs w:val="22"/>
                    </w:rPr>
                  </w:pPr>
                  <w:r w:rsidRPr="003263A3">
                    <w:t>-47%</w:t>
                  </w:r>
                </w:p>
              </w:tc>
            </w:tr>
            <w:tr w:rsidR="009F6729" w:rsidRPr="00623981" w14:paraId="1AED28E5" w14:textId="77777777" w:rsidTr="00A427D5">
              <w:trPr>
                <w:trHeight w:val="34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70" w:type="dxa"/>
                  <w:noWrap/>
                  <w:hideMark/>
                </w:tcPr>
                <w:p w14:paraId="11D9576A" w14:textId="41134CD1" w:rsidR="009F6729" w:rsidRPr="009F6729" w:rsidRDefault="009F6729" w:rsidP="009F6729">
                  <w:pPr>
                    <w:rPr>
                      <w:rFonts w:ascii="Times New Roman" w:hAnsi="Times New Roman" w:cs="Times New Roman"/>
                      <w:b w:val="0"/>
                    </w:rPr>
                  </w:pPr>
                  <w:r w:rsidRPr="009F6729">
                    <w:rPr>
                      <w:b w:val="0"/>
                    </w:rPr>
                    <w:t>United Arab Emirates</w:t>
                  </w:r>
                </w:p>
              </w:tc>
              <w:tc>
                <w:tcPr>
                  <w:tcW w:w="2029" w:type="dxa"/>
                  <w:noWrap/>
                  <w:hideMark/>
                </w:tcPr>
                <w:p w14:paraId="59FB45D0" w14:textId="15EB6415" w:rsidR="009F6729" w:rsidRPr="00400001" w:rsidRDefault="009F6729" w:rsidP="009F6729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3263A3">
                    <w:t>405.40</w:t>
                  </w:r>
                </w:p>
              </w:tc>
              <w:tc>
                <w:tcPr>
                  <w:tcW w:w="2029" w:type="dxa"/>
                  <w:noWrap/>
                  <w:hideMark/>
                </w:tcPr>
                <w:p w14:paraId="17B22145" w14:textId="65F5E7BC" w:rsidR="009F6729" w:rsidRPr="00400001" w:rsidRDefault="009F6729" w:rsidP="009F6729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3263A3">
                    <w:t>426.28</w:t>
                  </w:r>
                </w:p>
              </w:tc>
              <w:tc>
                <w:tcPr>
                  <w:tcW w:w="1991" w:type="dxa"/>
                  <w:noWrap/>
                  <w:hideMark/>
                </w:tcPr>
                <w:p w14:paraId="27B30C57" w14:textId="06BF0340" w:rsidR="009F6729" w:rsidRPr="00400001" w:rsidRDefault="009F6729" w:rsidP="009F6729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sz w:val="22"/>
                      <w:szCs w:val="22"/>
                    </w:rPr>
                  </w:pPr>
                  <w:r w:rsidRPr="003263A3">
                    <w:t>-5%</w:t>
                  </w:r>
                </w:p>
              </w:tc>
            </w:tr>
            <w:tr w:rsidR="009F6729" w:rsidRPr="00623981" w14:paraId="76D6BEDA" w14:textId="77777777" w:rsidTr="00C725E6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4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70" w:type="dxa"/>
                  <w:noWrap/>
                  <w:hideMark/>
                </w:tcPr>
                <w:p w14:paraId="17469104" w14:textId="4F0952C5" w:rsidR="009F6729" w:rsidRPr="009F6729" w:rsidRDefault="009F6729" w:rsidP="009F6729">
                  <w:pPr>
                    <w:rPr>
                      <w:rFonts w:ascii="Times New Roman" w:eastAsia="Times New Roman" w:hAnsi="Times New Roman" w:cs="Times New Roman"/>
                      <w:b w:val="0"/>
                      <w:color w:val="auto"/>
                      <w:sz w:val="22"/>
                      <w:szCs w:val="22"/>
                      <w:lang w:eastAsia="en-US"/>
                    </w:rPr>
                  </w:pPr>
                  <w:r w:rsidRPr="009F6729">
                    <w:rPr>
                      <w:b w:val="0"/>
                    </w:rPr>
                    <w:t>Saudi Arabia</w:t>
                  </w:r>
                </w:p>
              </w:tc>
              <w:tc>
                <w:tcPr>
                  <w:tcW w:w="2029" w:type="dxa"/>
                  <w:noWrap/>
                  <w:hideMark/>
                </w:tcPr>
                <w:p w14:paraId="0936064C" w14:textId="60037D22" w:rsidR="009F6729" w:rsidRPr="00400001" w:rsidRDefault="009F6729" w:rsidP="009F6729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3263A3">
                    <w:t>335.70</w:t>
                  </w:r>
                </w:p>
              </w:tc>
              <w:tc>
                <w:tcPr>
                  <w:tcW w:w="2029" w:type="dxa"/>
                  <w:noWrap/>
                  <w:hideMark/>
                </w:tcPr>
                <w:p w14:paraId="789C3BCA" w14:textId="5867E079" w:rsidR="009F6729" w:rsidRPr="00400001" w:rsidRDefault="009F6729" w:rsidP="009F6729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3263A3">
                    <w:t>354.67</w:t>
                  </w:r>
                </w:p>
              </w:tc>
              <w:tc>
                <w:tcPr>
                  <w:tcW w:w="1991" w:type="dxa"/>
                  <w:noWrap/>
                  <w:hideMark/>
                </w:tcPr>
                <w:p w14:paraId="1CAEBEB4" w14:textId="4B57FED2" w:rsidR="009F6729" w:rsidRPr="00400001" w:rsidRDefault="009F6729" w:rsidP="009F6729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sz w:val="22"/>
                      <w:szCs w:val="22"/>
                    </w:rPr>
                  </w:pPr>
                  <w:r w:rsidRPr="003263A3">
                    <w:t>-5%</w:t>
                  </w:r>
                </w:p>
              </w:tc>
            </w:tr>
            <w:tr w:rsidR="009F6729" w:rsidRPr="00623981" w14:paraId="44E105F7" w14:textId="77777777" w:rsidTr="00C725E6">
              <w:trPr>
                <w:trHeight w:val="34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70" w:type="dxa"/>
                  <w:noWrap/>
                  <w:hideMark/>
                </w:tcPr>
                <w:p w14:paraId="2764ABA1" w14:textId="2D16D121" w:rsidR="009F6729" w:rsidRPr="009F6729" w:rsidRDefault="009F6729" w:rsidP="009F6729">
                  <w:pPr>
                    <w:rPr>
                      <w:rFonts w:ascii="Times New Roman" w:hAnsi="Times New Roman" w:cs="Times New Roman"/>
                      <w:b w:val="0"/>
                    </w:rPr>
                  </w:pPr>
                  <w:r w:rsidRPr="009F6729">
                    <w:rPr>
                      <w:b w:val="0"/>
                    </w:rPr>
                    <w:t>Indonesia</w:t>
                  </w:r>
                </w:p>
              </w:tc>
              <w:tc>
                <w:tcPr>
                  <w:tcW w:w="2029" w:type="dxa"/>
                  <w:noWrap/>
                  <w:hideMark/>
                </w:tcPr>
                <w:p w14:paraId="5C1911D5" w14:textId="41F3FA96" w:rsidR="009F6729" w:rsidRPr="00400001" w:rsidRDefault="009F6729" w:rsidP="009F6729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3263A3">
                    <w:t>269.80</w:t>
                  </w:r>
                </w:p>
              </w:tc>
              <w:tc>
                <w:tcPr>
                  <w:tcW w:w="2029" w:type="dxa"/>
                  <w:noWrap/>
                  <w:hideMark/>
                </w:tcPr>
                <w:p w14:paraId="48CE0A1F" w14:textId="22CAA517" w:rsidR="009F6729" w:rsidRPr="00400001" w:rsidRDefault="009F6729" w:rsidP="009F6729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3263A3">
                    <w:t>388.29</w:t>
                  </w:r>
                </w:p>
              </w:tc>
              <w:tc>
                <w:tcPr>
                  <w:tcW w:w="1991" w:type="dxa"/>
                  <w:noWrap/>
                  <w:hideMark/>
                </w:tcPr>
                <w:p w14:paraId="236716C3" w14:textId="5DE7B5E0" w:rsidR="009F6729" w:rsidRPr="00400001" w:rsidRDefault="009F6729" w:rsidP="009F6729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sz w:val="22"/>
                      <w:szCs w:val="22"/>
                    </w:rPr>
                  </w:pPr>
                  <w:r w:rsidRPr="003263A3">
                    <w:t>-31%</w:t>
                  </w:r>
                </w:p>
              </w:tc>
            </w:tr>
            <w:tr w:rsidR="009F6729" w:rsidRPr="00623981" w14:paraId="7D1CCE77" w14:textId="77777777" w:rsidTr="00C725E6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4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70" w:type="dxa"/>
                  <w:noWrap/>
                  <w:hideMark/>
                </w:tcPr>
                <w:p w14:paraId="07AEA761" w14:textId="395B9DDF" w:rsidR="009F6729" w:rsidRPr="009F6729" w:rsidRDefault="009F6729" w:rsidP="009F6729">
                  <w:pPr>
                    <w:rPr>
                      <w:rFonts w:ascii="Times New Roman" w:hAnsi="Times New Roman" w:cs="Times New Roman"/>
                      <w:b w:val="0"/>
                    </w:rPr>
                  </w:pPr>
                  <w:r w:rsidRPr="009F6729">
                    <w:rPr>
                      <w:b w:val="0"/>
                    </w:rPr>
                    <w:t>United States</w:t>
                  </w:r>
                </w:p>
              </w:tc>
              <w:tc>
                <w:tcPr>
                  <w:tcW w:w="2029" w:type="dxa"/>
                  <w:noWrap/>
                  <w:hideMark/>
                </w:tcPr>
                <w:p w14:paraId="5257F520" w14:textId="27B1F875" w:rsidR="009F6729" w:rsidRPr="00400001" w:rsidRDefault="009F6729" w:rsidP="009F6729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3263A3">
                    <w:t>147.07</w:t>
                  </w:r>
                </w:p>
              </w:tc>
              <w:tc>
                <w:tcPr>
                  <w:tcW w:w="2029" w:type="dxa"/>
                  <w:noWrap/>
                  <w:hideMark/>
                </w:tcPr>
                <w:p w14:paraId="1363B202" w14:textId="098CCCCE" w:rsidR="009F6729" w:rsidRPr="00400001" w:rsidRDefault="009F6729" w:rsidP="009F6729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3263A3">
                    <w:t>382.62</w:t>
                  </w:r>
                </w:p>
              </w:tc>
              <w:tc>
                <w:tcPr>
                  <w:tcW w:w="1991" w:type="dxa"/>
                  <w:noWrap/>
                  <w:hideMark/>
                </w:tcPr>
                <w:p w14:paraId="72B0A0FC" w14:textId="1A72E5B3" w:rsidR="009F6729" w:rsidRPr="00400001" w:rsidRDefault="009F6729" w:rsidP="009F6729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sz w:val="22"/>
                      <w:szCs w:val="22"/>
                    </w:rPr>
                  </w:pPr>
                  <w:r w:rsidRPr="003263A3">
                    <w:t>-62%</w:t>
                  </w:r>
                </w:p>
              </w:tc>
            </w:tr>
            <w:tr w:rsidR="009F6729" w:rsidRPr="00623981" w14:paraId="2D56BBE6" w14:textId="77777777" w:rsidTr="00C725E6">
              <w:trPr>
                <w:trHeight w:val="34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70" w:type="dxa"/>
                  <w:noWrap/>
                  <w:hideMark/>
                </w:tcPr>
                <w:p w14:paraId="5529B339" w14:textId="49DD1391" w:rsidR="009F6729" w:rsidRPr="009F6729" w:rsidRDefault="009F6729" w:rsidP="009F6729">
                  <w:pPr>
                    <w:rPr>
                      <w:rFonts w:ascii="Times New Roman" w:hAnsi="Times New Roman" w:cs="Times New Roman"/>
                      <w:b w:val="0"/>
                    </w:rPr>
                  </w:pPr>
                  <w:r w:rsidRPr="009F6729">
                    <w:rPr>
                      <w:b w:val="0"/>
                    </w:rPr>
                    <w:t>Kuwait</w:t>
                  </w:r>
                </w:p>
              </w:tc>
              <w:tc>
                <w:tcPr>
                  <w:tcW w:w="2029" w:type="dxa"/>
                  <w:noWrap/>
                  <w:hideMark/>
                </w:tcPr>
                <w:p w14:paraId="3BCD859F" w14:textId="7D7C6F04" w:rsidR="009F6729" w:rsidRPr="00400001" w:rsidRDefault="009F6729" w:rsidP="009F6729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3263A3">
                    <w:t>104.75</w:t>
                  </w:r>
                </w:p>
              </w:tc>
              <w:tc>
                <w:tcPr>
                  <w:tcW w:w="2029" w:type="dxa"/>
                  <w:noWrap/>
                  <w:hideMark/>
                </w:tcPr>
                <w:p w14:paraId="568BFE86" w14:textId="27D4CD67" w:rsidR="009F6729" w:rsidRPr="00400001" w:rsidRDefault="009F6729" w:rsidP="009F6729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3263A3">
                    <w:t>190.74</w:t>
                  </w:r>
                </w:p>
              </w:tc>
              <w:tc>
                <w:tcPr>
                  <w:tcW w:w="1991" w:type="dxa"/>
                  <w:noWrap/>
                  <w:hideMark/>
                </w:tcPr>
                <w:p w14:paraId="53B04BBF" w14:textId="798D6792" w:rsidR="009F6729" w:rsidRPr="00400001" w:rsidRDefault="009F6729" w:rsidP="009F6729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sz w:val="22"/>
                      <w:szCs w:val="22"/>
                    </w:rPr>
                  </w:pPr>
                  <w:r w:rsidRPr="003263A3">
                    <w:t>-45%</w:t>
                  </w:r>
                </w:p>
              </w:tc>
            </w:tr>
            <w:tr w:rsidR="009F6729" w:rsidRPr="00623981" w14:paraId="2F7ABCE6" w14:textId="77777777" w:rsidTr="00C725E6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4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70" w:type="dxa"/>
                  <w:noWrap/>
                  <w:hideMark/>
                </w:tcPr>
                <w:p w14:paraId="73733467" w14:textId="516CA160" w:rsidR="009F6729" w:rsidRPr="009F6729" w:rsidRDefault="009F6729" w:rsidP="009F6729">
                  <w:pPr>
                    <w:rPr>
                      <w:rFonts w:ascii="Times New Roman" w:hAnsi="Times New Roman" w:cs="Times New Roman"/>
                      <w:b w:val="0"/>
                    </w:rPr>
                  </w:pPr>
                  <w:r w:rsidRPr="009F6729">
                    <w:rPr>
                      <w:b w:val="0"/>
                    </w:rPr>
                    <w:t>Japan</w:t>
                  </w:r>
                </w:p>
              </w:tc>
              <w:tc>
                <w:tcPr>
                  <w:tcW w:w="2029" w:type="dxa"/>
                  <w:noWrap/>
                  <w:hideMark/>
                </w:tcPr>
                <w:p w14:paraId="25AE490F" w14:textId="42A5EA6A" w:rsidR="009F6729" w:rsidRPr="00400001" w:rsidRDefault="009F6729" w:rsidP="009F6729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3263A3">
                    <w:t>84.21</w:t>
                  </w:r>
                </w:p>
              </w:tc>
              <w:tc>
                <w:tcPr>
                  <w:tcW w:w="2029" w:type="dxa"/>
                  <w:noWrap/>
                  <w:hideMark/>
                </w:tcPr>
                <w:p w14:paraId="2A357ED2" w14:textId="2156840C" w:rsidR="009F6729" w:rsidRPr="00400001" w:rsidRDefault="009F6729" w:rsidP="009F6729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3263A3">
                    <w:t>187.52</w:t>
                  </w:r>
                </w:p>
              </w:tc>
              <w:tc>
                <w:tcPr>
                  <w:tcW w:w="1991" w:type="dxa"/>
                  <w:noWrap/>
                  <w:hideMark/>
                </w:tcPr>
                <w:p w14:paraId="614F04DF" w14:textId="22CE7AD3" w:rsidR="009F6729" w:rsidRPr="00400001" w:rsidRDefault="009F6729" w:rsidP="009F6729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sz w:val="22"/>
                      <w:szCs w:val="22"/>
                    </w:rPr>
                  </w:pPr>
                  <w:r w:rsidRPr="003263A3">
                    <w:t>-55%</w:t>
                  </w:r>
                </w:p>
              </w:tc>
            </w:tr>
            <w:tr w:rsidR="009F6729" w:rsidRPr="00623981" w14:paraId="35774BC6" w14:textId="77777777" w:rsidTr="00C725E6">
              <w:trPr>
                <w:trHeight w:val="34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70" w:type="dxa"/>
                  <w:noWrap/>
                  <w:hideMark/>
                </w:tcPr>
                <w:p w14:paraId="12AD8DE3" w14:textId="5B27F966" w:rsidR="009F6729" w:rsidRPr="009F6729" w:rsidRDefault="009F6729" w:rsidP="009F6729">
                  <w:pPr>
                    <w:rPr>
                      <w:rFonts w:ascii="Times New Roman" w:hAnsi="Times New Roman" w:cs="Times New Roman"/>
                      <w:b w:val="0"/>
                    </w:rPr>
                  </w:pPr>
                  <w:r w:rsidRPr="009F6729">
                    <w:rPr>
                      <w:b w:val="0"/>
                    </w:rPr>
                    <w:t>Thailand</w:t>
                  </w:r>
                </w:p>
              </w:tc>
              <w:tc>
                <w:tcPr>
                  <w:tcW w:w="2029" w:type="dxa"/>
                  <w:noWrap/>
                  <w:hideMark/>
                </w:tcPr>
                <w:p w14:paraId="2728F823" w14:textId="7CD087B0" w:rsidR="009F6729" w:rsidRPr="00400001" w:rsidRDefault="009F6729" w:rsidP="009F6729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3263A3">
                    <w:t>66.95</w:t>
                  </w:r>
                </w:p>
              </w:tc>
              <w:tc>
                <w:tcPr>
                  <w:tcW w:w="2029" w:type="dxa"/>
                  <w:noWrap/>
                  <w:hideMark/>
                </w:tcPr>
                <w:p w14:paraId="69C412CE" w14:textId="7DE54BBC" w:rsidR="009F6729" w:rsidRPr="00400001" w:rsidRDefault="009F6729" w:rsidP="009F6729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3263A3">
                    <w:t>129.41</w:t>
                  </w:r>
                </w:p>
              </w:tc>
              <w:tc>
                <w:tcPr>
                  <w:tcW w:w="1991" w:type="dxa"/>
                  <w:noWrap/>
                  <w:hideMark/>
                </w:tcPr>
                <w:p w14:paraId="22125C9A" w14:textId="2AD04D03" w:rsidR="009F6729" w:rsidRPr="00400001" w:rsidRDefault="009F6729" w:rsidP="009F6729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sz w:val="22"/>
                      <w:szCs w:val="22"/>
                    </w:rPr>
                  </w:pPr>
                  <w:r w:rsidRPr="003263A3">
                    <w:t>-48%</w:t>
                  </w:r>
                </w:p>
              </w:tc>
            </w:tr>
            <w:tr w:rsidR="009F6729" w:rsidRPr="00623981" w14:paraId="2FB4D095" w14:textId="77777777" w:rsidTr="00C725E6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4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70" w:type="dxa"/>
                  <w:noWrap/>
                  <w:hideMark/>
                </w:tcPr>
                <w:p w14:paraId="3CA2BDE0" w14:textId="3EB8CF68" w:rsidR="009F6729" w:rsidRPr="009F6729" w:rsidRDefault="009F6729" w:rsidP="009F6729">
                  <w:pPr>
                    <w:rPr>
                      <w:rFonts w:ascii="Times New Roman" w:hAnsi="Times New Roman" w:cs="Times New Roman"/>
                      <w:b w:val="0"/>
                    </w:rPr>
                  </w:pPr>
                  <w:r w:rsidRPr="009F6729">
                    <w:rPr>
                      <w:b w:val="0"/>
                    </w:rPr>
                    <w:t>Germany</w:t>
                  </w:r>
                </w:p>
              </w:tc>
              <w:tc>
                <w:tcPr>
                  <w:tcW w:w="2029" w:type="dxa"/>
                  <w:noWrap/>
                  <w:hideMark/>
                </w:tcPr>
                <w:p w14:paraId="4A5B1723" w14:textId="4ABE8384" w:rsidR="009F6729" w:rsidRPr="00400001" w:rsidRDefault="009F6729" w:rsidP="009F6729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3263A3">
                    <w:t>65.67</w:t>
                  </w:r>
                </w:p>
              </w:tc>
              <w:tc>
                <w:tcPr>
                  <w:tcW w:w="2029" w:type="dxa"/>
                  <w:noWrap/>
                  <w:hideMark/>
                </w:tcPr>
                <w:p w14:paraId="23936E9C" w14:textId="60FB3822" w:rsidR="009F6729" w:rsidRPr="00400001" w:rsidRDefault="009F6729" w:rsidP="009F6729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3263A3">
                    <w:t>133.80</w:t>
                  </w:r>
                </w:p>
              </w:tc>
              <w:tc>
                <w:tcPr>
                  <w:tcW w:w="1991" w:type="dxa"/>
                  <w:noWrap/>
                  <w:hideMark/>
                </w:tcPr>
                <w:p w14:paraId="6A0728CB" w14:textId="01835B50" w:rsidR="009F6729" w:rsidRPr="00400001" w:rsidRDefault="009F6729" w:rsidP="009F6729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sz w:val="22"/>
                      <w:szCs w:val="22"/>
                    </w:rPr>
                  </w:pPr>
                  <w:r w:rsidRPr="003263A3">
                    <w:t>-51%</w:t>
                  </w:r>
                </w:p>
              </w:tc>
            </w:tr>
            <w:tr w:rsidR="009F6729" w:rsidRPr="00623981" w14:paraId="70A6E520" w14:textId="77777777" w:rsidTr="00C725E6">
              <w:trPr>
                <w:trHeight w:val="34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70" w:type="dxa"/>
                  <w:noWrap/>
                  <w:hideMark/>
                </w:tcPr>
                <w:p w14:paraId="46B2BFFE" w14:textId="2A041FE8" w:rsidR="009F6729" w:rsidRPr="009F6729" w:rsidRDefault="009F6729" w:rsidP="009F6729">
                  <w:pPr>
                    <w:rPr>
                      <w:rFonts w:ascii="Times New Roman" w:hAnsi="Times New Roman" w:cs="Times New Roman"/>
                      <w:b w:val="0"/>
                    </w:rPr>
                  </w:pPr>
                  <w:r w:rsidRPr="009F6729">
                    <w:rPr>
                      <w:b w:val="0"/>
                    </w:rPr>
                    <w:t>Bahrain</w:t>
                  </w:r>
                </w:p>
              </w:tc>
              <w:tc>
                <w:tcPr>
                  <w:tcW w:w="2029" w:type="dxa"/>
                  <w:noWrap/>
                  <w:hideMark/>
                </w:tcPr>
                <w:p w14:paraId="527C4146" w14:textId="32D387D3" w:rsidR="009F6729" w:rsidRPr="00400001" w:rsidRDefault="009F6729" w:rsidP="009F6729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3263A3">
                    <w:t>64.96</w:t>
                  </w:r>
                </w:p>
              </w:tc>
              <w:tc>
                <w:tcPr>
                  <w:tcW w:w="2029" w:type="dxa"/>
                  <w:noWrap/>
                  <w:hideMark/>
                </w:tcPr>
                <w:p w14:paraId="03E0F7A5" w14:textId="5BD238BE" w:rsidR="009F6729" w:rsidRPr="00400001" w:rsidRDefault="009F6729" w:rsidP="009F6729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22"/>
                      <w:szCs w:val="22"/>
                    </w:rPr>
                  </w:pPr>
                  <w:r w:rsidRPr="003263A3">
                    <w:t>92.32</w:t>
                  </w:r>
                </w:p>
              </w:tc>
              <w:tc>
                <w:tcPr>
                  <w:tcW w:w="1991" w:type="dxa"/>
                  <w:noWrap/>
                  <w:hideMark/>
                </w:tcPr>
                <w:p w14:paraId="688926EB" w14:textId="31521479" w:rsidR="009F6729" w:rsidRPr="00400001" w:rsidRDefault="009F6729" w:rsidP="009F6729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sz w:val="22"/>
                      <w:szCs w:val="22"/>
                    </w:rPr>
                  </w:pPr>
                  <w:r w:rsidRPr="003263A3">
                    <w:t>-30%</w:t>
                  </w:r>
                </w:p>
              </w:tc>
            </w:tr>
          </w:tbl>
          <w:p w14:paraId="4DB10212" w14:textId="77777777" w:rsidR="00C1590F" w:rsidRPr="00623981" w:rsidRDefault="00C1590F" w:rsidP="00C1590F">
            <w:pPr>
              <w:pStyle w:val="Text"/>
              <w:spacing w:line="360" w:lineRule="auto"/>
              <w:rPr>
                <w:rFonts w:ascii="Times New Roman" w:hAnsi="Times New Roman"/>
                <w:color w:val="FF4105"/>
                <w:spacing w:val="20"/>
                <w:sz w:val="24"/>
                <w:szCs w:val="24"/>
              </w:rPr>
            </w:pPr>
          </w:p>
          <w:p w14:paraId="1AA959B6" w14:textId="77777777" w:rsidR="00C1590F" w:rsidRPr="00623981" w:rsidRDefault="00C1590F" w:rsidP="00C1590F">
            <w:pPr>
              <w:pStyle w:val="Text"/>
              <w:spacing w:line="360" w:lineRule="auto"/>
              <w:rPr>
                <w:rFonts w:ascii="Times New Roman" w:hAnsi="Times New Roman"/>
                <w:color w:val="FF4105"/>
                <w:spacing w:val="20"/>
                <w:sz w:val="16"/>
                <w:szCs w:val="16"/>
              </w:rPr>
            </w:pPr>
          </w:p>
          <w:p w14:paraId="7B5337E1" w14:textId="2D642813" w:rsidR="00C1590F" w:rsidRDefault="00086C54" w:rsidP="00C1590F">
            <w:pPr>
              <w:pStyle w:val="Text"/>
              <w:spacing w:line="360" w:lineRule="auto"/>
              <w:rPr>
                <w:rFonts w:ascii="Times New Roman" w:hAnsi="Times New Roman"/>
                <w:color w:val="002060"/>
                <w:spacing w:val="20"/>
                <w:sz w:val="24"/>
                <w:szCs w:val="24"/>
              </w:rPr>
            </w:pPr>
            <w:r>
              <w:rPr>
                <w:rFonts w:ascii="Times New Roman" w:hAnsi="Times New Roman"/>
                <w:color w:val="002060"/>
                <w:spacing w:val="20"/>
                <w:sz w:val="24"/>
                <w:szCs w:val="24"/>
              </w:rPr>
              <w:lastRenderedPageBreak/>
              <w:br/>
            </w:r>
            <w:r>
              <w:rPr>
                <w:rFonts w:ascii="Times New Roman" w:hAnsi="Times New Roman"/>
                <w:color w:val="002060"/>
                <w:spacing w:val="20"/>
                <w:sz w:val="24"/>
                <w:szCs w:val="24"/>
              </w:rPr>
              <w:br/>
            </w:r>
            <w:r w:rsidR="00C1590F" w:rsidRPr="00623981">
              <w:rPr>
                <w:rFonts w:ascii="Times New Roman" w:hAnsi="Times New Roman"/>
                <w:color w:val="002060"/>
                <w:spacing w:val="20"/>
                <w:sz w:val="24"/>
                <w:szCs w:val="24"/>
              </w:rPr>
              <w:t>TOP GROWING COMMODITIES</w:t>
            </w:r>
          </w:p>
          <w:p w14:paraId="69DD8155" w14:textId="0CD78006" w:rsidR="00086C54" w:rsidRPr="00946F2D" w:rsidRDefault="00086C54" w:rsidP="00946F2D">
            <w:pPr>
              <w:pStyle w:val="Text"/>
              <w:jc w:val="right"/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</w:pPr>
            <w:r w:rsidRPr="00623981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t>*Trade va</w:t>
            </w:r>
            <w:r w:rsidR="00946F2D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t>lues in US$ million</w:t>
            </w:r>
          </w:p>
          <w:tbl>
            <w:tblPr>
              <w:tblStyle w:val="ListTable2-Accent6"/>
              <w:tblW w:w="8872" w:type="dxa"/>
              <w:jc w:val="center"/>
              <w:tblLook w:val="04A0" w:firstRow="1" w:lastRow="0" w:firstColumn="1" w:lastColumn="0" w:noHBand="0" w:noVBand="1"/>
            </w:tblPr>
            <w:tblGrid>
              <w:gridCol w:w="1011"/>
              <w:gridCol w:w="3978"/>
              <w:gridCol w:w="1256"/>
              <w:gridCol w:w="1256"/>
              <w:gridCol w:w="1371"/>
            </w:tblGrid>
            <w:tr w:rsidR="00F13EBA" w:rsidRPr="00623981" w14:paraId="4854CB96" w14:textId="77777777" w:rsidTr="00F432AB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294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11" w:type="dxa"/>
                  <w:vAlign w:val="center"/>
                  <w:hideMark/>
                </w:tcPr>
                <w:p w14:paraId="4293B7F6" w14:textId="77777777" w:rsidR="00F13EBA" w:rsidRPr="00623981" w:rsidRDefault="00F13EBA" w:rsidP="00F13EBA">
                  <w:pPr>
                    <w:rPr>
                      <w:rFonts w:ascii="Times New Roman" w:eastAsia="Times New Roman" w:hAnsi="Times New Roman" w:cs="Times New Roman"/>
                      <w:color w:val="000000"/>
                      <w:szCs w:val="22"/>
                    </w:rPr>
                  </w:pPr>
                  <w:r w:rsidRPr="00623981">
                    <w:rPr>
                      <w:rFonts w:ascii="Times New Roman" w:eastAsia="Times New Roman" w:hAnsi="Times New Roman" w:cs="Times New Roman"/>
                      <w:color w:val="000000"/>
                      <w:szCs w:val="22"/>
                    </w:rPr>
                    <w:t>HS</w:t>
                  </w:r>
                </w:p>
              </w:tc>
              <w:tc>
                <w:tcPr>
                  <w:tcW w:w="3978" w:type="dxa"/>
                  <w:noWrap/>
                  <w:vAlign w:val="center"/>
                  <w:hideMark/>
                </w:tcPr>
                <w:p w14:paraId="380530B5" w14:textId="77777777" w:rsidR="00F13EBA" w:rsidRPr="00623981" w:rsidRDefault="00F13EBA" w:rsidP="00F13EBA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Cs w:val="22"/>
                    </w:rPr>
                  </w:pPr>
                  <w:r w:rsidRPr="00623981">
                    <w:rPr>
                      <w:rFonts w:ascii="Times New Roman" w:eastAsia="Times New Roman" w:hAnsi="Times New Roman" w:cs="Times New Roman"/>
                      <w:color w:val="000000"/>
                      <w:szCs w:val="22"/>
                    </w:rPr>
                    <w:t>PRODUCTS</w:t>
                  </w:r>
                </w:p>
              </w:tc>
              <w:tc>
                <w:tcPr>
                  <w:tcW w:w="1256" w:type="dxa"/>
                  <w:noWrap/>
                  <w:vAlign w:val="center"/>
                  <w:hideMark/>
                </w:tcPr>
                <w:p w14:paraId="3A2A6F83" w14:textId="2D921DC3" w:rsidR="00F13EBA" w:rsidRPr="00F13EBA" w:rsidRDefault="00D54AFB" w:rsidP="00F13EBA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</w:rPr>
                  </w:pPr>
                  <w:r w:rsidRPr="009F6729">
                    <w:rPr>
                      <w:rFonts w:ascii="Times New Roman" w:hAnsi="Times New Roman" w:cs="Times New Roman"/>
                      <w:color w:val="000000"/>
                      <w:szCs w:val="24"/>
                    </w:rPr>
                    <w:t xml:space="preserve">February </w:t>
                  </w:r>
                  <w:r w:rsidR="00F13EBA" w:rsidRPr="00F13EBA">
                    <w:rPr>
                      <w:rFonts w:ascii="Times New Roman" w:eastAsia="Times New Roman" w:hAnsi="Times New Roman" w:cs="Times New Roman"/>
                      <w:bCs w:val="0"/>
                      <w:color w:val="000000"/>
                      <w:szCs w:val="24"/>
                      <w:lang w:eastAsia="en-US"/>
                    </w:rPr>
                    <w:t>2023</w:t>
                  </w:r>
                </w:p>
              </w:tc>
              <w:tc>
                <w:tcPr>
                  <w:tcW w:w="1256" w:type="dxa"/>
                  <w:noWrap/>
                  <w:vAlign w:val="center"/>
                  <w:hideMark/>
                </w:tcPr>
                <w:p w14:paraId="0904D3AD" w14:textId="598C9C5A" w:rsidR="00F13EBA" w:rsidRPr="00F13EBA" w:rsidRDefault="00D54AFB" w:rsidP="00F13EBA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</w:rPr>
                  </w:pPr>
                  <w:r w:rsidRPr="009F6729">
                    <w:rPr>
                      <w:rFonts w:ascii="Times New Roman" w:hAnsi="Times New Roman" w:cs="Times New Roman"/>
                      <w:color w:val="000000"/>
                      <w:szCs w:val="24"/>
                    </w:rPr>
                    <w:t xml:space="preserve">February </w:t>
                  </w:r>
                  <w:r w:rsidR="00F13EBA" w:rsidRPr="00F13EBA">
                    <w:rPr>
                      <w:rFonts w:ascii="Times New Roman" w:eastAsia="Times New Roman" w:hAnsi="Times New Roman" w:cs="Times New Roman"/>
                      <w:bCs w:val="0"/>
                      <w:color w:val="000000"/>
                      <w:szCs w:val="24"/>
                      <w:lang w:eastAsia="en-US"/>
                    </w:rPr>
                    <w:t>2022</w:t>
                  </w:r>
                </w:p>
              </w:tc>
              <w:tc>
                <w:tcPr>
                  <w:tcW w:w="1371" w:type="dxa"/>
                  <w:noWrap/>
                  <w:vAlign w:val="center"/>
                  <w:hideMark/>
                </w:tcPr>
                <w:p w14:paraId="19395A95" w14:textId="77777777" w:rsidR="00F13EBA" w:rsidRPr="00623981" w:rsidRDefault="00F13EBA" w:rsidP="00F13EB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Cs w:val="22"/>
                    </w:rPr>
                  </w:pPr>
                  <w:r w:rsidRPr="00623981">
                    <w:rPr>
                      <w:rFonts w:ascii="Times New Roman" w:eastAsia="Times New Roman" w:hAnsi="Times New Roman" w:cs="Times New Roman"/>
                      <w:color w:val="000000"/>
                      <w:szCs w:val="22"/>
                    </w:rPr>
                    <w:t>% CHANGE</w:t>
                  </w:r>
                </w:p>
              </w:tc>
            </w:tr>
            <w:tr w:rsidR="00FF17EA" w:rsidRPr="00623981" w14:paraId="6B2E8DA7" w14:textId="77777777" w:rsidTr="00F432AB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27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11" w:type="dxa"/>
                  <w:noWrap/>
                  <w:hideMark/>
                </w:tcPr>
                <w:p w14:paraId="781321F0" w14:textId="5EDB4823" w:rsidR="00FF17EA" w:rsidRPr="008A2AB6" w:rsidRDefault="00FF17EA" w:rsidP="00FF17EA">
                  <w:pPr>
                    <w:rPr>
                      <w:rFonts w:cstheme="minorHAnsi"/>
                      <w:b w:val="0"/>
                      <w:szCs w:val="24"/>
                    </w:rPr>
                  </w:pPr>
                  <w:r w:rsidRPr="00946F2D">
                    <w:rPr>
                      <w:rFonts w:ascii="Times New Roman" w:hAnsi="Times New Roman" w:cs="Times New Roman"/>
                      <w:b w:val="0"/>
                      <w:color w:val="auto"/>
                      <w:sz w:val="22"/>
                      <w:szCs w:val="22"/>
                    </w:rPr>
                    <w:t>2711</w:t>
                  </w:r>
                </w:p>
              </w:tc>
              <w:tc>
                <w:tcPr>
                  <w:tcW w:w="3978" w:type="dxa"/>
                  <w:noWrap/>
                </w:tcPr>
                <w:p w14:paraId="1109FC56" w14:textId="3D1ACEF3" w:rsidR="00FF17EA" w:rsidRPr="008A2AB6" w:rsidRDefault="00FF17EA" w:rsidP="00FF17EA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cstheme="minorHAnsi"/>
                      <w:color w:val="auto"/>
                      <w:szCs w:val="24"/>
                    </w:rPr>
                  </w:pPr>
                  <w:r w:rsidRPr="00946F2D">
                    <w:t>Liquefied Petroleum Gase</w:t>
                  </w:r>
                  <w:r w:rsidR="0016291A">
                    <w:t>s</w:t>
                  </w:r>
                </w:p>
              </w:tc>
              <w:tc>
                <w:tcPr>
                  <w:tcW w:w="1256" w:type="dxa"/>
                  <w:noWrap/>
                  <w:hideMark/>
                </w:tcPr>
                <w:p w14:paraId="4722245E" w14:textId="3A079FDE" w:rsidR="00FF17EA" w:rsidRPr="008A2AB6" w:rsidRDefault="00FF17EA" w:rsidP="00FF17EA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cstheme="minorHAnsi"/>
                      <w:szCs w:val="24"/>
                    </w:rPr>
                  </w:pPr>
                  <w:r w:rsidRPr="00E52642">
                    <w:t>431</w:t>
                  </w:r>
                </w:p>
              </w:tc>
              <w:tc>
                <w:tcPr>
                  <w:tcW w:w="1256" w:type="dxa"/>
                  <w:noWrap/>
                  <w:hideMark/>
                </w:tcPr>
                <w:p w14:paraId="03D9FBAD" w14:textId="24996B3F" w:rsidR="00FF17EA" w:rsidRPr="008A2AB6" w:rsidRDefault="00FF17EA" w:rsidP="00FF17EA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cstheme="minorHAnsi"/>
                      <w:szCs w:val="24"/>
                    </w:rPr>
                  </w:pPr>
                  <w:r w:rsidRPr="00E52642">
                    <w:t>369</w:t>
                  </w:r>
                </w:p>
              </w:tc>
              <w:tc>
                <w:tcPr>
                  <w:tcW w:w="1371" w:type="dxa"/>
                  <w:noWrap/>
                  <w:hideMark/>
                </w:tcPr>
                <w:p w14:paraId="5C98C0F0" w14:textId="166F7938" w:rsidR="00FF17EA" w:rsidRPr="008A2AB6" w:rsidRDefault="00FF17EA" w:rsidP="00FF17EA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cstheme="minorHAnsi"/>
                      <w:szCs w:val="24"/>
                    </w:rPr>
                  </w:pPr>
                  <w:r w:rsidRPr="00E52642">
                    <w:t>17%</w:t>
                  </w:r>
                </w:p>
              </w:tc>
            </w:tr>
            <w:tr w:rsidR="00FF17EA" w:rsidRPr="00623981" w14:paraId="4D1F42A0" w14:textId="77777777" w:rsidTr="00F432AB">
              <w:trPr>
                <w:trHeight w:val="27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11" w:type="dxa"/>
                  <w:noWrap/>
                  <w:hideMark/>
                </w:tcPr>
                <w:p w14:paraId="73FD3108" w14:textId="59E88FDC" w:rsidR="00FF17EA" w:rsidRPr="008A2AB6" w:rsidRDefault="00FF17EA" w:rsidP="00FF17EA">
                  <w:pPr>
                    <w:rPr>
                      <w:rFonts w:cstheme="minorHAnsi"/>
                      <w:b w:val="0"/>
                      <w:szCs w:val="24"/>
                    </w:rPr>
                  </w:pPr>
                  <w:r w:rsidRPr="00946F2D">
                    <w:rPr>
                      <w:rFonts w:ascii="Times New Roman" w:hAnsi="Times New Roman" w:cs="Times New Roman"/>
                      <w:b w:val="0"/>
                      <w:color w:val="auto"/>
                      <w:sz w:val="22"/>
                      <w:szCs w:val="22"/>
                    </w:rPr>
                    <w:t>2 7 09</w:t>
                  </w:r>
                </w:p>
              </w:tc>
              <w:tc>
                <w:tcPr>
                  <w:tcW w:w="3978" w:type="dxa"/>
                  <w:noWrap/>
                </w:tcPr>
                <w:p w14:paraId="534EF95D" w14:textId="4444E463" w:rsidR="00FF17EA" w:rsidRPr="008A2AB6" w:rsidRDefault="00FF17EA" w:rsidP="00FF17EA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cstheme="minorHAnsi"/>
                      <w:szCs w:val="24"/>
                    </w:rPr>
                  </w:pPr>
                  <w:r w:rsidRPr="00946F2D">
                    <w:t>Petroleum Oils And Oils Obtained From Bituminous Minerals, Crude</w:t>
                  </w:r>
                </w:p>
              </w:tc>
              <w:tc>
                <w:tcPr>
                  <w:tcW w:w="1256" w:type="dxa"/>
                  <w:noWrap/>
                  <w:hideMark/>
                </w:tcPr>
                <w:p w14:paraId="17C14F90" w14:textId="2448B45F" w:rsidR="00FF17EA" w:rsidRPr="008A2AB6" w:rsidRDefault="00FF17EA" w:rsidP="00FF17EA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cstheme="minorHAnsi"/>
                      <w:szCs w:val="24"/>
                    </w:rPr>
                  </w:pPr>
                  <w:r w:rsidRPr="002C3565">
                    <w:t>370</w:t>
                  </w:r>
                </w:p>
              </w:tc>
              <w:tc>
                <w:tcPr>
                  <w:tcW w:w="1256" w:type="dxa"/>
                  <w:noWrap/>
                  <w:hideMark/>
                </w:tcPr>
                <w:p w14:paraId="6E15F491" w14:textId="69F31CA1" w:rsidR="00FF17EA" w:rsidRPr="008A2AB6" w:rsidRDefault="00FF17EA" w:rsidP="00FF17EA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cstheme="minorHAnsi"/>
                      <w:szCs w:val="24"/>
                    </w:rPr>
                  </w:pPr>
                  <w:r w:rsidRPr="002C3565">
                    <w:t>361</w:t>
                  </w:r>
                </w:p>
              </w:tc>
              <w:tc>
                <w:tcPr>
                  <w:tcW w:w="1371" w:type="dxa"/>
                  <w:noWrap/>
                  <w:hideMark/>
                </w:tcPr>
                <w:p w14:paraId="5B5453CA" w14:textId="0A35F0DF" w:rsidR="00FF17EA" w:rsidRPr="008A2AB6" w:rsidRDefault="00FF17EA" w:rsidP="00FF17EA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cstheme="minorHAnsi"/>
                      <w:szCs w:val="24"/>
                    </w:rPr>
                  </w:pPr>
                  <w:r w:rsidRPr="002C3565">
                    <w:t>3%</w:t>
                  </w:r>
                </w:p>
              </w:tc>
            </w:tr>
            <w:tr w:rsidR="00BF1430" w:rsidRPr="00623981" w14:paraId="7EBC1AC5" w14:textId="77777777" w:rsidTr="009348E5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27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11" w:type="dxa"/>
                  <w:noWrap/>
                  <w:vAlign w:val="center"/>
                  <w:hideMark/>
                </w:tcPr>
                <w:p w14:paraId="434BD096" w14:textId="1190487E" w:rsidR="00BF1430" w:rsidRPr="008A2AB6" w:rsidRDefault="00BF1430" w:rsidP="00BF1430">
                  <w:pPr>
                    <w:rPr>
                      <w:rFonts w:cstheme="minorHAnsi"/>
                      <w:b w:val="0"/>
                      <w:szCs w:val="24"/>
                    </w:rPr>
                  </w:pPr>
                  <w:r w:rsidRPr="008A2AB6">
                    <w:rPr>
                      <w:rFonts w:cstheme="minorHAnsi"/>
                      <w:b w:val="0"/>
                      <w:color w:val="auto"/>
                      <w:szCs w:val="24"/>
                    </w:rPr>
                    <w:t>1205</w:t>
                  </w:r>
                </w:p>
              </w:tc>
              <w:tc>
                <w:tcPr>
                  <w:tcW w:w="3978" w:type="dxa"/>
                  <w:noWrap/>
                  <w:vAlign w:val="center"/>
                </w:tcPr>
                <w:p w14:paraId="355218FB" w14:textId="2DF2C85A" w:rsidR="00BF1430" w:rsidRPr="008A2AB6" w:rsidRDefault="00BF1430" w:rsidP="00BF1430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cstheme="minorHAnsi"/>
                      <w:color w:val="auto"/>
                      <w:szCs w:val="24"/>
                    </w:rPr>
                  </w:pPr>
                  <w:r w:rsidRPr="008A2AB6">
                    <w:rPr>
                      <w:rFonts w:cstheme="minorHAnsi"/>
                      <w:szCs w:val="24"/>
                    </w:rPr>
                    <w:t>Rape Or Colza Seeds, Whether Or Not Broken</w:t>
                  </w:r>
                </w:p>
              </w:tc>
              <w:tc>
                <w:tcPr>
                  <w:tcW w:w="1256" w:type="dxa"/>
                  <w:noWrap/>
                  <w:hideMark/>
                </w:tcPr>
                <w:p w14:paraId="29953086" w14:textId="65F71CDA" w:rsidR="00BF1430" w:rsidRPr="008A2AB6" w:rsidRDefault="00BF1430" w:rsidP="00BF1430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>148</w:t>
                  </w:r>
                </w:p>
              </w:tc>
              <w:tc>
                <w:tcPr>
                  <w:tcW w:w="1256" w:type="dxa"/>
                  <w:noWrap/>
                  <w:hideMark/>
                </w:tcPr>
                <w:p w14:paraId="5B734843" w14:textId="23DA8055" w:rsidR="00BF1430" w:rsidRPr="008A2AB6" w:rsidRDefault="00BF1430" w:rsidP="00BF1430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>3</w:t>
                  </w:r>
                </w:p>
              </w:tc>
              <w:tc>
                <w:tcPr>
                  <w:tcW w:w="1371" w:type="dxa"/>
                  <w:noWrap/>
                  <w:hideMark/>
                </w:tcPr>
                <w:p w14:paraId="70A82C65" w14:textId="359B6FF7" w:rsidR="00BF1430" w:rsidRPr="008A2AB6" w:rsidRDefault="00BF1430" w:rsidP="00BF1430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>5529</w:t>
                  </w:r>
                  <w:r w:rsidRPr="008A2AB6">
                    <w:rPr>
                      <w:rFonts w:cstheme="minorHAnsi"/>
                      <w:szCs w:val="24"/>
                    </w:rPr>
                    <w:t>%</w:t>
                  </w:r>
                </w:p>
              </w:tc>
            </w:tr>
            <w:tr w:rsidR="00BF1430" w:rsidRPr="00623981" w14:paraId="0370AB7D" w14:textId="77777777" w:rsidTr="009348E5">
              <w:trPr>
                <w:trHeight w:val="27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11" w:type="dxa"/>
                  <w:noWrap/>
                  <w:hideMark/>
                </w:tcPr>
                <w:p w14:paraId="115BEFFB" w14:textId="1D0F938D" w:rsidR="00BF1430" w:rsidRPr="008A2AB6" w:rsidRDefault="00BF1430" w:rsidP="00BF1430">
                  <w:pPr>
                    <w:rPr>
                      <w:rFonts w:cstheme="minorHAnsi"/>
                      <w:b w:val="0"/>
                      <w:szCs w:val="24"/>
                    </w:rPr>
                  </w:pPr>
                  <w:r w:rsidRPr="008A2AB6">
                    <w:rPr>
                      <w:rFonts w:cstheme="minorHAnsi"/>
                      <w:b w:val="0"/>
                      <w:szCs w:val="24"/>
                    </w:rPr>
                    <w:t>5201</w:t>
                  </w:r>
                </w:p>
              </w:tc>
              <w:tc>
                <w:tcPr>
                  <w:tcW w:w="3978" w:type="dxa"/>
                  <w:noWrap/>
                </w:tcPr>
                <w:p w14:paraId="0F121FC4" w14:textId="488214DF" w:rsidR="00BF1430" w:rsidRPr="008A2AB6" w:rsidRDefault="00BF1430" w:rsidP="00BF1430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cstheme="minorHAnsi"/>
                      <w:color w:val="auto"/>
                      <w:szCs w:val="24"/>
                    </w:rPr>
                  </w:pPr>
                  <w:r w:rsidRPr="008A2AB6">
                    <w:rPr>
                      <w:rFonts w:cstheme="minorHAnsi"/>
                      <w:szCs w:val="24"/>
                    </w:rPr>
                    <w:t>Liquefied Petroleum Gase</w:t>
                  </w:r>
                  <w:r w:rsidR="0016291A">
                    <w:rPr>
                      <w:rFonts w:cstheme="minorHAnsi"/>
                      <w:szCs w:val="24"/>
                    </w:rPr>
                    <w:t>s</w:t>
                  </w:r>
                </w:p>
              </w:tc>
              <w:tc>
                <w:tcPr>
                  <w:tcW w:w="1256" w:type="dxa"/>
                  <w:noWrap/>
                  <w:hideMark/>
                </w:tcPr>
                <w:p w14:paraId="455962CB" w14:textId="350AEB0A" w:rsidR="00BF1430" w:rsidRPr="008A2AB6" w:rsidRDefault="00BF1430" w:rsidP="00BF1430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>13</w:t>
                  </w:r>
                  <w:r w:rsidRPr="008A2AB6">
                    <w:rPr>
                      <w:rFonts w:cstheme="minorHAnsi"/>
                      <w:szCs w:val="24"/>
                    </w:rPr>
                    <w:t>7</w:t>
                  </w:r>
                </w:p>
              </w:tc>
              <w:tc>
                <w:tcPr>
                  <w:tcW w:w="1256" w:type="dxa"/>
                  <w:noWrap/>
                  <w:hideMark/>
                </w:tcPr>
                <w:p w14:paraId="112FCF41" w14:textId="1832C770" w:rsidR="00BF1430" w:rsidRPr="008A2AB6" w:rsidRDefault="00BF1430" w:rsidP="00BF1430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>128</w:t>
                  </w:r>
                </w:p>
              </w:tc>
              <w:tc>
                <w:tcPr>
                  <w:tcW w:w="1371" w:type="dxa"/>
                  <w:noWrap/>
                  <w:hideMark/>
                </w:tcPr>
                <w:p w14:paraId="722EAB5B" w14:textId="4B78E23D" w:rsidR="00BF1430" w:rsidRPr="008A2AB6" w:rsidRDefault="00BF1430" w:rsidP="00BF1430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>8</w:t>
                  </w:r>
                  <w:r w:rsidRPr="008A2AB6">
                    <w:rPr>
                      <w:rFonts w:cstheme="minorHAnsi"/>
                      <w:szCs w:val="24"/>
                    </w:rPr>
                    <w:t>%</w:t>
                  </w:r>
                </w:p>
              </w:tc>
            </w:tr>
            <w:tr w:rsidR="00945A44" w:rsidRPr="00623981" w14:paraId="5F503C6A" w14:textId="77777777" w:rsidTr="00E72A28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27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11" w:type="dxa"/>
                  <w:noWrap/>
                  <w:vAlign w:val="center"/>
                </w:tcPr>
                <w:p w14:paraId="69762FBC" w14:textId="702DCC7D" w:rsidR="00945A44" w:rsidRPr="008A2AB6" w:rsidRDefault="00056248" w:rsidP="00945A44">
                  <w:pPr>
                    <w:rPr>
                      <w:rFonts w:cstheme="minorHAnsi"/>
                      <w:b w:val="0"/>
                      <w:szCs w:val="24"/>
                    </w:rPr>
                  </w:pPr>
                  <w:r>
                    <w:rPr>
                      <w:rFonts w:cstheme="minorHAnsi"/>
                      <w:b w:val="0"/>
                      <w:color w:val="auto"/>
                      <w:szCs w:val="24"/>
                    </w:rPr>
                    <w:t>0713</w:t>
                  </w:r>
                </w:p>
              </w:tc>
              <w:tc>
                <w:tcPr>
                  <w:tcW w:w="3978" w:type="dxa"/>
                  <w:noWrap/>
                  <w:vAlign w:val="center"/>
                </w:tcPr>
                <w:p w14:paraId="761233CF" w14:textId="7E242C03" w:rsidR="00945A44" w:rsidRPr="008A2AB6" w:rsidRDefault="00056248" w:rsidP="00945A44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cstheme="minorHAnsi"/>
                      <w:color w:val="auto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>D</w:t>
                  </w:r>
                  <w:r w:rsidRPr="00056248">
                    <w:rPr>
                      <w:rFonts w:cstheme="minorHAnsi"/>
                      <w:szCs w:val="24"/>
                    </w:rPr>
                    <w:t>ried leguminous vegetables, shelled, whether or not skinned or split</w:t>
                  </w:r>
                </w:p>
              </w:tc>
              <w:tc>
                <w:tcPr>
                  <w:tcW w:w="1256" w:type="dxa"/>
                  <w:noWrap/>
                </w:tcPr>
                <w:p w14:paraId="335A7759" w14:textId="245B784D" w:rsidR="00945A44" w:rsidRPr="008A2AB6" w:rsidRDefault="00056248" w:rsidP="00945A44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>72</w:t>
                  </w:r>
                </w:p>
              </w:tc>
              <w:tc>
                <w:tcPr>
                  <w:tcW w:w="1256" w:type="dxa"/>
                  <w:noWrap/>
                </w:tcPr>
                <w:p w14:paraId="30A16195" w14:textId="2A62EBEC" w:rsidR="00945A44" w:rsidRPr="008A2AB6" w:rsidRDefault="00056248" w:rsidP="00945A44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>39</w:t>
                  </w:r>
                </w:p>
              </w:tc>
              <w:tc>
                <w:tcPr>
                  <w:tcW w:w="1371" w:type="dxa"/>
                  <w:noWrap/>
                </w:tcPr>
                <w:p w14:paraId="3A295936" w14:textId="43FDE4FC" w:rsidR="00945A44" w:rsidRPr="008A2AB6" w:rsidRDefault="00056248" w:rsidP="00945A44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>8</w:t>
                  </w:r>
                  <w:r w:rsidR="00945A44" w:rsidRPr="008A2AB6">
                    <w:rPr>
                      <w:rFonts w:cstheme="minorHAnsi"/>
                      <w:szCs w:val="24"/>
                    </w:rPr>
                    <w:t>4%</w:t>
                  </w:r>
                </w:p>
              </w:tc>
            </w:tr>
            <w:tr w:rsidR="00945A44" w:rsidRPr="00623981" w14:paraId="103D84BE" w14:textId="77777777" w:rsidTr="00F432AB">
              <w:trPr>
                <w:trHeight w:val="27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11" w:type="dxa"/>
                  <w:noWrap/>
                  <w:vAlign w:val="bottom"/>
                </w:tcPr>
                <w:p w14:paraId="146F7D68" w14:textId="00514909" w:rsidR="00945A44" w:rsidRPr="008A2AB6" w:rsidRDefault="00056248" w:rsidP="00945A44">
                  <w:pPr>
                    <w:rPr>
                      <w:rFonts w:cstheme="minorHAnsi"/>
                      <w:b w:val="0"/>
                      <w:szCs w:val="24"/>
                    </w:rPr>
                  </w:pPr>
                  <w:r>
                    <w:rPr>
                      <w:rFonts w:cstheme="minorHAnsi"/>
                      <w:b w:val="0"/>
                      <w:szCs w:val="24"/>
                    </w:rPr>
                    <w:t>4907</w:t>
                  </w:r>
                </w:p>
              </w:tc>
              <w:tc>
                <w:tcPr>
                  <w:tcW w:w="3978" w:type="dxa"/>
                  <w:noWrap/>
                  <w:vAlign w:val="center"/>
                </w:tcPr>
                <w:p w14:paraId="142AAB97" w14:textId="2910592E" w:rsidR="00945A44" w:rsidRPr="00056248" w:rsidRDefault="00056248" w:rsidP="00945A44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cstheme="minorHAnsi"/>
                      <w:b/>
                      <w:bCs/>
                      <w:color w:val="auto"/>
                      <w:szCs w:val="24"/>
                    </w:rPr>
                  </w:pPr>
                  <w:r w:rsidRPr="00056248">
                    <w:rPr>
                      <w:rFonts w:cstheme="minorHAnsi"/>
                      <w:szCs w:val="24"/>
                    </w:rPr>
                    <w:t>Unused postage, revenue or similar stamps of current or new issue in the country</w:t>
                  </w:r>
                  <w:r w:rsidRPr="00056248">
                    <w:rPr>
                      <w:rFonts w:cstheme="minorHAnsi"/>
                      <w:b/>
                      <w:bCs/>
                      <w:color w:val="auto"/>
                      <w:szCs w:val="24"/>
                    </w:rPr>
                    <w:t> </w:t>
                  </w:r>
                </w:p>
              </w:tc>
              <w:tc>
                <w:tcPr>
                  <w:tcW w:w="1256" w:type="dxa"/>
                  <w:noWrap/>
                  <w:hideMark/>
                </w:tcPr>
                <w:p w14:paraId="44058B29" w14:textId="39328BD9" w:rsidR="00945A44" w:rsidRPr="008A2AB6" w:rsidRDefault="00E0369A" w:rsidP="00945A44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>69.39</w:t>
                  </w:r>
                </w:p>
              </w:tc>
              <w:tc>
                <w:tcPr>
                  <w:tcW w:w="1256" w:type="dxa"/>
                  <w:noWrap/>
                  <w:hideMark/>
                </w:tcPr>
                <w:p w14:paraId="23B86C6D" w14:textId="221B013B" w:rsidR="00945A44" w:rsidRPr="008A2AB6" w:rsidRDefault="00E0369A" w:rsidP="00945A44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>69</w:t>
                  </w:r>
                </w:p>
              </w:tc>
              <w:tc>
                <w:tcPr>
                  <w:tcW w:w="1371" w:type="dxa"/>
                  <w:noWrap/>
                  <w:hideMark/>
                </w:tcPr>
                <w:p w14:paraId="752464D7" w14:textId="1E0D3DAD" w:rsidR="00945A44" w:rsidRPr="008A2AB6" w:rsidRDefault="00E0369A" w:rsidP="00945A44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>1</w:t>
                  </w:r>
                  <w:r w:rsidR="00945A44" w:rsidRPr="008A2AB6">
                    <w:rPr>
                      <w:rFonts w:cstheme="minorHAnsi"/>
                      <w:szCs w:val="24"/>
                    </w:rPr>
                    <w:t>%</w:t>
                  </w:r>
                </w:p>
              </w:tc>
            </w:tr>
            <w:tr w:rsidR="00FC7E94" w:rsidRPr="00623981" w14:paraId="3ABCA6D8" w14:textId="77777777" w:rsidTr="009348E5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27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11" w:type="dxa"/>
                  <w:noWrap/>
                </w:tcPr>
                <w:p w14:paraId="10A254A8" w14:textId="6030EC4D" w:rsidR="00FC7E94" w:rsidRPr="00FC7E94" w:rsidRDefault="00FC7E94" w:rsidP="00FC7E94">
                  <w:pPr>
                    <w:rPr>
                      <w:rFonts w:cstheme="minorHAnsi"/>
                      <w:b w:val="0"/>
                      <w:szCs w:val="24"/>
                    </w:rPr>
                  </w:pPr>
                  <w:r w:rsidRPr="00FC7E94">
                    <w:rPr>
                      <w:b w:val="0"/>
                    </w:rPr>
                    <w:t>8541</w:t>
                  </w:r>
                </w:p>
              </w:tc>
              <w:tc>
                <w:tcPr>
                  <w:tcW w:w="3978" w:type="dxa"/>
                  <w:noWrap/>
                </w:tcPr>
                <w:p w14:paraId="3E9665EE" w14:textId="4A148399" w:rsidR="00FC7E94" w:rsidRPr="008A2AB6" w:rsidRDefault="00FC7E94" w:rsidP="00FC7E94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cstheme="minorHAnsi"/>
                      <w:color w:val="auto"/>
                      <w:szCs w:val="24"/>
                    </w:rPr>
                  </w:pPr>
                  <w:r w:rsidRPr="00D86CFB">
                    <w:t xml:space="preserve"> Diodes, transistors and similar semi-conductor devices</w:t>
                  </w:r>
                </w:p>
              </w:tc>
              <w:tc>
                <w:tcPr>
                  <w:tcW w:w="1256" w:type="dxa"/>
                  <w:noWrap/>
                </w:tcPr>
                <w:p w14:paraId="2AD13E71" w14:textId="51363564" w:rsidR="00FC7E94" w:rsidRPr="008A2AB6" w:rsidRDefault="00FC7E94" w:rsidP="00FC7E94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cstheme="minorHAnsi"/>
                      <w:szCs w:val="24"/>
                    </w:rPr>
                  </w:pPr>
                  <w:r w:rsidRPr="00D86CFB">
                    <w:t>60</w:t>
                  </w:r>
                </w:p>
              </w:tc>
              <w:tc>
                <w:tcPr>
                  <w:tcW w:w="1256" w:type="dxa"/>
                  <w:noWrap/>
                </w:tcPr>
                <w:p w14:paraId="38554CDE" w14:textId="69C15CFF" w:rsidR="00FC7E94" w:rsidRPr="008A2AB6" w:rsidRDefault="00FC7E94" w:rsidP="00FC7E94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cstheme="minorHAnsi"/>
                      <w:szCs w:val="24"/>
                    </w:rPr>
                  </w:pPr>
                  <w:r w:rsidRPr="00D86CFB">
                    <w:t>49</w:t>
                  </w:r>
                </w:p>
              </w:tc>
              <w:tc>
                <w:tcPr>
                  <w:tcW w:w="1371" w:type="dxa"/>
                  <w:noWrap/>
                </w:tcPr>
                <w:p w14:paraId="3B72B5FE" w14:textId="3687A781" w:rsidR="00FC7E94" w:rsidRPr="008A2AB6" w:rsidRDefault="00FC7E94" w:rsidP="00FC7E94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cstheme="minorHAnsi"/>
                      <w:szCs w:val="24"/>
                    </w:rPr>
                  </w:pPr>
                  <w:r w:rsidRPr="00D86CFB">
                    <w:t>22%</w:t>
                  </w:r>
                </w:p>
              </w:tc>
            </w:tr>
            <w:tr w:rsidR="003A6E5C" w:rsidRPr="00623981" w14:paraId="1E7DA22D" w14:textId="77777777" w:rsidTr="00F432AB">
              <w:trPr>
                <w:trHeight w:val="27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11" w:type="dxa"/>
                  <w:noWrap/>
                  <w:vAlign w:val="bottom"/>
                  <w:hideMark/>
                </w:tcPr>
                <w:p w14:paraId="231A3196" w14:textId="4A646804" w:rsidR="003A6E5C" w:rsidRPr="008A2AB6" w:rsidRDefault="00B12E73" w:rsidP="003A6E5C">
                  <w:pPr>
                    <w:rPr>
                      <w:rFonts w:cstheme="minorHAnsi"/>
                      <w:b w:val="0"/>
                      <w:szCs w:val="24"/>
                    </w:rPr>
                  </w:pPr>
                  <w:r>
                    <w:rPr>
                      <w:rFonts w:cstheme="minorHAnsi"/>
                      <w:b w:val="0"/>
                      <w:szCs w:val="24"/>
                    </w:rPr>
                    <w:t>3004</w:t>
                  </w:r>
                </w:p>
              </w:tc>
              <w:tc>
                <w:tcPr>
                  <w:tcW w:w="3978" w:type="dxa"/>
                  <w:noWrap/>
                  <w:vAlign w:val="center"/>
                </w:tcPr>
                <w:p w14:paraId="3EED02B0" w14:textId="78029D4F" w:rsidR="003A6E5C" w:rsidRPr="008A2AB6" w:rsidRDefault="008A2AB6" w:rsidP="003A6E5C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cstheme="minorHAnsi"/>
                      <w:color w:val="auto"/>
                      <w:szCs w:val="24"/>
                    </w:rPr>
                  </w:pPr>
                  <w:r w:rsidRPr="008A2AB6">
                    <w:rPr>
                      <w:rFonts w:cstheme="minorHAnsi"/>
                      <w:bCs/>
                      <w:color w:val="auto"/>
                      <w:szCs w:val="24"/>
                      <w:shd w:val="clear" w:color="auto" w:fill="FFFFFF"/>
                    </w:rPr>
                    <w:t> </w:t>
                  </w:r>
                  <w:r w:rsidR="00740189" w:rsidRPr="00740189">
                    <w:rPr>
                      <w:rFonts w:cstheme="minorHAnsi"/>
                      <w:bCs/>
                      <w:color w:val="auto"/>
                      <w:szCs w:val="24"/>
                      <w:shd w:val="clear" w:color="auto" w:fill="FFFFFF"/>
                    </w:rPr>
                    <w:t>Medicaments</w:t>
                  </w:r>
                </w:p>
              </w:tc>
              <w:tc>
                <w:tcPr>
                  <w:tcW w:w="1256" w:type="dxa"/>
                  <w:noWrap/>
                  <w:hideMark/>
                </w:tcPr>
                <w:p w14:paraId="258CE072" w14:textId="0EA7C990" w:rsidR="003A6E5C" w:rsidRPr="008A2AB6" w:rsidRDefault="00B12E73" w:rsidP="003A6E5C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>47</w:t>
                  </w:r>
                </w:p>
              </w:tc>
              <w:tc>
                <w:tcPr>
                  <w:tcW w:w="1256" w:type="dxa"/>
                  <w:noWrap/>
                  <w:hideMark/>
                </w:tcPr>
                <w:p w14:paraId="288B4C55" w14:textId="6350C9D0" w:rsidR="003A6E5C" w:rsidRPr="008A2AB6" w:rsidRDefault="00B12E73" w:rsidP="003A6E5C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>44</w:t>
                  </w:r>
                </w:p>
              </w:tc>
              <w:tc>
                <w:tcPr>
                  <w:tcW w:w="1371" w:type="dxa"/>
                  <w:noWrap/>
                  <w:hideMark/>
                </w:tcPr>
                <w:p w14:paraId="02FC2755" w14:textId="1DCF67DC" w:rsidR="003A6E5C" w:rsidRPr="008A2AB6" w:rsidRDefault="00B12E73" w:rsidP="003A6E5C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>8</w:t>
                  </w:r>
                  <w:r w:rsidR="003A6E5C" w:rsidRPr="008A2AB6">
                    <w:rPr>
                      <w:rFonts w:cstheme="minorHAnsi"/>
                      <w:szCs w:val="24"/>
                    </w:rPr>
                    <w:t>%</w:t>
                  </w:r>
                </w:p>
              </w:tc>
            </w:tr>
            <w:tr w:rsidR="003A6E5C" w:rsidRPr="00623981" w14:paraId="21DAB879" w14:textId="77777777" w:rsidTr="00F432AB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27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11" w:type="dxa"/>
                  <w:noWrap/>
                  <w:vAlign w:val="bottom"/>
                  <w:hideMark/>
                </w:tcPr>
                <w:p w14:paraId="54C357F7" w14:textId="5FC0DBF8" w:rsidR="003A6E5C" w:rsidRPr="008A2AB6" w:rsidRDefault="000236AC" w:rsidP="003A6E5C">
                  <w:pPr>
                    <w:rPr>
                      <w:rFonts w:cstheme="minorHAnsi"/>
                      <w:b w:val="0"/>
                      <w:szCs w:val="24"/>
                    </w:rPr>
                  </w:pPr>
                  <w:r>
                    <w:rPr>
                      <w:rFonts w:cstheme="minorHAnsi"/>
                      <w:b w:val="0"/>
                      <w:szCs w:val="24"/>
                    </w:rPr>
                    <w:t>2902</w:t>
                  </w:r>
                </w:p>
              </w:tc>
              <w:tc>
                <w:tcPr>
                  <w:tcW w:w="3978" w:type="dxa"/>
                  <w:noWrap/>
                  <w:vAlign w:val="center"/>
                </w:tcPr>
                <w:p w14:paraId="65127160" w14:textId="596057A5" w:rsidR="003A6E5C" w:rsidRPr="0012373F" w:rsidRDefault="000236AC" w:rsidP="003A6E5C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auto"/>
                      <w:szCs w:val="24"/>
                    </w:rPr>
                  </w:pPr>
                  <w:r w:rsidRPr="0012373F">
                    <w:rPr>
                      <w:rFonts w:ascii="Times New Roman" w:hAnsi="Times New Roman" w:cs="Times New Roman"/>
                      <w:bCs/>
                      <w:color w:val="auto"/>
                      <w:szCs w:val="24"/>
                    </w:rPr>
                    <w:t xml:space="preserve">Cyclic hydrocarbons </w:t>
                  </w:r>
                  <w:proofErr w:type="spellStart"/>
                  <w:r w:rsidRPr="0012373F">
                    <w:rPr>
                      <w:rFonts w:ascii="Times New Roman" w:hAnsi="Times New Roman" w:cs="Times New Roman"/>
                      <w:bCs/>
                      <w:color w:val="auto"/>
                      <w:szCs w:val="24"/>
                    </w:rPr>
                    <w:t>Cyclanes</w:t>
                  </w:r>
                  <w:proofErr w:type="spellEnd"/>
                  <w:r w:rsidRPr="0012373F">
                    <w:rPr>
                      <w:rFonts w:ascii="Times New Roman" w:hAnsi="Times New Roman" w:cs="Times New Roman"/>
                      <w:bCs/>
                      <w:color w:val="auto"/>
                      <w:szCs w:val="24"/>
                    </w:rPr>
                    <w:t xml:space="preserve">, </w:t>
                  </w:r>
                  <w:proofErr w:type="spellStart"/>
                  <w:r w:rsidRPr="0012373F">
                    <w:rPr>
                      <w:rFonts w:ascii="Times New Roman" w:hAnsi="Times New Roman" w:cs="Times New Roman"/>
                      <w:bCs/>
                      <w:color w:val="auto"/>
                      <w:szCs w:val="24"/>
                    </w:rPr>
                    <w:t>cyclenes</w:t>
                  </w:r>
                  <w:proofErr w:type="spellEnd"/>
                  <w:r w:rsidRPr="0012373F">
                    <w:rPr>
                      <w:rFonts w:ascii="Times New Roman" w:hAnsi="Times New Roman" w:cs="Times New Roman"/>
                      <w:bCs/>
                      <w:color w:val="auto"/>
                      <w:szCs w:val="24"/>
                    </w:rPr>
                    <w:t xml:space="preserve"> and </w:t>
                  </w:r>
                  <w:proofErr w:type="spellStart"/>
                  <w:r w:rsidRPr="0012373F">
                    <w:rPr>
                      <w:rFonts w:ascii="Times New Roman" w:hAnsi="Times New Roman" w:cs="Times New Roman"/>
                      <w:bCs/>
                      <w:color w:val="auto"/>
                      <w:szCs w:val="24"/>
                    </w:rPr>
                    <w:t>cycloterpenes</w:t>
                  </w:r>
                  <w:proofErr w:type="spellEnd"/>
                </w:p>
              </w:tc>
              <w:tc>
                <w:tcPr>
                  <w:tcW w:w="1256" w:type="dxa"/>
                  <w:noWrap/>
                  <w:hideMark/>
                </w:tcPr>
                <w:p w14:paraId="0F945721" w14:textId="0D2A0E22" w:rsidR="003A6E5C" w:rsidRPr="008A2AB6" w:rsidRDefault="000236AC" w:rsidP="003A6E5C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>36</w:t>
                  </w:r>
                </w:p>
              </w:tc>
              <w:tc>
                <w:tcPr>
                  <w:tcW w:w="1256" w:type="dxa"/>
                  <w:noWrap/>
                  <w:hideMark/>
                </w:tcPr>
                <w:p w14:paraId="48DF4C01" w14:textId="68B5F878" w:rsidR="003A6E5C" w:rsidRPr="008A2AB6" w:rsidRDefault="000236AC" w:rsidP="003A6E5C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>21</w:t>
                  </w:r>
                </w:p>
              </w:tc>
              <w:tc>
                <w:tcPr>
                  <w:tcW w:w="1371" w:type="dxa"/>
                  <w:noWrap/>
                  <w:hideMark/>
                </w:tcPr>
                <w:p w14:paraId="397392FD" w14:textId="256FAD3E" w:rsidR="003A6E5C" w:rsidRPr="008A2AB6" w:rsidRDefault="000236AC" w:rsidP="003A6E5C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>66</w:t>
                  </w:r>
                  <w:r w:rsidR="003A6E5C" w:rsidRPr="008A2AB6">
                    <w:rPr>
                      <w:rFonts w:cstheme="minorHAnsi"/>
                      <w:szCs w:val="24"/>
                    </w:rPr>
                    <w:t>%</w:t>
                  </w:r>
                </w:p>
              </w:tc>
            </w:tr>
            <w:tr w:rsidR="008A2AB6" w:rsidRPr="00623981" w14:paraId="1B17F422" w14:textId="77777777" w:rsidTr="00F432AB">
              <w:trPr>
                <w:trHeight w:val="27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11" w:type="dxa"/>
                  <w:noWrap/>
                  <w:vAlign w:val="bottom"/>
                </w:tcPr>
                <w:p w14:paraId="5EE3B526" w14:textId="30CC4FBD" w:rsidR="008A2AB6" w:rsidRPr="008A2AB6" w:rsidRDefault="0012373F" w:rsidP="008A2AB6">
                  <w:pPr>
                    <w:rPr>
                      <w:rFonts w:cstheme="minorHAnsi"/>
                      <w:b w:val="0"/>
                      <w:szCs w:val="24"/>
                    </w:rPr>
                  </w:pPr>
                  <w:r>
                    <w:rPr>
                      <w:rFonts w:cstheme="minorHAnsi"/>
                      <w:b w:val="0"/>
                      <w:szCs w:val="24"/>
                    </w:rPr>
                    <w:t>9018</w:t>
                  </w:r>
                </w:p>
              </w:tc>
              <w:tc>
                <w:tcPr>
                  <w:tcW w:w="3978" w:type="dxa"/>
                  <w:noWrap/>
                  <w:vAlign w:val="center"/>
                </w:tcPr>
                <w:p w14:paraId="60A95FAC" w14:textId="59A171D7" w:rsidR="008A2AB6" w:rsidRPr="008A2AB6" w:rsidRDefault="008A2AB6" w:rsidP="008A2AB6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cstheme="minorHAnsi"/>
                      <w:color w:val="auto"/>
                      <w:szCs w:val="24"/>
                    </w:rPr>
                  </w:pPr>
                  <w:r w:rsidRPr="008A2AB6">
                    <w:rPr>
                      <w:rFonts w:cstheme="minorHAnsi"/>
                      <w:bCs/>
                      <w:color w:val="auto"/>
                      <w:szCs w:val="24"/>
                      <w:shd w:val="clear" w:color="auto" w:fill="FFFFFF"/>
                    </w:rPr>
                    <w:t> </w:t>
                  </w:r>
                  <w:r w:rsidR="0012373F" w:rsidRPr="0012373F">
                    <w:rPr>
                      <w:rFonts w:cstheme="minorHAnsi"/>
                      <w:bCs/>
                      <w:color w:val="auto"/>
                      <w:szCs w:val="24"/>
                      <w:shd w:val="clear" w:color="auto" w:fill="FFFFFF"/>
                    </w:rPr>
                    <w:t>Instruments And Appliances Used In Medical</w:t>
                  </w:r>
                </w:p>
              </w:tc>
              <w:tc>
                <w:tcPr>
                  <w:tcW w:w="1256" w:type="dxa"/>
                  <w:noWrap/>
                  <w:hideMark/>
                </w:tcPr>
                <w:p w14:paraId="5CC846C3" w14:textId="28ED7621" w:rsidR="008A2AB6" w:rsidRPr="008A2AB6" w:rsidRDefault="0012373F" w:rsidP="008A2AB6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>24</w:t>
                  </w:r>
                </w:p>
              </w:tc>
              <w:tc>
                <w:tcPr>
                  <w:tcW w:w="1256" w:type="dxa"/>
                  <w:noWrap/>
                  <w:hideMark/>
                </w:tcPr>
                <w:p w14:paraId="0A4F9BA8" w14:textId="0D612937" w:rsidR="008A2AB6" w:rsidRPr="008A2AB6" w:rsidRDefault="0012373F" w:rsidP="008A2AB6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>20</w:t>
                  </w:r>
                </w:p>
              </w:tc>
              <w:tc>
                <w:tcPr>
                  <w:tcW w:w="1371" w:type="dxa"/>
                  <w:noWrap/>
                  <w:hideMark/>
                </w:tcPr>
                <w:p w14:paraId="2B133654" w14:textId="5FE8E55E" w:rsidR="008A2AB6" w:rsidRPr="008A2AB6" w:rsidRDefault="0012373F" w:rsidP="008A2AB6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cstheme="minorHAnsi"/>
                      <w:szCs w:val="24"/>
                    </w:rPr>
                  </w:pPr>
                  <w:r>
                    <w:rPr>
                      <w:rFonts w:cstheme="minorHAnsi"/>
                      <w:szCs w:val="24"/>
                    </w:rPr>
                    <w:t>25</w:t>
                  </w:r>
                  <w:r w:rsidR="008A2AB6" w:rsidRPr="008A2AB6">
                    <w:rPr>
                      <w:rFonts w:cstheme="minorHAnsi"/>
                      <w:szCs w:val="24"/>
                    </w:rPr>
                    <w:t>%</w:t>
                  </w:r>
                </w:p>
              </w:tc>
            </w:tr>
          </w:tbl>
          <w:p w14:paraId="1B2320E7" w14:textId="77777777" w:rsidR="00C1590F" w:rsidRPr="00623981" w:rsidRDefault="00C1590F" w:rsidP="00C1590F">
            <w:pPr>
              <w:jc w:val="center"/>
              <w:rPr>
                <w:rFonts w:ascii="Times New Roman" w:hAnsi="Times New Roman"/>
              </w:rPr>
            </w:pPr>
          </w:p>
          <w:p w14:paraId="2DB20DCB" w14:textId="77777777" w:rsidR="00C1590F" w:rsidRPr="00623981" w:rsidRDefault="00C1590F" w:rsidP="00C1590F">
            <w:pPr>
              <w:spacing w:line="360" w:lineRule="auto"/>
              <w:rPr>
                <w:rFonts w:ascii="Times New Roman" w:hAnsi="Times New Roman"/>
                <w:color w:val="FF4105"/>
                <w:spacing w:val="20"/>
              </w:rPr>
            </w:pPr>
            <w:r w:rsidRPr="00623981">
              <w:rPr>
                <w:rFonts w:ascii="Times New Roman" w:hAnsi="Times New Roman"/>
                <w:color w:val="FF4105"/>
                <w:spacing w:val="20"/>
              </w:rPr>
              <w:t>TOP DECREASING COMMODITIES</w:t>
            </w:r>
          </w:p>
          <w:tbl>
            <w:tblPr>
              <w:tblStyle w:val="ListTable2-Accent2"/>
              <w:tblW w:w="9080" w:type="dxa"/>
              <w:jc w:val="center"/>
              <w:tblLook w:val="04A0" w:firstRow="1" w:lastRow="0" w:firstColumn="1" w:lastColumn="0" w:noHBand="0" w:noVBand="1"/>
            </w:tblPr>
            <w:tblGrid>
              <w:gridCol w:w="749"/>
              <w:gridCol w:w="411"/>
              <w:gridCol w:w="4044"/>
              <w:gridCol w:w="1266"/>
              <w:gridCol w:w="1266"/>
              <w:gridCol w:w="1344"/>
            </w:tblGrid>
            <w:tr w:rsidR="00F13EBA" w:rsidRPr="00623981" w14:paraId="41CD8F8A" w14:textId="77777777" w:rsidTr="00946F2D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200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749" w:type="dxa"/>
                  <w:vAlign w:val="center"/>
                  <w:hideMark/>
                </w:tcPr>
                <w:p w14:paraId="22C7F05A" w14:textId="0070BD2F" w:rsidR="00F13EBA" w:rsidRPr="00623981" w:rsidRDefault="00F13EBA" w:rsidP="00F13EBA">
                  <w:pPr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623981">
                    <w:rPr>
                      <w:rFonts w:ascii="Times New Roman" w:eastAsia="Times New Roman" w:hAnsi="Times New Roman" w:cs="Times New Roman"/>
                      <w:color w:val="000000"/>
                      <w:szCs w:val="22"/>
                    </w:rPr>
                    <w:t>HS</w:t>
                  </w:r>
                </w:p>
              </w:tc>
              <w:tc>
                <w:tcPr>
                  <w:tcW w:w="4455" w:type="dxa"/>
                  <w:gridSpan w:val="2"/>
                  <w:noWrap/>
                  <w:vAlign w:val="center"/>
                  <w:hideMark/>
                </w:tcPr>
                <w:p w14:paraId="6B5C6ABC" w14:textId="73FA3BA3" w:rsidR="00F13EBA" w:rsidRPr="00623981" w:rsidRDefault="00F13EBA" w:rsidP="00F13EBA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623981">
                    <w:rPr>
                      <w:rFonts w:ascii="Times New Roman" w:eastAsia="Times New Roman" w:hAnsi="Times New Roman" w:cs="Times New Roman"/>
                      <w:color w:val="000000"/>
                      <w:szCs w:val="22"/>
                    </w:rPr>
                    <w:t>PRODUCTS</w:t>
                  </w:r>
                </w:p>
              </w:tc>
              <w:tc>
                <w:tcPr>
                  <w:tcW w:w="1266" w:type="dxa"/>
                  <w:noWrap/>
                  <w:vAlign w:val="center"/>
                  <w:hideMark/>
                </w:tcPr>
                <w:p w14:paraId="5377976C" w14:textId="025712B9" w:rsidR="00F13EBA" w:rsidRPr="00623981" w:rsidRDefault="00D54AFB" w:rsidP="00F13EB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9F6729">
                    <w:rPr>
                      <w:rFonts w:ascii="Times New Roman" w:hAnsi="Times New Roman" w:cs="Times New Roman"/>
                      <w:color w:val="000000"/>
                      <w:szCs w:val="24"/>
                    </w:rPr>
                    <w:t xml:space="preserve">February </w:t>
                  </w:r>
                  <w:r w:rsidR="00F13EBA" w:rsidRPr="00F13EBA">
                    <w:rPr>
                      <w:rFonts w:ascii="Times New Roman" w:eastAsia="Times New Roman" w:hAnsi="Times New Roman" w:cs="Times New Roman"/>
                      <w:bCs w:val="0"/>
                      <w:color w:val="000000"/>
                      <w:szCs w:val="24"/>
                      <w:lang w:eastAsia="en-US"/>
                    </w:rPr>
                    <w:t>2023</w:t>
                  </w:r>
                </w:p>
              </w:tc>
              <w:tc>
                <w:tcPr>
                  <w:tcW w:w="1266" w:type="dxa"/>
                  <w:noWrap/>
                  <w:vAlign w:val="center"/>
                  <w:hideMark/>
                </w:tcPr>
                <w:p w14:paraId="2DF8DE15" w14:textId="6175F781" w:rsidR="00F13EBA" w:rsidRPr="00623981" w:rsidRDefault="00D54AFB" w:rsidP="00F13EB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9F6729">
                    <w:rPr>
                      <w:rFonts w:ascii="Times New Roman" w:hAnsi="Times New Roman" w:cs="Times New Roman"/>
                      <w:color w:val="000000"/>
                      <w:szCs w:val="24"/>
                    </w:rPr>
                    <w:t xml:space="preserve">February </w:t>
                  </w:r>
                  <w:r w:rsidR="00F13EBA" w:rsidRPr="00F13EBA">
                    <w:rPr>
                      <w:rFonts w:ascii="Times New Roman" w:eastAsia="Times New Roman" w:hAnsi="Times New Roman" w:cs="Times New Roman"/>
                      <w:bCs w:val="0"/>
                      <w:color w:val="000000"/>
                      <w:szCs w:val="24"/>
                      <w:lang w:eastAsia="en-US"/>
                    </w:rPr>
                    <w:t>2022</w:t>
                  </w:r>
                </w:p>
              </w:tc>
              <w:tc>
                <w:tcPr>
                  <w:tcW w:w="1344" w:type="dxa"/>
                  <w:noWrap/>
                  <w:vAlign w:val="center"/>
                  <w:hideMark/>
                </w:tcPr>
                <w:p w14:paraId="3F6C88EC" w14:textId="71BE5344" w:rsidR="00F13EBA" w:rsidRPr="00623981" w:rsidRDefault="00F13EBA" w:rsidP="00F13EB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623981">
                    <w:rPr>
                      <w:rFonts w:ascii="Times New Roman" w:eastAsia="Times New Roman" w:hAnsi="Times New Roman" w:cs="Times New Roman"/>
                      <w:color w:val="000000"/>
                      <w:szCs w:val="22"/>
                    </w:rPr>
                    <w:t>% CHANGE</w:t>
                  </w:r>
                </w:p>
              </w:tc>
            </w:tr>
            <w:tr w:rsidR="00FF17EA" w:rsidRPr="00623981" w14:paraId="52984C6B" w14:textId="77777777" w:rsidTr="00946F2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18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160" w:type="dxa"/>
                  <w:gridSpan w:val="2"/>
                  <w:noWrap/>
                  <w:hideMark/>
                </w:tcPr>
                <w:p w14:paraId="060877C1" w14:textId="6E7D5819" w:rsidR="00FF17EA" w:rsidRPr="00946F2D" w:rsidRDefault="00FF17EA" w:rsidP="00FF17EA">
                  <w:pPr>
                    <w:jc w:val="center"/>
                    <w:rPr>
                      <w:rFonts w:ascii="Times New Roman" w:hAnsi="Times New Roman" w:cs="Times New Roman"/>
                      <w:b w:val="0"/>
                      <w:color w:val="auto"/>
                      <w:sz w:val="22"/>
                      <w:szCs w:val="22"/>
                    </w:rPr>
                  </w:pPr>
                  <w:r w:rsidRPr="008A2AB6">
                    <w:rPr>
                      <w:rFonts w:cstheme="minorHAnsi"/>
                      <w:b w:val="0"/>
                      <w:szCs w:val="24"/>
                    </w:rPr>
                    <w:t>2 7 10</w:t>
                  </w:r>
                </w:p>
              </w:tc>
              <w:tc>
                <w:tcPr>
                  <w:tcW w:w="4044" w:type="dxa"/>
                  <w:noWrap/>
                </w:tcPr>
                <w:p w14:paraId="0DE6D9B1" w14:textId="5D53EF93" w:rsidR="00FF17EA" w:rsidRPr="00946F2D" w:rsidRDefault="00FF17EA" w:rsidP="00FF17EA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 w:rsidRPr="008A2AB6">
                    <w:rPr>
                      <w:rFonts w:cstheme="minorHAnsi"/>
                      <w:szCs w:val="24"/>
                    </w:rPr>
                    <w:t>Petroleum Oils And Oils Obtained From Bituminous Minerals</w:t>
                  </w:r>
                </w:p>
              </w:tc>
              <w:tc>
                <w:tcPr>
                  <w:tcW w:w="1266" w:type="dxa"/>
                  <w:noWrap/>
                  <w:hideMark/>
                </w:tcPr>
                <w:p w14:paraId="6C3A2614" w14:textId="365E7F38" w:rsidR="00FF17EA" w:rsidRPr="00946F2D" w:rsidRDefault="00FF17EA" w:rsidP="00FF17EA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 w:rsidRPr="00D051B0">
                    <w:t>454</w:t>
                  </w:r>
                </w:p>
              </w:tc>
              <w:tc>
                <w:tcPr>
                  <w:tcW w:w="1266" w:type="dxa"/>
                  <w:noWrap/>
                  <w:hideMark/>
                </w:tcPr>
                <w:p w14:paraId="0DD3B1BF" w14:textId="4BA3F463" w:rsidR="00FF17EA" w:rsidRPr="00946F2D" w:rsidRDefault="00FF17EA" w:rsidP="00FF17EA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 w:rsidRPr="00D051B0">
                    <w:t>515</w:t>
                  </w:r>
                </w:p>
              </w:tc>
              <w:tc>
                <w:tcPr>
                  <w:tcW w:w="1344" w:type="dxa"/>
                  <w:noWrap/>
                  <w:hideMark/>
                </w:tcPr>
                <w:p w14:paraId="0D56B632" w14:textId="0BBF4FC0" w:rsidR="00FF17EA" w:rsidRPr="00946F2D" w:rsidRDefault="00FF17EA" w:rsidP="00FF17EA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 w:rsidRPr="00D051B0">
                    <w:t>-12%</w:t>
                  </w:r>
                </w:p>
              </w:tc>
            </w:tr>
            <w:tr w:rsidR="00FF17EA" w:rsidRPr="00623981" w14:paraId="611FC89E" w14:textId="77777777" w:rsidTr="00946F2D">
              <w:trPr>
                <w:trHeight w:val="18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160" w:type="dxa"/>
                  <w:gridSpan w:val="2"/>
                  <w:noWrap/>
                  <w:hideMark/>
                </w:tcPr>
                <w:p w14:paraId="37B87DD0" w14:textId="20108864" w:rsidR="00FF17EA" w:rsidRPr="00946F2D" w:rsidRDefault="00FF17EA" w:rsidP="00FF17EA">
                  <w:pPr>
                    <w:jc w:val="center"/>
                    <w:rPr>
                      <w:rFonts w:ascii="Times New Roman" w:hAnsi="Times New Roman" w:cs="Times New Roman"/>
                      <w:b w:val="0"/>
                      <w:color w:val="auto"/>
                      <w:sz w:val="22"/>
                      <w:szCs w:val="22"/>
                    </w:rPr>
                  </w:pPr>
                  <w:r w:rsidRPr="008A2AB6">
                    <w:rPr>
                      <w:rFonts w:cstheme="minorHAnsi"/>
                      <w:b w:val="0"/>
                      <w:szCs w:val="24"/>
                    </w:rPr>
                    <w:t>1 5 1 1</w:t>
                  </w:r>
                </w:p>
              </w:tc>
              <w:tc>
                <w:tcPr>
                  <w:tcW w:w="4044" w:type="dxa"/>
                  <w:noWrap/>
                </w:tcPr>
                <w:p w14:paraId="3BBF5F57" w14:textId="6EC9EFA1" w:rsidR="00FF17EA" w:rsidRPr="00946F2D" w:rsidRDefault="00FF17EA" w:rsidP="00FF17EA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 w:rsidRPr="008A2AB6">
                    <w:rPr>
                      <w:rFonts w:cstheme="minorHAnsi"/>
                      <w:szCs w:val="24"/>
                    </w:rPr>
                    <w:t>Palm Oil And Its Fractions.</w:t>
                  </w:r>
                </w:p>
              </w:tc>
              <w:tc>
                <w:tcPr>
                  <w:tcW w:w="1266" w:type="dxa"/>
                  <w:noWrap/>
                  <w:hideMark/>
                </w:tcPr>
                <w:p w14:paraId="37B97116" w14:textId="5916B081" w:rsidR="00FF17EA" w:rsidRPr="00946F2D" w:rsidRDefault="00FF17EA" w:rsidP="00FF17EA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 w:rsidRPr="009E55DA">
                    <w:t>233</w:t>
                  </w:r>
                </w:p>
              </w:tc>
              <w:tc>
                <w:tcPr>
                  <w:tcW w:w="1266" w:type="dxa"/>
                  <w:noWrap/>
                  <w:hideMark/>
                </w:tcPr>
                <w:p w14:paraId="603422B8" w14:textId="402D4866" w:rsidR="00FF17EA" w:rsidRPr="00946F2D" w:rsidRDefault="00FF17EA" w:rsidP="00FF17EA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 w:rsidRPr="009E55DA">
                    <w:t>309</w:t>
                  </w:r>
                </w:p>
              </w:tc>
              <w:tc>
                <w:tcPr>
                  <w:tcW w:w="1344" w:type="dxa"/>
                  <w:noWrap/>
                  <w:hideMark/>
                </w:tcPr>
                <w:p w14:paraId="4B24E2DB" w14:textId="29F572B4" w:rsidR="00FF17EA" w:rsidRPr="00946F2D" w:rsidRDefault="00FF17EA" w:rsidP="00FF17EA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 w:rsidRPr="009E55DA">
                    <w:t>-24%</w:t>
                  </w:r>
                </w:p>
              </w:tc>
            </w:tr>
            <w:tr w:rsidR="007C0D3B" w:rsidRPr="00623981" w14:paraId="7ACA75D8" w14:textId="77777777" w:rsidTr="009348E5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18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160" w:type="dxa"/>
                  <w:gridSpan w:val="2"/>
                  <w:noWrap/>
                  <w:vAlign w:val="bottom"/>
                </w:tcPr>
                <w:p w14:paraId="1B60462B" w14:textId="2A6CE0E0" w:rsidR="007C0D3B" w:rsidRPr="00946F2D" w:rsidRDefault="007C0D3B" w:rsidP="007C0D3B">
                  <w:pPr>
                    <w:jc w:val="center"/>
                    <w:rPr>
                      <w:rFonts w:ascii="Times New Roman" w:hAnsi="Times New Roman" w:cs="Times New Roman"/>
                      <w:b w:val="0"/>
                      <w:color w:val="auto"/>
                      <w:sz w:val="22"/>
                      <w:szCs w:val="22"/>
                    </w:rPr>
                  </w:pPr>
                  <w:r w:rsidRPr="008A2AB6">
                    <w:rPr>
                      <w:rFonts w:cstheme="minorHAnsi"/>
                      <w:b w:val="0"/>
                      <w:szCs w:val="24"/>
                    </w:rPr>
                    <w:t>1001</w:t>
                  </w:r>
                </w:p>
              </w:tc>
              <w:tc>
                <w:tcPr>
                  <w:tcW w:w="4044" w:type="dxa"/>
                  <w:noWrap/>
                  <w:vAlign w:val="center"/>
                </w:tcPr>
                <w:p w14:paraId="5770A142" w14:textId="2FC124E1" w:rsidR="007C0D3B" w:rsidRPr="00946F2D" w:rsidRDefault="007C0D3B" w:rsidP="007C0D3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 w:rsidRPr="008A2AB6">
                    <w:rPr>
                      <w:rFonts w:cstheme="minorHAnsi"/>
                      <w:color w:val="auto"/>
                      <w:szCs w:val="24"/>
                    </w:rPr>
                    <w:t xml:space="preserve">Wheat And </w:t>
                  </w:r>
                  <w:proofErr w:type="spellStart"/>
                  <w:r w:rsidRPr="008A2AB6">
                    <w:rPr>
                      <w:rFonts w:cstheme="minorHAnsi"/>
                      <w:color w:val="auto"/>
                      <w:szCs w:val="24"/>
                    </w:rPr>
                    <w:t>Meslin</w:t>
                  </w:r>
                  <w:proofErr w:type="spellEnd"/>
                </w:p>
              </w:tc>
              <w:tc>
                <w:tcPr>
                  <w:tcW w:w="1266" w:type="dxa"/>
                  <w:noWrap/>
                </w:tcPr>
                <w:p w14:paraId="16E73F50" w14:textId="576B0953" w:rsidR="007C0D3B" w:rsidRPr="00946F2D" w:rsidRDefault="007C0D3B" w:rsidP="007C0D3B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cstheme="minorHAnsi"/>
                      <w:szCs w:val="24"/>
                    </w:rPr>
                    <w:t>100</w:t>
                  </w:r>
                </w:p>
              </w:tc>
              <w:tc>
                <w:tcPr>
                  <w:tcW w:w="1266" w:type="dxa"/>
                  <w:noWrap/>
                </w:tcPr>
                <w:p w14:paraId="4074ADD7" w14:textId="145D52A5" w:rsidR="007C0D3B" w:rsidRPr="00946F2D" w:rsidRDefault="007C0D3B" w:rsidP="007C0D3B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cstheme="minorHAnsi"/>
                      <w:szCs w:val="24"/>
                    </w:rPr>
                    <w:t>125</w:t>
                  </w:r>
                </w:p>
              </w:tc>
              <w:tc>
                <w:tcPr>
                  <w:tcW w:w="1344" w:type="dxa"/>
                  <w:noWrap/>
                </w:tcPr>
                <w:p w14:paraId="573DD969" w14:textId="1A0E4EE1" w:rsidR="007C0D3B" w:rsidRPr="00946F2D" w:rsidRDefault="007C0D3B" w:rsidP="007C0D3B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cstheme="minorHAnsi"/>
                      <w:szCs w:val="24"/>
                    </w:rPr>
                    <w:t>-20</w:t>
                  </w:r>
                  <w:r w:rsidRPr="008A2AB6">
                    <w:rPr>
                      <w:rFonts w:cstheme="minorHAnsi"/>
                      <w:szCs w:val="24"/>
                    </w:rPr>
                    <w:t>%</w:t>
                  </w:r>
                </w:p>
              </w:tc>
            </w:tr>
            <w:tr w:rsidR="00056248" w:rsidRPr="00623981" w14:paraId="42D1E89F" w14:textId="77777777" w:rsidTr="00946F2D">
              <w:trPr>
                <w:trHeight w:val="18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160" w:type="dxa"/>
                  <w:gridSpan w:val="2"/>
                  <w:noWrap/>
                  <w:vAlign w:val="center"/>
                  <w:hideMark/>
                </w:tcPr>
                <w:p w14:paraId="4417E477" w14:textId="74EB4AE2" w:rsidR="00056248" w:rsidRPr="00946F2D" w:rsidRDefault="00056248" w:rsidP="00056248">
                  <w:pPr>
                    <w:jc w:val="center"/>
                    <w:rPr>
                      <w:rFonts w:ascii="Times New Roman" w:hAnsi="Times New Roman" w:cs="Times New Roman"/>
                      <w:b w:val="0"/>
                      <w:color w:val="auto"/>
                      <w:sz w:val="22"/>
                      <w:szCs w:val="22"/>
                    </w:rPr>
                  </w:pPr>
                  <w:r w:rsidRPr="00946F2D">
                    <w:rPr>
                      <w:rFonts w:ascii="Times New Roman" w:hAnsi="Times New Roman" w:cs="Times New Roman"/>
                      <w:b w:val="0"/>
                      <w:color w:val="auto"/>
                      <w:sz w:val="22"/>
                      <w:szCs w:val="22"/>
                    </w:rPr>
                    <w:t>7 2 0 4</w:t>
                  </w:r>
                </w:p>
              </w:tc>
              <w:tc>
                <w:tcPr>
                  <w:tcW w:w="4044" w:type="dxa"/>
                  <w:noWrap/>
                  <w:vAlign w:val="center"/>
                </w:tcPr>
                <w:p w14:paraId="63A492F4" w14:textId="294138C6" w:rsidR="00056248" w:rsidRPr="00946F2D" w:rsidRDefault="00056248" w:rsidP="00056248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 w:rsidRPr="00946F2D">
                    <w:rPr>
                      <w:rFonts w:ascii="Times New Roman" w:hAnsi="Times New Roman" w:cs="Times New Roman"/>
                    </w:rPr>
                    <w:t>Ferrous waste and scrap</w:t>
                  </w:r>
                </w:p>
              </w:tc>
              <w:tc>
                <w:tcPr>
                  <w:tcW w:w="1266" w:type="dxa"/>
                  <w:noWrap/>
                  <w:hideMark/>
                </w:tcPr>
                <w:p w14:paraId="3BA67FCB" w14:textId="18A8F11E" w:rsidR="00056248" w:rsidRPr="00946F2D" w:rsidRDefault="00056248" w:rsidP="00056248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>
                    <w:t>76</w:t>
                  </w:r>
                </w:p>
              </w:tc>
              <w:tc>
                <w:tcPr>
                  <w:tcW w:w="1266" w:type="dxa"/>
                  <w:noWrap/>
                  <w:hideMark/>
                </w:tcPr>
                <w:p w14:paraId="7D8170D3" w14:textId="65BCDC00" w:rsidR="00056248" w:rsidRPr="00946F2D" w:rsidRDefault="00056248" w:rsidP="00056248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>
                    <w:t>214</w:t>
                  </w:r>
                </w:p>
              </w:tc>
              <w:tc>
                <w:tcPr>
                  <w:tcW w:w="1344" w:type="dxa"/>
                  <w:noWrap/>
                  <w:hideMark/>
                </w:tcPr>
                <w:p w14:paraId="69D245F0" w14:textId="4B60B3AA" w:rsidR="00056248" w:rsidRPr="00946F2D" w:rsidRDefault="00056248" w:rsidP="00056248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>
                    <w:t>-</w:t>
                  </w:r>
                  <w:r w:rsidRPr="00946F2D">
                    <w:t>6</w:t>
                  </w:r>
                  <w:r>
                    <w:t>4</w:t>
                  </w:r>
                  <w:r w:rsidRPr="00946F2D">
                    <w:t>%</w:t>
                  </w:r>
                </w:p>
              </w:tc>
            </w:tr>
            <w:tr w:rsidR="00E0369A" w:rsidRPr="00623981" w14:paraId="0ABCD886" w14:textId="77777777" w:rsidTr="00946F2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18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160" w:type="dxa"/>
                  <w:gridSpan w:val="2"/>
                  <w:noWrap/>
                  <w:vAlign w:val="center"/>
                </w:tcPr>
                <w:p w14:paraId="09D5ECD6" w14:textId="4603C635" w:rsidR="00E0369A" w:rsidRPr="00946F2D" w:rsidRDefault="00E0369A" w:rsidP="00E0369A">
                  <w:pPr>
                    <w:jc w:val="center"/>
                    <w:rPr>
                      <w:rFonts w:ascii="Times New Roman" w:hAnsi="Times New Roman" w:cs="Times New Roman"/>
                      <w:b w:val="0"/>
                      <w:color w:val="auto"/>
                      <w:sz w:val="22"/>
                      <w:szCs w:val="22"/>
                    </w:rPr>
                  </w:pPr>
                  <w:r w:rsidRPr="00946F2D">
                    <w:rPr>
                      <w:rFonts w:ascii="Times New Roman" w:hAnsi="Times New Roman" w:cs="Times New Roman"/>
                      <w:b w:val="0"/>
                      <w:color w:val="auto"/>
                      <w:sz w:val="22"/>
                      <w:szCs w:val="22"/>
                    </w:rPr>
                    <w:t>8703</w:t>
                  </w:r>
                </w:p>
              </w:tc>
              <w:tc>
                <w:tcPr>
                  <w:tcW w:w="4044" w:type="dxa"/>
                  <w:noWrap/>
                  <w:vAlign w:val="center"/>
                </w:tcPr>
                <w:p w14:paraId="6EEB95BF" w14:textId="053D8FE0" w:rsidR="00E0369A" w:rsidRPr="00946F2D" w:rsidRDefault="00E0369A" w:rsidP="00E0369A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 w:rsidRPr="00946F2D">
                    <w:rPr>
                      <w:rFonts w:ascii="Times New Roman" w:hAnsi="Times New Roman" w:cs="Times New Roman"/>
                      <w:bCs/>
                    </w:rPr>
                    <w:t>Motor cars and other motor vehicles principally designed for the transport of persons</w:t>
                  </w:r>
                </w:p>
              </w:tc>
              <w:tc>
                <w:tcPr>
                  <w:tcW w:w="1266" w:type="dxa"/>
                  <w:noWrap/>
                  <w:hideMark/>
                </w:tcPr>
                <w:p w14:paraId="5EDCAF94" w14:textId="1A8C3167" w:rsidR="00E0369A" w:rsidRPr="00946F2D" w:rsidRDefault="00E0369A" w:rsidP="00E0369A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>
                    <w:t>67</w:t>
                  </w:r>
                </w:p>
              </w:tc>
              <w:tc>
                <w:tcPr>
                  <w:tcW w:w="1266" w:type="dxa"/>
                  <w:noWrap/>
                  <w:hideMark/>
                </w:tcPr>
                <w:p w14:paraId="5348AFE2" w14:textId="0C3F4D00" w:rsidR="00E0369A" w:rsidRPr="00946F2D" w:rsidRDefault="00E0369A" w:rsidP="00E0369A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 w:rsidRPr="00946F2D">
                    <w:t>1</w:t>
                  </w:r>
                  <w:r>
                    <w:t>29</w:t>
                  </w:r>
                </w:p>
              </w:tc>
              <w:tc>
                <w:tcPr>
                  <w:tcW w:w="1344" w:type="dxa"/>
                  <w:noWrap/>
                  <w:hideMark/>
                </w:tcPr>
                <w:p w14:paraId="26905941" w14:textId="1E19D326" w:rsidR="00E0369A" w:rsidRPr="00946F2D" w:rsidRDefault="00E0369A" w:rsidP="00E0369A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 w:rsidRPr="00946F2D">
                    <w:t>-</w:t>
                  </w:r>
                  <w:r>
                    <w:t>48</w:t>
                  </w:r>
                  <w:r w:rsidRPr="00946F2D">
                    <w:t>%</w:t>
                  </w:r>
                </w:p>
              </w:tc>
            </w:tr>
            <w:tr w:rsidR="00FC7E94" w:rsidRPr="00623981" w14:paraId="1D18B67E" w14:textId="77777777" w:rsidTr="00946F2D">
              <w:trPr>
                <w:trHeight w:val="18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160" w:type="dxa"/>
                  <w:gridSpan w:val="2"/>
                  <w:noWrap/>
                  <w:vAlign w:val="center"/>
                </w:tcPr>
                <w:p w14:paraId="09CB5237" w14:textId="542F1498" w:rsidR="00FC7E94" w:rsidRPr="00946F2D" w:rsidRDefault="00FC7E94" w:rsidP="00FC7E94">
                  <w:pPr>
                    <w:jc w:val="center"/>
                    <w:rPr>
                      <w:rFonts w:ascii="Times New Roman" w:hAnsi="Times New Roman" w:cs="Times New Roman"/>
                      <w:b w:val="0"/>
                      <w:color w:val="auto"/>
                      <w:sz w:val="22"/>
                      <w:szCs w:val="22"/>
                    </w:rPr>
                  </w:pPr>
                  <w:r w:rsidRPr="00946F2D">
                    <w:rPr>
                      <w:rFonts w:ascii="Times New Roman" w:hAnsi="Times New Roman" w:cs="Times New Roman"/>
                      <w:b w:val="0"/>
                      <w:color w:val="auto"/>
                      <w:sz w:val="22"/>
                      <w:szCs w:val="22"/>
                    </w:rPr>
                    <w:t>2701</w:t>
                  </w:r>
                </w:p>
              </w:tc>
              <w:tc>
                <w:tcPr>
                  <w:tcW w:w="4044" w:type="dxa"/>
                  <w:noWrap/>
                  <w:vAlign w:val="center"/>
                </w:tcPr>
                <w:p w14:paraId="581DD109" w14:textId="08FD127A" w:rsidR="00FC7E94" w:rsidRPr="00946F2D" w:rsidRDefault="00FC7E94" w:rsidP="00FC7E94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 w:rsidRPr="00946F2D">
                    <w:rPr>
                      <w:rFonts w:ascii="Times New Roman" w:hAnsi="Times New Roman" w:cs="Times New Roman"/>
                      <w:bCs/>
                    </w:rPr>
                    <w:t xml:space="preserve">Coal; briquettes, </w:t>
                  </w:r>
                  <w:proofErr w:type="spellStart"/>
                  <w:r w:rsidRPr="00946F2D">
                    <w:rPr>
                      <w:rFonts w:ascii="Times New Roman" w:hAnsi="Times New Roman" w:cs="Times New Roman"/>
                      <w:bCs/>
                    </w:rPr>
                    <w:t>ovoids</w:t>
                  </w:r>
                  <w:proofErr w:type="spellEnd"/>
                  <w:r w:rsidRPr="00946F2D">
                    <w:rPr>
                      <w:rFonts w:ascii="Times New Roman" w:hAnsi="Times New Roman" w:cs="Times New Roman"/>
                      <w:bCs/>
                    </w:rPr>
                    <w:t xml:space="preserve"> and similar solid fuels manufactured from coal</w:t>
                  </w:r>
                </w:p>
              </w:tc>
              <w:tc>
                <w:tcPr>
                  <w:tcW w:w="1266" w:type="dxa"/>
                  <w:noWrap/>
                  <w:hideMark/>
                </w:tcPr>
                <w:p w14:paraId="0AE923EF" w14:textId="37BE237B" w:rsidR="00FC7E94" w:rsidRPr="00946F2D" w:rsidRDefault="00FC7E94" w:rsidP="00FC7E94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>
                    <w:t>54</w:t>
                  </w:r>
                </w:p>
              </w:tc>
              <w:tc>
                <w:tcPr>
                  <w:tcW w:w="1266" w:type="dxa"/>
                  <w:noWrap/>
                  <w:hideMark/>
                </w:tcPr>
                <w:p w14:paraId="2D143D40" w14:textId="547D27CA" w:rsidR="00FC7E94" w:rsidRPr="00946F2D" w:rsidRDefault="00FC7E94" w:rsidP="00FC7E94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>
                    <w:t>148</w:t>
                  </w:r>
                </w:p>
              </w:tc>
              <w:tc>
                <w:tcPr>
                  <w:tcW w:w="1344" w:type="dxa"/>
                  <w:noWrap/>
                  <w:hideMark/>
                </w:tcPr>
                <w:p w14:paraId="7C7E8747" w14:textId="036E8743" w:rsidR="00FC7E94" w:rsidRPr="00946F2D" w:rsidRDefault="00FC7E94" w:rsidP="00FC7E94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>
                    <w:t>-64</w:t>
                  </w:r>
                  <w:r w:rsidRPr="00946F2D">
                    <w:t>%</w:t>
                  </w:r>
                </w:p>
              </w:tc>
            </w:tr>
            <w:tr w:rsidR="00FC7E94" w:rsidRPr="00623981" w14:paraId="0C67A181" w14:textId="77777777" w:rsidTr="00946F2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18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160" w:type="dxa"/>
                  <w:gridSpan w:val="2"/>
                  <w:noWrap/>
                  <w:vAlign w:val="center"/>
                  <w:hideMark/>
                </w:tcPr>
                <w:p w14:paraId="581DB173" w14:textId="79AE0A52" w:rsidR="00FC7E94" w:rsidRPr="00946F2D" w:rsidRDefault="00FC7E94" w:rsidP="00FC7E94">
                  <w:pPr>
                    <w:jc w:val="center"/>
                    <w:rPr>
                      <w:rFonts w:ascii="Times New Roman" w:hAnsi="Times New Roman" w:cs="Times New Roman"/>
                      <w:b w:val="0"/>
                      <w:color w:val="auto"/>
                      <w:sz w:val="22"/>
                      <w:szCs w:val="22"/>
                    </w:rPr>
                  </w:pPr>
                  <w:r w:rsidRPr="008A2AB6">
                    <w:rPr>
                      <w:rFonts w:cstheme="minorHAnsi"/>
                      <w:b w:val="0"/>
                      <w:color w:val="auto"/>
                      <w:szCs w:val="24"/>
                    </w:rPr>
                    <w:t>7208</w:t>
                  </w:r>
                </w:p>
              </w:tc>
              <w:tc>
                <w:tcPr>
                  <w:tcW w:w="4044" w:type="dxa"/>
                  <w:noWrap/>
                  <w:vAlign w:val="center"/>
                </w:tcPr>
                <w:p w14:paraId="062D7308" w14:textId="2E2CA475" w:rsidR="00FC7E94" w:rsidRPr="00946F2D" w:rsidRDefault="00FC7E94" w:rsidP="00FC7E94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 w:rsidRPr="008A2AB6">
                    <w:rPr>
                      <w:rFonts w:cstheme="minorHAnsi"/>
                      <w:szCs w:val="24"/>
                    </w:rPr>
                    <w:t> </w:t>
                  </w:r>
                  <w:r w:rsidRPr="008A2AB6">
                    <w:rPr>
                      <w:rFonts w:cstheme="minorHAnsi"/>
                      <w:bCs/>
                      <w:szCs w:val="24"/>
                    </w:rPr>
                    <w:t>Flat-Rolled Products Of Iron Or Non-Alloy Steel</w:t>
                  </w:r>
                </w:p>
              </w:tc>
              <w:tc>
                <w:tcPr>
                  <w:tcW w:w="1266" w:type="dxa"/>
                  <w:noWrap/>
                  <w:hideMark/>
                </w:tcPr>
                <w:p w14:paraId="18A29CC0" w14:textId="0788D9E6" w:rsidR="00FC7E94" w:rsidRPr="00946F2D" w:rsidRDefault="00FC7E94" w:rsidP="00FC7E94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>
                    <w:t>48</w:t>
                  </w:r>
                </w:p>
              </w:tc>
              <w:tc>
                <w:tcPr>
                  <w:tcW w:w="1266" w:type="dxa"/>
                  <w:noWrap/>
                  <w:hideMark/>
                </w:tcPr>
                <w:p w14:paraId="316436FC" w14:textId="765F28F4" w:rsidR="00FC7E94" w:rsidRPr="00946F2D" w:rsidRDefault="00FC7E94" w:rsidP="00FC7E94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>
                    <w:t>105</w:t>
                  </w:r>
                </w:p>
              </w:tc>
              <w:tc>
                <w:tcPr>
                  <w:tcW w:w="1344" w:type="dxa"/>
                  <w:noWrap/>
                  <w:hideMark/>
                </w:tcPr>
                <w:p w14:paraId="6C9E3517" w14:textId="1620EBAE" w:rsidR="00FC7E94" w:rsidRPr="00946F2D" w:rsidRDefault="00FC7E94" w:rsidP="00FC7E94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>
                    <w:t>-</w:t>
                  </w:r>
                  <w:r w:rsidRPr="00946F2D">
                    <w:t>5</w:t>
                  </w:r>
                  <w:r>
                    <w:t>5</w:t>
                  </w:r>
                  <w:r w:rsidRPr="00946F2D">
                    <w:t>%</w:t>
                  </w:r>
                </w:p>
              </w:tc>
            </w:tr>
            <w:tr w:rsidR="00740189" w:rsidRPr="00623981" w14:paraId="19FF0235" w14:textId="77777777" w:rsidTr="00946F2D">
              <w:trPr>
                <w:trHeight w:val="18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160" w:type="dxa"/>
                  <w:gridSpan w:val="2"/>
                  <w:noWrap/>
                  <w:vAlign w:val="center"/>
                  <w:hideMark/>
                </w:tcPr>
                <w:p w14:paraId="7EAB85EF" w14:textId="65401C20" w:rsidR="00740189" w:rsidRPr="00946F2D" w:rsidRDefault="00740189" w:rsidP="00740189">
                  <w:pPr>
                    <w:jc w:val="center"/>
                    <w:rPr>
                      <w:rFonts w:ascii="Times New Roman" w:hAnsi="Times New Roman" w:cs="Times New Roman"/>
                      <w:b w:val="0"/>
                      <w:color w:val="auto"/>
                      <w:sz w:val="22"/>
                      <w:szCs w:val="22"/>
                    </w:rPr>
                  </w:pPr>
                  <w:r w:rsidRPr="00946F2D">
                    <w:rPr>
                      <w:rFonts w:ascii="Times New Roman" w:hAnsi="Times New Roman" w:cs="Times New Roman"/>
                      <w:b w:val="0"/>
                      <w:color w:val="auto"/>
                      <w:sz w:val="22"/>
                      <w:szCs w:val="22"/>
                    </w:rPr>
                    <w:t>8517</w:t>
                  </w:r>
                </w:p>
              </w:tc>
              <w:tc>
                <w:tcPr>
                  <w:tcW w:w="4044" w:type="dxa"/>
                  <w:noWrap/>
                  <w:vAlign w:val="center"/>
                </w:tcPr>
                <w:p w14:paraId="153E2B3F" w14:textId="4998CD0E" w:rsidR="00740189" w:rsidRPr="00946F2D" w:rsidRDefault="00D54AFB" w:rsidP="00740189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 w:rsidRPr="00946F2D">
                    <w:rPr>
                      <w:rFonts w:ascii="Times New Roman" w:hAnsi="Times New Roman" w:cs="Times New Roman"/>
                    </w:rPr>
                    <w:t>Telephone Sets</w:t>
                  </w:r>
                </w:p>
              </w:tc>
              <w:tc>
                <w:tcPr>
                  <w:tcW w:w="1266" w:type="dxa"/>
                  <w:noWrap/>
                  <w:hideMark/>
                </w:tcPr>
                <w:p w14:paraId="0D0DC876" w14:textId="59408458" w:rsidR="00740189" w:rsidRPr="00946F2D" w:rsidRDefault="00740189" w:rsidP="00740189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>
                    <w:t>38</w:t>
                  </w:r>
                </w:p>
              </w:tc>
              <w:tc>
                <w:tcPr>
                  <w:tcW w:w="1266" w:type="dxa"/>
                  <w:noWrap/>
                  <w:hideMark/>
                </w:tcPr>
                <w:p w14:paraId="64D00FA9" w14:textId="05151D37" w:rsidR="00740189" w:rsidRPr="00946F2D" w:rsidRDefault="00740189" w:rsidP="00740189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>
                    <w:t>189</w:t>
                  </w:r>
                </w:p>
              </w:tc>
              <w:tc>
                <w:tcPr>
                  <w:tcW w:w="1344" w:type="dxa"/>
                  <w:noWrap/>
                  <w:hideMark/>
                </w:tcPr>
                <w:p w14:paraId="1CF5BA76" w14:textId="6DF44495" w:rsidR="00740189" w:rsidRPr="00946F2D" w:rsidRDefault="00740189" w:rsidP="00740189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>
                    <w:t>-80</w:t>
                  </w:r>
                  <w:r w:rsidRPr="00946F2D">
                    <w:t>%</w:t>
                  </w:r>
                </w:p>
              </w:tc>
            </w:tr>
            <w:tr w:rsidR="00740189" w:rsidRPr="00623981" w14:paraId="5FF7416A" w14:textId="77777777" w:rsidTr="009348E5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18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160" w:type="dxa"/>
                  <w:gridSpan w:val="2"/>
                  <w:noWrap/>
                  <w:vAlign w:val="bottom"/>
                  <w:hideMark/>
                </w:tcPr>
                <w:p w14:paraId="67046DB7" w14:textId="3D814323" w:rsidR="00740189" w:rsidRPr="00946F2D" w:rsidRDefault="00740189" w:rsidP="00740189">
                  <w:pPr>
                    <w:jc w:val="center"/>
                    <w:rPr>
                      <w:rFonts w:ascii="Times New Roman" w:hAnsi="Times New Roman" w:cs="Times New Roman"/>
                      <w:b w:val="0"/>
                      <w:color w:val="auto"/>
                      <w:sz w:val="22"/>
                      <w:szCs w:val="22"/>
                    </w:rPr>
                  </w:pPr>
                  <w:r w:rsidRPr="008A2AB6">
                    <w:rPr>
                      <w:rFonts w:cstheme="minorHAnsi"/>
                      <w:b w:val="0"/>
                      <w:szCs w:val="24"/>
                    </w:rPr>
                    <w:t>3901</w:t>
                  </w:r>
                </w:p>
              </w:tc>
              <w:tc>
                <w:tcPr>
                  <w:tcW w:w="4044" w:type="dxa"/>
                  <w:noWrap/>
                  <w:vAlign w:val="center"/>
                </w:tcPr>
                <w:p w14:paraId="2FF1E3BE" w14:textId="550B99D6" w:rsidR="00740189" w:rsidRPr="00946F2D" w:rsidRDefault="00740189" w:rsidP="00740189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 w:rsidRPr="008A2AB6">
                    <w:rPr>
                      <w:rFonts w:cstheme="minorHAnsi"/>
                      <w:bCs/>
                      <w:color w:val="auto"/>
                      <w:szCs w:val="24"/>
                    </w:rPr>
                    <w:t>Polymers Of Ethylene</w:t>
                  </w:r>
                </w:p>
              </w:tc>
              <w:tc>
                <w:tcPr>
                  <w:tcW w:w="1266" w:type="dxa"/>
                  <w:noWrap/>
                  <w:hideMark/>
                </w:tcPr>
                <w:p w14:paraId="6DBAB6D4" w14:textId="23F07416" w:rsidR="00740189" w:rsidRPr="00946F2D" w:rsidRDefault="00740189" w:rsidP="00740189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>
                    <w:t>37</w:t>
                  </w:r>
                </w:p>
              </w:tc>
              <w:tc>
                <w:tcPr>
                  <w:tcW w:w="1266" w:type="dxa"/>
                  <w:noWrap/>
                  <w:hideMark/>
                </w:tcPr>
                <w:p w14:paraId="2F04D5CF" w14:textId="1AC7124B" w:rsidR="00740189" w:rsidRPr="00946F2D" w:rsidRDefault="00740189" w:rsidP="00740189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>
                    <w:t>78</w:t>
                  </w:r>
                </w:p>
              </w:tc>
              <w:tc>
                <w:tcPr>
                  <w:tcW w:w="1344" w:type="dxa"/>
                  <w:noWrap/>
                  <w:hideMark/>
                </w:tcPr>
                <w:p w14:paraId="678B242A" w14:textId="6D653920" w:rsidR="00740189" w:rsidRPr="00946F2D" w:rsidRDefault="00740189" w:rsidP="00740189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>
                    <w:t>-52</w:t>
                  </w:r>
                  <w:r w:rsidRPr="00946F2D">
                    <w:t>%</w:t>
                  </w:r>
                </w:p>
              </w:tc>
            </w:tr>
            <w:tr w:rsidR="000236AC" w:rsidRPr="00623981" w14:paraId="5D583CD5" w14:textId="77777777" w:rsidTr="009348E5">
              <w:trPr>
                <w:trHeight w:val="18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160" w:type="dxa"/>
                  <w:gridSpan w:val="2"/>
                  <w:noWrap/>
                  <w:vAlign w:val="bottom"/>
                  <w:hideMark/>
                </w:tcPr>
                <w:p w14:paraId="2B955766" w14:textId="2B5A363C" w:rsidR="000236AC" w:rsidRPr="00946F2D" w:rsidRDefault="000236AC" w:rsidP="000236AC">
                  <w:pPr>
                    <w:jc w:val="center"/>
                    <w:rPr>
                      <w:rFonts w:ascii="Times New Roman" w:hAnsi="Times New Roman" w:cs="Times New Roman"/>
                      <w:b w:val="0"/>
                      <w:color w:val="auto"/>
                      <w:sz w:val="22"/>
                      <w:szCs w:val="22"/>
                    </w:rPr>
                  </w:pPr>
                  <w:r w:rsidRPr="008A2AB6">
                    <w:rPr>
                      <w:rFonts w:cstheme="minorHAnsi"/>
                      <w:b w:val="0"/>
                      <w:szCs w:val="24"/>
                    </w:rPr>
                    <w:t>3902</w:t>
                  </w:r>
                </w:p>
              </w:tc>
              <w:tc>
                <w:tcPr>
                  <w:tcW w:w="4044" w:type="dxa"/>
                  <w:noWrap/>
                  <w:vAlign w:val="center"/>
                </w:tcPr>
                <w:p w14:paraId="1B46C05E" w14:textId="1C970C90" w:rsidR="000236AC" w:rsidRPr="00946F2D" w:rsidRDefault="000236AC" w:rsidP="000236AC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auto"/>
                    </w:rPr>
                  </w:pPr>
                  <w:r w:rsidRPr="008A2AB6">
                    <w:rPr>
                      <w:rFonts w:cstheme="minorHAnsi"/>
                      <w:bCs/>
                      <w:color w:val="auto"/>
                      <w:szCs w:val="24"/>
                      <w:shd w:val="clear" w:color="auto" w:fill="FFFFFF"/>
                    </w:rPr>
                    <w:t> Polymers Of Propylene Or Of Other Olefins</w:t>
                  </w:r>
                </w:p>
              </w:tc>
              <w:tc>
                <w:tcPr>
                  <w:tcW w:w="1266" w:type="dxa"/>
                  <w:noWrap/>
                  <w:hideMark/>
                </w:tcPr>
                <w:p w14:paraId="044EA799" w14:textId="7A942BE9" w:rsidR="000236AC" w:rsidRPr="00946F2D" w:rsidRDefault="000236AC" w:rsidP="000236AC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>
                    <w:t>34</w:t>
                  </w:r>
                </w:p>
              </w:tc>
              <w:tc>
                <w:tcPr>
                  <w:tcW w:w="1266" w:type="dxa"/>
                  <w:noWrap/>
                  <w:hideMark/>
                </w:tcPr>
                <w:p w14:paraId="58805D11" w14:textId="4D43F426" w:rsidR="000236AC" w:rsidRPr="00946F2D" w:rsidRDefault="000236AC" w:rsidP="000236AC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>
                    <w:t>79</w:t>
                  </w:r>
                </w:p>
              </w:tc>
              <w:tc>
                <w:tcPr>
                  <w:tcW w:w="1344" w:type="dxa"/>
                  <w:noWrap/>
                  <w:hideMark/>
                </w:tcPr>
                <w:p w14:paraId="4F7F2FC3" w14:textId="16585835" w:rsidR="000236AC" w:rsidRPr="00946F2D" w:rsidRDefault="000236AC" w:rsidP="000236AC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</w:rPr>
                  </w:pPr>
                  <w:r>
                    <w:t>-58</w:t>
                  </w:r>
                  <w:r w:rsidRPr="00946F2D">
                    <w:t>%</w:t>
                  </w:r>
                </w:p>
              </w:tc>
            </w:tr>
          </w:tbl>
          <w:p w14:paraId="1D228DEC" w14:textId="77777777" w:rsidR="00C1590F" w:rsidRPr="00623981" w:rsidRDefault="00C1590F" w:rsidP="00C1590F">
            <w:pPr>
              <w:spacing w:line="360" w:lineRule="auto"/>
              <w:rPr>
                <w:rFonts w:ascii="Times New Roman" w:hAnsi="Times New Roman"/>
                <w:color w:val="FF4105"/>
                <w:spacing w:val="20"/>
              </w:rPr>
            </w:pPr>
          </w:p>
          <w:p w14:paraId="0ED3F74E" w14:textId="77777777" w:rsidR="00C1590F" w:rsidRPr="00623981" w:rsidRDefault="00C1590F" w:rsidP="00C1590F">
            <w:pPr>
              <w:rPr>
                <w:rFonts w:ascii="Times New Roman" w:hAnsi="Times New Roman"/>
              </w:rPr>
            </w:pPr>
          </w:p>
          <w:p w14:paraId="74C313CB" w14:textId="77777777" w:rsidR="00C1590F" w:rsidRPr="00623981" w:rsidRDefault="00C1590F" w:rsidP="00C1590F">
            <w:pPr>
              <w:rPr>
                <w:rFonts w:ascii="Times New Roman" w:hAnsi="Times New Roman"/>
              </w:rPr>
            </w:pPr>
          </w:p>
          <w:p w14:paraId="7ADB563E" w14:textId="77777777" w:rsidR="00C1590F" w:rsidRPr="00623981" w:rsidRDefault="00C1590F" w:rsidP="00C1590F">
            <w:pPr>
              <w:rPr>
                <w:rFonts w:ascii="Times New Roman" w:hAnsi="Times New Roman"/>
              </w:rPr>
            </w:pPr>
          </w:p>
          <w:p w14:paraId="4B888055" w14:textId="77777777" w:rsidR="00C1590F" w:rsidRPr="00623981" w:rsidRDefault="00C1590F" w:rsidP="00C1590F">
            <w:pPr>
              <w:rPr>
                <w:rFonts w:ascii="Times New Roman" w:hAnsi="Times New Roman"/>
              </w:rPr>
            </w:pPr>
          </w:p>
          <w:p w14:paraId="4EB027CD" w14:textId="77777777" w:rsidR="00C1590F" w:rsidRPr="00623981" w:rsidRDefault="00C1590F" w:rsidP="00C1590F">
            <w:pPr>
              <w:rPr>
                <w:rFonts w:ascii="Times New Roman" w:hAnsi="Times New Roman"/>
              </w:rPr>
            </w:pPr>
          </w:p>
          <w:p w14:paraId="56F3C507" w14:textId="77777777" w:rsidR="00C1590F" w:rsidRPr="00623981" w:rsidRDefault="00C1590F" w:rsidP="00C1590F">
            <w:pPr>
              <w:rPr>
                <w:rFonts w:ascii="Times New Roman" w:hAnsi="Times New Roman"/>
              </w:rPr>
            </w:pPr>
          </w:p>
          <w:p w14:paraId="60DA8A69" w14:textId="77777777" w:rsidR="00C1590F" w:rsidRPr="00623981" w:rsidRDefault="00C1590F" w:rsidP="00C1590F">
            <w:pPr>
              <w:rPr>
                <w:rFonts w:ascii="Times New Roman" w:hAnsi="Times New Roman"/>
              </w:rPr>
            </w:pPr>
          </w:p>
          <w:p w14:paraId="3AFCDB6D" w14:textId="77777777" w:rsidR="00C1590F" w:rsidRPr="00623981" w:rsidRDefault="00C1590F" w:rsidP="00C1590F">
            <w:pPr>
              <w:rPr>
                <w:rFonts w:ascii="Times New Roman" w:hAnsi="Times New Roman"/>
              </w:rPr>
            </w:pPr>
          </w:p>
          <w:p w14:paraId="117AB30D" w14:textId="77777777" w:rsidR="00C1590F" w:rsidRPr="00623981" w:rsidRDefault="00C1590F" w:rsidP="00C1590F">
            <w:pPr>
              <w:rPr>
                <w:rFonts w:ascii="Times New Roman" w:hAnsi="Times New Roman"/>
              </w:rPr>
            </w:pPr>
          </w:p>
          <w:p w14:paraId="2B33B405" w14:textId="77777777" w:rsidR="00C1590F" w:rsidRPr="00623981" w:rsidRDefault="00C1590F" w:rsidP="00C1590F">
            <w:pPr>
              <w:rPr>
                <w:rFonts w:ascii="Times New Roman" w:hAnsi="Times New Roman"/>
              </w:rPr>
            </w:pPr>
          </w:p>
          <w:p w14:paraId="419FECF1" w14:textId="77777777" w:rsidR="00547310" w:rsidRPr="00623981" w:rsidRDefault="00547310" w:rsidP="00547310">
            <w:pPr>
              <w:pStyle w:val="Heading3"/>
              <w:spacing w:before="240"/>
              <w:jc w:val="center"/>
              <w:outlineLvl w:val="2"/>
              <w:rPr>
                <w:rFonts w:ascii="Times New Roman" w:hAnsi="Times New Roman" w:cs="Times New Roman"/>
                <w:b/>
                <w:bCs/>
                <w:color w:val="172D3D"/>
                <w:sz w:val="28"/>
                <w:szCs w:val="28"/>
              </w:rPr>
            </w:pPr>
            <w:r w:rsidRPr="00623981">
              <w:rPr>
                <w:rFonts w:ascii="Times New Roman" w:hAnsi="Times New Roman" w:cs="Times New Roman"/>
                <w:b/>
                <w:bCs/>
                <w:color w:val="172D3D"/>
                <w:sz w:val="28"/>
                <w:szCs w:val="28"/>
              </w:rPr>
              <w:t>SUMMARY OF SERVICES SECTOR</w:t>
            </w:r>
          </w:p>
          <w:p w14:paraId="2F51AF7F" w14:textId="77777777" w:rsidR="00547310" w:rsidRPr="00623981" w:rsidRDefault="00547310" w:rsidP="00E83925">
            <w:pPr>
              <w:pStyle w:val="Text"/>
              <w:jc w:val="center"/>
              <w:rPr>
                <w:rFonts w:ascii="Times New Roman" w:hAnsi="Times New Roman"/>
              </w:rPr>
            </w:pPr>
            <w:r w:rsidRPr="00623981">
              <w:rPr>
                <w:rFonts w:ascii="Times New Roman" w:hAnsi="Times New Roman"/>
                <w:noProof/>
              </w:rPr>
              <mc:AlternateContent>
                <mc:Choice Requires="wps">
                  <w:drawing>
                    <wp:inline distT="0" distB="0" distL="0" distR="0" wp14:anchorId="37747658" wp14:editId="09ECE1BE">
                      <wp:extent cx="1558343" cy="45719"/>
                      <wp:effectExtent l="0" t="0" r="3810" b="0"/>
                      <wp:docPr id="20" name="Rectangle 20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58343" cy="45719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C715"/>
                              </a:solidFill>
                              <a:ln w="25400" cap="flat">
                                <a:noFill/>
                                <a:prstDash val="solid"/>
                                <a:miter lim="400000"/>
                              </a:ln>
                              <a:effectLst/>
                              <a:sp3d/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none"/>
                            </wps:style>
                            <wps:bodyPr rot="0" spcFirstLastPara="1" vertOverflow="overflow" horzOverflow="overflow" vert="horz" wrap="square" lIns="38100" tIns="38100" rIns="38100" bIns="38100" numCol="1" spcCol="38100" rtlCol="0" fromWordArt="0" anchor="ctr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54BAD51C" id="Rectangle 20" o:spid="_x0000_s1026" alt="&quot;&quot;" style="width:122.7pt;height:3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" fillcolor="#ffc715" stroked="f" strokeweight="2pt">
                      <v:stroke miterlimit="4"/>
                      <v:textbox style="mso-fit-shape-to-text:t" inset="3pt,3pt,3pt,3pt"/>
                      <w10:anchorlock/>
                    </v:rect>
                  </w:pict>
                </mc:Fallback>
              </mc:AlternateContent>
            </w:r>
          </w:p>
          <w:p w14:paraId="6BC65BB9" w14:textId="77777777" w:rsidR="00547310" w:rsidRPr="00623981" w:rsidRDefault="00547310" w:rsidP="00E83925">
            <w:pPr>
              <w:pStyle w:val="Text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14:paraId="33B9B813" w14:textId="77777777" w:rsidR="00547310" w:rsidRDefault="00547310" w:rsidP="00E83925">
            <w:pPr>
              <w:jc w:val="center"/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</w:rPr>
            </w:pPr>
            <w:r w:rsidRPr="00623981"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</w:rPr>
              <w:t xml:space="preserve">                                                                                            *Trade values in US$ million</w:t>
            </w:r>
          </w:p>
          <w:p w14:paraId="468FB2AD" w14:textId="77777777" w:rsidR="000E460F" w:rsidRPr="000D7289" w:rsidRDefault="000E460F" w:rsidP="000E460F">
            <w:pPr>
              <w:pStyle w:val="Text"/>
              <w:spacing w:before="240" w:line="360" w:lineRule="auto"/>
              <w:rPr>
                <w:rFonts w:asciiTheme="majorHAnsi" w:hAnsiTheme="majorHAnsi" w:cstheme="majorHAnsi"/>
                <w:color w:val="002060"/>
                <w:spacing w:val="20"/>
                <w:sz w:val="22"/>
                <w:szCs w:val="22"/>
              </w:rPr>
            </w:pPr>
          </w:p>
          <w:tbl>
            <w:tblPr>
              <w:tblStyle w:val="GridTable5Dark-Accent2"/>
              <w:tblW w:w="9329" w:type="dxa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20" w:firstRow="1" w:lastRow="0" w:firstColumn="0" w:lastColumn="0" w:noHBand="0" w:noVBand="1"/>
            </w:tblPr>
            <w:tblGrid>
              <w:gridCol w:w="4014"/>
              <w:gridCol w:w="1662"/>
              <w:gridCol w:w="1752"/>
              <w:gridCol w:w="1901"/>
            </w:tblGrid>
            <w:tr w:rsidR="000E460F" w:rsidRPr="000D7289" w14:paraId="226F8B1D" w14:textId="77777777" w:rsidTr="009F6729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527"/>
                <w:jc w:val="center"/>
              </w:trPr>
              <w:tc>
                <w:tcPr>
                  <w:tcW w:w="2151" w:type="pct"/>
                  <w:shd w:val="clear" w:color="auto" w:fill="002060"/>
                  <w:noWrap/>
                  <w:vAlign w:val="center"/>
                  <w:hideMark/>
                </w:tcPr>
                <w:p w14:paraId="4D2EF8D4" w14:textId="77777777" w:rsidR="000E460F" w:rsidRPr="000E460F" w:rsidRDefault="000E460F" w:rsidP="000E460F">
                  <w:pPr>
                    <w:rPr>
                      <w:rFonts w:asciiTheme="majorHAnsi" w:eastAsia="Times New Roman" w:hAnsiTheme="majorHAnsi" w:cstheme="majorHAnsi"/>
                      <w:color w:val="FFFFFF" w:themeColor="background1"/>
                    </w:rPr>
                  </w:pPr>
                  <w:r w:rsidRPr="000E460F">
                    <w:rPr>
                      <w:rFonts w:asciiTheme="majorHAnsi" w:eastAsia="Times New Roman" w:hAnsiTheme="majorHAnsi" w:cstheme="majorHAnsi"/>
                      <w:color w:val="FFFFFF" w:themeColor="background1"/>
                    </w:rPr>
                    <w:t>EXPORTS SUMMARY</w:t>
                  </w:r>
                </w:p>
              </w:tc>
              <w:tc>
                <w:tcPr>
                  <w:tcW w:w="891" w:type="pct"/>
                  <w:shd w:val="clear" w:color="auto" w:fill="002060"/>
                  <w:noWrap/>
                  <w:vAlign w:val="center"/>
                  <w:hideMark/>
                </w:tcPr>
                <w:p w14:paraId="1E0CACF7" w14:textId="1F63A035" w:rsidR="000E460F" w:rsidRPr="000E460F" w:rsidRDefault="00D438E7" w:rsidP="000E460F">
                  <w:pPr>
                    <w:jc w:val="center"/>
                    <w:rPr>
                      <w:rFonts w:asciiTheme="majorHAnsi" w:eastAsia="Times New Roman" w:hAnsiTheme="majorHAnsi" w:cstheme="majorHAnsi"/>
                      <w:color w:val="FFFFFF" w:themeColor="background1"/>
                    </w:rPr>
                  </w:pPr>
                  <w:r>
                    <w:rPr>
                      <w:rFonts w:asciiTheme="majorHAnsi" w:eastAsia="Times New Roman" w:hAnsiTheme="majorHAnsi" w:cstheme="majorHAnsi"/>
                      <w:color w:val="FFFFFF" w:themeColor="background1"/>
                    </w:rPr>
                    <w:t>FY 2022-23</w:t>
                  </w:r>
                </w:p>
              </w:tc>
              <w:tc>
                <w:tcPr>
                  <w:tcW w:w="939" w:type="pct"/>
                  <w:shd w:val="clear" w:color="auto" w:fill="002060"/>
                  <w:noWrap/>
                  <w:vAlign w:val="center"/>
                  <w:hideMark/>
                </w:tcPr>
                <w:p w14:paraId="6754524D" w14:textId="3BF82DE7" w:rsidR="000E460F" w:rsidRPr="000E460F" w:rsidRDefault="00D438E7" w:rsidP="000E460F">
                  <w:pPr>
                    <w:jc w:val="center"/>
                    <w:rPr>
                      <w:rFonts w:asciiTheme="majorHAnsi" w:eastAsia="Times New Roman" w:hAnsiTheme="majorHAnsi" w:cstheme="majorHAnsi"/>
                      <w:color w:val="FFFFFF" w:themeColor="background1"/>
                    </w:rPr>
                  </w:pPr>
                  <w:r>
                    <w:rPr>
                      <w:rFonts w:asciiTheme="majorHAnsi" w:eastAsia="Times New Roman" w:hAnsiTheme="majorHAnsi" w:cstheme="majorHAnsi"/>
                      <w:color w:val="FFFFFF" w:themeColor="background1"/>
                    </w:rPr>
                    <w:t>FY 2021-22</w:t>
                  </w:r>
                </w:p>
              </w:tc>
              <w:tc>
                <w:tcPr>
                  <w:tcW w:w="1019" w:type="pct"/>
                  <w:shd w:val="clear" w:color="auto" w:fill="002060"/>
                  <w:noWrap/>
                  <w:vAlign w:val="center"/>
                  <w:hideMark/>
                </w:tcPr>
                <w:p w14:paraId="28E63442" w14:textId="77777777" w:rsidR="000E460F" w:rsidRPr="000E460F" w:rsidRDefault="000E460F" w:rsidP="000E460F">
                  <w:pPr>
                    <w:jc w:val="center"/>
                    <w:rPr>
                      <w:rFonts w:asciiTheme="majorHAnsi" w:eastAsia="Times New Roman" w:hAnsiTheme="majorHAnsi" w:cstheme="majorHAnsi"/>
                      <w:color w:val="FFFFFF" w:themeColor="background1"/>
                    </w:rPr>
                  </w:pPr>
                  <w:r w:rsidRPr="000E460F">
                    <w:rPr>
                      <w:rFonts w:asciiTheme="majorHAnsi" w:eastAsia="Times New Roman" w:hAnsiTheme="majorHAnsi" w:cstheme="majorHAnsi"/>
                      <w:color w:val="FFFFFF" w:themeColor="background1"/>
                    </w:rPr>
                    <w:t>% CHANGE</w:t>
                  </w:r>
                </w:p>
              </w:tc>
            </w:tr>
            <w:tr w:rsidR="000E460F" w:rsidRPr="000D7289" w14:paraId="158F0ED8" w14:textId="77777777" w:rsidTr="009F6729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527"/>
                <w:jc w:val="center"/>
              </w:trPr>
              <w:tc>
                <w:tcPr>
                  <w:tcW w:w="2151" w:type="pct"/>
                  <w:shd w:val="clear" w:color="auto" w:fill="D9E2F3" w:themeFill="accent1" w:themeFillTint="33"/>
                  <w:noWrap/>
                  <w:vAlign w:val="center"/>
                  <w:hideMark/>
                </w:tcPr>
                <w:p w14:paraId="2C38A7C9" w14:textId="48477A6E" w:rsidR="000E460F" w:rsidRPr="000D7289" w:rsidRDefault="0032557F" w:rsidP="000E460F">
                  <w:pPr>
                    <w:rPr>
                      <w:rFonts w:asciiTheme="majorHAnsi" w:eastAsia="Times New Roman" w:hAnsiTheme="majorHAnsi" w:cstheme="majorHAnsi"/>
                      <w:color w:val="000000"/>
                    </w:rPr>
                  </w:pPr>
                  <w:r>
                    <w:rPr>
                      <w:rFonts w:asciiTheme="majorHAnsi" w:eastAsia="Times New Roman" w:hAnsiTheme="majorHAnsi" w:cstheme="majorHAnsi"/>
                      <w:color w:val="000000"/>
                    </w:rPr>
                    <w:t>January</w:t>
                  </w:r>
                </w:p>
              </w:tc>
              <w:tc>
                <w:tcPr>
                  <w:tcW w:w="891" w:type="pct"/>
                  <w:shd w:val="clear" w:color="auto" w:fill="D9E2F3" w:themeFill="accent1" w:themeFillTint="33"/>
                  <w:noWrap/>
                  <w:vAlign w:val="center"/>
                </w:tcPr>
                <w:p w14:paraId="1489921B" w14:textId="79AB9FDA" w:rsidR="000E460F" w:rsidRPr="000D7289" w:rsidRDefault="00DD0211" w:rsidP="000E460F">
                  <w:pPr>
                    <w:jc w:val="center"/>
                    <w:rPr>
                      <w:rFonts w:asciiTheme="majorHAnsi" w:eastAsia="Times New Roman" w:hAnsiTheme="majorHAnsi" w:cstheme="majorHAnsi"/>
                      <w:color w:val="000000"/>
                    </w:rPr>
                  </w:pPr>
                  <w:r>
                    <w:t>601.8</w:t>
                  </w:r>
                  <w:r w:rsidR="000E460F" w:rsidRPr="000E460F">
                    <w:t>7</w:t>
                  </w:r>
                </w:p>
              </w:tc>
              <w:tc>
                <w:tcPr>
                  <w:tcW w:w="939" w:type="pct"/>
                  <w:shd w:val="clear" w:color="auto" w:fill="D9E2F3" w:themeFill="accent1" w:themeFillTint="33"/>
                  <w:noWrap/>
                  <w:vAlign w:val="center"/>
                </w:tcPr>
                <w:p w14:paraId="7CB6BF3E" w14:textId="1CD35FFE" w:rsidR="000E460F" w:rsidRPr="000D7289" w:rsidRDefault="00DD0211" w:rsidP="000E460F">
                  <w:pPr>
                    <w:jc w:val="center"/>
                    <w:rPr>
                      <w:rFonts w:asciiTheme="majorHAnsi" w:eastAsia="Times New Roman" w:hAnsiTheme="majorHAnsi" w:cstheme="majorHAnsi"/>
                      <w:color w:val="000000"/>
                    </w:rPr>
                  </w:pPr>
                  <w:r>
                    <w:t>513.07</w:t>
                  </w:r>
                </w:p>
              </w:tc>
              <w:tc>
                <w:tcPr>
                  <w:tcW w:w="1019" w:type="pct"/>
                  <w:shd w:val="clear" w:color="auto" w:fill="D9E2F3" w:themeFill="accent1" w:themeFillTint="33"/>
                  <w:noWrap/>
                  <w:vAlign w:val="center"/>
                </w:tcPr>
                <w:p w14:paraId="09D39886" w14:textId="5087E567" w:rsidR="000E460F" w:rsidRPr="000D7289" w:rsidRDefault="00DD0211" w:rsidP="000E460F">
                  <w:pPr>
                    <w:jc w:val="center"/>
                    <w:rPr>
                      <w:rFonts w:asciiTheme="majorHAnsi" w:eastAsia="Times New Roman" w:hAnsiTheme="majorHAnsi" w:cstheme="majorHAnsi"/>
                      <w:color w:val="000000"/>
                    </w:rPr>
                  </w:pPr>
                  <w:r>
                    <w:t>17.31</w:t>
                  </w:r>
                </w:p>
              </w:tc>
            </w:tr>
            <w:tr w:rsidR="000E460F" w:rsidRPr="000D7289" w14:paraId="0857B3B4" w14:textId="77777777" w:rsidTr="009F6729">
              <w:trPr>
                <w:trHeight w:val="527"/>
                <w:jc w:val="center"/>
              </w:trPr>
              <w:tc>
                <w:tcPr>
                  <w:tcW w:w="2151" w:type="pct"/>
                  <w:shd w:val="clear" w:color="auto" w:fill="8EAADB" w:themeFill="accent1" w:themeFillTint="99"/>
                  <w:noWrap/>
                  <w:vAlign w:val="center"/>
                </w:tcPr>
                <w:p w14:paraId="2C3936DB" w14:textId="0EABF8F3" w:rsidR="000E460F" w:rsidRPr="000D7289" w:rsidRDefault="000E460F" w:rsidP="000E460F">
                  <w:pPr>
                    <w:rPr>
                      <w:rFonts w:asciiTheme="majorHAnsi" w:eastAsia="Times New Roman" w:hAnsiTheme="majorHAnsi" w:cstheme="majorHAnsi"/>
                      <w:color w:val="000000"/>
                    </w:rPr>
                  </w:pPr>
                  <w:r>
                    <w:rPr>
                      <w:rFonts w:asciiTheme="majorHAnsi" w:eastAsia="Times New Roman" w:hAnsiTheme="majorHAnsi" w:cstheme="majorHAnsi"/>
                      <w:color w:val="000000"/>
                    </w:rPr>
                    <w:t xml:space="preserve">July- </w:t>
                  </w:r>
                  <w:r w:rsidR="0032557F">
                    <w:rPr>
                      <w:rFonts w:asciiTheme="majorHAnsi" w:eastAsia="Times New Roman" w:hAnsiTheme="majorHAnsi" w:cstheme="majorHAnsi"/>
                      <w:color w:val="000000"/>
                    </w:rPr>
                    <w:t>January</w:t>
                  </w:r>
                </w:p>
              </w:tc>
              <w:tc>
                <w:tcPr>
                  <w:tcW w:w="891" w:type="pct"/>
                  <w:shd w:val="clear" w:color="auto" w:fill="8EAADB" w:themeFill="accent1" w:themeFillTint="99"/>
                  <w:noWrap/>
                  <w:vAlign w:val="center"/>
                </w:tcPr>
                <w:p w14:paraId="29FA46DA" w14:textId="44811A34" w:rsidR="000E460F" w:rsidRDefault="008421A2" w:rsidP="000E460F">
                  <w:pPr>
                    <w:jc w:val="center"/>
                  </w:pPr>
                  <w:r>
                    <w:t>4,196.</w:t>
                  </w:r>
                  <w:r w:rsidR="004012A8">
                    <w:t>7</w:t>
                  </w:r>
                  <w:r>
                    <w:t>6</w:t>
                  </w:r>
                </w:p>
              </w:tc>
              <w:tc>
                <w:tcPr>
                  <w:tcW w:w="939" w:type="pct"/>
                  <w:shd w:val="clear" w:color="auto" w:fill="8EAADB" w:themeFill="accent1" w:themeFillTint="99"/>
                  <w:noWrap/>
                  <w:vAlign w:val="center"/>
                </w:tcPr>
                <w:p w14:paraId="017CE421" w14:textId="5D493850" w:rsidR="000E460F" w:rsidRDefault="008421A2" w:rsidP="000E460F">
                  <w:pPr>
                    <w:jc w:val="center"/>
                  </w:pPr>
                  <w:r>
                    <w:t>3,944.84</w:t>
                  </w:r>
                </w:p>
              </w:tc>
              <w:tc>
                <w:tcPr>
                  <w:tcW w:w="1019" w:type="pct"/>
                  <w:shd w:val="clear" w:color="auto" w:fill="8EAADB" w:themeFill="accent1" w:themeFillTint="99"/>
                  <w:noWrap/>
                  <w:vAlign w:val="center"/>
                </w:tcPr>
                <w:p w14:paraId="2F486BAE" w14:textId="599A7B08" w:rsidR="000E460F" w:rsidRDefault="008421A2" w:rsidP="008421A2">
                  <w:pPr>
                    <w:jc w:val="center"/>
                  </w:pPr>
                  <w:r>
                    <w:t>6</w:t>
                  </w:r>
                  <w:r w:rsidR="004012A8">
                    <w:t>.</w:t>
                  </w:r>
                  <w:r>
                    <w:t>39</w:t>
                  </w:r>
                </w:p>
              </w:tc>
            </w:tr>
          </w:tbl>
          <w:p w14:paraId="2795B5EE" w14:textId="77777777" w:rsidR="000E460F" w:rsidRPr="000D7289" w:rsidRDefault="000E460F" w:rsidP="000E460F">
            <w:pPr>
              <w:pStyle w:val="Text"/>
              <w:spacing w:before="240" w:line="360" w:lineRule="auto"/>
              <w:rPr>
                <w:rFonts w:asciiTheme="majorHAnsi" w:hAnsiTheme="majorHAnsi" w:cstheme="majorHAnsi"/>
                <w:color w:val="002060"/>
                <w:spacing w:val="20"/>
                <w:sz w:val="22"/>
                <w:szCs w:val="22"/>
              </w:rPr>
            </w:pPr>
          </w:p>
          <w:tbl>
            <w:tblPr>
              <w:tblStyle w:val="GridTable5Dark-Accent2"/>
              <w:tblW w:w="5000" w:type="pct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20" w:firstRow="1" w:lastRow="0" w:firstColumn="0" w:lastColumn="0" w:noHBand="0" w:noVBand="1"/>
            </w:tblPr>
            <w:tblGrid>
              <w:gridCol w:w="3963"/>
              <w:gridCol w:w="1824"/>
              <w:gridCol w:w="1902"/>
              <w:gridCol w:w="2036"/>
            </w:tblGrid>
            <w:tr w:rsidR="000E460F" w:rsidRPr="000D7289" w14:paraId="100DE667" w14:textId="77777777" w:rsidTr="009F6729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432"/>
                <w:jc w:val="center"/>
              </w:trPr>
              <w:tc>
                <w:tcPr>
                  <w:tcW w:w="2037" w:type="pct"/>
                  <w:shd w:val="clear" w:color="auto" w:fill="385623" w:themeFill="accent6" w:themeFillShade="80"/>
                  <w:noWrap/>
                  <w:vAlign w:val="center"/>
                  <w:hideMark/>
                </w:tcPr>
                <w:p w14:paraId="357129C4" w14:textId="77777777" w:rsidR="000E460F" w:rsidRPr="000E460F" w:rsidRDefault="000E460F" w:rsidP="000E460F">
                  <w:pPr>
                    <w:rPr>
                      <w:rFonts w:asciiTheme="majorHAnsi" w:eastAsia="Times New Roman" w:hAnsiTheme="majorHAnsi" w:cstheme="majorHAnsi"/>
                      <w:color w:val="FFFFFF" w:themeColor="background1"/>
                    </w:rPr>
                  </w:pPr>
                  <w:r w:rsidRPr="000E460F">
                    <w:rPr>
                      <w:rFonts w:asciiTheme="majorHAnsi" w:eastAsia="Times New Roman" w:hAnsiTheme="majorHAnsi" w:cstheme="majorHAnsi"/>
                      <w:color w:val="FFFFFF" w:themeColor="background1"/>
                    </w:rPr>
                    <w:t>IMPORTS SUMMARY</w:t>
                  </w:r>
                </w:p>
              </w:tc>
              <w:tc>
                <w:tcPr>
                  <w:tcW w:w="938" w:type="pct"/>
                  <w:shd w:val="clear" w:color="auto" w:fill="385623" w:themeFill="accent6" w:themeFillShade="80"/>
                  <w:noWrap/>
                  <w:vAlign w:val="center"/>
                  <w:hideMark/>
                </w:tcPr>
                <w:p w14:paraId="515C0C2C" w14:textId="6B7E1D85" w:rsidR="000E460F" w:rsidRPr="000E460F" w:rsidRDefault="00D438E7" w:rsidP="000E460F">
                  <w:pPr>
                    <w:jc w:val="center"/>
                    <w:rPr>
                      <w:rFonts w:asciiTheme="majorHAnsi" w:eastAsia="Times New Roman" w:hAnsiTheme="majorHAnsi" w:cstheme="majorHAnsi"/>
                      <w:color w:val="FFFFFF" w:themeColor="background1"/>
                    </w:rPr>
                  </w:pPr>
                  <w:r>
                    <w:rPr>
                      <w:rFonts w:asciiTheme="majorHAnsi" w:eastAsia="Times New Roman" w:hAnsiTheme="majorHAnsi" w:cstheme="majorHAnsi"/>
                      <w:color w:val="FFFFFF" w:themeColor="background1"/>
                    </w:rPr>
                    <w:t>FY 2022-23</w:t>
                  </w:r>
                </w:p>
              </w:tc>
              <w:tc>
                <w:tcPr>
                  <w:tcW w:w="978" w:type="pct"/>
                  <w:shd w:val="clear" w:color="auto" w:fill="385623" w:themeFill="accent6" w:themeFillShade="80"/>
                  <w:noWrap/>
                  <w:vAlign w:val="center"/>
                  <w:hideMark/>
                </w:tcPr>
                <w:p w14:paraId="534BCC8C" w14:textId="0979EE85" w:rsidR="000E460F" w:rsidRPr="000E460F" w:rsidRDefault="00D438E7" w:rsidP="000E460F">
                  <w:pPr>
                    <w:jc w:val="center"/>
                    <w:rPr>
                      <w:rFonts w:asciiTheme="majorHAnsi" w:eastAsia="Times New Roman" w:hAnsiTheme="majorHAnsi" w:cstheme="majorHAnsi"/>
                      <w:color w:val="FFFFFF" w:themeColor="background1"/>
                    </w:rPr>
                  </w:pPr>
                  <w:r>
                    <w:rPr>
                      <w:rFonts w:asciiTheme="majorHAnsi" w:eastAsia="Times New Roman" w:hAnsiTheme="majorHAnsi" w:cstheme="majorHAnsi"/>
                      <w:color w:val="FFFFFF" w:themeColor="background1"/>
                    </w:rPr>
                    <w:t>FY 2021-22</w:t>
                  </w:r>
                </w:p>
              </w:tc>
              <w:tc>
                <w:tcPr>
                  <w:tcW w:w="1047" w:type="pct"/>
                  <w:shd w:val="clear" w:color="auto" w:fill="385623" w:themeFill="accent6" w:themeFillShade="80"/>
                  <w:noWrap/>
                  <w:vAlign w:val="center"/>
                  <w:hideMark/>
                </w:tcPr>
                <w:p w14:paraId="1DF30B86" w14:textId="77777777" w:rsidR="000E460F" w:rsidRPr="000E460F" w:rsidRDefault="000E460F" w:rsidP="000E460F">
                  <w:pPr>
                    <w:jc w:val="center"/>
                    <w:rPr>
                      <w:rFonts w:asciiTheme="majorHAnsi" w:eastAsia="Times New Roman" w:hAnsiTheme="majorHAnsi" w:cstheme="majorHAnsi"/>
                      <w:color w:val="FFFFFF" w:themeColor="background1"/>
                    </w:rPr>
                  </w:pPr>
                  <w:r w:rsidRPr="000E460F">
                    <w:rPr>
                      <w:rFonts w:asciiTheme="majorHAnsi" w:eastAsia="Times New Roman" w:hAnsiTheme="majorHAnsi" w:cstheme="majorHAnsi"/>
                      <w:color w:val="FFFFFF" w:themeColor="background1"/>
                    </w:rPr>
                    <w:t>% CHANGE</w:t>
                  </w:r>
                </w:p>
              </w:tc>
            </w:tr>
            <w:tr w:rsidR="000E460F" w:rsidRPr="000D7289" w14:paraId="4E499831" w14:textId="77777777" w:rsidTr="009F6729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432"/>
                <w:jc w:val="center"/>
              </w:trPr>
              <w:tc>
                <w:tcPr>
                  <w:tcW w:w="2037" w:type="pct"/>
                  <w:shd w:val="clear" w:color="auto" w:fill="C5E0B3" w:themeFill="accent6" w:themeFillTint="66"/>
                  <w:noWrap/>
                  <w:vAlign w:val="center"/>
                  <w:hideMark/>
                </w:tcPr>
                <w:p w14:paraId="004CC547" w14:textId="48534B75" w:rsidR="000E460F" w:rsidRPr="000D7289" w:rsidRDefault="0032557F" w:rsidP="000E460F">
                  <w:pPr>
                    <w:rPr>
                      <w:rFonts w:asciiTheme="majorHAnsi" w:eastAsia="Times New Roman" w:hAnsiTheme="majorHAnsi" w:cstheme="majorHAnsi"/>
                      <w:color w:val="000000"/>
                    </w:rPr>
                  </w:pPr>
                  <w:r>
                    <w:rPr>
                      <w:rFonts w:asciiTheme="majorHAnsi" w:eastAsia="Times New Roman" w:hAnsiTheme="majorHAnsi" w:cstheme="majorHAnsi"/>
                      <w:color w:val="000000"/>
                    </w:rPr>
                    <w:t>January</w:t>
                  </w:r>
                  <w:r w:rsidR="000E460F">
                    <w:rPr>
                      <w:rFonts w:asciiTheme="majorHAnsi" w:eastAsia="Times New Roman" w:hAnsiTheme="majorHAnsi" w:cstheme="majorHAnsi"/>
                      <w:color w:val="000000"/>
                    </w:rPr>
                    <w:t xml:space="preserve"> </w:t>
                  </w:r>
                </w:p>
              </w:tc>
              <w:tc>
                <w:tcPr>
                  <w:tcW w:w="938" w:type="pct"/>
                  <w:shd w:val="clear" w:color="auto" w:fill="C5E0B3" w:themeFill="accent6" w:themeFillTint="66"/>
                  <w:noWrap/>
                  <w:vAlign w:val="center"/>
                </w:tcPr>
                <w:p w14:paraId="1C38EFB0" w14:textId="78F9A605" w:rsidR="000E460F" w:rsidRPr="000D7289" w:rsidRDefault="00DD0211" w:rsidP="000E460F">
                  <w:pPr>
                    <w:jc w:val="center"/>
                    <w:rPr>
                      <w:rFonts w:asciiTheme="majorHAnsi" w:eastAsia="Times New Roman" w:hAnsiTheme="majorHAnsi" w:cstheme="majorHAnsi"/>
                      <w:color w:val="000000"/>
                    </w:rPr>
                  </w:pPr>
                  <w:r>
                    <w:t>584.1</w:t>
                  </w:r>
                  <w:r w:rsidR="000E460F" w:rsidRPr="000E460F">
                    <w:t>0</w:t>
                  </w:r>
                </w:p>
              </w:tc>
              <w:tc>
                <w:tcPr>
                  <w:tcW w:w="978" w:type="pct"/>
                  <w:shd w:val="clear" w:color="auto" w:fill="C5E0B3" w:themeFill="accent6" w:themeFillTint="66"/>
                  <w:noWrap/>
                  <w:vAlign w:val="center"/>
                </w:tcPr>
                <w:p w14:paraId="4F5003F0" w14:textId="34013947" w:rsidR="000E460F" w:rsidRPr="000D7289" w:rsidRDefault="00237B9A" w:rsidP="000E460F">
                  <w:pPr>
                    <w:jc w:val="center"/>
                    <w:rPr>
                      <w:rFonts w:asciiTheme="majorHAnsi" w:eastAsia="Times New Roman" w:hAnsiTheme="majorHAnsi" w:cstheme="majorHAnsi"/>
                      <w:color w:val="000000"/>
                    </w:rPr>
                  </w:pPr>
                  <w:r>
                    <w:t>1,110.0</w:t>
                  </w:r>
                  <w:r w:rsidR="00C15BA9">
                    <w:t>4</w:t>
                  </w:r>
                </w:p>
              </w:tc>
              <w:tc>
                <w:tcPr>
                  <w:tcW w:w="1047" w:type="pct"/>
                  <w:shd w:val="clear" w:color="auto" w:fill="C5E0B3" w:themeFill="accent6" w:themeFillTint="66"/>
                  <w:noWrap/>
                  <w:vAlign w:val="center"/>
                </w:tcPr>
                <w:p w14:paraId="4BB3DD9C" w14:textId="38C35676" w:rsidR="000E460F" w:rsidRPr="000D7289" w:rsidRDefault="00237B9A" w:rsidP="00237B9A">
                  <w:pPr>
                    <w:jc w:val="center"/>
                    <w:rPr>
                      <w:rFonts w:asciiTheme="majorHAnsi" w:eastAsia="Times New Roman" w:hAnsiTheme="majorHAnsi" w:cstheme="majorHAnsi"/>
                      <w:color w:val="000000"/>
                    </w:rPr>
                  </w:pPr>
                  <w:r>
                    <w:t>- 47</w:t>
                  </w:r>
                  <w:r w:rsidR="004012A8">
                    <w:t>.</w:t>
                  </w:r>
                  <w:r>
                    <w:t>38</w:t>
                  </w:r>
                </w:p>
              </w:tc>
            </w:tr>
            <w:tr w:rsidR="000E460F" w:rsidRPr="000D7289" w14:paraId="768F7559" w14:textId="77777777" w:rsidTr="009F6729">
              <w:trPr>
                <w:trHeight w:val="432"/>
                <w:jc w:val="center"/>
              </w:trPr>
              <w:tc>
                <w:tcPr>
                  <w:tcW w:w="2037" w:type="pct"/>
                  <w:shd w:val="clear" w:color="auto" w:fill="92D050"/>
                  <w:noWrap/>
                  <w:vAlign w:val="center"/>
                </w:tcPr>
                <w:p w14:paraId="78606691" w14:textId="376B5C80" w:rsidR="000E460F" w:rsidRPr="000D7289" w:rsidRDefault="000E460F" w:rsidP="000E460F">
                  <w:pPr>
                    <w:rPr>
                      <w:rFonts w:asciiTheme="majorHAnsi" w:eastAsia="Times New Roman" w:hAnsiTheme="majorHAnsi" w:cstheme="majorHAnsi"/>
                      <w:color w:val="000000"/>
                    </w:rPr>
                  </w:pPr>
                  <w:r>
                    <w:rPr>
                      <w:rFonts w:asciiTheme="majorHAnsi" w:eastAsia="Times New Roman" w:hAnsiTheme="majorHAnsi" w:cstheme="majorHAnsi"/>
                      <w:color w:val="000000"/>
                    </w:rPr>
                    <w:t xml:space="preserve">July- </w:t>
                  </w:r>
                  <w:r w:rsidR="0032557F">
                    <w:rPr>
                      <w:rFonts w:asciiTheme="majorHAnsi" w:eastAsia="Times New Roman" w:hAnsiTheme="majorHAnsi" w:cstheme="majorHAnsi"/>
                      <w:color w:val="000000"/>
                    </w:rPr>
                    <w:t>January</w:t>
                  </w:r>
                </w:p>
              </w:tc>
              <w:tc>
                <w:tcPr>
                  <w:tcW w:w="938" w:type="pct"/>
                  <w:shd w:val="clear" w:color="auto" w:fill="92D050"/>
                  <w:noWrap/>
                  <w:vAlign w:val="center"/>
                </w:tcPr>
                <w:p w14:paraId="254BAF8E" w14:textId="2B17C362" w:rsidR="000E460F" w:rsidRDefault="008421A2" w:rsidP="000E460F">
                  <w:pPr>
                    <w:jc w:val="center"/>
                  </w:pPr>
                  <w:r>
                    <w:t>4,</w:t>
                  </w:r>
                  <w:r w:rsidR="004012A8">
                    <w:t>4</w:t>
                  </w:r>
                  <w:r>
                    <w:t>98.50</w:t>
                  </w:r>
                </w:p>
              </w:tc>
              <w:tc>
                <w:tcPr>
                  <w:tcW w:w="978" w:type="pct"/>
                  <w:shd w:val="clear" w:color="auto" w:fill="92D050"/>
                  <w:noWrap/>
                  <w:vAlign w:val="center"/>
                </w:tcPr>
                <w:p w14:paraId="639A9D32" w14:textId="01DC9A2D" w:rsidR="000E460F" w:rsidRDefault="008421A2" w:rsidP="000E460F">
                  <w:pPr>
                    <w:jc w:val="center"/>
                  </w:pPr>
                  <w:r>
                    <w:t>6,681.39</w:t>
                  </w:r>
                </w:p>
              </w:tc>
              <w:tc>
                <w:tcPr>
                  <w:tcW w:w="1047" w:type="pct"/>
                  <w:shd w:val="clear" w:color="auto" w:fill="92D050"/>
                  <w:noWrap/>
                  <w:vAlign w:val="center"/>
                </w:tcPr>
                <w:p w14:paraId="3D8D735C" w14:textId="299EB0D1" w:rsidR="000E460F" w:rsidRDefault="008421A2" w:rsidP="000E460F">
                  <w:pPr>
                    <w:jc w:val="center"/>
                  </w:pPr>
                  <w:r>
                    <w:t>-32.67</w:t>
                  </w:r>
                </w:p>
              </w:tc>
            </w:tr>
          </w:tbl>
          <w:p w14:paraId="76C95A56" w14:textId="77777777" w:rsidR="000E460F" w:rsidRPr="00623981" w:rsidRDefault="000E460F" w:rsidP="00E83925">
            <w:pPr>
              <w:jc w:val="center"/>
              <w:rPr>
                <w:rFonts w:ascii="Times New Roman" w:hAnsi="Times New Roman"/>
                <w:i/>
                <w:iCs/>
                <w:color w:val="000000"/>
                <w:sz w:val="22"/>
                <w:szCs w:val="22"/>
              </w:rPr>
            </w:pPr>
          </w:p>
          <w:p w14:paraId="76D79215" w14:textId="77777777" w:rsidR="00547310" w:rsidRPr="00623981" w:rsidRDefault="00547310" w:rsidP="00E83925">
            <w:pPr>
              <w:pStyle w:val="Text"/>
              <w:rPr>
                <w:rFonts w:ascii="Times New Roman" w:hAnsi="Times New Roman"/>
                <w:sz w:val="22"/>
                <w:szCs w:val="22"/>
              </w:rPr>
            </w:pPr>
          </w:p>
          <w:p w14:paraId="42BBC3D7" w14:textId="77777777" w:rsidR="00C14C17" w:rsidRPr="00623981" w:rsidRDefault="00C14C17" w:rsidP="00C14C17">
            <w:pPr>
              <w:pStyle w:val="Text"/>
              <w:spacing w:before="240" w:line="360" w:lineRule="auto"/>
              <w:rPr>
                <w:rFonts w:ascii="Times New Roman" w:hAnsi="Times New Roman"/>
                <w:color w:val="002060"/>
                <w:spacing w:val="20"/>
                <w:sz w:val="22"/>
                <w:szCs w:val="22"/>
              </w:rPr>
            </w:pPr>
          </w:p>
          <w:p w14:paraId="3854F875" w14:textId="77777777" w:rsidR="00C14C17" w:rsidRPr="00623981" w:rsidRDefault="00C14C17" w:rsidP="00C14C17">
            <w:pPr>
              <w:pStyle w:val="Text"/>
              <w:spacing w:before="240" w:line="360" w:lineRule="auto"/>
              <w:rPr>
                <w:rFonts w:ascii="Times New Roman" w:hAnsi="Times New Roman"/>
                <w:color w:val="002060"/>
                <w:spacing w:val="20"/>
                <w:sz w:val="22"/>
                <w:szCs w:val="22"/>
              </w:rPr>
            </w:pPr>
          </w:p>
          <w:p w14:paraId="073BA1A0" w14:textId="77777777" w:rsidR="00547310" w:rsidRPr="00623981" w:rsidRDefault="00547310" w:rsidP="00E83925">
            <w:pPr>
              <w:rPr>
                <w:rFonts w:ascii="Times New Roman" w:hAnsi="Times New Roman"/>
              </w:rPr>
            </w:pPr>
          </w:p>
          <w:p w14:paraId="15B4218A" w14:textId="77777777" w:rsidR="00547310" w:rsidRPr="00623981" w:rsidRDefault="00547310" w:rsidP="00E83925">
            <w:pPr>
              <w:rPr>
                <w:rFonts w:ascii="Times New Roman" w:hAnsi="Times New Roman"/>
              </w:rPr>
            </w:pPr>
          </w:p>
          <w:p w14:paraId="3A775744" w14:textId="77777777" w:rsidR="00547310" w:rsidRPr="00623981" w:rsidRDefault="00547310" w:rsidP="00E83925">
            <w:pPr>
              <w:spacing w:line="360" w:lineRule="auto"/>
              <w:rPr>
                <w:rFonts w:ascii="Times New Roman" w:hAnsi="Times New Roman"/>
                <w:color w:val="FF4105"/>
                <w:spacing w:val="20"/>
              </w:rPr>
            </w:pPr>
          </w:p>
          <w:p w14:paraId="0F5BA505" w14:textId="77777777" w:rsidR="00547310" w:rsidRPr="00623981" w:rsidRDefault="00547310" w:rsidP="00E83925">
            <w:pPr>
              <w:spacing w:line="360" w:lineRule="auto"/>
              <w:rPr>
                <w:rFonts w:ascii="Times New Roman" w:hAnsi="Times New Roman"/>
                <w:color w:val="FF4105"/>
                <w:spacing w:val="20"/>
              </w:rPr>
            </w:pPr>
          </w:p>
          <w:p w14:paraId="49D67813" w14:textId="77777777" w:rsidR="00547310" w:rsidRPr="00623981" w:rsidRDefault="00547310" w:rsidP="00E83925">
            <w:pPr>
              <w:rPr>
                <w:rFonts w:ascii="Times New Roman" w:hAnsi="Times New Roman"/>
                <w:sz w:val="12"/>
                <w:szCs w:val="12"/>
              </w:rPr>
            </w:pPr>
          </w:p>
        </w:tc>
      </w:tr>
    </w:tbl>
    <w:p w14:paraId="0FFB288B" w14:textId="77777777" w:rsidR="00547310" w:rsidRPr="00623981" w:rsidRDefault="00547310" w:rsidP="00227D78">
      <w:pPr>
        <w:rPr>
          <w:rFonts w:ascii="Times New Roman" w:hAnsi="Times New Roman" w:cs="Times New Roman"/>
        </w:rPr>
      </w:pPr>
    </w:p>
    <w:p w14:paraId="6BA50098" w14:textId="77777777" w:rsidR="00227D78" w:rsidRPr="00623981" w:rsidRDefault="00227D78" w:rsidP="00227D78">
      <w:pPr>
        <w:rPr>
          <w:rFonts w:ascii="Times New Roman" w:hAnsi="Times New Roman" w:cs="Times New Roman"/>
        </w:rPr>
      </w:pPr>
    </w:p>
    <w:p w14:paraId="3414BD62" w14:textId="77777777" w:rsidR="00227D78" w:rsidRPr="00623981" w:rsidRDefault="00227D78" w:rsidP="00227D78">
      <w:pPr>
        <w:rPr>
          <w:rFonts w:ascii="Times New Roman" w:hAnsi="Times New Roman" w:cs="Times New Roman"/>
        </w:rPr>
      </w:pPr>
    </w:p>
    <w:p w14:paraId="1AB2343E" w14:textId="77777777" w:rsidR="00227D78" w:rsidRPr="00623981" w:rsidRDefault="00227D78" w:rsidP="00227D78">
      <w:pPr>
        <w:rPr>
          <w:rFonts w:ascii="Times New Roman" w:hAnsi="Times New Roman" w:cs="Times New Roman"/>
        </w:rPr>
      </w:pPr>
    </w:p>
    <w:p w14:paraId="418AE79E" w14:textId="77777777" w:rsidR="00227D78" w:rsidRPr="00623981" w:rsidRDefault="00227D78" w:rsidP="00227D78">
      <w:pPr>
        <w:rPr>
          <w:rFonts w:ascii="Times New Roman" w:hAnsi="Times New Roman" w:cs="Times New Roman"/>
        </w:rPr>
      </w:pPr>
    </w:p>
    <w:p w14:paraId="08E481FA" w14:textId="77777777" w:rsidR="00227D78" w:rsidRPr="00623981" w:rsidRDefault="00227D78" w:rsidP="00227D78">
      <w:pPr>
        <w:rPr>
          <w:rFonts w:ascii="Times New Roman" w:hAnsi="Times New Roman" w:cs="Times New Roman"/>
        </w:rPr>
      </w:pPr>
    </w:p>
    <w:p w14:paraId="415B04AC" w14:textId="77777777" w:rsidR="00227D78" w:rsidRPr="00623981" w:rsidRDefault="00227D78" w:rsidP="00227D78">
      <w:pPr>
        <w:rPr>
          <w:rFonts w:ascii="Times New Roman" w:hAnsi="Times New Roman" w:cs="Times New Roman"/>
        </w:rPr>
      </w:pPr>
    </w:p>
    <w:p w14:paraId="5BCF24CE" w14:textId="77777777" w:rsidR="00227D78" w:rsidRPr="00623981" w:rsidRDefault="00227D78" w:rsidP="00227D78">
      <w:pPr>
        <w:rPr>
          <w:rFonts w:ascii="Times New Roman" w:hAnsi="Times New Roman" w:cs="Times New Roman"/>
        </w:rPr>
      </w:pPr>
    </w:p>
    <w:p w14:paraId="34C3E960" w14:textId="77777777" w:rsidR="00227D78" w:rsidRPr="00623981" w:rsidRDefault="00227D78" w:rsidP="00227D78">
      <w:pPr>
        <w:rPr>
          <w:rFonts w:ascii="Times New Roman" w:hAnsi="Times New Roman" w:cs="Times New Roman"/>
        </w:rPr>
      </w:pPr>
    </w:p>
    <w:p w14:paraId="5ADCC8FD" w14:textId="77777777" w:rsidR="00227D78" w:rsidRPr="00623981" w:rsidRDefault="00227D78" w:rsidP="00227D78">
      <w:pPr>
        <w:rPr>
          <w:rFonts w:ascii="Times New Roman" w:hAnsi="Times New Roman" w:cs="Times New Roman"/>
        </w:rPr>
      </w:pPr>
    </w:p>
    <w:p w14:paraId="631765D4" w14:textId="77777777" w:rsidR="00227D78" w:rsidRPr="00623981" w:rsidRDefault="00227D78" w:rsidP="00227D78">
      <w:pPr>
        <w:rPr>
          <w:rFonts w:ascii="Times New Roman" w:hAnsi="Times New Roman" w:cs="Times New Roman"/>
        </w:rPr>
      </w:pPr>
    </w:p>
    <w:p w14:paraId="13AA60A4" w14:textId="77777777" w:rsidR="00227D78" w:rsidRPr="00623981" w:rsidRDefault="00227D78" w:rsidP="00227D78">
      <w:pPr>
        <w:rPr>
          <w:rFonts w:ascii="Times New Roman" w:hAnsi="Times New Roman" w:cs="Times New Roman"/>
        </w:rPr>
      </w:pPr>
    </w:p>
    <w:p w14:paraId="0A4A3944" w14:textId="77777777" w:rsidR="00227D78" w:rsidRPr="00623981" w:rsidRDefault="00227D78" w:rsidP="00227D78">
      <w:pPr>
        <w:rPr>
          <w:rFonts w:ascii="Times New Roman" w:hAnsi="Times New Roman" w:cs="Times New Roman"/>
        </w:rPr>
      </w:pPr>
    </w:p>
    <w:p w14:paraId="5C839655" w14:textId="77777777" w:rsidR="00227D78" w:rsidRPr="00623981" w:rsidRDefault="00227D78" w:rsidP="00227D78">
      <w:pPr>
        <w:rPr>
          <w:rFonts w:ascii="Times New Roman" w:hAnsi="Times New Roman" w:cs="Times New Roman"/>
        </w:rPr>
      </w:pPr>
    </w:p>
    <w:p w14:paraId="3F2B104C" w14:textId="77777777" w:rsidR="00227D78" w:rsidRPr="00623981" w:rsidRDefault="00227D78" w:rsidP="00227D78">
      <w:pPr>
        <w:rPr>
          <w:rFonts w:ascii="Times New Roman" w:hAnsi="Times New Roman" w:cs="Times New Roman"/>
        </w:rPr>
      </w:pPr>
    </w:p>
    <w:p w14:paraId="721D1025" w14:textId="77777777" w:rsidR="00227D78" w:rsidRPr="00623981" w:rsidRDefault="00227D78" w:rsidP="00227D78">
      <w:pPr>
        <w:rPr>
          <w:rFonts w:ascii="Times New Roman" w:hAnsi="Times New Roman" w:cs="Times New Roman"/>
        </w:rPr>
      </w:pPr>
    </w:p>
    <w:p w14:paraId="600141CB" w14:textId="77777777" w:rsidR="00227D78" w:rsidRPr="00623981" w:rsidRDefault="00227D78" w:rsidP="00227D78">
      <w:pPr>
        <w:rPr>
          <w:rFonts w:ascii="Times New Roman" w:hAnsi="Times New Roman" w:cs="Times New Roman"/>
        </w:rPr>
      </w:pPr>
    </w:p>
    <w:p w14:paraId="2B45E762" w14:textId="77777777" w:rsidR="00227D78" w:rsidRPr="00623981" w:rsidRDefault="00227D78" w:rsidP="00227D78">
      <w:pPr>
        <w:rPr>
          <w:rFonts w:ascii="Times New Roman" w:hAnsi="Times New Roman" w:cs="Times New Roman"/>
        </w:rPr>
      </w:pPr>
      <w:r w:rsidRPr="00623981">
        <w:rPr>
          <w:rFonts w:ascii="Times New Roman" w:hAnsi="Times New Roman" w:cs="Times New Roman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1689B1B8" wp14:editId="3B73915F">
                <wp:simplePos x="0" y="0"/>
                <wp:positionH relativeFrom="margin">
                  <wp:posOffset>-1539188</wp:posOffset>
                </wp:positionH>
                <wp:positionV relativeFrom="paragraph">
                  <wp:posOffset>-6091143</wp:posOffset>
                </wp:positionV>
                <wp:extent cx="8970010" cy="15482570"/>
                <wp:effectExtent l="0" t="0" r="2540" b="5080"/>
                <wp:wrapNone/>
                <wp:docPr id="15373" name="Freeform 14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flipH="1" flipV="1">
                          <a:off x="0" y="0"/>
                          <a:ext cx="8970010" cy="15482570"/>
                        </a:xfrm>
                        <a:custGeom>
                          <a:avLst/>
                          <a:gdLst>
                            <a:gd name="T0" fmla="*/ 12190413 w 2770"/>
                            <a:gd name="T1" fmla="*/ 3365014 h 940"/>
                            <a:gd name="T2" fmla="*/ 8880958 w 2770"/>
                            <a:gd name="T3" fmla="*/ 3219666 h 940"/>
                            <a:gd name="T4" fmla="*/ 3124618 w 2770"/>
                            <a:gd name="T5" fmla="*/ 3294542 h 940"/>
                            <a:gd name="T6" fmla="*/ 0 w 2770"/>
                            <a:gd name="T7" fmla="*/ 1915944 h 940"/>
                            <a:gd name="T8" fmla="*/ 0 w 2770"/>
                            <a:gd name="T9" fmla="*/ 0 h 940"/>
                            <a:gd name="T10" fmla="*/ 12190413 w 2770"/>
                            <a:gd name="T11" fmla="*/ 0 h 940"/>
                            <a:gd name="T12" fmla="*/ 12190413 w 2770"/>
                            <a:gd name="T13" fmla="*/ 3365014 h 940"/>
                            <a:gd name="T14" fmla="*/ 0 60000 65536"/>
                            <a:gd name="T15" fmla="*/ 0 60000 65536"/>
                            <a:gd name="T16" fmla="*/ 0 60000 65536"/>
                            <a:gd name="T17" fmla="*/ 0 60000 65536"/>
                            <a:gd name="T18" fmla="*/ 0 60000 65536"/>
                            <a:gd name="T19" fmla="*/ 0 60000 65536"/>
                            <a:gd name="T20" fmla="*/ 0 60000 65536"/>
                          </a:gdLst>
                          <a:ahLst/>
                          <a:cxnLst>
                            <a:cxn ang="T14">
                              <a:pos x="T0" y="T1"/>
                            </a:cxn>
                            <a:cxn ang="T15">
                              <a:pos x="T2" y="T3"/>
                            </a:cxn>
                            <a:cxn ang="T16">
                              <a:pos x="T4" y="T5"/>
                            </a:cxn>
                            <a:cxn ang="T17">
                              <a:pos x="T6" y="T7"/>
                            </a:cxn>
                            <a:cxn ang="T18">
                              <a:pos x="T8" y="T9"/>
                            </a:cxn>
                            <a:cxn ang="T19">
                              <a:pos x="T10" y="T11"/>
                            </a:cxn>
                            <a:cxn ang="T20">
                              <a:pos x="T12" y="T13"/>
                            </a:cxn>
                          </a:cxnLst>
                          <a:rect l="0" t="0" r="r" b="b"/>
                          <a:pathLst>
                            <a:path w="2770" h="940">
                              <a:moveTo>
                                <a:pt x="2770" y="764"/>
                              </a:moveTo>
                              <a:cubicBezTo>
                                <a:pt x="2770" y="764"/>
                                <a:pt x="2447" y="531"/>
                                <a:pt x="2018" y="731"/>
                              </a:cubicBezTo>
                              <a:cubicBezTo>
                                <a:pt x="1568" y="940"/>
                                <a:pt x="1502" y="395"/>
                                <a:pt x="710" y="748"/>
                              </a:cubicBezTo>
                              <a:cubicBezTo>
                                <a:pt x="296" y="932"/>
                                <a:pt x="0" y="435"/>
                                <a:pt x="0" y="435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2770" y="0"/>
                                <a:pt x="2770" y="0"/>
                                <a:pt x="2770" y="0"/>
                              </a:cubicBezTo>
                              <a:lnTo>
                                <a:pt x="2770" y="76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2C63796" id="Freeform 1456" o:spid="_x0000_s1026" style="position:absolute;margin-left:-121.2pt;margin-top:-479.6pt;width:706.3pt;height:1219.1pt;flip:x y;z-index:-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coordsize="2770,9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" path="m2770,764v,,-323,-233,-752,-33c1568,940,1502,395,710,748,296,932,,435,,435,,,,,,,2770,,2770,,2770,r,764xe" fillcolor="#2f5496 [2404]" stroked="f">
                <v:path arrowok="t" o:connecttype="custom" o:connectlocs="2147483646,2147483646;2147483646,2147483646;2147483646,2147483646;0,2147483646;0,0;2147483646,0;2147483646,2147483646" o:connectangles="0,0,0,0,0,0,0"/>
                <w10:wrap anchorx="margin"/>
              </v:shape>
            </w:pict>
          </mc:Fallback>
        </mc:AlternateContent>
      </w:r>
    </w:p>
    <w:p w14:paraId="33CA5DE3" w14:textId="77777777" w:rsidR="00227D78" w:rsidRPr="00623981" w:rsidRDefault="00227D78" w:rsidP="00227D78">
      <w:pPr>
        <w:rPr>
          <w:rFonts w:ascii="Times New Roman" w:hAnsi="Times New Roman" w:cs="Times New Roman"/>
        </w:rPr>
      </w:pPr>
    </w:p>
    <w:p w14:paraId="7580ABA6" w14:textId="77777777" w:rsidR="00227D78" w:rsidRPr="00623981" w:rsidRDefault="00227D78" w:rsidP="00227D78">
      <w:pPr>
        <w:rPr>
          <w:rFonts w:ascii="Times New Roman" w:hAnsi="Times New Roman" w:cs="Times New Roman"/>
        </w:rPr>
      </w:pPr>
    </w:p>
    <w:p w14:paraId="6445E581" w14:textId="77777777" w:rsidR="00227D78" w:rsidRPr="00623981" w:rsidRDefault="00227D78" w:rsidP="00227D78">
      <w:pPr>
        <w:rPr>
          <w:rFonts w:ascii="Times New Roman" w:hAnsi="Times New Roman" w:cs="Times New Roman"/>
        </w:rPr>
      </w:pPr>
    </w:p>
    <w:p w14:paraId="68827CC6" w14:textId="77777777" w:rsidR="00227D78" w:rsidRPr="00623981" w:rsidRDefault="00227D78" w:rsidP="00227D78">
      <w:pPr>
        <w:rPr>
          <w:rFonts w:ascii="Times New Roman" w:hAnsi="Times New Roman" w:cs="Times New Roman"/>
        </w:rPr>
      </w:pPr>
    </w:p>
    <w:p w14:paraId="70F99BE2" w14:textId="77777777" w:rsidR="00227D78" w:rsidRPr="00623981" w:rsidRDefault="00227D78" w:rsidP="00227D78">
      <w:pPr>
        <w:rPr>
          <w:rFonts w:ascii="Times New Roman" w:hAnsi="Times New Roman" w:cs="Times New Roman"/>
        </w:rPr>
      </w:pPr>
    </w:p>
    <w:p w14:paraId="32DE12C8" w14:textId="77777777" w:rsidR="00227D78" w:rsidRPr="00623981" w:rsidRDefault="00227D78" w:rsidP="00227D78">
      <w:pPr>
        <w:rPr>
          <w:rFonts w:ascii="Times New Roman" w:hAnsi="Times New Roman" w:cs="Times New Roman"/>
        </w:rPr>
      </w:pPr>
    </w:p>
    <w:p w14:paraId="0C8348DE" w14:textId="77777777" w:rsidR="00227D78" w:rsidRPr="00623981" w:rsidRDefault="00227D78" w:rsidP="00227D78">
      <w:pPr>
        <w:rPr>
          <w:rFonts w:ascii="Times New Roman" w:hAnsi="Times New Roman" w:cs="Times New Roman"/>
        </w:rPr>
      </w:pPr>
    </w:p>
    <w:p w14:paraId="238F27B2" w14:textId="77777777" w:rsidR="00227D78" w:rsidRPr="00623981" w:rsidRDefault="00227D78" w:rsidP="00227D78">
      <w:pPr>
        <w:rPr>
          <w:rFonts w:ascii="Times New Roman" w:hAnsi="Times New Roman" w:cs="Times New Roman"/>
        </w:rPr>
      </w:pPr>
      <w:r w:rsidRPr="00623981">
        <w:rPr>
          <w:rFonts w:ascii="Times New Roman" w:hAnsi="Times New Roman" w:cs="Times New Roman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B9CC5D2" wp14:editId="285E011A">
                <wp:simplePos x="0" y="0"/>
                <wp:positionH relativeFrom="margin">
                  <wp:posOffset>800100</wp:posOffset>
                </wp:positionH>
                <wp:positionV relativeFrom="paragraph">
                  <wp:posOffset>30137</wp:posOffset>
                </wp:positionV>
                <wp:extent cx="4339590" cy="340995"/>
                <wp:effectExtent l="57150" t="19050" r="60960" b="97155"/>
                <wp:wrapNone/>
                <wp:docPr id="15" name="Shape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39590" cy="340995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wd2" y="hd2"/>
                            </a:cxn>
                            <a:cxn ang="5400000">
                              <a:pos x="wd2" y="hd2"/>
                            </a:cxn>
                            <a:cxn ang="10800000">
                              <a:pos x="wd2" y="hd2"/>
                            </a:cxn>
                            <a:cxn ang="16200000">
                              <a:pos x="wd2" y="hd2"/>
                            </a:cxn>
                          </a:cxnLst>
                          <a:rect l="0" t="0" r="r" b="b"/>
                          <a:pathLst>
                            <a:path w="21600" h="21600" extrusionOk="0">
                              <a:moveTo>
                                <a:pt x="0" y="0"/>
                              </a:moveTo>
                              <a:lnTo>
                                <a:pt x="0" y="21600"/>
                              </a:lnTo>
                              <a:lnTo>
                                <a:pt x="931" y="21600"/>
                              </a:lnTo>
                              <a:lnTo>
                                <a:pt x="931" y="11012"/>
                              </a:lnTo>
                              <a:lnTo>
                                <a:pt x="20669" y="11012"/>
                              </a:lnTo>
                              <a:lnTo>
                                <a:pt x="20669" y="21600"/>
                              </a:lnTo>
                              <a:lnTo>
                                <a:pt x="21600" y="21600"/>
                              </a:lnTo>
                              <a:lnTo>
                                <a:pt x="216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C000"/>
                        </a:solidFill>
                        <a:ln w="12700">
                          <a:miter lim="400000"/>
                        </a:ln>
                        <a:effectLst>
                          <a:outerShdw blurRad="50800" dist="38100" dir="5400000" algn="t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lIns="38100" tIns="38100" rIns="38100" bIns="3810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B49755D" id="Shape" o:spid="_x0000_s1026" alt="&quot;&quot;" style="position:absolute;margin-left:63pt;margin-top:2.35pt;width:341.7pt;height:26.85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" path="m,l,21600r931,l931,11012r19738,l20669,21600r931,l21600,,,xe" fillcolor="#ffc000" stroked="f" strokeweight="1pt">
                <v:stroke miterlimit="4" joinstyle="miter"/>
                <v:shadow on="t" color="black" opacity="26214f" origin=",-.5" offset="0,3pt"/>
                <v:path arrowok="t" o:extrusionok="f" o:connecttype="custom" o:connectlocs="2169795,170498;2169795,170498;2169795,170498;2169795,170498" o:connectangles="0,90,180,270"/>
                <w10:wrap anchorx="margin"/>
              </v:shape>
            </w:pict>
          </mc:Fallback>
        </mc:AlternateContent>
      </w: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1484"/>
        <w:gridCol w:w="6056"/>
        <w:gridCol w:w="1487"/>
      </w:tblGrid>
      <w:tr w:rsidR="00227D78" w:rsidRPr="00623981" w14:paraId="2EEDA6F9" w14:textId="77777777" w:rsidTr="00E83925">
        <w:trPr>
          <w:trHeight w:val="6399"/>
        </w:trPr>
        <w:tc>
          <w:tcPr>
            <w:tcW w:w="1558" w:type="dxa"/>
          </w:tcPr>
          <w:p w14:paraId="45F2903C" w14:textId="77777777" w:rsidR="00227D78" w:rsidRPr="00623981" w:rsidRDefault="00227D78" w:rsidP="00E8392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23981">
              <w:rPr>
                <w:rFonts w:ascii="Times New Roman" w:hAnsi="Times New Roman" w:cs="Times New Roman"/>
                <w:noProof/>
                <w:sz w:val="28"/>
                <w:szCs w:val="28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95D06EE" wp14:editId="40DFB30D">
                      <wp:simplePos x="0" y="0"/>
                      <wp:positionH relativeFrom="column">
                        <wp:posOffset>798830</wp:posOffset>
                      </wp:positionH>
                      <wp:positionV relativeFrom="paragraph">
                        <wp:posOffset>3892550</wp:posOffset>
                      </wp:positionV>
                      <wp:extent cx="4337685" cy="341630"/>
                      <wp:effectExtent l="57150" t="95250" r="62865" b="20320"/>
                      <wp:wrapNone/>
                      <wp:docPr id="16" name="Shape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0800000">
                                <a:off x="0" y="0"/>
                                <a:ext cx="4337685" cy="341630"/>
                              </a:xfrm>
                              <a:custGeom>
                                <a:avLst/>
                                <a:gdLst/>
                                <a:ahLst/>
                                <a:cxnLst>
                                  <a:cxn ang="0">
                                    <a:pos x="wd2" y="hd2"/>
                                  </a:cxn>
                                  <a:cxn ang="5400000">
                                    <a:pos x="wd2" y="hd2"/>
                                  </a:cxn>
                                  <a:cxn ang="10800000">
                                    <a:pos x="wd2" y="hd2"/>
                                  </a:cxn>
                                  <a:cxn ang="16200000">
                                    <a:pos x="wd2" y="hd2"/>
                                  </a:cxn>
                                </a:cxnLst>
                                <a:rect l="0" t="0" r="r" b="b"/>
                                <a:pathLst>
                                  <a:path w="21600" h="21600" extrusionOk="0">
                                    <a:moveTo>
                                      <a:pt x="0" y="0"/>
                                    </a:moveTo>
                                    <a:lnTo>
                                      <a:pt x="0" y="21600"/>
                                    </a:lnTo>
                                    <a:lnTo>
                                      <a:pt x="931" y="21600"/>
                                    </a:lnTo>
                                    <a:lnTo>
                                      <a:pt x="931" y="11012"/>
                                    </a:lnTo>
                                    <a:lnTo>
                                      <a:pt x="20669" y="11012"/>
                                    </a:lnTo>
                                    <a:lnTo>
                                      <a:pt x="20669" y="21600"/>
                                    </a:lnTo>
                                    <a:lnTo>
                                      <a:pt x="21600" y="21600"/>
                                    </a:lnTo>
                                    <a:lnTo>
                                      <a:pt x="2160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FC000"/>
                              </a:solidFill>
                              <a:ln w="12700">
                                <a:miter lim="400000"/>
                              </a:ln>
                              <a:effectLst>
                                <a:outerShdw blurRad="50800" dist="38100" dir="16200000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bodyPr lIns="38100" tIns="38100" rIns="38100" bIns="38100" anchor="ctr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10C79A63" id="Shape" o:spid="_x0000_s1026" alt="&quot;&quot;" style="position:absolute;margin-left:62.9pt;margin-top:306.5pt;width:341.55pt;height:26.9pt;rotation:18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" path="m,l,21600r931,l931,11012r19738,l20669,21600r931,l21600,,,xe" fillcolor="#ffc000" stroked="f" strokeweight="1pt">
                      <v:stroke miterlimit="4" joinstyle="miter"/>
                      <v:shadow on="t" color="black" opacity="26214f" origin=",.5" offset="0,-3pt"/>
                      <v:path arrowok="t" o:extrusionok="f" o:connecttype="custom" o:connectlocs="2168843,170815;2168843,170815;2168843,170815;2168843,170815" o:connectangles="0,90,180,270"/>
                    </v:shape>
                  </w:pict>
                </mc:Fallback>
              </mc:AlternateContent>
            </w:r>
          </w:p>
        </w:tc>
        <w:tc>
          <w:tcPr>
            <w:tcW w:w="6232" w:type="dxa"/>
            <w:shd w:val="clear" w:color="auto" w:fill="FFFFFF"/>
            <w:vAlign w:val="center"/>
          </w:tcPr>
          <w:p w14:paraId="05942CF6" w14:textId="77777777" w:rsidR="00227D78" w:rsidRPr="00623981" w:rsidRDefault="00227D78" w:rsidP="00E83925">
            <w:pPr>
              <w:spacing w:line="360" w:lineRule="auto"/>
              <w:outlineLvl w:val="1"/>
              <w:rPr>
                <w:rFonts w:ascii="Times New Roman" w:hAnsi="Times New Roman" w:cs="Times New Roman"/>
                <w:color w:val="006600"/>
                <w:sz w:val="28"/>
                <w:szCs w:val="28"/>
              </w:rPr>
            </w:pPr>
            <w:r w:rsidRPr="00623981">
              <w:rPr>
                <w:rFonts w:ascii="Times New Roman" w:hAnsi="Times New Roman" w:cs="Times New Roman"/>
                <w:color w:val="006600"/>
                <w:sz w:val="28"/>
                <w:szCs w:val="28"/>
              </w:rPr>
              <w:t xml:space="preserve">    </w:t>
            </w:r>
            <w:r w:rsidRPr="00623981">
              <w:rPr>
                <w:rFonts w:ascii="Times New Roman" w:hAnsi="Times New Roman" w:cs="Times New Roman"/>
                <w:noProof/>
                <w:color w:val="006600"/>
                <w:sz w:val="28"/>
                <w:szCs w:val="28"/>
                <w:lang w:eastAsia="en-US"/>
              </w:rPr>
              <w:drawing>
                <wp:inline distT="0" distB="0" distL="0" distR="0" wp14:anchorId="60E4C459" wp14:editId="434D873D">
                  <wp:extent cx="907214" cy="1041400"/>
                  <wp:effectExtent l="0" t="0" r="7620" b="6350"/>
                  <wp:docPr id="15366" name="Picture 15366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66" name="Picture 15366" descr="A picture containing tex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5435" cy="10508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23981">
              <w:rPr>
                <w:rFonts w:ascii="Times New Roman" w:hAnsi="Times New Roman" w:cs="Times New Roman"/>
                <w:color w:val="006600"/>
                <w:sz w:val="28"/>
                <w:szCs w:val="28"/>
              </w:rPr>
              <w:t xml:space="preserve">                                       </w:t>
            </w:r>
            <w:r w:rsidRPr="00623981">
              <w:rPr>
                <w:rFonts w:ascii="Times New Roman" w:hAnsi="Times New Roman" w:cs="Times New Roman"/>
                <w:noProof/>
                <w:color w:val="006600"/>
                <w:sz w:val="28"/>
                <w:szCs w:val="28"/>
                <w:lang w:eastAsia="en-US"/>
              </w:rPr>
              <w:drawing>
                <wp:inline distT="0" distB="0" distL="0" distR="0" wp14:anchorId="104A0123" wp14:editId="021A4441">
                  <wp:extent cx="983026" cy="983026"/>
                  <wp:effectExtent l="0" t="0" r="7620" b="7620"/>
                  <wp:docPr id="15367" name="Picture 15367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67" name="Picture 15367" descr="Logo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0368" cy="9903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08D80B5" w14:textId="77777777" w:rsidR="00227D78" w:rsidRPr="00623981" w:rsidRDefault="00227D78" w:rsidP="00E83925">
            <w:pPr>
              <w:jc w:val="center"/>
              <w:outlineLvl w:val="1"/>
              <w:rPr>
                <w:rFonts w:ascii="Times New Roman" w:hAnsi="Times New Roman" w:cs="Times New Roman"/>
                <w:color w:val="006600"/>
                <w:sz w:val="36"/>
                <w:szCs w:val="36"/>
              </w:rPr>
            </w:pPr>
            <w:r w:rsidRPr="00623981">
              <w:rPr>
                <w:rFonts w:ascii="Times New Roman" w:hAnsi="Times New Roman" w:cs="Times New Roman"/>
                <w:color w:val="006600"/>
                <w:sz w:val="28"/>
                <w:szCs w:val="28"/>
                <w14:shadow w14:blurRad="38100" w14:dist="1905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RADE DEVELOPMENT AUTHORITY OF PAKISTAN</w:t>
            </w:r>
          </w:p>
          <w:p w14:paraId="6F8F6117" w14:textId="77777777" w:rsidR="00227D78" w:rsidRPr="00623981" w:rsidRDefault="00227D78" w:rsidP="00E83925">
            <w:pPr>
              <w:ind w:left="567" w:right="567"/>
              <w:jc w:val="center"/>
              <w:outlineLvl w:val="3"/>
              <w:rPr>
                <w:rFonts w:ascii="Times New Roman" w:hAnsi="Times New Roman" w:cs="Times New Roman"/>
                <w:bCs/>
                <w:color w:val="432144"/>
              </w:rPr>
            </w:pPr>
            <w:r w:rsidRPr="00623981">
              <w:rPr>
                <w:rFonts w:ascii="Times New Roman" w:hAnsi="Times New Roman" w:cs="Times New Roman"/>
                <w:bCs/>
                <w:color w:val="432144"/>
                <w14:shadow w14:blurRad="38100" w14:dist="1905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INISTRY OF COMMERCE</w:t>
            </w:r>
          </w:p>
          <w:p w14:paraId="6A8C982E" w14:textId="77777777" w:rsidR="00227D78" w:rsidRPr="00623981" w:rsidRDefault="00227D78" w:rsidP="00E83925">
            <w:pPr>
              <w:rPr>
                <w:rFonts w:ascii="Times New Roman" w:hAnsi="Times New Roman" w:cs="Times New Roman"/>
              </w:rPr>
            </w:pPr>
          </w:p>
          <w:p w14:paraId="2EB6FB0C" w14:textId="77777777" w:rsidR="00227D78" w:rsidRPr="00623981" w:rsidRDefault="00227D78" w:rsidP="00E83925">
            <w:pPr>
              <w:jc w:val="center"/>
              <w:rPr>
                <w:rFonts w:ascii="Times New Roman" w:hAnsi="Times New Roman" w:cs="Times New Roman"/>
              </w:rPr>
            </w:pPr>
          </w:p>
          <w:p w14:paraId="3CC9C923" w14:textId="77777777" w:rsidR="00227D78" w:rsidRPr="00623981" w:rsidRDefault="00227D78" w:rsidP="00E83925">
            <w:pPr>
              <w:jc w:val="center"/>
              <w:rPr>
                <w:rFonts w:ascii="Times New Roman" w:hAnsi="Times New Roman" w:cs="Times New Roman"/>
                <w:color w:val="432144"/>
                <w:sz w:val="18"/>
              </w:rPr>
            </w:pPr>
            <w:r w:rsidRPr="00623981">
              <w:rPr>
                <w:rFonts w:ascii="Times New Roman" w:hAnsi="Times New Roman" w:cs="Times New Roman"/>
                <w:color w:val="432144"/>
                <w:sz w:val="20"/>
                <w:szCs w:val="20"/>
              </w:rPr>
              <w:t xml:space="preserve">FTC Building, Block – A, </w:t>
            </w:r>
            <w:proofErr w:type="spellStart"/>
            <w:r w:rsidRPr="00623981">
              <w:rPr>
                <w:rFonts w:ascii="Times New Roman" w:hAnsi="Times New Roman" w:cs="Times New Roman"/>
                <w:color w:val="432144"/>
                <w:sz w:val="20"/>
                <w:szCs w:val="20"/>
              </w:rPr>
              <w:t>Shahrah</w:t>
            </w:r>
            <w:proofErr w:type="spellEnd"/>
            <w:r w:rsidRPr="00623981">
              <w:rPr>
                <w:rFonts w:ascii="Times New Roman" w:hAnsi="Times New Roman" w:cs="Times New Roman"/>
                <w:color w:val="432144"/>
                <w:sz w:val="20"/>
                <w:szCs w:val="20"/>
              </w:rPr>
              <w:t>-e-Faisal, Karachi, Pakistan</w:t>
            </w:r>
          </w:p>
          <w:p w14:paraId="24360C06" w14:textId="77777777" w:rsidR="00227D78" w:rsidRPr="00623981" w:rsidRDefault="00227D78" w:rsidP="00E83925">
            <w:pPr>
              <w:jc w:val="center"/>
              <w:rPr>
                <w:rFonts w:ascii="Times New Roman" w:hAnsi="Times New Roman" w:cs="Times New Roman"/>
                <w:color w:val="432144"/>
                <w:sz w:val="20"/>
                <w:szCs w:val="20"/>
              </w:rPr>
            </w:pPr>
            <w:r w:rsidRPr="00623981">
              <w:rPr>
                <w:rFonts w:ascii="Times New Roman" w:hAnsi="Times New Roman" w:cs="Times New Roman"/>
                <w:color w:val="432144"/>
                <w:sz w:val="20"/>
                <w:szCs w:val="20"/>
              </w:rPr>
              <w:t>Tel: +92-21-99206487 – 90  |   UAN: 111-444-111</w:t>
            </w:r>
          </w:p>
          <w:p w14:paraId="48780085" w14:textId="77777777" w:rsidR="00227D78" w:rsidRPr="00623981" w:rsidRDefault="00227D78" w:rsidP="00E83925">
            <w:pPr>
              <w:jc w:val="center"/>
              <w:rPr>
                <w:rFonts w:ascii="Times New Roman" w:hAnsi="Times New Roman" w:cs="Times New Roman"/>
              </w:rPr>
            </w:pPr>
            <w:r w:rsidRPr="00623981">
              <w:rPr>
                <w:rFonts w:ascii="Times New Roman" w:hAnsi="Times New Roman" w:cs="Times New Roman"/>
                <w:noProof/>
                <w:lang w:eastAsia="en-US"/>
              </w:rPr>
              <w:drawing>
                <wp:anchor distT="0" distB="0" distL="114300" distR="114300" simplePos="0" relativeHeight="251666432" behindDoc="0" locked="0" layoutInCell="1" allowOverlap="1" wp14:anchorId="44B92F5B" wp14:editId="0F5A8351">
                  <wp:simplePos x="0" y="0"/>
                  <wp:positionH relativeFrom="column">
                    <wp:posOffset>1130935</wp:posOffset>
                  </wp:positionH>
                  <wp:positionV relativeFrom="paragraph">
                    <wp:posOffset>124460</wp:posOffset>
                  </wp:positionV>
                  <wp:extent cx="298450" cy="298450"/>
                  <wp:effectExtent l="0" t="0" r="6350" b="6350"/>
                  <wp:wrapNone/>
                  <wp:docPr id="15365" name="Picture 15365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65" name="Picture 15365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8450" cy="298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623981">
              <w:rPr>
                <w:rFonts w:ascii="Times New Roman" w:hAnsi="Times New Roman" w:cs="Times New Roman"/>
                <w:noProof/>
                <w:lang w:eastAsia="en-US"/>
              </w:rPr>
              <w:drawing>
                <wp:anchor distT="0" distB="0" distL="114300" distR="114300" simplePos="0" relativeHeight="251664384" behindDoc="0" locked="0" layoutInCell="1" allowOverlap="1" wp14:anchorId="1E6C68F5" wp14:editId="40035120">
                  <wp:simplePos x="0" y="0"/>
                  <wp:positionH relativeFrom="column">
                    <wp:posOffset>1136650</wp:posOffset>
                  </wp:positionH>
                  <wp:positionV relativeFrom="paragraph">
                    <wp:posOffset>485140</wp:posOffset>
                  </wp:positionV>
                  <wp:extent cx="281305" cy="281305"/>
                  <wp:effectExtent l="0" t="0" r="4445" b="4445"/>
                  <wp:wrapNone/>
                  <wp:docPr id="15361" name="Picture 15361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61" name="Picture 15361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305" cy="2813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623981">
              <w:rPr>
                <w:rFonts w:ascii="Times New Roman" w:hAnsi="Times New Roman" w:cs="Times New Roman"/>
                <w:noProof/>
                <w:lang w:eastAsia="en-US"/>
              </w:rPr>
              <w:drawing>
                <wp:anchor distT="0" distB="0" distL="114300" distR="114300" simplePos="0" relativeHeight="251665408" behindDoc="0" locked="0" layoutInCell="1" allowOverlap="1" wp14:anchorId="5A4C1576" wp14:editId="33E02BBB">
                  <wp:simplePos x="0" y="0"/>
                  <wp:positionH relativeFrom="column">
                    <wp:posOffset>1120140</wp:posOffset>
                  </wp:positionH>
                  <wp:positionV relativeFrom="paragraph">
                    <wp:posOffset>851535</wp:posOffset>
                  </wp:positionV>
                  <wp:extent cx="320675" cy="320675"/>
                  <wp:effectExtent l="0" t="0" r="3175" b="3175"/>
                  <wp:wrapNone/>
                  <wp:docPr id="15364" name="Picture 15364" descr="A picture containing text, wheel, gea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64" name="Picture 15364" descr="A picture containing text, wheel, gea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675" cy="320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EB8CCF4" w14:textId="77777777" w:rsidR="00227D78" w:rsidRPr="00623981" w:rsidRDefault="00227D78" w:rsidP="00E83925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623981">
              <w:rPr>
                <w:rFonts w:ascii="Times New Roman" w:hAnsi="Times New Roman" w:cs="Times New Roman"/>
              </w:rPr>
              <w:t xml:space="preserve">      </w:t>
            </w:r>
            <w:hyperlink r:id="rId18" w:history="1">
              <w:r w:rsidRPr="00623981">
                <w:rPr>
                  <w:rFonts w:ascii="Times New Roman" w:hAnsi="Times New Roman" w:cs="Times New Roman"/>
                  <w:color w:val="0000FF"/>
                  <w:u w:val="single"/>
                </w:rPr>
                <w:t>www.tdap.gov.pk</w:t>
              </w:r>
            </w:hyperlink>
          </w:p>
          <w:p w14:paraId="529B6FED" w14:textId="77777777" w:rsidR="00227D78" w:rsidRPr="00623981" w:rsidRDefault="00227D78" w:rsidP="00E83925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623981">
              <w:rPr>
                <w:rFonts w:ascii="Times New Roman" w:hAnsi="Times New Roman" w:cs="Times New Roman"/>
              </w:rPr>
              <w:t xml:space="preserve">                                       /</w:t>
            </w:r>
            <w:proofErr w:type="spellStart"/>
            <w:r w:rsidR="009F6729">
              <w:fldChar w:fldCharType="begin"/>
            </w:r>
            <w:r w:rsidR="009F6729">
              <w:instrText xml:space="preserve"> HYPERLINK "https://www.facebook.com/tdapofficial/" </w:instrText>
            </w:r>
            <w:r w:rsidR="009F6729">
              <w:fldChar w:fldCharType="separate"/>
            </w:r>
            <w:r w:rsidRPr="00623981">
              <w:rPr>
                <w:rFonts w:ascii="Times New Roman" w:hAnsi="Times New Roman" w:cs="Times New Roman"/>
                <w:color w:val="0000FF"/>
                <w:u w:val="single"/>
              </w:rPr>
              <w:t>tdapofficial</w:t>
            </w:r>
            <w:proofErr w:type="spellEnd"/>
            <w:r w:rsidR="009F6729">
              <w:rPr>
                <w:rFonts w:ascii="Times New Roman" w:hAnsi="Times New Roman" w:cs="Times New Roman"/>
                <w:color w:val="0000FF"/>
                <w:u w:val="single"/>
              </w:rPr>
              <w:fldChar w:fldCharType="end"/>
            </w:r>
          </w:p>
          <w:p w14:paraId="3021B549" w14:textId="77777777" w:rsidR="00227D78" w:rsidRPr="00623981" w:rsidRDefault="00227D78" w:rsidP="00E83925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623981">
              <w:rPr>
                <w:rFonts w:ascii="Times New Roman" w:hAnsi="Times New Roman" w:cs="Times New Roman"/>
              </w:rPr>
              <w:t>/</w:t>
            </w:r>
            <w:proofErr w:type="spellStart"/>
            <w:r w:rsidR="009F6729">
              <w:fldChar w:fldCharType="begin"/>
            </w:r>
            <w:r w:rsidR="009F6729">
              <w:instrText xml:space="preserve"> HYPERLINK "https://twitter.com/tdap_official" </w:instrText>
            </w:r>
            <w:r w:rsidR="009F6729">
              <w:fldChar w:fldCharType="separate"/>
            </w:r>
            <w:r w:rsidRPr="00623981">
              <w:rPr>
                <w:rFonts w:ascii="Times New Roman" w:hAnsi="Times New Roman" w:cs="Times New Roman"/>
                <w:color w:val="0000FF"/>
                <w:u w:val="single"/>
              </w:rPr>
              <w:t>tdap_official</w:t>
            </w:r>
            <w:proofErr w:type="spellEnd"/>
            <w:r w:rsidR="009F6729">
              <w:rPr>
                <w:rFonts w:ascii="Times New Roman" w:hAnsi="Times New Roman" w:cs="Times New Roman"/>
                <w:color w:val="0000FF"/>
                <w:u w:val="single"/>
              </w:rPr>
              <w:fldChar w:fldCharType="end"/>
            </w:r>
            <w:r w:rsidRPr="00623981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560" w:type="dxa"/>
          </w:tcPr>
          <w:p w14:paraId="1834715C" w14:textId="77777777" w:rsidR="00227D78" w:rsidRPr="00623981" w:rsidRDefault="00227D78" w:rsidP="00E83925">
            <w:pPr>
              <w:rPr>
                <w:rFonts w:ascii="Times New Roman" w:hAnsi="Times New Roman" w:cs="Times New Roman"/>
              </w:rPr>
            </w:pPr>
          </w:p>
        </w:tc>
      </w:tr>
    </w:tbl>
    <w:p w14:paraId="6E2B5C0C" w14:textId="77777777" w:rsidR="00227D78" w:rsidRPr="00623981" w:rsidRDefault="00227D78" w:rsidP="00227D78">
      <w:pPr>
        <w:rPr>
          <w:rFonts w:ascii="Times New Roman" w:hAnsi="Times New Roman" w:cs="Times New Roman"/>
        </w:rPr>
      </w:pPr>
    </w:p>
    <w:p w14:paraId="2CB75502" w14:textId="77777777" w:rsidR="001D46FD" w:rsidRPr="00623981" w:rsidRDefault="001D46FD">
      <w:pPr>
        <w:rPr>
          <w:rFonts w:ascii="Times New Roman" w:hAnsi="Times New Roman" w:cs="Times New Roman"/>
        </w:rPr>
      </w:pPr>
    </w:p>
    <w:sectPr w:rsidR="001D46FD" w:rsidRPr="00623981" w:rsidSect="00852F4E">
      <w:headerReference w:type="default" r:id="rId19"/>
      <w:headerReference w:type="first" r:id="rId20"/>
      <w:pgSz w:w="11907" w:h="16839" w:code="9"/>
      <w:pgMar w:top="1440" w:right="1440" w:bottom="1440" w:left="1440" w:header="0" w:footer="63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6A615F7" w14:textId="77777777" w:rsidR="000A5F8F" w:rsidRDefault="000A5F8F" w:rsidP="00227D78">
      <w:r>
        <w:separator/>
      </w:r>
    </w:p>
  </w:endnote>
  <w:endnote w:type="continuationSeparator" w:id="0">
    <w:p w14:paraId="02EA24BE" w14:textId="77777777" w:rsidR="000A5F8F" w:rsidRDefault="000A5F8F" w:rsidP="00227D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jc w:val="right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8576"/>
      <w:gridCol w:w="451"/>
    </w:tblGrid>
    <w:tr w:rsidR="009348E5" w14:paraId="08964D15" w14:textId="77777777" w:rsidTr="00E83925">
      <w:trPr>
        <w:jc w:val="right"/>
      </w:trPr>
      <w:tc>
        <w:tcPr>
          <w:tcW w:w="4795" w:type="dxa"/>
          <w:tcBorders>
            <w:top w:val="single" w:sz="4" w:space="0" w:color="4472C4" w:themeColor="accent1"/>
          </w:tcBorders>
          <w:vAlign w:val="center"/>
        </w:tcPr>
        <w:p w14:paraId="430BBAE4" w14:textId="513D1E00" w:rsidR="009348E5" w:rsidRPr="00EB13AB" w:rsidRDefault="009348E5" w:rsidP="00DA7728">
          <w:pPr>
            <w:pStyle w:val="Header"/>
            <w:rPr>
              <w:b/>
              <w:bCs/>
              <w:caps/>
              <w:color w:val="4472C4" w:themeColor="accent1"/>
              <w:sz w:val="20"/>
              <w:szCs w:val="14"/>
            </w:rPr>
          </w:pPr>
          <w:r w:rsidRPr="00AE4147">
            <w:rPr>
              <w:b/>
              <w:bCs/>
              <w:caps/>
              <w:color w:val="4472C4" w:themeColor="accent1"/>
              <w:sz w:val="20"/>
              <w:szCs w:val="14"/>
            </w:rPr>
            <w:t xml:space="preserve">MONTHLY TRADE REPORT </w:t>
          </w:r>
          <w:r w:rsidR="00DA7728">
            <w:rPr>
              <w:b/>
              <w:bCs/>
              <w:caps/>
              <w:color w:val="4472C4" w:themeColor="accent1"/>
              <w:sz w:val="20"/>
              <w:szCs w:val="14"/>
            </w:rPr>
            <w:t>Februray</w:t>
          </w:r>
          <w:r>
            <w:rPr>
              <w:b/>
              <w:bCs/>
              <w:caps/>
              <w:color w:val="4472C4" w:themeColor="accent1"/>
              <w:sz w:val="20"/>
              <w:szCs w:val="14"/>
            </w:rPr>
            <w:t>-20</w:t>
          </w:r>
          <w:r w:rsidRPr="00AE4147">
            <w:rPr>
              <w:b/>
              <w:bCs/>
              <w:caps/>
              <w:color w:val="4472C4" w:themeColor="accent1"/>
              <w:sz w:val="20"/>
              <w:szCs w:val="14"/>
            </w:rPr>
            <w:t>2</w:t>
          </w:r>
          <w:r>
            <w:rPr>
              <w:b/>
              <w:bCs/>
              <w:caps/>
              <w:color w:val="4472C4" w:themeColor="accent1"/>
              <w:sz w:val="20"/>
              <w:szCs w:val="14"/>
            </w:rPr>
            <w:t>3</w:t>
          </w:r>
        </w:p>
      </w:tc>
      <w:tc>
        <w:tcPr>
          <w:tcW w:w="250" w:type="pct"/>
          <w:shd w:val="clear" w:color="auto" w:fill="4472C4" w:themeFill="accent1"/>
          <w:vAlign w:val="center"/>
        </w:tcPr>
        <w:p w14:paraId="340D983E" w14:textId="77777777" w:rsidR="009348E5" w:rsidRPr="00AE4147" w:rsidRDefault="009348E5">
          <w:pPr>
            <w:pStyle w:val="Footer"/>
            <w:tabs>
              <w:tab w:val="clear" w:pos="4680"/>
              <w:tab w:val="clear" w:pos="9360"/>
            </w:tabs>
            <w:jc w:val="center"/>
            <w:rPr>
              <w:b/>
              <w:bCs/>
              <w:color w:val="FFFFFF" w:themeColor="background1"/>
            </w:rPr>
          </w:pPr>
          <w:r w:rsidRPr="00AE4147">
            <w:rPr>
              <w:b/>
              <w:bCs/>
              <w:color w:val="FFFFFF" w:themeColor="background1"/>
              <w:sz w:val="22"/>
              <w:szCs w:val="20"/>
            </w:rPr>
            <w:fldChar w:fldCharType="begin"/>
          </w:r>
          <w:r w:rsidRPr="00AE4147">
            <w:rPr>
              <w:b/>
              <w:bCs/>
              <w:color w:val="FFFFFF" w:themeColor="background1"/>
              <w:sz w:val="22"/>
              <w:szCs w:val="20"/>
            </w:rPr>
            <w:instrText xml:space="preserve"> PAGE   \* MERGEFORMAT </w:instrText>
          </w:r>
          <w:r w:rsidRPr="00AE4147">
            <w:rPr>
              <w:b/>
              <w:bCs/>
              <w:color w:val="FFFFFF" w:themeColor="background1"/>
              <w:sz w:val="22"/>
              <w:szCs w:val="20"/>
            </w:rPr>
            <w:fldChar w:fldCharType="separate"/>
          </w:r>
          <w:r w:rsidR="00913227">
            <w:rPr>
              <w:b/>
              <w:bCs/>
              <w:noProof/>
              <w:color w:val="FFFFFF" w:themeColor="background1"/>
              <w:sz w:val="22"/>
              <w:szCs w:val="20"/>
            </w:rPr>
            <w:t>9</w:t>
          </w:r>
          <w:r w:rsidRPr="00AE4147">
            <w:rPr>
              <w:b/>
              <w:bCs/>
              <w:noProof/>
              <w:color w:val="FFFFFF" w:themeColor="background1"/>
              <w:sz w:val="22"/>
              <w:szCs w:val="20"/>
            </w:rPr>
            <w:fldChar w:fldCharType="end"/>
          </w:r>
        </w:p>
      </w:tc>
    </w:tr>
  </w:tbl>
  <w:p w14:paraId="0917C7D8" w14:textId="77777777" w:rsidR="009348E5" w:rsidRDefault="009348E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FC01FB9" w14:textId="77777777" w:rsidR="000A5F8F" w:rsidRDefault="000A5F8F" w:rsidP="00227D78">
      <w:r>
        <w:separator/>
      </w:r>
    </w:p>
  </w:footnote>
  <w:footnote w:type="continuationSeparator" w:id="0">
    <w:p w14:paraId="6FB35192" w14:textId="77777777" w:rsidR="000A5F8F" w:rsidRDefault="000A5F8F" w:rsidP="00227D7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1CC80D" w14:textId="77777777" w:rsidR="009348E5" w:rsidRDefault="009348E5" w:rsidP="00E83925">
    <w:pPr>
      <w:pStyle w:val="Header"/>
      <w:tabs>
        <w:tab w:val="clear" w:pos="4680"/>
        <w:tab w:val="clear" w:pos="9360"/>
      </w:tabs>
      <w:spacing w:before="240"/>
    </w:pPr>
    <w:r>
      <w:rPr>
        <w:noProof/>
        <w:lang w:eastAsia="en-US"/>
      </w:rPr>
      <w:drawing>
        <wp:anchor distT="0" distB="0" distL="114300" distR="114300" simplePos="0" relativeHeight="251658240" behindDoc="1" locked="0" layoutInCell="1" allowOverlap="1" wp14:anchorId="37C8A7CC" wp14:editId="27DA1407">
          <wp:simplePos x="0" y="0"/>
          <wp:positionH relativeFrom="page">
            <wp:align>right</wp:align>
          </wp:positionH>
          <wp:positionV relativeFrom="paragraph">
            <wp:posOffset>0</wp:posOffset>
          </wp:positionV>
          <wp:extent cx="7778750" cy="8083256"/>
          <wp:effectExtent l="0" t="0" r="0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9837" cy="808438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US"/>
      </w:rPr>
      <mc:AlternateContent>
        <mc:Choice Requires="wpg">
          <w:drawing>
            <wp:anchor distT="0" distB="0" distL="114300" distR="114300" simplePos="0" relativeHeight="251654144" behindDoc="0" locked="0" layoutInCell="1" allowOverlap="1" wp14:anchorId="743F1EFD" wp14:editId="3494D6EF">
              <wp:simplePos x="0" y="0"/>
              <wp:positionH relativeFrom="page">
                <wp:posOffset>-15240</wp:posOffset>
              </wp:positionH>
              <wp:positionV relativeFrom="paragraph">
                <wp:posOffset>-635</wp:posOffset>
              </wp:positionV>
              <wp:extent cx="7844790" cy="9798685"/>
              <wp:effectExtent l="0" t="0" r="3810" b="0"/>
              <wp:wrapNone/>
              <wp:docPr id="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44790" cy="9798685"/>
                        <a:chOff x="-10758" y="0"/>
                        <a:chExt cx="7845358" cy="9799365"/>
                      </a:xfrm>
                    </wpg:grpSpPr>
                    <pic:pic xmlns:pic="http://schemas.openxmlformats.org/drawingml/2006/picture">
                      <pic:nvPicPr>
                        <pic:cNvPr id="9" name="Graphic 33">
                          <a:extLst>
                            <a:ext uri="{C183D7F6-B498-43B3-948B-1728B52AA6E4}">
    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3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827010" cy="814705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8" name="Graphic 32">
                          <a:extLst>
                            <a:ext uri="{C183D7F6-B498-43B3-948B-1728B52AA6E4}">
    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5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79400" y="222453"/>
                          <a:ext cx="4187825" cy="418782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27" name="Rectangle 8">
                        <a:extLst>
                          <a:ext uri="{C183D7F6-B498-43B3-948B-1728B52AA6E4}">
  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</a:ext>
                        </a:extLst>
                      </wps:cNvPr>
                      <wps:cNvSpPr/>
                      <wps:spPr>
                        <a:xfrm>
                          <a:off x="3533615" y="2475021"/>
                          <a:ext cx="4300985" cy="7324344"/>
                        </a:xfrm>
                        <a:custGeom>
                          <a:avLst/>
                          <a:gdLst>
                            <a:gd name="connsiteX0" fmla="*/ 0 w 2001520"/>
                            <a:gd name="connsiteY0" fmla="*/ 0 h 1499235"/>
                            <a:gd name="connsiteX1" fmla="*/ 2001520 w 2001520"/>
                            <a:gd name="connsiteY1" fmla="*/ 0 h 1499235"/>
                            <a:gd name="connsiteX2" fmla="*/ 2001520 w 2001520"/>
                            <a:gd name="connsiteY2" fmla="*/ 1499235 h 1499235"/>
                            <a:gd name="connsiteX3" fmla="*/ 0 w 2001520"/>
                            <a:gd name="connsiteY3" fmla="*/ 1499235 h 1499235"/>
                            <a:gd name="connsiteX4" fmla="*/ 0 w 2001520"/>
                            <a:gd name="connsiteY4" fmla="*/ 0 h 1499235"/>
                            <a:gd name="connsiteX0" fmla="*/ 0 w 3640850"/>
                            <a:gd name="connsiteY0" fmla="*/ 527221 h 1499235"/>
                            <a:gd name="connsiteX1" fmla="*/ 3640850 w 3640850"/>
                            <a:gd name="connsiteY1" fmla="*/ 0 h 1499235"/>
                            <a:gd name="connsiteX2" fmla="*/ 3640850 w 3640850"/>
                            <a:gd name="connsiteY2" fmla="*/ 1499235 h 1499235"/>
                            <a:gd name="connsiteX3" fmla="*/ 1639330 w 3640850"/>
                            <a:gd name="connsiteY3" fmla="*/ 1499235 h 1499235"/>
                            <a:gd name="connsiteX4" fmla="*/ 0 w 3640850"/>
                            <a:gd name="connsiteY4" fmla="*/ 527221 h 1499235"/>
                            <a:gd name="connsiteX0" fmla="*/ 0 w 3640850"/>
                            <a:gd name="connsiteY0" fmla="*/ 3056237 h 4028251"/>
                            <a:gd name="connsiteX1" fmla="*/ 3031290 w 3640850"/>
                            <a:gd name="connsiteY1" fmla="*/ 0 h 4028251"/>
                            <a:gd name="connsiteX2" fmla="*/ 3640850 w 3640850"/>
                            <a:gd name="connsiteY2" fmla="*/ 4028251 h 4028251"/>
                            <a:gd name="connsiteX3" fmla="*/ 1639330 w 3640850"/>
                            <a:gd name="connsiteY3" fmla="*/ 4028251 h 4028251"/>
                            <a:gd name="connsiteX4" fmla="*/ 0 w 3640850"/>
                            <a:gd name="connsiteY4" fmla="*/ 3056237 h 4028251"/>
                            <a:gd name="connsiteX0" fmla="*/ 0 w 3640850"/>
                            <a:gd name="connsiteY0" fmla="*/ 3056237 h 6269191"/>
                            <a:gd name="connsiteX1" fmla="*/ 3031290 w 3640850"/>
                            <a:gd name="connsiteY1" fmla="*/ 0 h 6269191"/>
                            <a:gd name="connsiteX2" fmla="*/ 3640850 w 3640850"/>
                            <a:gd name="connsiteY2" fmla="*/ 4028251 h 6269191"/>
                            <a:gd name="connsiteX3" fmla="*/ 3196179 w 3640850"/>
                            <a:gd name="connsiteY3" fmla="*/ 6269191 h 6269191"/>
                            <a:gd name="connsiteX4" fmla="*/ 0 w 3640850"/>
                            <a:gd name="connsiteY4" fmla="*/ 3056237 h 6269191"/>
                            <a:gd name="connsiteX0" fmla="*/ 0 w 4266713"/>
                            <a:gd name="connsiteY0" fmla="*/ 3056237 h 6269191"/>
                            <a:gd name="connsiteX1" fmla="*/ 3031290 w 4266713"/>
                            <a:gd name="connsiteY1" fmla="*/ 0 h 6269191"/>
                            <a:gd name="connsiteX2" fmla="*/ 4266713 w 4266713"/>
                            <a:gd name="connsiteY2" fmla="*/ 1828807 h 6269191"/>
                            <a:gd name="connsiteX3" fmla="*/ 3196179 w 4266713"/>
                            <a:gd name="connsiteY3" fmla="*/ 6269191 h 6269191"/>
                            <a:gd name="connsiteX4" fmla="*/ 0 w 4266713"/>
                            <a:gd name="connsiteY4" fmla="*/ 3056237 h 6269191"/>
                            <a:gd name="connsiteX0" fmla="*/ 0 w 4258270"/>
                            <a:gd name="connsiteY0" fmla="*/ 3056237 h 6269191"/>
                            <a:gd name="connsiteX1" fmla="*/ 3031290 w 4258270"/>
                            <a:gd name="connsiteY1" fmla="*/ 0 h 6269191"/>
                            <a:gd name="connsiteX2" fmla="*/ 4258270 w 4258270"/>
                            <a:gd name="connsiteY2" fmla="*/ 1202749 h 6269191"/>
                            <a:gd name="connsiteX3" fmla="*/ 3196179 w 4258270"/>
                            <a:gd name="connsiteY3" fmla="*/ 6269191 h 6269191"/>
                            <a:gd name="connsiteX4" fmla="*/ 0 w 4258270"/>
                            <a:gd name="connsiteY4" fmla="*/ 3056237 h 6269191"/>
                            <a:gd name="connsiteX0" fmla="*/ 0 w 4258270"/>
                            <a:gd name="connsiteY0" fmla="*/ 3056237 h 7323607"/>
                            <a:gd name="connsiteX1" fmla="*/ 3031290 w 4258270"/>
                            <a:gd name="connsiteY1" fmla="*/ 0 h 7323607"/>
                            <a:gd name="connsiteX2" fmla="*/ 4258270 w 4258270"/>
                            <a:gd name="connsiteY2" fmla="*/ 1202749 h 7323607"/>
                            <a:gd name="connsiteX3" fmla="*/ 4258270 w 4258270"/>
                            <a:gd name="connsiteY3" fmla="*/ 7323607 h 7323607"/>
                            <a:gd name="connsiteX4" fmla="*/ 0 w 4258270"/>
                            <a:gd name="connsiteY4" fmla="*/ 3056237 h 7323607"/>
                            <a:gd name="connsiteX0" fmla="*/ 0 w 4258270"/>
                            <a:gd name="connsiteY0" fmla="*/ 3031524 h 7323607"/>
                            <a:gd name="connsiteX1" fmla="*/ 3031290 w 4258270"/>
                            <a:gd name="connsiteY1" fmla="*/ 0 h 7323607"/>
                            <a:gd name="connsiteX2" fmla="*/ 4258270 w 4258270"/>
                            <a:gd name="connsiteY2" fmla="*/ 1202749 h 7323607"/>
                            <a:gd name="connsiteX3" fmla="*/ 4258270 w 4258270"/>
                            <a:gd name="connsiteY3" fmla="*/ 7323607 h 7323607"/>
                            <a:gd name="connsiteX4" fmla="*/ 0 w 4258270"/>
                            <a:gd name="connsiteY4" fmla="*/ 3031524 h 7323607"/>
                            <a:gd name="connsiteX0" fmla="*/ 0 w 4258270"/>
                            <a:gd name="connsiteY0" fmla="*/ 3048000 h 7323607"/>
                            <a:gd name="connsiteX1" fmla="*/ 3031290 w 4258270"/>
                            <a:gd name="connsiteY1" fmla="*/ 0 h 7323607"/>
                            <a:gd name="connsiteX2" fmla="*/ 4258270 w 4258270"/>
                            <a:gd name="connsiteY2" fmla="*/ 1202749 h 7323607"/>
                            <a:gd name="connsiteX3" fmla="*/ 4258270 w 4258270"/>
                            <a:gd name="connsiteY3" fmla="*/ 7323607 h 7323607"/>
                            <a:gd name="connsiteX4" fmla="*/ 0 w 4258270"/>
                            <a:gd name="connsiteY4" fmla="*/ 3048000 h 7323607"/>
                            <a:gd name="connsiteX0" fmla="*/ 0 w 4299459"/>
                            <a:gd name="connsiteY0" fmla="*/ 3039762 h 7323607"/>
                            <a:gd name="connsiteX1" fmla="*/ 3072479 w 4299459"/>
                            <a:gd name="connsiteY1" fmla="*/ 0 h 7323607"/>
                            <a:gd name="connsiteX2" fmla="*/ 4299459 w 4299459"/>
                            <a:gd name="connsiteY2" fmla="*/ 1202749 h 7323607"/>
                            <a:gd name="connsiteX3" fmla="*/ 4299459 w 4299459"/>
                            <a:gd name="connsiteY3" fmla="*/ 7323607 h 7323607"/>
                            <a:gd name="connsiteX4" fmla="*/ 0 w 4299459"/>
                            <a:gd name="connsiteY4" fmla="*/ 3039762 h 7323607"/>
                            <a:gd name="connsiteX0" fmla="*/ 0 w 4151182"/>
                            <a:gd name="connsiteY0" fmla="*/ 3056238 h 7323607"/>
                            <a:gd name="connsiteX1" fmla="*/ 2924202 w 4151182"/>
                            <a:gd name="connsiteY1" fmla="*/ 0 h 7323607"/>
                            <a:gd name="connsiteX2" fmla="*/ 4151182 w 4151182"/>
                            <a:gd name="connsiteY2" fmla="*/ 1202749 h 7323607"/>
                            <a:gd name="connsiteX3" fmla="*/ 4151182 w 4151182"/>
                            <a:gd name="connsiteY3" fmla="*/ 7323607 h 7323607"/>
                            <a:gd name="connsiteX4" fmla="*/ 0 w 4151182"/>
                            <a:gd name="connsiteY4" fmla="*/ 3056238 h 7323607"/>
                            <a:gd name="connsiteX0" fmla="*/ 0 w 4282974"/>
                            <a:gd name="connsiteY0" fmla="*/ 3031524 h 7323607"/>
                            <a:gd name="connsiteX1" fmla="*/ 3055994 w 4282974"/>
                            <a:gd name="connsiteY1" fmla="*/ 0 h 7323607"/>
                            <a:gd name="connsiteX2" fmla="*/ 4282974 w 4282974"/>
                            <a:gd name="connsiteY2" fmla="*/ 1202749 h 7323607"/>
                            <a:gd name="connsiteX3" fmla="*/ 4282974 w 4282974"/>
                            <a:gd name="connsiteY3" fmla="*/ 7323607 h 7323607"/>
                            <a:gd name="connsiteX4" fmla="*/ 0 w 4282974"/>
                            <a:gd name="connsiteY4" fmla="*/ 3031524 h 732360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4282974" h="7323607">
                              <a:moveTo>
                                <a:pt x="0" y="3031524"/>
                              </a:moveTo>
                              <a:lnTo>
                                <a:pt x="3055994" y="0"/>
                              </a:lnTo>
                              <a:lnTo>
                                <a:pt x="4282974" y="1202749"/>
                              </a:lnTo>
                              <a:lnTo>
                                <a:pt x="4282974" y="7323607"/>
                              </a:lnTo>
                              <a:lnTo>
                                <a:pt x="0" y="303152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>
                            <a:alpha val="48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0" name="Rectangle 7">
                        <a:extLst>
                          <a:ext uri="{C183D7F6-B498-43B3-948B-1728B52AA6E4}">
  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</a:ext>
                        </a:extLst>
                      </wps:cNvPr>
                      <wps:cNvSpPr/>
                      <wps:spPr>
                        <a:xfrm>
                          <a:off x="-10758" y="4055121"/>
                          <a:ext cx="4023360" cy="4028696"/>
                        </a:xfrm>
                        <a:custGeom>
                          <a:avLst/>
                          <a:gdLst>
                            <a:gd name="connsiteX0" fmla="*/ 0 w 3958590"/>
                            <a:gd name="connsiteY0" fmla="*/ 0 h 2129155"/>
                            <a:gd name="connsiteX1" fmla="*/ 3958590 w 3958590"/>
                            <a:gd name="connsiteY1" fmla="*/ 0 h 2129155"/>
                            <a:gd name="connsiteX2" fmla="*/ 3958590 w 3958590"/>
                            <a:gd name="connsiteY2" fmla="*/ 2129155 h 2129155"/>
                            <a:gd name="connsiteX3" fmla="*/ 0 w 3958590"/>
                            <a:gd name="connsiteY3" fmla="*/ 2129155 h 2129155"/>
                            <a:gd name="connsiteX4" fmla="*/ 0 w 3958590"/>
                            <a:gd name="connsiteY4" fmla="*/ 0 h 2129155"/>
                            <a:gd name="connsiteX0" fmla="*/ 0 w 4302835"/>
                            <a:gd name="connsiteY0" fmla="*/ 0 h 2129155"/>
                            <a:gd name="connsiteX1" fmla="*/ 3958590 w 4302835"/>
                            <a:gd name="connsiteY1" fmla="*/ 0 h 2129155"/>
                            <a:gd name="connsiteX2" fmla="*/ 4302835 w 4302835"/>
                            <a:gd name="connsiteY2" fmla="*/ 2129155 h 2129155"/>
                            <a:gd name="connsiteX3" fmla="*/ 0 w 4302835"/>
                            <a:gd name="connsiteY3" fmla="*/ 2129155 h 2129155"/>
                            <a:gd name="connsiteX4" fmla="*/ 0 w 4302835"/>
                            <a:gd name="connsiteY4" fmla="*/ 0 h 2129155"/>
                            <a:gd name="connsiteX0" fmla="*/ 0 w 4302835"/>
                            <a:gd name="connsiteY0" fmla="*/ 1645920 h 3775075"/>
                            <a:gd name="connsiteX1" fmla="*/ 473052 w 4302835"/>
                            <a:gd name="connsiteY1" fmla="*/ 0 h 3775075"/>
                            <a:gd name="connsiteX2" fmla="*/ 4302835 w 4302835"/>
                            <a:gd name="connsiteY2" fmla="*/ 3775075 h 3775075"/>
                            <a:gd name="connsiteX3" fmla="*/ 0 w 4302835"/>
                            <a:gd name="connsiteY3" fmla="*/ 3775075 h 3775075"/>
                            <a:gd name="connsiteX4" fmla="*/ 0 w 4302835"/>
                            <a:gd name="connsiteY4" fmla="*/ 1645920 h 3775075"/>
                            <a:gd name="connsiteX0" fmla="*/ 0 w 4302835"/>
                            <a:gd name="connsiteY0" fmla="*/ 1700775 h 3829930"/>
                            <a:gd name="connsiteX1" fmla="*/ 402343 w 4302835"/>
                            <a:gd name="connsiteY1" fmla="*/ 0 h 3829930"/>
                            <a:gd name="connsiteX2" fmla="*/ 4302835 w 4302835"/>
                            <a:gd name="connsiteY2" fmla="*/ 3829930 h 3829930"/>
                            <a:gd name="connsiteX3" fmla="*/ 0 w 4302835"/>
                            <a:gd name="connsiteY3" fmla="*/ 3829930 h 3829930"/>
                            <a:gd name="connsiteX4" fmla="*/ 0 w 4302835"/>
                            <a:gd name="connsiteY4" fmla="*/ 1700775 h 3829930"/>
                            <a:gd name="connsiteX0" fmla="*/ 0 w 4302835"/>
                            <a:gd name="connsiteY0" fmla="*/ 1700775 h 3829930"/>
                            <a:gd name="connsiteX1" fmla="*/ 0 w 4302835"/>
                            <a:gd name="connsiteY1" fmla="*/ 0 h 3829930"/>
                            <a:gd name="connsiteX2" fmla="*/ 4302835 w 4302835"/>
                            <a:gd name="connsiteY2" fmla="*/ 3829930 h 3829930"/>
                            <a:gd name="connsiteX3" fmla="*/ 0 w 4302835"/>
                            <a:gd name="connsiteY3" fmla="*/ 3829930 h 3829930"/>
                            <a:gd name="connsiteX4" fmla="*/ 0 w 4302835"/>
                            <a:gd name="connsiteY4" fmla="*/ 1700775 h 3829930"/>
                            <a:gd name="connsiteX0" fmla="*/ 0 w 3802954"/>
                            <a:gd name="connsiteY0" fmla="*/ 1700775 h 3829930"/>
                            <a:gd name="connsiteX1" fmla="*/ 0 w 3802954"/>
                            <a:gd name="connsiteY1" fmla="*/ 0 h 3829930"/>
                            <a:gd name="connsiteX2" fmla="*/ 3802954 w 3802954"/>
                            <a:gd name="connsiteY2" fmla="*/ 3829930 h 3829930"/>
                            <a:gd name="connsiteX3" fmla="*/ 0 w 3802954"/>
                            <a:gd name="connsiteY3" fmla="*/ 3829930 h 3829930"/>
                            <a:gd name="connsiteX4" fmla="*/ 0 w 3802954"/>
                            <a:gd name="connsiteY4" fmla="*/ 1700775 h 3829930"/>
                            <a:gd name="connsiteX0" fmla="*/ 0 w 3802954"/>
                            <a:gd name="connsiteY0" fmla="*/ 1700775 h 3830205"/>
                            <a:gd name="connsiteX1" fmla="*/ 0 w 3802954"/>
                            <a:gd name="connsiteY1" fmla="*/ 0 h 3830205"/>
                            <a:gd name="connsiteX2" fmla="*/ 3802954 w 3802954"/>
                            <a:gd name="connsiteY2" fmla="*/ 3830205 h 3830205"/>
                            <a:gd name="connsiteX3" fmla="*/ 0 w 3802954"/>
                            <a:gd name="connsiteY3" fmla="*/ 3829930 h 3830205"/>
                            <a:gd name="connsiteX4" fmla="*/ 0 w 3802954"/>
                            <a:gd name="connsiteY4" fmla="*/ 1700775 h 3830205"/>
                            <a:gd name="connsiteX0" fmla="*/ 0 w 3830114"/>
                            <a:gd name="connsiteY0" fmla="*/ 1700775 h 3830205"/>
                            <a:gd name="connsiteX1" fmla="*/ 0 w 3830114"/>
                            <a:gd name="connsiteY1" fmla="*/ 0 h 3830205"/>
                            <a:gd name="connsiteX2" fmla="*/ 3830114 w 3830114"/>
                            <a:gd name="connsiteY2" fmla="*/ 3830205 h 3830205"/>
                            <a:gd name="connsiteX3" fmla="*/ 0 w 3830114"/>
                            <a:gd name="connsiteY3" fmla="*/ 3829930 h 3830205"/>
                            <a:gd name="connsiteX4" fmla="*/ 0 w 3830114"/>
                            <a:gd name="connsiteY4" fmla="*/ 1700775 h 38302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830114" h="3830205">
                              <a:moveTo>
                                <a:pt x="0" y="1700775"/>
                              </a:moveTo>
                              <a:lnTo>
                                <a:pt x="0" y="0"/>
                              </a:lnTo>
                              <a:lnTo>
                                <a:pt x="3830114" y="3830205"/>
                              </a:lnTo>
                              <a:lnTo>
                                <a:pt x="0" y="3829930"/>
                              </a:lnTo>
                              <a:lnTo>
                                <a:pt x="0" y="170077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>
                            <a:alpha val="48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FA72EF" w14:textId="77777777" w:rsidR="009348E5" w:rsidRDefault="009348E5" w:rsidP="00E8392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43F1EFD" id="Group 2" o:spid="_x0000_s1026" style="position:absolute;margin-left:-1.2pt;margin-top:-.05pt;width:617.7pt;height:771.55pt;z-index:251654144;mso-position-horizontal-relative:page;mso-width-relative:margin;mso-height-relative:margin" coordorigin="-107" coordsize="78453,9799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33" o:spid="_x0000_s1027" type="#_x0000_t75" style="position:absolute;width:78270;height:8147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f4G5bCAAAA2gAAAA8AAABkcnMvZG93bnJldi54bWxEj81qwzAQhO+BvIPYQG6xnB7i2oliQqC0&#10;hxLatL4v1sY2sVbGkn/69lGh0OMwM98wh3w2rRipd41lBdsoBkFcWt1wpeD762XzDMJ5ZI2tZVLw&#10;Qw7y43JxwEzbiT9pvPpKBAi7DBXU3neZlK6syaCLbEccvJvtDfog+0rqHqcAN618iuOdNNhwWKix&#10;o3NN5f06GAXlcKnwlib8fi/MR9G8JtNYJEqtV/NpD8LT7P/Df+03rSCF3yvhBsjjA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n+BuWwgAAANoAAAAPAAAAAAAAAAAAAAAAAJ8C&#10;AABkcnMvZG93bnJldi54bWxQSwUGAAAAAAQABAD3AAAAjgMAAAAA&#10;">
                <v:imagedata r:id="rId6" o:title=""/>
                <v:path arrowok="t"/>
              </v:shape>
              <v:shape id="Graphic 32" o:spid="_x0000_s1028" type="#_x0000_t75" style="position:absolute;left:2794;top:2224;width:41878;height:4187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wI0LXCAAAA2gAAAA8AAABkcnMvZG93bnJldi54bWxET89rwjAUvg/8H8ITdpupPQypTYuIorDt&#10;oBvKbm/NW1PWvJQkavffm8Ngx4/vd1mPthdX8qFzrGA+y0AQN0533Cr4eN8+LUCEiKyxd0wKfilA&#10;XU0eSiy0u/GBrsfYihTCoUAFJsahkDI0hiyGmRuIE/ftvMWYoG+l9nhL4baXeZY9S4sdpwaDA60N&#10;NT/Hi1Ww2nxmm5edbNavb9tzfva5+TqclHqcjqsliEhj/Bf/ufdaQdqarqQbIKs7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8CNC1wgAAANoAAAAPAAAAAAAAAAAAAAAAAJ8C&#10;AABkcnMvZG93bnJldi54bWxQSwUGAAAAAAQABAD3AAAAjgMAAAAA&#10;">
                <v:imagedata r:id="rId7" o:title=""/>
                <v:path arrowok="t"/>
              </v:shape>
              <v:shape id="Rectangle 8" o:spid="_x0000_s1029" style="position:absolute;left:35336;top:24750;width:43010;height:73243;visibility:visible;mso-wrap-style:square;v-text-anchor:middle" coordsize="4282974,732360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XeKLcEA&#10;AADbAAAADwAAAGRycy9kb3ducmV2LnhtbESP3YrCMBCF7xd8hzCCN4umeqFSjSKCIsgq6/oAYzM2&#10;xWZSmljr228EwcvD+fk482VrS9FQ7QvHCoaDBARx5nTBuYLz36Y/BeEDssbSMSl4koflovM1x1S7&#10;B/9Scwq5iCPsU1RgQqhSKX1myKIfuIo4eldXWwxR1rnUNT7iuC3lKEnG0mLBkWCworWh7Ha62wip&#10;/PTHXdfmsLnI7/0uHLf60CjV67arGYhAbfiE3+2dVjCawOtL/AFy8Q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V3ii3BAAAA2wAAAA8AAAAAAAAAAAAAAAAAmAIAAGRycy9kb3du&#10;cmV2LnhtbFBLBQYAAAAABAAEAPUAAACGAwAAAAA=&#10;" path="m,3031524l3055994,,4282974,1202749r,6120858l,3031524xe" fillcolor="black [3213]" stroked="f" strokeweight="1pt">
                <v:fill opacity="31354f"/>
                <v:stroke joinstyle="miter"/>
                <v:path arrowok="t" o:connecttype="custom" o:connectlocs="0,3031829;3068845,0;4300985,1202870;4300985,7324344;0,3031829" o:connectangles="0,0,0,0,0"/>
              </v:shape>
              <v:shape id="Rectangle 7" o:spid="_x0000_s1030" style="position:absolute;left:-107;top:40551;width:40233;height:40287;visibility:visible;mso-wrap-style:square;v-text-anchor:middle" coordsize="3830114,3830205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Y7gM8AA&#10;AADbAAAADwAAAGRycy9kb3ducmV2LnhtbERPTWuDQBC9F/oflin01qxNoQSTjVRDmp4C0UCugztR&#10;0Z0Vd6P232cPgRwf73uTzKYTIw2usazgcxGBIC6tbrhScC72HysQziNr7CyTgn9ykGxfXzYYazvx&#10;icbcVyKEsItRQe19H0vpypoMuoXtiQN3tYNBH+BQST3gFMJNJ5dR9C0NNhwaauwpq6ls85tRsGoP&#10;Jk9L+r1e/G63zIo0OrapUu9v888ahKfZP8UP959W8BXWhy/hB8jtH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DY7gM8AAAADbAAAADwAAAAAAAAAAAAAAAACYAgAAZHJzL2Rvd25y&#10;ZXYueG1sUEsFBgAAAAAEAAQA9QAAAIUDAAAAAA==&#10;" adj="-11796480,,5400" path="m,1700775l,,3830114,3830205,,3829930,,1700775xe" fillcolor="black [3213]" stroked="f" strokeweight="1pt">
                <v:fill opacity="31354f"/>
                <v:stroke joinstyle="miter"/>
                <v:formulas/>
                <v:path arrowok="t" o:connecttype="custom" o:connectlocs="0,1788914;0,0;4023360,4028696;0,4028407;0,1788914" o:connectangles="0,0,0,0,0" textboxrect="0,0,3830114,3830205"/>
                <v:textbox>
                  <w:txbxContent>
                    <w:p w14:paraId="39FA72EF" w14:textId="77777777" w:rsidR="009348E5" w:rsidRDefault="009348E5" w:rsidP="00E83925"/>
                  </w:txbxContent>
                </v:textbox>
              </v:shape>
              <w10:wrap anchorx="page"/>
            </v:group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D064E96" wp14:editId="0601C070">
              <wp:simplePos x="0" y="0"/>
              <wp:positionH relativeFrom="column">
                <wp:posOffset>1104900</wp:posOffset>
              </wp:positionH>
              <wp:positionV relativeFrom="paragraph">
                <wp:posOffset>2663825</wp:posOffset>
              </wp:positionV>
              <wp:extent cx="1458595" cy="0"/>
              <wp:effectExtent l="0" t="19050" r="27305" b="19050"/>
              <wp:wrapNone/>
              <wp:docPr id="26" name="Straight Connector 26">
                <a:extLst xmlns:a="http://schemas.openxmlformats.org/drawingml/2006/main">
                  <a:ext uri="{C183D7F6-B498-43B3-948B-1728B52AA6E4}">
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458595" cy="0"/>
                      </a:xfrm>
                      <a:prstGeom prst="line">
                        <a:avLst/>
                      </a:prstGeom>
                      <a:ln w="28575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19CBEB1A" id="Straight Connector 26" o:spid="_x0000_s1026" alt="&quot;&quot;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7pt,209.75pt" to="201.85pt,20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" strokecolor="black [3213]" strokeweight="2.25pt">
              <v:stroke joinstyle="miter"/>
            </v:line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0048" behindDoc="1" locked="0" layoutInCell="1" allowOverlap="1" wp14:anchorId="0C404A67" wp14:editId="1973105C">
              <wp:simplePos x="0" y="0"/>
              <wp:positionH relativeFrom="column">
                <wp:posOffset>-1047750</wp:posOffset>
              </wp:positionH>
              <wp:positionV relativeFrom="paragraph">
                <wp:posOffset>4105275</wp:posOffset>
              </wp:positionV>
              <wp:extent cx="3829896" cy="3830288"/>
              <wp:effectExtent l="0" t="0" r="0" b="0"/>
              <wp:wrapNone/>
              <wp:docPr id="25" name="Rectangle 7">
                <a:extLst xmlns:a="http://schemas.openxmlformats.org/drawingml/2006/main">
                  <a:ext uri="{C183D7F6-B498-43B3-948B-1728B52AA6E4}">
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829896" cy="3830288"/>
                      </a:xfrm>
                      <a:custGeom>
                        <a:avLst/>
                        <a:gdLst>
                          <a:gd name="connsiteX0" fmla="*/ 0 w 3958590"/>
                          <a:gd name="connsiteY0" fmla="*/ 0 h 2129155"/>
                          <a:gd name="connsiteX1" fmla="*/ 3958590 w 3958590"/>
                          <a:gd name="connsiteY1" fmla="*/ 0 h 2129155"/>
                          <a:gd name="connsiteX2" fmla="*/ 3958590 w 3958590"/>
                          <a:gd name="connsiteY2" fmla="*/ 2129155 h 2129155"/>
                          <a:gd name="connsiteX3" fmla="*/ 0 w 3958590"/>
                          <a:gd name="connsiteY3" fmla="*/ 2129155 h 2129155"/>
                          <a:gd name="connsiteX4" fmla="*/ 0 w 3958590"/>
                          <a:gd name="connsiteY4" fmla="*/ 0 h 2129155"/>
                          <a:gd name="connsiteX0" fmla="*/ 0 w 4302835"/>
                          <a:gd name="connsiteY0" fmla="*/ 0 h 2129155"/>
                          <a:gd name="connsiteX1" fmla="*/ 3958590 w 4302835"/>
                          <a:gd name="connsiteY1" fmla="*/ 0 h 2129155"/>
                          <a:gd name="connsiteX2" fmla="*/ 4302835 w 4302835"/>
                          <a:gd name="connsiteY2" fmla="*/ 2129155 h 2129155"/>
                          <a:gd name="connsiteX3" fmla="*/ 0 w 4302835"/>
                          <a:gd name="connsiteY3" fmla="*/ 2129155 h 2129155"/>
                          <a:gd name="connsiteX4" fmla="*/ 0 w 4302835"/>
                          <a:gd name="connsiteY4" fmla="*/ 0 h 2129155"/>
                          <a:gd name="connsiteX0" fmla="*/ 0 w 4302835"/>
                          <a:gd name="connsiteY0" fmla="*/ 1645920 h 3775075"/>
                          <a:gd name="connsiteX1" fmla="*/ 473052 w 4302835"/>
                          <a:gd name="connsiteY1" fmla="*/ 0 h 3775075"/>
                          <a:gd name="connsiteX2" fmla="*/ 4302835 w 4302835"/>
                          <a:gd name="connsiteY2" fmla="*/ 3775075 h 3775075"/>
                          <a:gd name="connsiteX3" fmla="*/ 0 w 4302835"/>
                          <a:gd name="connsiteY3" fmla="*/ 3775075 h 3775075"/>
                          <a:gd name="connsiteX4" fmla="*/ 0 w 4302835"/>
                          <a:gd name="connsiteY4" fmla="*/ 1645920 h 3775075"/>
                          <a:gd name="connsiteX0" fmla="*/ 0 w 4302835"/>
                          <a:gd name="connsiteY0" fmla="*/ 1700775 h 3829930"/>
                          <a:gd name="connsiteX1" fmla="*/ 402343 w 4302835"/>
                          <a:gd name="connsiteY1" fmla="*/ 0 h 3829930"/>
                          <a:gd name="connsiteX2" fmla="*/ 4302835 w 4302835"/>
                          <a:gd name="connsiteY2" fmla="*/ 3829930 h 3829930"/>
                          <a:gd name="connsiteX3" fmla="*/ 0 w 4302835"/>
                          <a:gd name="connsiteY3" fmla="*/ 3829930 h 3829930"/>
                          <a:gd name="connsiteX4" fmla="*/ 0 w 4302835"/>
                          <a:gd name="connsiteY4" fmla="*/ 1700775 h 3829930"/>
                          <a:gd name="connsiteX0" fmla="*/ 0 w 4302835"/>
                          <a:gd name="connsiteY0" fmla="*/ 1700775 h 3829930"/>
                          <a:gd name="connsiteX1" fmla="*/ 0 w 4302835"/>
                          <a:gd name="connsiteY1" fmla="*/ 0 h 3829930"/>
                          <a:gd name="connsiteX2" fmla="*/ 4302835 w 4302835"/>
                          <a:gd name="connsiteY2" fmla="*/ 3829930 h 3829930"/>
                          <a:gd name="connsiteX3" fmla="*/ 0 w 4302835"/>
                          <a:gd name="connsiteY3" fmla="*/ 3829930 h 3829930"/>
                          <a:gd name="connsiteX4" fmla="*/ 0 w 4302835"/>
                          <a:gd name="connsiteY4" fmla="*/ 1700775 h 3829930"/>
                          <a:gd name="connsiteX0" fmla="*/ 0 w 3802954"/>
                          <a:gd name="connsiteY0" fmla="*/ 1700775 h 3829930"/>
                          <a:gd name="connsiteX1" fmla="*/ 0 w 3802954"/>
                          <a:gd name="connsiteY1" fmla="*/ 0 h 3829930"/>
                          <a:gd name="connsiteX2" fmla="*/ 3802954 w 3802954"/>
                          <a:gd name="connsiteY2" fmla="*/ 3829930 h 3829930"/>
                          <a:gd name="connsiteX3" fmla="*/ 0 w 3802954"/>
                          <a:gd name="connsiteY3" fmla="*/ 3829930 h 3829930"/>
                          <a:gd name="connsiteX4" fmla="*/ 0 w 3802954"/>
                          <a:gd name="connsiteY4" fmla="*/ 1700775 h 3829930"/>
                          <a:gd name="connsiteX0" fmla="*/ 0 w 3802954"/>
                          <a:gd name="connsiteY0" fmla="*/ 1700775 h 3830205"/>
                          <a:gd name="connsiteX1" fmla="*/ 0 w 3802954"/>
                          <a:gd name="connsiteY1" fmla="*/ 0 h 3830205"/>
                          <a:gd name="connsiteX2" fmla="*/ 3802954 w 3802954"/>
                          <a:gd name="connsiteY2" fmla="*/ 3830205 h 3830205"/>
                          <a:gd name="connsiteX3" fmla="*/ 0 w 3802954"/>
                          <a:gd name="connsiteY3" fmla="*/ 3829930 h 3830205"/>
                          <a:gd name="connsiteX4" fmla="*/ 0 w 3802954"/>
                          <a:gd name="connsiteY4" fmla="*/ 1700775 h 3830205"/>
                          <a:gd name="connsiteX0" fmla="*/ 0 w 3830114"/>
                          <a:gd name="connsiteY0" fmla="*/ 1700775 h 3830205"/>
                          <a:gd name="connsiteX1" fmla="*/ 0 w 3830114"/>
                          <a:gd name="connsiteY1" fmla="*/ 0 h 3830205"/>
                          <a:gd name="connsiteX2" fmla="*/ 3830114 w 3830114"/>
                          <a:gd name="connsiteY2" fmla="*/ 3830205 h 3830205"/>
                          <a:gd name="connsiteX3" fmla="*/ 0 w 3830114"/>
                          <a:gd name="connsiteY3" fmla="*/ 3829930 h 3830205"/>
                          <a:gd name="connsiteX4" fmla="*/ 0 w 3830114"/>
                          <a:gd name="connsiteY4" fmla="*/ 1700775 h 383020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3830114" h="3830205">
                            <a:moveTo>
                              <a:pt x="0" y="1700775"/>
                            </a:moveTo>
                            <a:lnTo>
                              <a:pt x="0" y="0"/>
                            </a:lnTo>
                            <a:lnTo>
                              <a:pt x="3830114" y="3830205"/>
                            </a:lnTo>
                            <a:lnTo>
                              <a:pt x="0" y="3829930"/>
                            </a:lnTo>
                            <a:lnTo>
                              <a:pt x="0" y="1700775"/>
                            </a:lnTo>
                            <a:close/>
                          </a:path>
                        </a:pathLst>
                      </a:custGeom>
                      <a:solidFill>
                        <a:schemeClr val="tx1">
                          <a:alpha val="5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6BE8B01A" id="Rectangle 7" o:spid="_x0000_s1026" alt="&quot;&quot;" style="position:absolute;margin-left:-82.5pt;margin-top:323.25pt;width:301.55pt;height:301.6pt;z-index:-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830114,38302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" path="m,1700775l,,3830114,3830205,,3829930,,1700775xe" fillcolor="black [3213]" stroked="f" strokeweight="1pt">
              <v:fill opacity="32896f"/>
              <v:stroke joinstyle="miter"/>
              <v:path arrowok="t" o:connecttype="custom" o:connectlocs="0,1700812;0,0;3829896,3830288;0,3830013;0,1700812" o:connectangles="0,0,0,0,0"/>
            </v:shape>
          </w:pict>
        </mc:Fallback>
      </mc:AlternateContent>
    </w:r>
    <w:r>
      <w:rPr>
        <w:noProof/>
        <w:lang w:eastAsia="en-US"/>
      </w:rPr>
      <w:softHyphen/>
    </w:r>
    <w:r>
      <w:rPr>
        <w:noProof/>
      </w:rPr>
      <w:t xml:space="preserve"> 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9A2B3E" w14:textId="77777777" w:rsidR="009348E5" w:rsidRDefault="009348E5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C0799F" w14:textId="77777777" w:rsidR="009348E5" w:rsidRDefault="009348E5" w:rsidP="00E83925">
    <w:pPr>
      <w:pStyle w:val="Header"/>
      <w:tabs>
        <w:tab w:val="clear" w:pos="4680"/>
        <w:tab w:val="clear" w:pos="9360"/>
      </w:tabs>
    </w:pPr>
    <w:r>
      <w:rPr>
        <w:noProof/>
        <w:lang w:eastAsia="en-US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48F1B18" wp14:editId="110F4D79">
              <wp:simplePos x="0" y="0"/>
              <wp:positionH relativeFrom="page">
                <wp:posOffset>-86627</wp:posOffset>
              </wp:positionH>
              <wp:positionV relativeFrom="paragraph">
                <wp:posOffset>-14438</wp:posOffset>
              </wp:positionV>
              <wp:extent cx="7860764" cy="9799111"/>
              <wp:effectExtent l="0" t="0" r="6985" b="0"/>
              <wp:wrapNone/>
              <wp:docPr id="13" name="Group 1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60764" cy="9799111"/>
                        <a:chOff x="-26164" y="0"/>
                        <a:chExt cx="7860764" cy="9799365"/>
                      </a:xfrm>
                    </wpg:grpSpPr>
                    <pic:pic xmlns:pic="http://schemas.openxmlformats.org/drawingml/2006/picture">
                      <pic:nvPicPr>
                        <pic:cNvPr id="14" name="Graphic 33">
                          <a:extLst>
                            <a:ext uri="{C183D7F6-B498-43B3-948B-1728B52AA6E4}">
    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827010" cy="814705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1" name="Graphic 32">
                          <a:extLst>
                            <a:ext uri="{C183D7F6-B498-43B3-948B-1728B52AA6E4}">
    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79400" y="222453"/>
                          <a:ext cx="4187825" cy="418782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7" name="Rectangle 8">
                        <a:extLst>
                          <a:ext uri="{C183D7F6-B498-43B3-948B-1728B52AA6E4}">
  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</a:ext>
                        </a:extLst>
                      </wps:cNvPr>
                      <wps:cNvSpPr/>
                      <wps:spPr>
                        <a:xfrm>
                          <a:off x="3533615" y="2475021"/>
                          <a:ext cx="4300985" cy="7324344"/>
                        </a:xfrm>
                        <a:custGeom>
                          <a:avLst/>
                          <a:gdLst>
                            <a:gd name="connsiteX0" fmla="*/ 0 w 2001520"/>
                            <a:gd name="connsiteY0" fmla="*/ 0 h 1499235"/>
                            <a:gd name="connsiteX1" fmla="*/ 2001520 w 2001520"/>
                            <a:gd name="connsiteY1" fmla="*/ 0 h 1499235"/>
                            <a:gd name="connsiteX2" fmla="*/ 2001520 w 2001520"/>
                            <a:gd name="connsiteY2" fmla="*/ 1499235 h 1499235"/>
                            <a:gd name="connsiteX3" fmla="*/ 0 w 2001520"/>
                            <a:gd name="connsiteY3" fmla="*/ 1499235 h 1499235"/>
                            <a:gd name="connsiteX4" fmla="*/ 0 w 2001520"/>
                            <a:gd name="connsiteY4" fmla="*/ 0 h 1499235"/>
                            <a:gd name="connsiteX0" fmla="*/ 0 w 3640850"/>
                            <a:gd name="connsiteY0" fmla="*/ 527221 h 1499235"/>
                            <a:gd name="connsiteX1" fmla="*/ 3640850 w 3640850"/>
                            <a:gd name="connsiteY1" fmla="*/ 0 h 1499235"/>
                            <a:gd name="connsiteX2" fmla="*/ 3640850 w 3640850"/>
                            <a:gd name="connsiteY2" fmla="*/ 1499235 h 1499235"/>
                            <a:gd name="connsiteX3" fmla="*/ 1639330 w 3640850"/>
                            <a:gd name="connsiteY3" fmla="*/ 1499235 h 1499235"/>
                            <a:gd name="connsiteX4" fmla="*/ 0 w 3640850"/>
                            <a:gd name="connsiteY4" fmla="*/ 527221 h 1499235"/>
                            <a:gd name="connsiteX0" fmla="*/ 0 w 3640850"/>
                            <a:gd name="connsiteY0" fmla="*/ 3056237 h 4028251"/>
                            <a:gd name="connsiteX1" fmla="*/ 3031290 w 3640850"/>
                            <a:gd name="connsiteY1" fmla="*/ 0 h 4028251"/>
                            <a:gd name="connsiteX2" fmla="*/ 3640850 w 3640850"/>
                            <a:gd name="connsiteY2" fmla="*/ 4028251 h 4028251"/>
                            <a:gd name="connsiteX3" fmla="*/ 1639330 w 3640850"/>
                            <a:gd name="connsiteY3" fmla="*/ 4028251 h 4028251"/>
                            <a:gd name="connsiteX4" fmla="*/ 0 w 3640850"/>
                            <a:gd name="connsiteY4" fmla="*/ 3056237 h 4028251"/>
                            <a:gd name="connsiteX0" fmla="*/ 0 w 3640850"/>
                            <a:gd name="connsiteY0" fmla="*/ 3056237 h 6269191"/>
                            <a:gd name="connsiteX1" fmla="*/ 3031290 w 3640850"/>
                            <a:gd name="connsiteY1" fmla="*/ 0 h 6269191"/>
                            <a:gd name="connsiteX2" fmla="*/ 3640850 w 3640850"/>
                            <a:gd name="connsiteY2" fmla="*/ 4028251 h 6269191"/>
                            <a:gd name="connsiteX3" fmla="*/ 3196179 w 3640850"/>
                            <a:gd name="connsiteY3" fmla="*/ 6269191 h 6269191"/>
                            <a:gd name="connsiteX4" fmla="*/ 0 w 3640850"/>
                            <a:gd name="connsiteY4" fmla="*/ 3056237 h 6269191"/>
                            <a:gd name="connsiteX0" fmla="*/ 0 w 4266713"/>
                            <a:gd name="connsiteY0" fmla="*/ 3056237 h 6269191"/>
                            <a:gd name="connsiteX1" fmla="*/ 3031290 w 4266713"/>
                            <a:gd name="connsiteY1" fmla="*/ 0 h 6269191"/>
                            <a:gd name="connsiteX2" fmla="*/ 4266713 w 4266713"/>
                            <a:gd name="connsiteY2" fmla="*/ 1828807 h 6269191"/>
                            <a:gd name="connsiteX3" fmla="*/ 3196179 w 4266713"/>
                            <a:gd name="connsiteY3" fmla="*/ 6269191 h 6269191"/>
                            <a:gd name="connsiteX4" fmla="*/ 0 w 4266713"/>
                            <a:gd name="connsiteY4" fmla="*/ 3056237 h 6269191"/>
                            <a:gd name="connsiteX0" fmla="*/ 0 w 4258270"/>
                            <a:gd name="connsiteY0" fmla="*/ 3056237 h 6269191"/>
                            <a:gd name="connsiteX1" fmla="*/ 3031290 w 4258270"/>
                            <a:gd name="connsiteY1" fmla="*/ 0 h 6269191"/>
                            <a:gd name="connsiteX2" fmla="*/ 4258270 w 4258270"/>
                            <a:gd name="connsiteY2" fmla="*/ 1202749 h 6269191"/>
                            <a:gd name="connsiteX3" fmla="*/ 3196179 w 4258270"/>
                            <a:gd name="connsiteY3" fmla="*/ 6269191 h 6269191"/>
                            <a:gd name="connsiteX4" fmla="*/ 0 w 4258270"/>
                            <a:gd name="connsiteY4" fmla="*/ 3056237 h 6269191"/>
                            <a:gd name="connsiteX0" fmla="*/ 0 w 4258270"/>
                            <a:gd name="connsiteY0" fmla="*/ 3056237 h 7323607"/>
                            <a:gd name="connsiteX1" fmla="*/ 3031290 w 4258270"/>
                            <a:gd name="connsiteY1" fmla="*/ 0 h 7323607"/>
                            <a:gd name="connsiteX2" fmla="*/ 4258270 w 4258270"/>
                            <a:gd name="connsiteY2" fmla="*/ 1202749 h 7323607"/>
                            <a:gd name="connsiteX3" fmla="*/ 4258270 w 4258270"/>
                            <a:gd name="connsiteY3" fmla="*/ 7323607 h 7323607"/>
                            <a:gd name="connsiteX4" fmla="*/ 0 w 4258270"/>
                            <a:gd name="connsiteY4" fmla="*/ 3056237 h 7323607"/>
                            <a:gd name="connsiteX0" fmla="*/ 0 w 4258270"/>
                            <a:gd name="connsiteY0" fmla="*/ 3031524 h 7323607"/>
                            <a:gd name="connsiteX1" fmla="*/ 3031290 w 4258270"/>
                            <a:gd name="connsiteY1" fmla="*/ 0 h 7323607"/>
                            <a:gd name="connsiteX2" fmla="*/ 4258270 w 4258270"/>
                            <a:gd name="connsiteY2" fmla="*/ 1202749 h 7323607"/>
                            <a:gd name="connsiteX3" fmla="*/ 4258270 w 4258270"/>
                            <a:gd name="connsiteY3" fmla="*/ 7323607 h 7323607"/>
                            <a:gd name="connsiteX4" fmla="*/ 0 w 4258270"/>
                            <a:gd name="connsiteY4" fmla="*/ 3031524 h 7323607"/>
                            <a:gd name="connsiteX0" fmla="*/ 0 w 4258270"/>
                            <a:gd name="connsiteY0" fmla="*/ 3048000 h 7323607"/>
                            <a:gd name="connsiteX1" fmla="*/ 3031290 w 4258270"/>
                            <a:gd name="connsiteY1" fmla="*/ 0 h 7323607"/>
                            <a:gd name="connsiteX2" fmla="*/ 4258270 w 4258270"/>
                            <a:gd name="connsiteY2" fmla="*/ 1202749 h 7323607"/>
                            <a:gd name="connsiteX3" fmla="*/ 4258270 w 4258270"/>
                            <a:gd name="connsiteY3" fmla="*/ 7323607 h 7323607"/>
                            <a:gd name="connsiteX4" fmla="*/ 0 w 4258270"/>
                            <a:gd name="connsiteY4" fmla="*/ 3048000 h 7323607"/>
                            <a:gd name="connsiteX0" fmla="*/ 0 w 4299459"/>
                            <a:gd name="connsiteY0" fmla="*/ 3039762 h 7323607"/>
                            <a:gd name="connsiteX1" fmla="*/ 3072479 w 4299459"/>
                            <a:gd name="connsiteY1" fmla="*/ 0 h 7323607"/>
                            <a:gd name="connsiteX2" fmla="*/ 4299459 w 4299459"/>
                            <a:gd name="connsiteY2" fmla="*/ 1202749 h 7323607"/>
                            <a:gd name="connsiteX3" fmla="*/ 4299459 w 4299459"/>
                            <a:gd name="connsiteY3" fmla="*/ 7323607 h 7323607"/>
                            <a:gd name="connsiteX4" fmla="*/ 0 w 4299459"/>
                            <a:gd name="connsiteY4" fmla="*/ 3039762 h 7323607"/>
                            <a:gd name="connsiteX0" fmla="*/ 0 w 4151182"/>
                            <a:gd name="connsiteY0" fmla="*/ 3056238 h 7323607"/>
                            <a:gd name="connsiteX1" fmla="*/ 2924202 w 4151182"/>
                            <a:gd name="connsiteY1" fmla="*/ 0 h 7323607"/>
                            <a:gd name="connsiteX2" fmla="*/ 4151182 w 4151182"/>
                            <a:gd name="connsiteY2" fmla="*/ 1202749 h 7323607"/>
                            <a:gd name="connsiteX3" fmla="*/ 4151182 w 4151182"/>
                            <a:gd name="connsiteY3" fmla="*/ 7323607 h 7323607"/>
                            <a:gd name="connsiteX4" fmla="*/ 0 w 4151182"/>
                            <a:gd name="connsiteY4" fmla="*/ 3056238 h 7323607"/>
                            <a:gd name="connsiteX0" fmla="*/ 0 w 4282974"/>
                            <a:gd name="connsiteY0" fmla="*/ 3031524 h 7323607"/>
                            <a:gd name="connsiteX1" fmla="*/ 3055994 w 4282974"/>
                            <a:gd name="connsiteY1" fmla="*/ 0 h 7323607"/>
                            <a:gd name="connsiteX2" fmla="*/ 4282974 w 4282974"/>
                            <a:gd name="connsiteY2" fmla="*/ 1202749 h 7323607"/>
                            <a:gd name="connsiteX3" fmla="*/ 4282974 w 4282974"/>
                            <a:gd name="connsiteY3" fmla="*/ 7323607 h 7323607"/>
                            <a:gd name="connsiteX4" fmla="*/ 0 w 4282974"/>
                            <a:gd name="connsiteY4" fmla="*/ 3031524 h 732360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4282974" h="7323607">
                              <a:moveTo>
                                <a:pt x="0" y="3031524"/>
                              </a:moveTo>
                              <a:lnTo>
                                <a:pt x="3055994" y="0"/>
                              </a:lnTo>
                              <a:lnTo>
                                <a:pt x="4282974" y="1202749"/>
                              </a:lnTo>
                              <a:lnTo>
                                <a:pt x="4282974" y="7323607"/>
                              </a:lnTo>
                              <a:lnTo>
                                <a:pt x="0" y="303152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>
                            <a:alpha val="48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8" name="Rectangle 7">
                        <a:extLst>
                          <a:ext uri="{C183D7F6-B498-43B3-948B-1728B52AA6E4}">
  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</a:ext>
                        </a:extLst>
                      </wps:cNvPr>
                      <wps:cNvSpPr/>
                      <wps:spPr>
                        <a:xfrm>
                          <a:off x="-26164" y="4054194"/>
                          <a:ext cx="4023360" cy="4023465"/>
                        </a:xfrm>
                        <a:custGeom>
                          <a:avLst/>
                          <a:gdLst>
                            <a:gd name="connsiteX0" fmla="*/ 0 w 3958590"/>
                            <a:gd name="connsiteY0" fmla="*/ 0 h 2129155"/>
                            <a:gd name="connsiteX1" fmla="*/ 3958590 w 3958590"/>
                            <a:gd name="connsiteY1" fmla="*/ 0 h 2129155"/>
                            <a:gd name="connsiteX2" fmla="*/ 3958590 w 3958590"/>
                            <a:gd name="connsiteY2" fmla="*/ 2129155 h 2129155"/>
                            <a:gd name="connsiteX3" fmla="*/ 0 w 3958590"/>
                            <a:gd name="connsiteY3" fmla="*/ 2129155 h 2129155"/>
                            <a:gd name="connsiteX4" fmla="*/ 0 w 3958590"/>
                            <a:gd name="connsiteY4" fmla="*/ 0 h 2129155"/>
                            <a:gd name="connsiteX0" fmla="*/ 0 w 4302835"/>
                            <a:gd name="connsiteY0" fmla="*/ 0 h 2129155"/>
                            <a:gd name="connsiteX1" fmla="*/ 3958590 w 4302835"/>
                            <a:gd name="connsiteY1" fmla="*/ 0 h 2129155"/>
                            <a:gd name="connsiteX2" fmla="*/ 4302835 w 4302835"/>
                            <a:gd name="connsiteY2" fmla="*/ 2129155 h 2129155"/>
                            <a:gd name="connsiteX3" fmla="*/ 0 w 4302835"/>
                            <a:gd name="connsiteY3" fmla="*/ 2129155 h 2129155"/>
                            <a:gd name="connsiteX4" fmla="*/ 0 w 4302835"/>
                            <a:gd name="connsiteY4" fmla="*/ 0 h 2129155"/>
                            <a:gd name="connsiteX0" fmla="*/ 0 w 4302835"/>
                            <a:gd name="connsiteY0" fmla="*/ 1645920 h 3775075"/>
                            <a:gd name="connsiteX1" fmla="*/ 473052 w 4302835"/>
                            <a:gd name="connsiteY1" fmla="*/ 0 h 3775075"/>
                            <a:gd name="connsiteX2" fmla="*/ 4302835 w 4302835"/>
                            <a:gd name="connsiteY2" fmla="*/ 3775075 h 3775075"/>
                            <a:gd name="connsiteX3" fmla="*/ 0 w 4302835"/>
                            <a:gd name="connsiteY3" fmla="*/ 3775075 h 3775075"/>
                            <a:gd name="connsiteX4" fmla="*/ 0 w 4302835"/>
                            <a:gd name="connsiteY4" fmla="*/ 1645920 h 3775075"/>
                            <a:gd name="connsiteX0" fmla="*/ 0 w 4302835"/>
                            <a:gd name="connsiteY0" fmla="*/ 1700775 h 3829930"/>
                            <a:gd name="connsiteX1" fmla="*/ 402343 w 4302835"/>
                            <a:gd name="connsiteY1" fmla="*/ 0 h 3829930"/>
                            <a:gd name="connsiteX2" fmla="*/ 4302835 w 4302835"/>
                            <a:gd name="connsiteY2" fmla="*/ 3829930 h 3829930"/>
                            <a:gd name="connsiteX3" fmla="*/ 0 w 4302835"/>
                            <a:gd name="connsiteY3" fmla="*/ 3829930 h 3829930"/>
                            <a:gd name="connsiteX4" fmla="*/ 0 w 4302835"/>
                            <a:gd name="connsiteY4" fmla="*/ 1700775 h 3829930"/>
                            <a:gd name="connsiteX0" fmla="*/ 0 w 4302835"/>
                            <a:gd name="connsiteY0" fmla="*/ 1700775 h 3829930"/>
                            <a:gd name="connsiteX1" fmla="*/ 0 w 4302835"/>
                            <a:gd name="connsiteY1" fmla="*/ 0 h 3829930"/>
                            <a:gd name="connsiteX2" fmla="*/ 4302835 w 4302835"/>
                            <a:gd name="connsiteY2" fmla="*/ 3829930 h 3829930"/>
                            <a:gd name="connsiteX3" fmla="*/ 0 w 4302835"/>
                            <a:gd name="connsiteY3" fmla="*/ 3829930 h 3829930"/>
                            <a:gd name="connsiteX4" fmla="*/ 0 w 4302835"/>
                            <a:gd name="connsiteY4" fmla="*/ 1700775 h 3829930"/>
                            <a:gd name="connsiteX0" fmla="*/ 0 w 3802954"/>
                            <a:gd name="connsiteY0" fmla="*/ 1700775 h 3829930"/>
                            <a:gd name="connsiteX1" fmla="*/ 0 w 3802954"/>
                            <a:gd name="connsiteY1" fmla="*/ 0 h 3829930"/>
                            <a:gd name="connsiteX2" fmla="*/ 3802954 w 3802954"/>
                            <a:gd name="connsiteY2" fmla="*/ 3829930 h 3829930"/>
                            <a:gd name="connsiteX3" fmla="*/ 0 w 3802954"/>
                            <a:gd name="connsiteY3" fmla="*/ 3829930 h 3829930"/>
                            <a:gd name="connsiteX4" fmla="*/ 0 w 3802954"/>
                            <a:gd name="connsiteY4" fmla="*/ 1700775 h 3829930"/>
                            <a:gd name="connsiteX0" fmla="*/ 0 w 3802954"/>
                            <a:gd name="connsiteY0" fmla="*/ 1700775 h 3830205"/>
                            <a:gd name="connsiteX1" fmla="*/ 0 w 3802954"/>
                            <a:gd name="connsiteY1" fmla="*/ 0 h 3830205"/>
                            <a:gd name="connsiteX2" fmla="*/ 3802954 w 3802954"/>
                            <a:gd name="connsiteY2" fmla="*/ 3830205 h 3830205"/>
                            <a:gd name="connsiteX3" fmla="*/ 0 w 3802954"/>
                            <a:gd name="connsiteY3" fmla="*/ 3829930 h 3830205"/>
                            <a:gd name="connsiteX4" fmla="*/ 0 w 3802954"/>
                            <a:gd name="connsiteY4" fmla="*/ 1700775 h 3830205"/>
                            <a:gd name="connsiteX0" fmla="*/ 0 w 3830114"/>
                            <a:gd name="connsiteY0" fmla="*/ 1700775 h 3830205"/>
                            <a:gd name="connsiteX1" fmla="*/ 0 w 3830114"/>
                            <a:gd name="connsiteY1" fmla="*/ 0 h 3830205"/>
                            <a:gd name="connsiteX2" fmla="*/ 3830114 w 3830114"/>
                            <a:gd name="connsiteY2" fmla="*/ 3830205 h 3830205"/>
                            <a:gd name="connsiteX3" fmla="*/ 0 w 3830114"/>
                            <a:gd name="connsiteY3" fmla="*/ 3829930 h 3830205"/>
                            <a:gd name="connsiteX4" fmla="*/ 0 w 3830114"/>
                            <a:gd name="connsiteY4" fmla="*/ 1700775 h 38302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830114" h="3830205">
                              <a:moveTo>
                                <a:pt x="0" y="1700775"/>
                              </a:moveTo>
                              <a:lnTo>
                                <a:pt x="0" y="0"/>
                              </a:lnTo>
                              <a:lnTo>
                                <a:pt x="3830114" y="3830205"/>
                              </a:lnTo>
                              <a:lnTo>
                                <a:pt x="0" y="3829930"/>
                              </a:lnTo>
                              <a:lnTo>
                                <a:pt x="0" y="170077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>
                            <a:alpha val="48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476313" w14:textId="77777777" w:rsidR="009348E5" w:rsidRDefault="009348E5" w:rsidP="00E8392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48F1B18" id="Group 13" o:spid="_x0000_s1031" style="position:absolute;margin-left:-6.8pt;margin-top:-1.15pt;width:618.95pt;height:771.6pt;z-index:251659264;mso-position-horizontal-relative:page;mso-width-relative:margin;mso-height-relative:margin" coordorigin="-261" coordsize="78607,9799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33" o:spid="_x0000_s1032" type="#_x0000_t75" style="position:absolute;width:78270;height:8147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JdGpPAAAAA2wAAAA8AAABkcnMvZG93bnJldi54bWxET02LwjAQvQv+hzCCN01dxLpdo8iCuAcR&#10;dbf3oRnbYjMpTWy7/94Igrd5vM9ZbXpTiZYaV1pWMJtGIIgzq0vOFfz97iZLEM4ja6wsk4J/crBZ&#10;DwcrTLTt+EztxecihLBLUEHhfZ1I6bKCDLqprYkDd7WNQR9gk0vdYBfCTSU/omghDZYcGgqs6bug&#10;7Ha5GwXZ/Zjj9TPmwy01p7Tcx12bxkqNR/32C4Sn3r/FL/ePDvPn8PwlHCDXDw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El0ak8AAAADbAAAADwAAAAAAAAAAAAAAAACfAgAA&#10;ZHJzL2Rvd25yZXYueG1sUEsFBgAAAAAEAAQA9wAAAIwDAAAAAA==&#10;">
                <v:imagedata r:id="rId5" o:title=""/>
                <v:path arrowok="t"/>
              </v:shape>
              <v:shape id="Graphic 32" o:spid="_x0000_s1033" type="#_x0000_t75" style="position:absolute;left:2794;top:2224;width:41878;height:4187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7ze2a/AAAA2wAAAA8AAABkcnMvZG93bnJldi54bWxET9uKwjAQfV/wH8IIvmnaFaVUo4goLCiC&#10;lw8YmrEtNpPSpLX+vRGEfZvDuc5y3ZtKdNS40rKCeBKBIM6sLjlXcLvuxwkI55E1VpZJwYscrFeD&#10;nyWm2j75TN3F5yKEsEtRQeF9nUrpsoIMuomtiQN3t41BH2CTS93gM4SbSv5G0VwaLDk0FFjTtqDs&#10;cWmNgu61nW7k8ZBNd217OM3avU+SWKnRsN8sQHjq/b/46/7TYX4Mn1/CAXL1Bg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CO83tmvwAAANsAAAAPAAAAAAAAAAAAAAAAAJ8CAABk&#10;cnMvZG93bnJldi54bWxQSwUGAAAAAAQABAD3AAAAiwMAAAAA&#10;">
                <v:imagedata r:id="rId6" o:title=""/>
                <v:path arrowok="t"/>
              </v:shape>
              <v:shape id="Rectangle 8" o:spid="_x0000_s1034" style="position:absolute;left:35336;top:24750;width:43010;height:73243;visibility:visible;mso-wrap-style:square;v-text-anchor:middle" coordsize="4282974,732360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xtAkMUA&#10;AADbAAAADwAAAGRycy9kb3ducmV2LnhtbESPwWrDMBBE74X8g9hCLiWRk0NrHMumBFICJSlJ+wEb&#10;a22ZWCtjqY7791Gh0NsuMztvNi8n24mRBt86VrBaJiCIK6dbbhR8fe4WKQgfkDV2jknBD3koi9lD&#10;jpl2Nz7ReA6NiCHsM1RgQugzKX1lyKJfup44arUbLIa4Do3UA95iuO3kOkmepcWWI8FgT1tD1fX8&#10;bSOk9+nB1Vtz3F3k0/s+fLzp46jU/HF63YAINIV/89/1Xsf6L/D7SxxAFn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LG0CQxQAAANsAAAAPAAAAAAAAAAAAAAAAAJgCAABkcnMv&#10;ZG93bnJldi54bWxQSwUGAAAAAAQABAD1AAAAigMAAAAA&#10;" path="m,3031524l3055994,,4282974,1202749r,6120858l,3031524xe" fillcolor="black [3213]" stroked="f" strokeweight="1pt">
                <v:fill opacity="31354f"/>
                <v:stroke joinstyle="miter"/>
                <v:path arrowok="t" o:connecttype="custom" o:connectlocs="0,3031829;3068845,0;4300985,1202870;4300985,7324344;0,3031829" o:connectangles="0,0,0,0,0"/>
              </v:shape>
              <v:shape id="Rectangle 7" o:spid="_x0000_s1035" style="position:absolute;left:-261;top:40541;width:40232;height:40235;visibility:visible;mso-wrap-style:square;v-text-anchor:middle" coordsize="3830114,3830205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E2wVcIA&#10;AADbAAAADwAAAGRycy9kb3ducmV2LnhtbESPQYvCQAyF74L/YYiwN53qQaQ6ilVc97RgFbyGTmxL&#10;O5nSmdXuv98cFrwlvJf3vmx2g2vVk/pQezYwnyWgiAtvay4N3K6n6QpUiMgWW89k4JcC7Lbj0QZT&#10;6198oWceSyUhHFI0UMXYpVqHoiKHYeY7YtEevncYZe1LbXt8Sbhr9SJJltphzdJQYUeHioom/3EG&#10;Vs3Z5VlBn497PB4Xh2uWfDeZMR+TYb8GFWmIb/P/9ZcVfIGVX2QAvf0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4TbBVwgAAANsAAAAPAAAAAAAAAAAAAAAAAJgCAABkcnMvZG93&#10;bnJldi54bWxQSwUGAAAAAAQABAD1AAAAhwMAAAAA&#10;" adj="-11796480,,5400" path="m,1700775l,,3830114,3830205,,3829930,,1700775xe" fillcolor="black [3213]" stroked="f" strokeweight="1pt">
                <v:fill opacity="31354f"/>
                <v:stroke joinstyle="miter"/>
                <v:formulas/>
                <v:path arrowok="t" o:connecttype="custom" o:connectlocs="0,1786591;0,0;4023360,4023465;0,4023176;0,1786591" o:connectangles="0,0,0,0,0" textboxrect="0,0,3830114,3830205"/>
                <v:textbox>
                  <w:txbxContent>
                    <w:p w14:paraId="6E476313" w14:textId="77777777" w:rsidR="009348E5" w:rsidRDefault="009348E5" w:rsidP="00E83925"/>
                  </w:txbxContent>
                </v:textbox>
              </v:shape>
              <w10:wrap anchorx="page"/>
            </v:group>
          </w:pict>
        </mc:Fallback>
      </mc:AlternateContent>
    </w:r>
    <w:r>
      <w:rPr>
        <w:noProof/>
        <w:lang w:eastAsia="en-US"/>
      </w:rPr>
      <w:drawing>
        <wp:anchor distT="0" distB="0" distL="114300" distR="114300" simplePos="0" relativeHeight="251663360" behindDoc="1" locked="0" layoutInCell="1" allowOverlap="1" wp14:anchorId="131BE810" wp14:editId="30A25DC5">
          <wp:simplePos x="0" y="0"/>
          <wp:positionH relativeFrom="page">
            <wp:align>right</wp:align>
          </wp:positionH>
          <wp:positionV relativeFrom="paragraph">
            <wp:posOffset>0</wp:posOffset>
          </wp:positionV>
          <wp:extent cx="7759700" cy="8064500"/>
          <wp:effectExtent l="0" t="0" r="0" b="0"/>
          <wp:wrapNone/>
          <wp:docPr id="15363" name="Picture 1536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59700" cy="8064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5FF40BA2" wp14:editId="306F211E">
              <wp:simplePos x="0" y="0"/>
              <wp:positionH relativeFrom="column">
                <wp:posOffset>1054100</wp:posOffset>
              </wp:positionH>
              <wp:positionV relativeFrom="paragraph">
                <wp:posOffset>2663825</wp:posOffset>
              </wp:positionV>
              <wp:extent cx="1458595" cy="0"/>
              <wp:effectExtent l="0" t="19050" r="27305" b="19050"/>
              <wp:wrapNone/>
              <wp:docPr id="3" name="Straight Connector 3">
                <a:extLst xmlns:a="http://schemas.openxmlformats.org/drawingml/2006/main">
                  <a:ext uri="{C183D7F6-B498-43B3-948B-1728B52AA6E4}">
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458595" cy="0"/>
                      </a:xfrm>
                      <a:prstGeom prst="line">
                        <a:avLst/>
                      </a:prstGeom>
                      <a:ln w="28575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22FFC537" id="Straight Connector 3" o:spid="_x0000_s1026" alt="&quot;&quot;" style="position:absolute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3pt,209.75pt" to="197.85pt,20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" strokecolor="black [3213]" strokeweight="2.25pt">
              <v:stroke joinstyle="miter"/>
            </v:line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1072" behindDoc="1" locked="0" layoutInCell="1" allowOverlap="1" wp14:anchorId="32563884" wp14:editId="30C2F7C5">
              <wp:simplePos x="0" y="0"/>
              <wp:positionH relativeFrom="column">
                <wp:posOffset>-1047750</wp:posOffset>
              </wp:positionH>
              <wp:positionV relativeFrom="paragraph">
                <wp:posOffset>4105275</wp:posOffset>
              </wp:positionV>
              <wp:extent cx="3829896" cy="3830288"/>
              <wp:effectExtent l="0" t="0" r="0" b="0"/>
              <wp:wrapNone/>
              <wp:docPr id="19" name="Rectangle 7">
                <a:extLst xmlns:a="http://schemas.openxmlformats.org/drawingml/2006/main">
                  <a:ext uri="{C183D7F6-B498-43B3-948B-1728B52AA6E4}">
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829896" cy="3830288"/>
                      </a:xfrm>
                      <a:custGeom>
                        <a:avLst/>
                        <a:gdLst>
                          <a:gd name="connsiteX0" fmla="*/ 0 w 3958590"/>
                          <a:gd name="connsiteY0" fmla="*/ 0 h 2129155"/>
                          <a:gd name="connsiteX1" fmla="*/ 3958590 w 3958590"/>
                          <a:gd name="connsiteY1" fmla="*/ 0 h 2129155"/>
                          <a:gd name="connsiteX2" fmla="*/ 3958590 w 3958590"/>
                          <a:gd name="connsiteY2" fmla="*/ 2129155 h 2129155"/>
                          <a:gd name="connsiteX3" fmla="*/ 0 w 3958590"/>
                          <a:gd name="connsiteY3" fmla="*/ 2129155 h 2129155"/>
                          <a:gd name="connsiteX4" fmla="*/ 0 w 3958590"/>
                          <a:gd name="connsiteY4" fmla="*/ 0 h 2129155"/>
                          <a:gd name="connsiteX0" fmla="*/ 0 w 4302835"/>
                          <a:gd name="connsiteY0" fmla="*/ 0 h 2129155"/>
                          <a:gd name="connsiteX1" fmla="*/ 3958590 w 4302835"/>
                          <a:gd name="connsiteY1" fmla="*/ 0 h 2129155"/>
                          <a:gd name="connsiteX2" fmla="*/ 4302835 w 4302835"/>
                          <a:gd name="connsiteY2" fmla="*/ 2129155 h 2129155"/>
                          <a:gd name="connsiteX3" fmla="*/ 0 w 4302835"/>
                          <a:gd name="connsiteY3" fmla="*/ 2129155 h 2129155"/>
                          <a:gd name="connsiteX4" fmla="*/ 0 w 4302835"/>
                          <a:gd name="connsiteY4" fmla="*/ 0 h 2129155"/>
                          <a:gd name="connsiteX0" fmla="*/ 0 w 4302835"/>
                          <a:gd name="connsiteY0" fmla="*/ 1645920 h 3775075"/>
                          <a:gd name="connsiteX1" fmla="*/ 473052 w 4302835"/>
                          <a:gd name="connsiteY1" fmla="*/ 0 h 3775075"/>
                          <a:gd name="connsiteX2" fmla="*/ 4302835 w 4302835"/>
                          <a:gd name="connsiteY2" fmla="*/ 3775075 h 3775075"/>
                          <a:gd name="connsiteX3" fmla="*/ 0 w 4302835"/>
                          <a:gd name="connsiteY3" fmla="*/ 3775075 h 3775075"/>
                          <a:gd name="connsiteX4" fmla="*/ 0 w 4302835"/>
                          <a:gd name="connsiteY4" fmla="*/ 1645920 h 3775075"/>
                          <a:gd name="connsiteX0" fmla="*/ 0 w 4302835"/>
                          <a:gd name="connsiteY0" fmla="*/ 1700775 h 3829930"/>
                          <a:gd name="connsiteX1" fmla="*/ 402343 w 4302835"/>
                          <a:gd name="connsiteY1" fmla="*/ 0 h 3829930"/>
                          <a:gd name="connsiteX2" fmla="*/ 4302835 w 4302835"/>
                          <a:gd name="connsiteY2" fmla="*/ 3829930 h 3829930"/>
                          <a:gd name="connsiteX3" fmla="*/ 0 w 4302835"/>
                          <a:gd name="connsiteY3" fmla="*/ 3829930 h 3829930"/>
                          <a:gd name="connsiteX4" fmla="*/ 0 w 4302835"/>
                          <a:gd name="connsiteY4" fmla="*/ 1700775 h 3829930"/>
                          <a:gd name="connsiteX0" fmla="*/ 0 w 4302835"/>
                          <a:gd name="connsiteY0" fmla="*/ 1700775 h 3829930"/>
                          <a:gd name="connsiteX1" fmla="*/ 0 w 4302835"/>
                          <a:gd name="connsiteY1" fmla="*/ 0 h 3829930"/>
                          <a:gd name="connsiteX2" fmla="*/ 4302835 w 4302835"/>
                          <a:gd name="connsiteY2" fmla="*/ 3829930 h 3829930"/>
                          <a:gd name="connsiteX3" fmla="*/ 0 w 4302835"/>
                          <a:gd name="connsiteY3" fmla="*/ 3829930 h 3829930"/>
                          <a:gd name="connsiteX4" fmla="*/ 0 w 4302835"/>
                          <a:gd name="connsiteY4" fmla="*/ 1700775 h 3829930"/>
                          <a:gd name="connsiteX0" fmla="*/ 0 w 3802954"/>
                          <a:gd name="connsiteY0" fmla="*/ 1700775 h 3829930"/>
                          <a:gd name="connsiteX1" fmla="*/ 0 w 3802954"/>
                          <a:gd name="connsiteY1" fmla="*/ 0 h 3829930"/>
                          <a:gd name="connsiteX2" fmla="*/ 3802954 w 3802954"/>
                          <a:gd name="connsiteY2" fmla="*/ 3829930 h 3829930"/>
                          <a:gd name="connsiteX3" fmla="*/ 0 w 3802954"/>
                          <a:gd name="connsiteY3" fmla="*/ 3829930 h 3829930"/>
                          <a:gd name="connsiteX4" fmla="*/ 0 w 3802954"/>
                          <a:gd name="connsiteY4" fmla="*/ 1700775 h 3829930"/>
                          <a:gd name="connsiteX0" fmla="*/ 0 w 3802954"/>
                          <a:gd name="connsiteY0" fmla="*/ 1700775 h 3830205"/>
                          <a:gd name="connsiteX1" fmla="*/ 0 w 3802954"/>
                          <a:gd name="connsiteY1" fmla="*/ 0 h 3830205"/>
                          <a:gd name="connsiteX2" fmla="*/ 3802954 w 3802954"/>
                          <a:gd name="connsiteY2" fmla="*/ 3830205 h 3830205"/>
                          <a:gd name="connsiteX3" fmla="*/ 0 w 3802954"/>
                          <a:gd name="connsiteY3" fmla="*/ 3829930 h 3830205"/>
                          <a:gd name="connsiteX4" fmla="*/ 0 w 3802954"/>
                          <a:gd name="connsiteY4" fmla="*/ 1700775 h 3830205"/>
                          <a:gd name="connsiteX0" fmla="*/ 0 w 3830114"/>
                          <a:gd name="connsiteY0" fmla="*/ 1700775 h 3830205"/>
                          <a:gd name="connsiteX1" fmla="*/ 0 w 3830114"/>
                          <a:gd name="connsiteY1" fmla="*/ 0 h 3830205"/>
                          <a:gd name="connsiteX2" fmla="*/ 3830114 w 3830114"/>
                          <a:gd name="connsiteY2" fmla="*/ 3830205 h 3830205"/>
                          <a:gd name="connsiteX3" fmla="*/ 0 w 3830114"/>
                          <a:gd name="connsiteY3" fmla="*/ 3829930 h 3830205"/>
                          <a:gd name="connsiteX4" fmla="*/ 0 w 3830114"/>
                          <a:gd name="connsiteY4" fmla="*/ 1700775 h 383020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3830114" h="3830205">
                            <a:moveTo>
                              <a:pt x="0" y="1700775"/>
                            </a:moveTo>
                            <a:lnTo>
                              <a:pt x="0" y="0"/>
                            </a:lnTo>
                            <a:lnTo>
                              <a:pt x="3830114" y="3830205"/>
                            </a:lnTo>
                            <a:lnTo>
                              <a:pt x="0" y="3829930"/>
                            </a:lnTo>
                            <a:lnTo>
                              <a:pt x="0" y="1700775"/>
                            </a:lnTo>
                            <a:close/>
                          </a:path>
                        </a:pathLst>
                      </a:custGeom>
                      <a:solidFill>
                        <a:schemeClr val="tx1">
                          <a:alpha val="5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29EC1F9" id="Rectangle 7" o:spid="_x0000_s1026" alt="&quot;&quot;" style="position:absolute;margin-left:-82.5pt;margin-top:323.25pt;width:301.55pt;height:301.6pt;z-index:-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830114,38302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" path="m,1700775l,,3830114,3830205,,3829930,,1700775xe" fillcolor="black [3213]" stroked="f" strokeweight="1pt">
              <v:fill opacity="32896f"/>
              <v:stroke joinstyle="miter"/>
              <v:path arrowok="t" o:connecttype="custom" o:connectlocs="0,1700812;0,0;3829896,3830288;0,3830013;0,1700812" o:connectangles="0,0,0,0,0"/>
            </v:shape>
          </w:pict>
        </mc:Fallback>
      </mc:AlternateContent>
    </w:r>
    <w:r>
      <w:rPr>
        <w:noProof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1NbIwt7S0MDGyNLdU0lEKTi0uzszPAykwrAUAJT/+uSwAAAA="/>
  </w:docVars>
  <w:rsids>
    <w:rsidRoot w:val="00227D78"/>
    <w:rsid w:val="000007D6"/>
    <w:rsid w:val="00000E81"/>
    <w:rsid w:val="000236AC"/>
    <w:rsid w:val="0002519E"/>
    <w:rsid w:val="00030F0C"/>
    <w:rsid w:val="00037E0C"/>
    <w:rsid w:val="000402A2"/>
    <w:rsid w:val="00041012"/>
    <w:rsid w:val="00045CC1"/>
    <w:rsid w:val="00052064"/>
    <w:rsid w:val="000540CA"/>
    <w:rsid w:val="00056248"/>
    <w:rsid w:val="0005769E"/>
    <w:rsid w:val="00061703"/>
    <w:rsid w:val="000623C6"/>
    <w:rsid w:val="00083F02"/>
    <w:rsid w:val="0008424D"/>
    <w:rsid w:val="000865F5"/>
    <w:rsid w:val="000869E2"/>
    <w:rsid w:val="00086C54"/>
    <w:rsid w:val="00087EA3"/>
    <w:rsid w:val="0009585A"/>
    <w:rsid w:val="00095919"/>
    <w:rsid w:val="00096C07"/>
    <w:rsid w:val="000A0A9F"/>
    <w:rsid w:val="000A0B12"/>
    <w:rsid w:val="000A2027"/>
    <w:rsid w:val="000A5F8F"/>
    <w:rsid w:val="000B4339"/>
    <w:rsid w:val="000B4AAF"/>
    <w:rsid w:val="000C02B5"/>
    <w:rsid w:val="000D35BD"/>
    <w:rsid w:val="000E3CB8"/>
    <w:rsid w:val="000E460F"/>
    <w:rsid w:val="000E47D8"/>
    <w:rsid w:val="000F3E7D"/>
    <w:rsid w:val="000F5C62"/>
    <w:rsid w:val="000F7277"/>
    <w:rsid w:val="00107602"/>
    <w:rsid w:val="00110475"/>
    <w:rsid w:val="001106D9"/>
    <w:rsid w:val="0012373F"/>
    <w:rsid w:val="00134546"/>
    <w:rsid w:val="001449A3"/>
    <w:rsid w:val="00146A45"/>
    <w:rsid w:val="0016291A"/>
    <w:rsid w:val="00165A90"/>
    <w:rsid w:val="00167D0E"/>
    <w:rsid w:val="001705A7"/>
    <w:rsid w:val="00171CFE"/>
    <w:rsid w:val="00172099"/>
    <w:rsid w:val="001772E9"/>
    <w:rsid w:val="00192B01"/>
    <w:rsid w:val="001A5133"/>
    <w:rsid w:val="001B424A"/>
    <w:rsid w:val="001C3DAB"/>
    <w:rsid w:val="001C7B02"/>
    <w:rsid w:val="001C7DFE"/>
    <w:rsid w:val="001D13EC"/>
    <w:rsid w:val="001D46FD"/>
    <w:rsid w:val="001D595C"/>
    <w:rsid w:val="001E0635"/>
    <w:rsid w:val="001E3622"/>
    <w:rsid w:val="001E3D21"/>
    <w:rsid w:val="001E616E"/>
    <w:rsid w:val="001F29AC"/>
    <w:rsid w:val="00205C29"/>
    <w:rsid w:val="00225658"/>
    <w:rsid w:val="00227D78"/>
    <w:rsid w:val="00232FFB"/>
    <w:rsid w:val="002347E2"/>
    <w:rsid w:val="00237B9A"/>
    <w:rsid w:val="00245A4D"/>
    <w:rsid w:val="00256F07"/>
    <w:rsid w:val="0026149A"/>
    <w:rsid w:val="002616EC"/>
    <w:rsid w:val="00262AB5"/>
    <w:rsid w:val="00265768"/>
    <w:rsid w:val="002704D0"/>
    <w:rsid w:val="00281BAA"/>
    <w:rsid w:val="00285FA4"/>
    <w:rsid w:val="00287C0B"/>
    <w:rsid w:val="00294CEB"/>
    <w:rsid w:val="002A345D"/>
    <w:rsid w:val="002A4A56"/>
    <w:rsid w:val="002B3F0E"/>
    <w:rsid w:val="002B63D1"/>
    <w:rsid w:val="002D05CC"/>
    <w:rsid w:val="002D1998"/>
    <w:rsid w:val="002D56D0"/>
    <w:rsid w:val="002E3B54"/>
    <w:rsid w:val="002E4BF4"/>
    <w:rsid w:val="003013F5"/>
    <w:rsid w:val="00306231"/>
    <w:rsid w:val="003078AA"/>
    <w:rsid w:val="00310324"/>
    <w:rsid w:val="0032557F"/>
    <w:rsid w:val="00325FEE"/>
    <w:rsid w:val="0033145E"/>
    <w:rsid w:val="003403F8"/>
    <w:rsid w:val="00342867"/>
    <w:rsid w:val="0035298C"/>
    <w:rsid w:val="00363712"/>
    <w:rsid w:val="0036443B"/>
    <w:rsid w:val="00370DDC"/>
    <w:rsid w:val="003808D5"/>
    <w:rsid w:val="003831C5"/>
    <w:rsid w:val="00383C20"/>
    <w:rsid w:val="00386988"/>
    <w:rsid w:val="00392505"/>
    <w:rsid w:val="00392C9B"/>
    <w:rsid w:val="003957BA"/>
    <w:rsid w:val="003A1FCD"/>
    <w:rsid w:val="003A6E5C"/>
    <w:rsid w:val="003B6AAC"/>
    <w:rsid w:val="003B7B1A"/>
    <w:rsid w:val="003C06D7"/>
    <w:rsid w:val="003C1877"/>
    <w:rsid w:val="003C194D"/>
    <w:rsid w:val="003C2A63"/>
    <w:rsid w:val="003D17D8"/>
    <w:rsid w:val="003D3C5E"/>
    <w:rsid w:val="003E1A3A"/>
    <w:rsid w:val="003E216A"/>
    <w:rsid w:val="00400001"/>
    <w:rsid w:val="004000A1"/>
    <w:rsid w:val="004012A8"/>
    <w:rsid w:val="00402BE4"/>
    <w:rsid w:val="0040653E"/>
    <w:rsid w:val="004105CD"/>
    <w:rsid w:val="004231F3"/>
    <w:rsid w:val="00423B2B"/>
    <w:rsid w:val="004312A2"/>
    <w:rsid w:val="00433186"/>
    <w:rsid w:val="00437DA9"/>
    <w:rsid w:val="00443659"/>
    <w:rsid w:val="00443958"/>
    <w:rsid w:val="00451E96"/>
    <w:rsid w:val="004535FD"/>
    <w:rsid w:val="00467ACD"/>
    <w:rsid w:val="004741AD"/>
    <w:rsid w:val="004755C9"/>
    <w:rsid w:val="00475F49"/>
    <w:rsid w:val="0049037D"/>
    <w:rsid w:val="0049269F"/>
    <w:rsid w:val="00497653"/>
    <w:rsid w:val="004A0778"/>
    <w:rsid w:val="004A5A75"/>
    <w:rsid w:val="004B153B"/>
    <w:rsid w:val="004D14AA"/>
    <w:rsid w:val="004D3F53"/>
    <w:rsid w:val="004E71A2"/>
    <w:rsid w:val="004F4DD6"/>
    <w:rsid w:val="0051303E"/>
    <w:rsid w:val="00531A5D"/>
    <w:rsid w:val="005324E3"/>
    <w:rsid w:val="005326BF"/>
    <w:rsid w:val="00540A5F"/>
    <w:rsid w:val="00547310"/>
    <w:rsid w:val="00552332"/>
    <w:rsid w:val="00552BE8"/>
    <w:rsid w:val="00554299"/>
    <w:rsid w:val="00555CD2"/>
    <w:rsid w:val="00555CE2"/>
    <w:rsid w:val="00564066"/>
    <w:rsid w:val="00567378"/>
    <w:rsid w:val="00572DCE"/>
    <w:rsid w:val="005946FD"/>
    <w:rsid w:val="005A4240"/>
    <w:rsid w:val="005A5B45"/>
    <w:rsid w:val="005C2309"/>
    <w:rsid w:val="005D1E54"/>
    <w:rsid w:val="005D2CDE"/>
    <w:rsid w:val="005D43AF"/>
    <w:rsid w:val="005D4F2C"/>
    <w:rsid w:val="005D78F8"/>
    <w:rsid w:val="005E5A8B"/>
    <w:rsid w:val="005F7B74"/>
    <w:rsid w:val="00603968"/>
    <w:rsid w:val="00603FAC"/>
    <w:rsid w:val="0060491B"/>
    <w:rsid w:val="00606A6F"/>
    <w:rsid w:val="0062112C"/>
    <w:rsid w:val="00623981"/>
    <w:rsid w:val="00627436"/>
    <w:rsid w:val="00627A4D"/>
    <w:rsid w:val="00636095"/>
    <w:rsid w:val="00646003"/>
    <w:rsid w:val="00655F06"/>
    <w:rsid w:val="00670FA1"/>
    <w:rsid w:val="00674228"/>
    <w:rsid w:val="00684EAE"/>
    <w:rsid w:val="00687405"/>
    <w:rsid w:val="006949D2"/>
    <w:rsid w:val="006A6D9B"/>
    <w:rsid w:val="006B0353"/>
    <w:rsid w:val="006B17EE"/>
    <w:rsid w:val="006C5AB2"/>
    <w:rsid w:val="006D3503"/>
    <w:rsid w:val="006E705D"/>
    <w:rsid w:val="006E77C1"/>
    <w:rsid w:val="006F3E6A"/>
    <w:rsid w:val="007066F1"/>
    <w:rsid w:val="00706B32"/>
    <w:rsid w:val="0071794F"/>
    <w:rsid w:val="00726AFD"/>
    <w:rsid w:val="00735A5D"/>
    <w:rsid w:val="00740189"/>
    <w:rsid w:val="00740282"/>
    <w:rsid w:val="00744CB4"/>
    <w:rsid w:val="00747BC8"/>
    <w:rsid w:val="007533AE"/>
    <w:rsid w:val="00755C79"/>
    <w:rsid w:val="007567A2"/>
    <w:rsid w:val="00757BF3"/>
    <w:rsid w:val="007644E6"/>
    <w:rsid w:val="00764899"/>
    <w:rsid w:val="007648D6"/>
    <w:rsid w:val="00770B01"/>
    <w:rsid w:val="00771B4E"/>
    <w:rsid w:val="00782389"/>
    <w:rsid w:val="00791B98"/>
    <w:rsid w:val="00794DE7"/>
    <w:rsid w:val="007A01D1"/>
    <w:rsid w:val="007A13C4"/>
    <w:rsid w:val="007B2CCE"/>
    <w:rsid w:val="007B3080"/>
    <w:rsid w:val="007B6927"/>
    <w:rsid w:val="007C0D3B"/>
    <w:rsid w:val="007C4069"/>
    <w:rsid w:val="007D0A87"/>
    <w:rsid w:val="007D0B05"/>
    <w:rsid w:val="007D6E0F"/>
    <w:rsid w:val="007E067D"/>
    <w:rsid w:val="007E129F"/>
    <w:rsid w:val="007E3497"/>
    <w:rsid w:val="007E3DF8"/>
    <w:rsid w:val="007F0A06"/>
    <w:rsid w:val="007F1DEE"/>
    <w:rsid w:val="007F33D5"/>
    <w:rsid w:val="00802BFE"/>
    <w:rsid w:val="008043CC"/>
    <w:rsid w:val="008075B9"/>
    <w:rsid w:val="00815F09"/>
    <w:rsid w:val="0081764B"/>
    <w:rsid w:val="0082568D"/>
    <w:rsid w:val="00840D1D"/>
    <w:rsid w:val="0084153F"/>
    <w:rsid w:val="008421A2"/>
    <w:rsid w:val="00847075"/>
    <w:rsid w:val="008472B5"/>
    <w:rsid w:val="00852025"/>
    <w:rsid w:val="00852B1E"/>
    <w:rsid w:val="00852F4E"/>
    <w:rsid w:val="00853AC1"/>
    <w:rsid w:val="00857C06"/>
    <w:rsid w:val="0086072D"/>
    <w:rsid w:val="00864C8C"/>
    <w:rsid w:val="0086500B"/>
    <w:rsid w:val="00874953"/>
    <w:rsid w:val="008751C7"/>
    <w:rsid w:val="0089175B"/>
    <w:rsid w:val="00891E67"/>
    <w:rsid w:val="008969E5"/>
    <w:rsid w:val="008A0CC7"/>
    <w:rsid w:val="008A2AB6"/>
    <w:rsid w:val="008A7052"/>
    <w:rsid w:val="008B51E3"/>
    <w:rsid w:val="008C69F7"/>
    <w:rsid w:val="008D32CA"/>
    <w:rsid w:val="008D7241"/>
    <w:rsid w:val="008E6398"/>
    <w:rsid w:val="008E7C7F"/>
    <w:rsid w:val="00903B13"/>
    <w:rsid w:val="00910BD6"/>
    <w:rsid w:val="00912049"/>
    <w:rsid w:val="00913227"/>
    <w:rsid w:val="009231F5"/>
    <w:rsid w:val="009348E5"/>
    <w:rsid w:val="00936BE5"/>
    <w:rsid w:val="00943C7C"/>
    <w:rsid w:val="00945A44"/>
    <w:rsid w:val="00946F2D"/>
    <w:rsid w:val="00964BF1"/>
    <w:rsid w:val="0096754C"/>
    <w:rsid w:val="009728AA"/>
    <w:rsid w:val="00975103"/>
    <w:rsid w:val="009827FA"/>
    <w:rsid w:val="0098287E"/>
    <w:rsid w:val="009A2B17"/>
    <w:rsid w:val="009A38FC"/>
    <w:rsid w:val="009C3F54"/>
    <w:rsid w:val="009D05B6"/>
    <w:rsid w:val="009F5B56"/>
    <w:rsid w:val="009F6729"/>
    <w:rsid w:val="00A100F3"/>
    <w:rsid w:val="00A138FB"/>
    <w:rsid w:val="00A24D44"/>
    <w:rsid w:val="00A31793"/>
    <w:rsid w:val="00A32D75"/>
    <w:rsid w:val="00A34783"/>
    <w:rsid w:val="00A37C33"/>
    <w:rsid w:val="00A427D5"/>
    <w:rsid w:val="00A4524C"/>
    <w:rsid w:val="00A64042"/>
    <w:rsid w:val="00A712BA"/>
    <w:rsid w:val="00A71DD4"/>
    <w:rsid w:val="00A85952"/>
    <w:rsid w:val="00A92203"/>
    <w:rsid w:val="00A94E1B"/>
    <w:rsid w:val="00A94F80"/>
    <w:rsid w:val="00AB0133"/>
    <w:rsid w:val="00AC69C4"/>
    <w:rsid w:val="00AD0CB8"/>
    <w:rsid w:val="00AD4487"/>
    <w:rsid w:val="00AD5370"/>
    <w:rsid w:val="00AE2ACA"/>
    <w:rsid w:val="00B10635"/>
    <w:rsid w:val="00B12E73"/>
    <w:rsid w:val="00B13E2A"/>
    <w:rsid w:val="00B13EF5"/>
    <w:rsid w:val="00B22125"/>
    <w:rsid w:val="00B31E45"/>
    <w:rsid w:val="00B43F37"/>
    <w:rsid w:val="00B55EC3"/>
    <w:rsid w:val="00B63853"/>
    <w:rsid w:val="00B6718A"/>
    <w:rsid w:val="00B6788C"/>
    <w:rsid w:val="00B71063"/>
    <w:rsid w:val="00B74692"/>
    <w:rsid w:val="00B7638E"/>
    <w:rsid w:val="00B81000"/>
    <w:rsid w:val="00B85647"/>
    <w:rsid w:val="00B940E5"/>
    <w:rsid w:val="00B95859"/>
    <w:rsid w:val="00BA107F"/>
    <w:rsid w:val="00BC37DB"/>
    <w:rsid w:val="00BD1315"/>
    <w:rsid w:val="00BD35AA"/>
    <w:rsid w:val="00BD3D36"/>
    <w:rsid w:val="00BE237B"/>
    <w:rsid w:val="00BE2E91"/>
    <w:rsid w:val="00BF1430"/>
    <w:rsid w:val="00BF1987"/>
    <w:rsid w:val="00BF2432"/>
    <w:rsid w:val="00BF4933"/>
    <w:rsid w:val="00BF539A"/>
    <w:rsid w:val="00BF7DBE"/>
    <w:rsid w:val="00BF7E1D"/>
    <w:rsid w:val="00C0128A"/>
    <w:rsid w:val="00C02C8D"/>
    <w:rsid w:val="00C05C43"/>
    <w:rsid w:val="00C06EAC"/>
    <w:rsid w:val="00C110BE"/>
    <w:rsid w:val="00C14C17"/>
    <w:rsid w:val="00C1590F"/>
    <w:rsid w:val="00C15BA9"/>
    <w:rsid w:val="00C20AC3"/>
    <w:rsid w:val="00C22AFD"/>
    <w:rsid w:val="00C22F1E"/>
    <w:rsid w:val="00C231FD"/>
    <w:rsid w:val="00C35B44"/>
    <w:rsid w:val="00C40336"/>
    <w:rsid w:val="00C66B99"/>
    <w:rsid w:val="00C71F4B"/>
    <w:rsid w:val="00C725E6"/>
    <w:rsid w:val="00C766DA"/>
    <w:rsid w:val="00C813EA"/>
    <w:rsid w:val="00CA0206"/>
    <w:rsid w:val="00CA3851"/>
    <w:rsid w:val="00CA4FA9"/>
    <w:rsid w:val="00CB54C0"/>
    <w:rsid w:val="00CC4DA8"/>
    <w:rsid w:val="00CE4459"/>
    <w:rsid w:val="00CE483E"/>
    <w:rsid w:val="00CE4CD6"/>
    <w:rsid w:val="00D046DC"/>
    <w:rsid w:val="00D11AED"/>
    <w:rsid w:val="00D24E8D"/>
    <w:rsid w:val="00D274D4"/>
    <w:rsid w:val="00D438E7"/>
    <w:rsid w:val="00D478F0"/>
    <w:rsid w:val="00D51AFF"/>
    <w:rsid w:val="00D54AFB"/>
    <w:rsid w:val="00D56E9C"/>
    <w:rsid w:val="00D56EE6"/>
    <w:rsid w:val="00D70857"/>
    <w:rsid w:val="00D828F0"/>
    <w:rsid w:val="00D87236"/>
    <w:rsid w:val="00D9011D"/>
    <w:rsid w:val="00DA7728"/>
    <w:rsid w:val="00DB0481"/>
    <w:rsid w:val="00DC6CD3"/>
    <w:rsid w:val="00DD0211"/>
    <w:rsid w:val="00DD03DC"/>
    <w:rsid w:val="00DD37B1"/>
    <w:rsid w:val="00DD56B4"/>
    <w:rsid w:val="00DE34B8"/>
    <w:rsid w:val="00DF3E56"/>
    <w:rsid w:val="00DF5F35"/>
    <w:rsid w:val="00E00ABB"/>
    <w:rsid w:val="00E0261F"/>
    <w:rsid w:val="00E0369A"/>
    <w:rsid w:val="00E1414B"/>
    <w:rsid w:val="00E142CE"/>
    <w:rsid w:val="00E23AA7"/>
    <w:rsid w:val="00E23E88"/>
    <w:rsid w:val="00E377BD"/>
    <w:rsid w:val="00E41980"/>
    <w:rsid w:val="00E45223"/>
    <w:rsid w:val="00E4636D"/>
    <w:rsid w:val="00E46B95"/>
    <w:rsid w:val="00E53922"/>
    <w:rsid w:val="00E54A63"/>
    <w:rsid w:val="00E555CC"/>
    <w:rsid w:val="00E57793"/>
    <w:rsid w:val="00E60CA3"/>
    <w:rsid w:val="00E6267B"/>
    <w:rsid w:val="00E6435A"/>
    <w:rsid w:val="00E71E89"/>
    <w:rsid w:val="00E72A28"/>
    <w:rsid w:val="00E83925"/>
    <w:rsid w:val="00E83E66"/>
    <w:rsid w:val="00E8482B"/>
    <w:rsid w:val="00E90132"/>
    <w:rsid w:val="00EA1ABF"/>
    <w:rsid w:val="00EB13AB"/>
    <w:rsid w:val="00EC325E"/>
    <w:rsid w:val="00EC6512"/>
    <w:rsid w:val="00EC6CCB"/>
    <w:rsid w:val="00ED126E"/>
    <w:rsid w:val="00ED7B4B"/>
    <w:rsid w:val="00EF039A"/>
    <w:rsid w:val="00EF401B"/>
    <w:rsid w:val="00EF58FA"/>
    <w:rsid w:val="00EF74A1"/>
    <w:rsid w:val="00EF7FA6"/>
    <w:rsid w:val="00F0114B"/>
    <w:rsid w:val="00F100A3"/>
    <w:rsid w:val="00F13EBA"/>
    <w:rsid w:val="00F16063"/>
    <w:rsid w:val="00F22A82"/>
    <w:rsid w:val="00F35AE1"/>
    <w:rsid w:val="00F42EE4"/>
    <w:rsid w:val="00F432AB"/>
    <w:rsid w:val="00F45283"/>
    <w:rsid w:val="00F56BD3"/>
    <w:rsid w:val="00F65F96"/>
    <w:rsid w:val="00F726F7"/>
    <w:rsid w:val="00F77C5C"/>
    <w:rsid w:val="00F83BDD"/>
    <w:rsid w:val="00F847BA"/>
    <w:rsid w:val="00F84D3E"/>
    <w:rsid w:val="00F8670E"/>
    <w:rsid w:val="00F95B0C"/>
    <w:rsid w:val="00FA2DA9"/>
    <w:rsid w:val="00FA54D5"/>
    <w:rsid w:val="00FA5F9D"/>
    <w:rsid w:val="00FB203F"/>
    <w:rsid w:val="00FB4133"/>
    <w:rsid w:val="00FC52D8"/>
    <w:rsid w:val="00FC760A"/>
    <w:rsid w:val="00FC7E94"/>
    <w:rsid w:val="00FD6432"/>
    <w:rsid w:val="00FF17EA"/>
    <w:rsid w:val="00FF2207"/>
    <w:rsid w:val="00FF4C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F2FD5F"/>
  <w15:chartTrackingRefBased/>
  <w15:docId w15:val="{35CAE55A-0CD3-40DA-BE17-AD3E49D05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27D78"/>
    <w:pPr>
      <w:spacing w:after="0" w:line="240" w:lineRule="auto"/>
    </w:pPr>
    <w:rPr>
      <w:rFonts w:eastAsiaTheme="minorEastAsia"/>
      <w:color w:val="000000" w:themeColor="text1"/>
      <w:sz w:val="24"/>
      <w:szCs w:val="18"/>
      <w:lang w:eastAsia="ja-JP"/>
    </w:rPr>
  </w:style>
  <w:style w:type="paragraph" w:styleId="Heading1">
    <w:name w:val="heading 1"/>
    <w:basedOn w:val="NoSpacing"/>
    <w:link w:val="Heading1Char"/>
    <w:uiPriority w:val="9"/>
    <w:qFormat/>
    <w:rsid w:val="00227D78"/>
    <w:pPr>
      <w:spacing w:after="200"/>
      <w:ind w:left="1440" w:right="4896"/>
      <w:contextualSpacing/>
      <w:outlineLvl w:val="0"/>
    </w:pPr>
    <w:rPr>
      <w:rFonts w:cs="Times New Roman"/>
      <w:b/>
      <w:caps/>
      <w:sz w:val="60"/>
      <w:szCs w:val="60"/>
      <w:lang w:eastAsia="en-US"/>
    </w:rPr>
  </w:style>
  <w:style w:type="paragraph" w:styleId="Heading2">
    <w:name w:val="heading 2"/>
    <w:basedOn w:val="Normal"/>
    <w:link w:val="Heading2Char"/>
    <w:uiPriority w:val="9"/>
    <w:qFormat/>
    <w:rsid w:val="00227D78"/>
    <w:pPr>
      <w:keepNext/>
      <w:spacing w:before="400"/>
      <w:ind w:left="1440" w:right="5328"/>
      <w:contextualSpacing/>
      <w:outlineLvl w:val="1"/>
    </w:pPr>
    <w:rPr>
      <w:rFonts w:asciiTheme="majorHAnsi" w:hAnsiTheme="majorHAnsi" w:cs="Arial"/>
      <w:b/>
      <w:bCs/>
      <w:i/>
      <w:iCs/>
      <w:sz w:val="32"/>
      <w:szCs w:val="34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27D7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27D78"/>
    <w:pPr>
      <w:spacing w:before="680" w:after="200"/>
      <w:contextualSpacing/>
      <w:jc w:val="center"/>
      <w:outlineLvl w:val="3"/>
    </w:pPr>
    <w:rPr>
      <w:rFonts w:eastAsiaTheme="majorEastAsia" w:cstheme="majorBidi"/>
      <w:b/>
      <w:iCs/>
      <w:sz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27D78"/>
    <w:pPr>
      <w:keepNext/>
      <w:keepLines/>
      <w:spacing w:before="100" w:after="100"/>
      <w:outlineLvl w:val="4"/>
    </w:pPr>
    <w:rPr>
      <w:rFonts w:eastAsiaTheme="majorEastAsia" w:cstheme="majorBidi"/>
      <w:color w:val="FFFFFF" w:themeColor="background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27D78"/>
    <w:rPr>
      <w:rFonts w:eastAsiaTheme="minorEastAsia" w:cs="Times New Roman"/>
      <w:b/>
      <w:caps/>
      <w:color w:val="000000" w:themeColor="text1"/>
      <w:sz w:val="60"/>
      <w:szCs w:val="60"/>
    </w:rPr>
  </w:style>
  <w:style w:type="character" w:customStyle="1" w:styleId="Heading2Char">
    <w:name w:val="Heading 2 Char"/>
    <w:basedOn w:val="DefaultParagraphFont"/>
    <w:link w:val="Heading2"/>
    <w:uiPriority w:val="9"/>
    <w:rsid w:val="00227D78"/>
    <w:rPr>
      <w:rFonts w:asciiTheme="majorHAnsi" w:eastAsiaTheme="minorEastAsia" w:hAnsiTheme="majorHAnsi" w:cs="Arial"/>
      <w:b/>
      <w:bCs/>
      <w:i/>
      <w:iCs/>
      <w:color w:val="000000" w:themeColor="text1"/>
      <w:sz w:val="32"/>
      <w:szCs w:val="34"/>
    </w:rPr>
  </w:style>
  <w:style w:type="character" w:customStyle="1" w:styleId="Heading4Char">
    <w:name w:val="Heading 4 Char"/>
    <w:basedOn w:val="DefaultParagraphFont"/>
    <w:link w:val="Heading4"/>
    <w:uiPriority w:val="9"/>
    <w:rsid w:val="00227D78"/>
    <w:rPr>
      <w:rFonts w:eastAsiaTheme="majorEastAsia" w:cstheme="majorBidi"/>
      <w:b/>
      <w:iCs/>
      <w:color w:val="000000" w:themeColor="text1"/>
      <w:szCs w:val="18"/>
      <w:lang w:eastAsia="ja-JP"/>
    </w:rPr>
  </w:style>
  <w:style w:type="character" w:customStyle="1" w:styleId="Heading5Char">
    <w:name w:val="Heading 5 Char"/>
    <w:basedOn w:val="DefaultParagraphFont"/>
    <w:link w:val="Heading5"/>
    <w:uiPriority w:val="9"/>
    <w:rsid w:val="00227D78"/>
    <w:rPr>
      <w:rFonts w:eastAsiaTheme="majorEastAsia" w:cstheme="majorBidi"/>
      <w:color w:val="FFFFFF" w:themeColor="background1"/>
      <w:sz w:val="24"/>
      <w:szCs w:val="18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227D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27D78"/>
    <w:rPr>
      <w:rFonts w:eastAsiaTheme="minorEastAsia"/>
      <w:color w:val="000000" w:themeColor="text1"/>
      <w:sz w:val="24"/>
      <w:szCs w:val="18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227D78"/>
    <w:pPr>
      <w:tabs>
        <w:tab w:val="center" w:pos="4680"/>
        <w:tab w:val="right" w:pos="9360"/>
      </w:tabs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227D78"/>
    <w:rPr>
      <w:rFonts w:eastAsiaTheme="minorEastAsia"/>
      <w:color w:val="000000" w:themeColor="text1"/>
      <w:sz w:val="20"/>
      <w:szCs w:val="18"/>
      <w:lang w:eastAsia="ja-JP"/>
    </w:rPr>
  </w:style>
  <w:style w:type="table" w:styleId="TableGrid">
    <w:name w:val="Table Grid"/>
    <w:basedOn w:val="TableNormal"/>
    <w:uiPriority w:val="39"/>
    <w:rsid w:val="00227D78"/>
    <w:pPr>
      <w:spacing w:after="0" w:line="240" w:lineRule="auto"/>
    </w:pPr>
    <w:rPr>
      <w:rFonts w:eastAsiaTheme="minorEastAsia" w:cs="Times New Roman"/>
      <w:color w:val="000000" w:themeColor="text1"/>
      <w:sz w:val="18"/>
      <w:szCs w:val="18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ntactInfo">
    <w:name w:val="Contact Info"/>
    <w:basedOn w:val="Normal"/>
    <w:uiPriority w:val="19"/>
    <w:qFormat/>
    <w:rsid w:val="00227D78"/>
    <w:pPr>
      <w:spacing w:before="160"/>
      <w:contextualSpacing/>
    </w:pPr>
    <w:rPr>
      <w:rFonts w:cs="Times New Roman"/>
      <w:b/>
      <w:color w:val="FFFFFF" w:themeColor="background1"/>
      <w:lang w:eastAsia="en-US"/>
    </w:rPr>
  </w:style>
  <w:style w:type="character" w:styleId="Emphasis">
    <w:name w:val="Emphasis"/>
    <w:basedOn w:val="DefaultParagraphFont"/>
    <w:uiPriority w:val="20"/>
    <w:qFormat/>
    <w:rsid w:val="00227D78"/>
    <w:rPr>
      <w:iCs/>
      <w:color w:val="FFFFFF" w:themeColor="background1"/>
    </w:rPr>
  </w:style>
  <w:style w:type="table" w:customStyle="1" w:styleId="GridTable5Dark-Accent21">
    <w:name w:val="Grid Table 5 Dark - Accent 21"/>
    <w:basedOn w:val="TableNormal"/>
    <w:next w:val="GridTable5Dark-Accent2"/>
    <w:uiPriority w:val="50"/>
    <w:rsid w:val="00227D78"/>
    <w:pPr>
      <w:spacing w:after="0" w:line="240" w:lineRule="auto"/>
    </w:pPr>
    <w:rPr>
      <w:rFonts w:eastAsia="Calibri"/>
      <w:sz w:val="24"/>
      <w:szCs w:val="24"/>
    </w:rPr>
    <w:tblPr>
      <w:tblStyleRowBandSize w:val="1"/>
      <w:tblStyleColBandSize w:val="1"/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E4D5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ED7D31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ED7D31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ED7D31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ED7D31"/>
      </w:tcPr>
    </w:tblStylePr>
    <w:tblStylePr w:type="band1Vert">
      <w:tblPr/>
      <w:tcPr>
        <w:shd w:val="clear" w:color="auto" w:fill="F7CAAC"/>
      </w:tcPr>
    </w:tblStylePr>
    <w:tblStylePr w:type="band1Horz">
      <w:tblPr/>
      <w:tcPr>
        <w:shd w:val="clear" w:color="auto" w:fill="F7CAAC"/>
      </w:tcPr>
    </w:tblStylePr>
  </w:style>
  <w:style w:type="table" w:customStyle="1" w:styleId="ListTable1Light-Accent21">
    <w:name w:val="List Table 1 Light - Accent 21"/>
    <w:basedOn w:val="TableNormal"/>
    <w:next w:val="ListTable1Light-Accent2"/>
    <w:uiPriority w:val="46"/>
    <w:rsid w:val="00227D78"/>
    <w:pPr>
      <w:spacing w:after="0" w:line="240" w:lineRule="auto"/>
    </w:pPr>
    <w:rPr>
      <w:rFonts w:eastAsia="Calibri"/>
      <w:sz w:val="24"/>
      <w:szCs w:val="24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F4B083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/>
      </w:tcPr>
    </w:tblStylePr>
    <w:tblStylePr w:type="band1Horz">
      <w:tblPr/>
      <w:tcPr>
        <w:shd w:val="clear" w:color="auto" w:fill="FBE4D5"/>
      </w:tcPr>
    </w:tblStylePr>
  </w:style>
  <w:style w:type="table" w:customStyle="1" w:styleId="ListTable1Light-Accent61">
    <w:name w:val="List Table 1 Light - Accent 61"/>
    <w:basedOn w:val="TableNormal"/>
    <w:next w:val="ListTable1Light-Accent6"/>
    <w:uiPriority w:val="46"/>
    <w:rsid w:val="00227D78"/>
    <w:pPr>
      <w:spacing w:after="0" w:line="240" w:lineRule="auto"/>
    </w:pPr>
    <w:rPr>
      <w:rFonts w:eastAsia="Calibri"/>
      <w:sz w:val="24"/>
      <w:szCs w:val="24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A8D08D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table" w:customStyle="1" w:styleId="ListTable1Light-Accent51">
    <w:name w:val="List Table 1 Light - Accent 51"/>
    <w:basedOn w:val="TableNormal"/>
    <w:next w:val="ListTable1Light-Accent5"/>
    <w:uiPriority w:val="46"/>
    <w:rsid w:val="00227D78"/>
    <w:pPr>
      <w:spacing w:after="0" w:line="240" w:lineRule="auto"/>
    </w:pPr>
    <w:rPr>
      <w:rFonts w:eastAsia="Calibri"/>
      <w:sz w:val="24"/>
      <w:szCs w:val="24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9CC2E5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customStyle="1" w:styleId="ListTable1Light-Accent22">
    <w:name w:val="List Table 1 Light - Accent 22"/>
    <w:basedOn w:val="TableNormal"/>
    <w:next w:val="ListTable1Light-Accent2"/>
    <w:uiPriority w:val="46"/>
    <w:rsid w:val="00227D78"/>
    <w:pPr>
      <w:spacing w:after="0" w:line="240" w:lineRule="auto"/>
    </w:pPr>
    <w:rPr>
      <w:rFonts w:eastAsia="Calibri"/>
      <w:sz w:val="24"/>
      <w:szCs w:val="24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F4B083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/>
      </w:tcPr>
    </w:tblStylePr>
    <w:tblStylePr w:type="band1Horz">
      <w:tblPr/>
      <w:tcPr>
        <w:shd w:val="clear" w:color="auto" w:fill="FBE4D5"/>
      </w:tcPr>
    </w:tblStylePr>
  </w:style>
  <w:style w:type="table" w:customStyle="1" w:styleId="ListTable1Light-Accent62">
    <w:name w:val="List Table 1 Light - Accent 62"/>
    <w:basedOn w:val="TableNormal"/>
    <w:next w:val="ListTable1Light-Accent6"/>
    <w:uiPriority w:val="46"/>
    <w:rsid w:val="00227D78"/>
    <w:pPr>
      <w:spacing w:after="0" w:line="240" w:lineRule="auto"/>
    </w:pPr>
    <w:rPr>
      <w:rFonts w:eastAsia="Calibri"/>
      <w:sz w:val="24"/>
      <w:szCs w:val="24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A8D08D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table" w:customStyle="1" w:styleId="ListTable1Light-Accent52">
    <w:name w:val="List Table 1 Light - Accent 52"/>
    <w:basedOn w:val="TableNormal"/>
    <w:next w:val="ListTable1Light-Accent5"/>
    <w:uiPriority w:val="46"/>
    <w:rsid w:val="00227D78"/>
    <w:pPr>
      <w:spacing w:after="0" w:line="240" w:lineRule="auto"/>
    </w:pPr>
    <w:rPr>
      <w:rFonts w:eastAsia="Calibri"/>
      <w:sz w:val="24"/>
      <w:szCs w:val="24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9CC2E5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customStyle="1" w:styleId="GridTable5Dark-Accent22">
    <w:name w:val="Grid Table 5 Dark - Accent 22"/>
    <w:basedOn w:val="TableNormal"/>
    <w:next w:val="GridTable5Dark-Accent2"/>
    <w:uiPriority w:val="50"/>
    <w:rsid w:val="00227D78"/>
    <w:pPr>
      <w:spacing w:after="0" w:line="240" w:lineRule="auto"/>
    </w:pPr>
    <w:rPr>
      <w:rFonts w:eastAsia="Calibri"/>
      <w:sz w:val="24"/>
      <w:szCs w:val="24"/>
    </w:rPr>
    <w:tblPr>
      <w:tblStyleRowBandSize w:val="1"/>
      <w:tblStyleColBandSize w:val="1"/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E4D5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ED7D31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ED7D31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ED7D31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ED7D31"/>
      </w:tcPr>
    </w:tblStylePr>
    <w:tblStylePr w:type="band1Vert">
      <w:tblPr/>
      <w:tcPr>
        <w:shd w:val="clear" w:color="auto" w:fill="F7CAAC"/>
      </w:tcPr>
    </w:tblStylePr>
    <w:tblStylePr w:type="band1Horz">
      <w:tblPr/>
      <w:tcPr>
        <w:shd w:val="clear" w:color="auto" w:fill="F7CAAC"/>
      </w:tcPr>
    </w:tblStylePr>
  </w:style>
  <w:style w:type="table" w:customStyle="1" w:styleId="TableGrid1">
    <w:name w:val="Table Grid1"/>
    <w:basedOn w:val="TableNormal"/>
    <w:next w:val="TableGrid"/>
    <w:uiPriority w:val="39"/>
    <w:rsid w:val="00227D78"/>
    <w:pPr>
      <w:spacing w:after="0" w:line="240" w:lineRule="auto"/>
    </w:pPr>
    <w:rPr>
      <w:rFonts w:eastAsia="Book Antiqua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227D78"/>
    <w:pPr>
      <w:spacing w:after="0" w:line="240" w:lineRule="auto"/>
    </w:pPr>
    <w:rPr>
      <w:rFonts w:eastAsiaTheme="minorEastAsia"/>
      <w:color w:val="000000" w:themeColor="text1"/>
      <w:sz w:val="24"/>
      <w:szCs w:val="18"/>
      <w:lang w:eastAsia="ja-JP"/>
    </w:rPr>
  </w:style>
  <w:style w:type="table" w:styleId="GridTable5Dark-Accent2">
    <w:name w:val="Grid Table 5 Dark Accent 2"/>
    <w:basedOn w:val="TableNormal"/>
    <w:uiPriority w:val="50"/>
    <w:rsid w:val="00227D78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ListTable1Light-Accent2">
    <w:name w:val="List Table 1 Light Accent 2"/>
    <w:basedOn w:val="TableNormal"/>
    <w:uiPriority w:val="46"/>
    <w:rsid w:val="00227D78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6">
    <w:name w:val="List Table 1 Light Accent 6"/>
    <w:basedOn w:val="TableNormal"/>
    <w:uiPriority w:val="46"/>
    <w:rsid w:val="00227D78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1Light-Accent5">
    <w:name w:val="List Table 1 Light Accent 5"/>
    <w:basedOn w:val="TableNormal"/>
    <w:uiPriority w:val="46"/>
    <w:rsid w:val="00227D78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227D78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ja-JP"/>
    </w:rPr>
  </w:style>
  <w:style w:type="paragraph" w:customStyle="1" w:styleId="Text">
    <w:name w:val="Text"/>
    <w:basedOn w:val="Normal"/>
    <w:uiPriority w:val="5"/>
    <w:qFormat/>
    <w:rsid w:val="00227D78"/>
    <w:rPr>
      <w:rFonts w:eastAsiaTheme="minorHAnsi"/>
      <w:color w:val="auto"/>
      <w:sz w:val="28"/>
      <w:szCs w:val="28"/>
      <w:lang w:eastAsia="en-US"/>
    </w:rPr>
  </w:style>
  <w:style w:type="table" w:styleId="ListTable2-Accent6">
    <w:name w:val="List Table 2 Accent 6"/>
    <w:basedOn w:val="TableNormal"/>
    <w:uiPriority w:val="47"/>
    <w:rsid w:val="00227D78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2-Accent2">
    <w:name w:val="List Table 2 Accent 2"/>
    <w:basedOn w:val="TableNormal"/>
    <w:uiPriority w:val="47"/>
    <w:rsid w:val="00227D78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1">
    <w:name w:val="Grid Table 5 Dark Accent 1"/>
    <w:basedOn w:val="TableNormal"/>
    <w:uiPriority w:val="50"/>
    <w:rsid w:val="00227D78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5Dark-Accent6">
    <w:name w:val="Grid Table 5 Dark Accent 6"/>
    <w:basedOn w:val="TableNormal"/>
    <w:uiPriority w:val="50"/>
    <w:rsid w:val="00227D78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E555CC"/>
    <w:rPr>
      <w:rFonts w:ascii="Segoe UI" w:hAnsi="Segoe UI" w:cs="Segoe UI"/>
      <w:sz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55CC"/>
    <w:rPr>
      <w:rFonts w:ascii="Segoe UI" w:eastAsiaTheme="minorEastAsia" w:hAnsi="Segoe UI" w:cs="Segoe UI"/>
      <w:color w:val="000000" w:themeColor="text1"/>
      <w:sz w:val="18"/>
      <w:szCs w:val="18"/>
      <w:lang w:eastAsia="ja-JP"/>
    </w:rPr>
  </w:style>
  <w:style w:type="character" w:customStyle="1" w:styleId="pagesubtitle">
    <w:name w:val="pagesubtitle"/>
    <w:basedOn w:val="DefaultParagraphFont"/>
    <w:rsid w:val="0040653E"/>
  </w:style>
  <w:style w:type="character" w:styleId="Hyperlink">
    <w:name w:val="Hyperlink"/>
    <w:basedOn w:val="DefaultParagraphFont"/>
    <w:uiPriority w:val="99"/>
    <w:unhideWhenUsed/>
    <w:rsid w:val="00E71E89"/>
    <w:rPr>
      <w:color w:val="0563C1" w:themeColor="hyperlink"/>
      <w:u w:val="single"/>
    </w:rPr>
  </w:style>
  <w:style w:type="table" w:styleId="ListTable6Colorful-Accent6">
    <w:name w:val="List Table 6 Colorful Accent 6"/>
    <w:basedOn w:val="TableNormal"/>
    <w:uiPriority w:val="51"/>
    <w:rsid w:val="009348E5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Ind w:w="0" w:type="dxa"/>
      <w:tblBorders>
        <w:top w:val="single" w:sz="4" w:space="0" w:color="70AD47" w:themeColor="accent6"/>
        <w:bottom w:val="single" w:sz="4" w:space="0" w:color="70AD47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009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8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2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92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9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5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47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36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7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0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9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9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2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1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0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4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4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8.png"/><Relationship Id="rId18" Type="http://schemas.openxmlformats.org/officeDocument/2006/relationships/hyperlink" Target="http://www.tdap.gov.pk" TargetMode="External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hyperlink" Target="mailto:Maryam.younus@tdap.gov.pk" TargetMode="External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header" Target="header3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mailto:Asima.siddique@tdap.gov.pk" TargetMode="Externa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hyperlink" Target="mailto:afshan.uroos@tdap.gov.pk" TargetMode="External"/><Relationship Id="rId19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image" Target="media/image9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svg"/><Relationship Id="rId7" Type="http://schemas.openxmlformats.org/officeDocument/2006/relationships/image" Target="media/image7.png"/><Relationship Id="rId2" Type="http://schemas.openxmlformats.org/officeDocument/2006/relationships/image" Target="media/image4.png"/><Relationship Id="rId1" Type="http://schemas.openxmlformats.org/officeDocument/2006/relationships/image" Target="media/image3.jpeg"/><Relationship Id="rId6" Type="http://schemas.openxmlformats.org/officeDocument/2006/relationships/image" Target="media/image6.png"/><Relationship Id="rId5" Type="http://schemas.openxmlformats.org/officeDocument/2006/relationships/image" Target="media/image7.svg"/><Relationship Id="rId4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13.png"/><Relationship Id="rId7" Type="http://schemas.openxmlformats.org/officeDocument/2006/relationships/image" Target="media/image3.jpeg"/><Relationship Id="rId2" Type="http://schemas.openxmlformats.org/officeDocument/2006/relationships/image" Target="media/image5.svg"/><Relationship Id="rId1" Type="http://schemas.openxmlformats.org/officeDocument/2006/relationships/image" Target="media/image4.png"/><Relationship Id="rId6" Type="http://schemas.openxmlformats.org/officeDocument/2006/relationships/image" Target="media/image14.png"/><Relationship Id="rId5" Type="http://schemas.openxmlformats.org/officeDocument/2006/relationships/image" Target="media/image6.png"/><Relationship Id="rId4" Type="http://schemas.openxmlformats.org/officeDocument/2006/relationships/image" Target="media/image16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070</Words>
  <Characters>610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jid Ali</dc:creator>
  <cp:keywords/>
  <dc:description/>
  <cp:lastModifiedBy>DELL</cp:lastModifiedBy>
  <cp:revision>2</cp:revision>
  <cp:lastPrinted>2022-06-03T06:57:00Z</cp:lastPrinted>
  <dcterms:created xsi:type="dcterms:W3CDTF">2023-03-06T06:54:00Z</dcterms:created>
  <dcterms:modified xsi:type="dcterms:W3CDTF">2023-03-06T06:54:00Z</dcterms:modified>
</cp:coreProperties>
</file>